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3B88C2" w14:textId="7AC6A2DD" w:rsidR="006459A2" w:rsidRDefault="007232C1" w:rsidP="006459A2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bookmarkStart w:id="0" w:name="_Hlk35931439"/>
      <w:bookmarkStart w:id="1" w:name="_Hlk100147059"/>
      <w:r>
        <w:rPr>
          <w:noProof/>
        </w:rPr>
        <mc:AlternateContent>
          <mc:Choice Requires="wps">
            <w:drawing>
              <wp:anchor distT="0" distB="0" distL="114300" distR="114300" simplePos="0" relativeHeight="251598848" behindDoc="0" locked="0" layoutInCell="1" allowOverlap="1" wp14:anchorId="40B1B08D" wp14:editId="3C2E8D3B">
                <wp:simplePos x="0" y="0"/>
                <wp:positionH relativeFrom="page">
                  <wp:posOffset>0</wp:posOffset>
                </wp:positionH>
                <wp:positionV relativeFrom="paragraph">
                  <wp:posOffset>-400050</wp:posOffset>
                </wp:positionV>
                <wp:extent cx="7823834" cy="1533525"/>
                <wp:effectExtent l="0" t="0" r="6350" b="9525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823834" cy="15335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6531F5" w14:textId="27728E38" w:rsidR="00005EE2" w:rsidRPr="0031683E" w:rsidRDefault="007C029A" w:rsidP="00005EE2">
                            <w:pPr>
                              <w:spacing w:after="0" w:line="276" w:lineRule="auto"/>
                              <w:jc w:val="center"/>
                              <w:rPr>
                                <w:rFonts w:ascii="Arial" w:hAnsi="Arial" w:cs="Arial"/>
                                <w:b/>
                                <w:i/>
                                <w:color w:val="07233D"/>
                                <w:sz w:val="56"/>
                                <w:szCs w:val="48"/>
                              </w:rPr>
                            </w:pPr>
                            <w:bookmarkStart w:id="2" w:name="_Hlk83291331"/>
                            <w:bookmarkStart w:id="3" w:name="_Hlk115958768"/>
                            <w:bookmarkStart w:id="4" w:name="_Hlk115958769"/>
                            <w:r>
                              <w:rPr>
                                <w:rFonts w:ascii="Arial" w:hAnsi="Arial" w:cs="Arial"/>
                                <w:b/>
                                <w:i/>
                                <w:color w:val="07233D"/>
                                <w:sz w:val="56"/>
                                <w:szCs w:val="48"/>
                              </w:rPr>
                              <w:t xml:space="preserve">December </w:t>
                            </w:r>
                            <w:r w:rsidR="00E26AFC">
                              <w:rPr>
                                <w:rFonts w:ascii="Arial" w:hAnsi="Arial" w:cs="Arial"/>
                                <w:b/>
                                <w:i/>
                                <w:color w:val="07233D"/>
                                <w:sz w:val="56"/>
                                <w:szCs w:val="48"/>
                              </w:rPr>
                              <w:t>10</w:t>
                            </w:r>
                            <w:r w:rsidR="00005EE2" w:rsidRPr="0031683E">
                              <w:rPr>
                                <w:rFonts w:ascii="Arial" w:hAnsi="Arial" w:cs="Arial"/>
                                <w:b/>
                                <w:i/>
                                <w:color w:val="07233D"/>
                                <w:sz w:val="56"/>
                                <w:szCs w:val="48"/>
                              </w:rPr>
                              <w:t xml:space="preserve">, </w:t>
                            </w:r>
                            <w:proofErr w:type="gramStart"/>
                            <w:r w:rsidR="00005EE2" w:rsidRPr="0031683E">
                              <w:rPr>
                                <w:rFonts w:ascii="Arial" w:hAnsi="Arial" w:cs="Arial"/>
                                <w:b/>
                                <w:i/>
                                <w:color w:val="07233D"/>
                                <w:sz w:val="56"/>
                                <w:szCs w:val="48"/>
                              </w:rPr>
                              <w:t>2023</w:t>
                            </w:r>
                            <w:proofErr w:type="gramEnd"/>
                            <w:r w:rsidR="00005EE2" w:rsidRPr="0031683E">
                              <w:rPr>
                                <w:rFonts w:ascii="Arial" w:hAnsi="Arial" w:cs="Arial"/>
                                <w:b/>
                                <w:i/>
                                <w:color w:val="07233D"/>
                                <w:sz w:val="56"/>
                                <w:szCs w:val="48"/>
                              </w:rPr>
                              <w:t xml:space="preserve"> </w:t>
                            </w:r>
                            <w:bookmarkEnd w:id="2"/>
                            <w:r w:rsidR="00005EE2" w:rsidRPr="0031683E">
                              <w:rPr>
                                <w:rFonts w:ascii="Arial" w:hAnsi="Arial" w:cs="Arial"/>
                                <w:b/>
                                <w:i/>
                                <w:color w:val="07233D"/>
                                <w:sz w:val="56"/>
                                <w:szCs w:val="48"/>
                              </w:rPr>
                              <w:t xml:space="preserve">• </w:t>
                            </w:r>
                            <w:r w:rsidR="00861850">
                              <w:rPr>
                                <w:rFonts w:ascii="Arial" w:hAnsi="Arial" w:cs="Arial"/>
                                <w:b/>
                                <w:i/>
                                <w:color w:val="07233D"/>
                                <w:sz w:val="56"/>
                                <w:szCs w:val="48"/>
                              </w:rPr>
                              <w:t>10</w:t>
                            </w:r>
                            <w:r w:rsidR="00005EE2" w:rsidRPr="0031683E">
                              <w:rPr>
                                <w:rFonts w:ascii="Arial" w:hAnsi="Arial" w:cs="Arial"/>
                                <w:b/>
                                <w:i/>
                                <w:color w:val="07233D"/>
                                <w:sz w:val="56"/>
                                <w:szCs w:val="48"/>
                              </w:rPr>
                              <w:t>:30am</w:t>
                            </w:r>
                          </w:p>
                          <w:bookmarkEnd w:id="3"/>
                          <w:bookmarkEnd w:id="4"/>
                          <w:p w14:paraId="101CDD46" w14:textId="47CD199D" w:rsidR="0057246E" w:rsidRPr="00005EE2" w:rsidRDefault="00E26AFC" w:rsidP="007C029A">
                            <w:pPr>
                              <w:spacing w:after="0" w:line="276" w:lineRule="auto"/>
                              <w:jc w:val="center"/>
                              <w:rPr>
                                <w:rFonts w:ascii="Arial" w:hAnsi="Arial" w:cs="Arial"/>
                                <w:bCs/>
                                <w:i/>
                                <w:color w:val="07233D"/>
                                <w:sz w:val="56"/>
                                <w:szCs w:val="48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i/>
                                <w:color w:val="07233D"/>
                                <w:sz w:val="56"/>
                                <w:szCs w:val="48"/>
                              </w:rPr>
                              <w:t>Third</w:t>
                            </w:r>
                            <w:r w:rsidR="007C029A">
                              <w:rPr>
                                <w:rFonts w:ascii="Arial" w:hAnsi="Arial" w:cs="Arial"/>
                                <w:bCs/>
                                <w:i/>
                                <w:color w:val="07233D"/>
                                <w:sz w:val="56"/>
                                <w:szCs w:val="48"/>
                              </w:rPr>
                              <w:t xml:space="preserve"> Sunday of Adv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B1B08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-31.5pt;width:616.05pt;height:120.75pt;z-index:25159884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" fillcolor="white [3212]" stroked="f">
                <v:textbox>
                  <w:txbxContent>
                    <w:p w14:paraId="156531F5" w14:textId="27728E38" w:rsidR="00005EE2" w:rsidRPr="0031683E" w:rsidRDefault="007C029A" w:rsidP="00005EE2">
                      <w:pPr>
                        <w:spacing w:after="0" w:line="276" w:lineRule="auto"/>
                        <w:jc w:val="center"/>
                        <w:rPr>
                          <w:rFonts w:ascii="Arial" w:hAnsi="Arial" w:cs="Arial"/>
                          <w:b/>
                          <w:i/>
                          <w:color w:val="07233D"/>
                          <w:sz w:val="56"/>
                          <w:szCs w:val="48"/>
                        </w:rPr>
                      </w:pPr>
                      <w:bookmarkStart w:id="5" w:name="_Hlk83291331"/>
                      <w:bookmarkStart w:id="6" w:name="_Hlk115958768"/>
                      <w:bookmarkStart w:id="7" w:name="_Hlk115958769"/>
                      <w:r>
                        <w:rPr>
                          <w:rFonts w:ascii="Arial" w:hAnsi="Arial" w:cs="Arial"/>
                          <w:b/>
                          <w:i/>
                          <w:color w:val="07233D"/>
                          <w:sz w:val="56"/>
                          <w:szCs w:val="48"/>
                        </w:rPr>
                        <w:t xml:space="preserve">December </w:t>
                      </w:r>
                      <w:r w:rsidR="00E26AFC">
                        <w:rPr>
                          <w:rFonts w:ascii="Arial" w:hAnsi="Arial" w:cs="Arial"/>
                          <w:b/>
                          <w:i/>
                          <w:color w:val="07233D"/>
                          <w:sz w:val="56"/>
                          <w:szCs w:val="48"/>
                        </w:rPr>
                        <w:t>10</w:t>
                      </w:r>
                      <w:r w:rsidR="00005EE2" w:rsidRPr="0031683E">
                        <w:rPr>
                          <w:rFonts w:ascii="Arial" w:hAnsi="Arial" w:cs="Arial"/>
                          <w:b/>
                          <w:i/>
                          <w:color w:val="07233D"/>
                          <w:sz w:val="56"/>
                          <w:szCs w:val="48"/>
                        </w:rPr>
                        <w:t xml:space="preserve">, </w:t>
                      </w:r>
                      <w:proofErr w:type="gramStart"/>
                      <w:r w:rsidR="00005EE2" w:rsidRPr="0031683E">
                        <w:rPr>
                          <w:rFonts w:ascii="Arial" w:hAnsi="Arial" w:cs="Arial"/>
                          <w:b/>
                          <w:i/>
                          <w:color w:val="07233D"/>
                          <w:sz w:val="56"/>
                          <w:szCs w:val="48"/>
                        </w:rPr>
                        <w:t>2023</w:t>
                      </w:r>
                      <w:proofErr w:type="gramEnd"/>
                      <w:r w:rsidR="00005EE2" w:rsidRPr="0031683E">
                        <w:rPr>
                          <w:rFonts w:ascii="Arial" w:hAnsi="Arial" w:cs="Arial"/>
                          <w:b/>
                          <w:i/>
                          <w:color w:val="07233D"/>
                          <w:sz w:val="56"/>
                          <w:szCs w:val="48"/>
                        </w:rPr>
                        <w:t xml:space="preserve"> </w:t>
                      </w:r>
                      <w:bookmarkEnd w:id="5"/>
                      <w:r w:rsidR="00005EE2" w:rsidRPr="0031683E">
                        <w:rPr>
                          <w:rFonts w:ascii="Arial" w:hAnsi="Arial" w:cs="Arial"/>
                          <w:b/>
                          <w:i/>
                          <w:color w:val="07233D"/>
                          <w:sz w:val="56"/>
                          <w:szCs w:val="48"/>
                        </w:rPr>
                        <w:t xml:space="preserve">• </w:t>
                      </w:r>
                      <w:r w:rsidR="00861850">
                        <w:rPr>
                          <w:rFonts w:ascii="Arial" w:hAnsi="Arial" w:cs="Arial"/>
                          <w:b/>
                          <w:i/>
                          <w:color w:val="07233D"/>
                          <w:sz w:val="56"/>
                          <w:szCs w:val="48"/>
                        </w:rPr>
                        <w:t>10</w:t>
                      </w:r>
                      <w:r w:rsidR="00005EE2" w:rsidRPr="0031683E">
                        <w:rPr>
                          <w:rFonts w:ascii="Arial" w:hAnsi="Arial" w:cs="Arial"/>
                          <w:b/>
                          <w:i/>
                          <w:color w:val="07233D"/>
                          <w:sz w:val="56"/>
                          <w:szCs w:val="48"/>
                        </w:rPr>
                        <w:t>:30am</w:t>
                      </w:r>
                    </w:p>
                    <w:bookmarkEnd w:id="6"/>
                    <w:bookmarkEnd w:id="7"/>
                    <w:p w14:paraId="101CDD46" w14:textId="47CD199D" w:rsidR="0057246E" w:rsidRPr="00005EE2" w:rsidRDefault="00E26AFC" w:rsidP="007C029A">
                      <w:pPr>
                        <w:spacing w:after="0" w:line="276" w:lineRule="auto"/>
                        <w:jc w:val="center"/>
                        <w:rPr>
                          <w:rFonts w:ascii="Arial" w:hAnsi="Arial" w:cs="Arial"/>
                          <w:bCs/>
                          <w:i/>
                          <w:color w:val="07233D"/>
                          <w:sz w:val="56"/>
                          <w:szCs w:val="48"/>
                        </w:rPr>
                      </w:pPr>
                      <w:r>
                        <w:rPr>
                          <w:rFonts w:ascii="Arial" w:hAnsi="Arial" w:cs="Arial"/>
                          <w:bCs/>
                          <w:i/>
                          <w:color w:val="07233D"/>
                          <w:sz w:val="56"/>
                          <w:szCs w:val="48"/>
                        </w:rPr>
                        <w:t>Third</w:t>
                      </w:r>
                      <w:r w:rsidR="007C029A">
                        <w:rPr>
                          <w:rFonts w:ascii="Arial" w:hAnsi="Arial" w:cs="Arial"/>
                          <w:bCs/>
                          <w:i/>
                          <w:color w:val="07233D"/>
                          <w:sz w:val="56"/>
                          <w:szCs w:val="48"/>
                        </w:rPr>
                        <w:t xml:space="preserve"> Sunday of Advent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9A3AFC">
        <w:rPr>
          <w:rFonts w:ascii="Arial" w:hAnsi="Arial" w:cs="Arial"/>
          <w:b/>
          <w:bCs/>
          <w:sz w:val="24"/>
          <w:szCs w:val="24"/>
        </w:rPr>
        <w:t xml:space="preserve">                                                                   </w:t>
      </w:r>
      <w:r w:rsidR="001729A4">
        <w:rPr>
          <w:rFonts w:ascii="Arial" w:hAnsi="Arial" w:cs="Arial"/>
          <w:b/>
          <w:bCs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D7202E">
        <w:rPr>
          <w:rFonts w:ascii="Arial" w:hAnsi="Arial" w:cs="Arial"/>
          <w:b/>
          <w:bCs/>
          <w:sz w:val="24"/>
          <w:szCs w:val="24"/>
        </w:rPr>
        <w:tab/>
      </w:r>
    </w:p>
    <w:bookmarkEnd w:id="0"/>
    <w:p w14:paraId="7E7A82E4" w14:textId="3162F3C5" w:rsidR="006D3B62" w:rsidRDefault="00E26AFC" w:rsidP="008A2948">
      <w:pPr>
        <w:jc w:val="center"/>
        <w:rPr>
          <w:noProof/>
        </w:rPr>
      </w:pPr>
      <w:r>
        <w:rPr>
          <w:noProof/>
        </w:rPr>
        <w:drawing>
          <wp:anchor distT="0" distB="0" distL="114300" distR="114300" simplePos="0" relativeHeight="251936768" behindDoc="1" locked="0" layoutInCell="1" allowOverlap="1" wp14:anchorId="10BF8746" wp14:editId="74D1DF92">
            <wp:simplePos x="0" y="0"/>
            <wp:positionH relativeFrom="column">
              <wp:posOffset>-299491</wp:posOffset>
            </wp:positionH>
            <wp:positionV relativeFrom="paragraph">
              <wp:posOffset>143510</wp:posOffset>
            </wp:positionV>
            <wp:extent cx="7367451" cy="7367451"/>
            <wp:effectExtent l="0" t="0" r="5080" b="5080"/>
            <wp:wrapNone/>
            <wp:docPr id="1595549304" name="Picture 1" descr="A poster of a christmas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5549304" name="Picture 1" descr="A poster of a christmas pro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67451" cy="73674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E23F7C" w14:textId="14FB3C5B" w:rsidR="006D3B62" w:rsidRDefault="006D3B62">
      <w:pPr>
        <w:rPr>
          <w:noProof/>
        </w:rPr>
      </w:pPr>
    </w:p>
    <w:p w14:paraId="79138EE2" w14:textId="7C3B3A57" w:rsidR="000442BF" w:rsidRDefault="00EF7546">
      <w:pPr>
        <w:rPr>
          <w:noProof/>
        </w:rPr>
        <w:sectPr w:rsidR="000442BF" w:rsidSect="00683A4E">
          <w:footerReference w:type="default" r:id="rId9"/>
          <w:type w:val="continuous"/>
          <w:pgSz w:w="12240" w:h="15840"/>
          <w:pgMar w:top="720" w:right="720" w:bottom="720" w:left="720" w:header="720" w:footer="720" w:gutter="0"/>
          <w:cols w:num="2" w:space="720" w:equalWidth="0">
            <w:col w:w="5760" w:space="720"/>
            <w:col w:w="4320"/>
          </w:cols>
        </w:sectPr>
      </w:pPr>
      <w:r>
        <w:rPr>
          <w:noProof/>
        </w:rPr>
        <w:t>2</w:t>
      </w:r>
    </w:p>
    <w:p w14:paraId="4F400F3C" w14:textId="7FB37239" w:rsidR="006D3B62" w:rsidRDefault="006D3B62">
      <w:pPr>
        <w:rPr>
          <w:noProof/>
        </w:rPr>
      </w:pPr>
    </w:p>
    <w:p w14:paraId="16AD46D7" w14:textId="5F629D5C" w:rsidR="00BD3F6D" w:rsidRDefault="00FA1BD0">
      <w:pPr>
        <w:rPr>
          <w:rFonts w:ascii="Arial" w:hAnsi="Arial" w:cs="Arial"/>
          <w:b/>
          <w:i/>
          <w:iCs/>
          <w:sz w:val="52"/>
          <w:szCs w:val="32"/>
        </w:rPr>
      </w:pPr>
      <w:r>
        <w:rPr>
          <w:rFonts w:ascii="Arial" w:hAnsi="Arial" w:cs="Arial"/>
          <w:b/>
          <w:i/>
          <w:iCs/>
          <w:noProof/>
          <w:sz w:val="52"/>
          <w:szCs w:val="32"/>
        </w:rPr>
        <mc:AlternateContent>
          <mc:Choice Requires="wps">
            <w:drawing>
              <wp:anchor distT="0" distB="0" distL="114300" distR="114300" simplePos="0" relativeHeight="251595775" behindDoc="0" locked="0" layoutInCell="1" allowOverlap="1" wp14:anchorId="18A5F15E" wp14:editId="34FBC94F">
                <wp:simplePos x="0" y="0"/>
                <wp:positionH relativeFrom="column">
                  <wp:posOffset>-511175</wp:posOffset>
                </wp:positionH>
                <wp:positionV relativeFrom="paragraph">
                  <wp:posOffset>6938101</wp:posOffset>
                </wp:positionV>
                <wp:extent cx="7877175" cy="1905000"/>
                <wp:effectExtent l="0" t="0" r="28575" b="1905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77175" cy="1905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DDFF0C4" id="Rectangle 18" o:spid="_x0000_s1026" style="position:absolute;margin-left:-40.25pt;margin-top:546.3pt;width:620.25pt;height:150pt;z-index:25159577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" fillcolor="white [3212]" strokecolor="white [3212]" strokeweight="1pt"/>
            </w:pict>
          </mc:Fallback>
        </mc:AlternateContent>
      </w:r>
      <w:r w:rsidR="004E4023">
        <w:rPr>
          <w:rFonts w:ascii="Arial" w:hAnsi="Arial" w:cs="Arial"/>
          <w:noProof/>
        </w:rPr>
        <mc:AlternateContent>
          <mc:Choice Requires="wpg">
            <w:drawing>
              <wp:anchor distT="0" distB="0" distL="114300" distR="114300" simplePos="0" relativeHeight="251596800" behindDoc="0" locked="0" layoutInCell="1" allowOverlap="1" wp14:anchorId="35EFB377" wp14:editId="43FBE5C0">
                <wp:simplePos x="0" y="0"/>
                <wp:positionH relativeFrom="page">
                  <wp:posOffset>-45306</wp:posOffset>
                </wp:positionH>
                <wp:positionV relativeFrom="paragraph">
                  <wp:posOffset>7030720</wp:posOffset>
                </wp:positionV>
                <wp:extent cx="7823835" cy="1397635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823835" cy="1397635"/>
                          <a:chOff x="0" y="0"/>
                          <a:chExt cx="7824380" cy="1397635"/>
                        </a:xfrm>
                        <a:noFill/>
                      </wpg:grpSpPr>
                      <wps:wsp>
                        <wps:cNvPr id="2" name="Rectangle 2"/>
                        <wps:cNvSpPr/>
                        <wps:spPr>
                          <a:xfrm>
                            <a:off x="0" y="26126"/>
                            <a:ext cx="7824380" cy="1344930"/>
                          </a:xfrm>
                          <a:prstGeom prst="rect">
                            <a:avLst/>
                          </a:prstGeom>
                          <a:grpFill/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" name="Picture 3" descr="Elk-River-logo-small PNG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86000" y="0"/>
                            <a:ext cx="3157220" cy="1397635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</pic:spPr>
                      </pic:pic>
                      <wpg:grpSp>
                        <wpg:cNvPr id="4" name="Group 4"/>
                        <wpg:cNvGrpSpPr/>
                        <wpg:grpSpPr>
                          <a:xfrm>
                            <a:off x="796835" y="117567"/>
                            <a:ext cx="6581140" cy="1123224"/>
                            <a:chOff x="-1" y="0"/>
                            <a:chExt cx="6581277" cy="1123314"/>
                          </a:xfrm>
                          <a:grpFill/>
                        </wpg:grpSpPr>
                        <pic:pic xmlns:pic="http://schemas.openxmlformats.org/drawingml/2006/picture">
                          <pic:nvPicPr>
                            <pic:cNvPr id="6" name="Picture 6" descr="elca logo PN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-1" y="0"/>
                              <a:ext cx="1112243" cy="1123314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7" name="Picture 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 bwMode="auto">
                            <a:xfrm>
                              <a:off x="4885154" y="122423"/>
                              <a:ext cx="1696122" cy="878557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noFill/>
                            </a:ln>
                          </pic:spPr>
                        </pic:pic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group w14:anchorId="3720112A" id="Group 1" o:spid="_x0000_s1026" style="position:absolute;margin-left:-3.55pt;margin-top:553.6pt;width:616.05pt;height:110.05pt;z-index:251596800;mso-position-horizontal-relative:page;mso-height-relative:margin" coordsize="78243,139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">
                <v:rect id="Rectangle 2" o:spid="_x0000_s1027" style="position:absolute;top:261;width:78243;height:134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" filled="f" stroked="f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Elk-River-logo-small PNG" style="position:absolute;left:22860;width:31572;height:139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">
                  <v:imagedata r:id="rId13" o:title="Elk-River-logo-small PNG"/>
                </v:shape>
                <v:group id="Group 4" o:spid="_x0000_s1029" style="position:absolute;left:7968;top:1175;width:65811;height:11232" coordorigin="" coordsize="65812,112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 id="Picture 6" o:spid="_x0000_s1030" type="#_x0000_t75" alt="elca logo PNG" style="position:absolute;width:11122;height:112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">
                    <v:imagedata r:id="rId14" o:title="elca logo PNG"/>
                  </v:shape>
                  <v:shape id="Picture 7" o:spid="_x0000_s1031" type="#_x0000_t75" style="position:absolute;left:48851;top:1224;width:16961;height:87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">
                    <v:imagedata r:id="rId15" o:title=""/>
                  </v:shape>
                </v:group>
                <w10:wrap anchorx="page"/>
              </v:group>
            </w:pict>
          </mc:Fallback>
        </mc:AlternateContent>
      </w:r>
      <w:r w:rsidR="004E4023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0FB4C2B2" wp14:editId="6361552B">
                <wp:simplePos x="0" y="0"/>
                <wp:positionH relativeFrom="column">
                  <wp:posOffset>-457835</wp:posOffset>
                </wp:positionH>
                <wp:positionV relativeFrom="paragraph">
                  <wp:posOffset>6944692</wp:posOffset>
                </wp:positionV>
                <wp:extent cx="7772400" cy="1899285"/>
                <wp:effectExtent l="0" t="0" r="0" b="571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189928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rect w14:anchorId="5EDDF0CA" id="Rectangle 12" o:spid="_x0000_s1026" style="position:absolute;margin-left:-36.05pt;margin-top:546.85pt;width:612pt;height:149.55pt;z-index:-251643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" fillcolor="white [3212]" stroked="f" strokeweight="1pt"/>
            </w:pict>
          </mc:Fallback>
        </mc:AlternateContent>
      </w:r>
      <w:r w:rsidR="00BD3F6D">
        <w:rPr>
          <w:rFonts w:ascii="Arial" w:hAnsi="Arial" w:cs="Arial"/>
          <w:b/>
          <w:i/>
          <w:iCs/>
          <w:sz w:val="52"/>
          <w:szCs w:val="32"/>
        </w:rPr>
        <w:br w:type="page"/>
      </w:r>
    </w:p>
    <w:p w14:paraId="57FC3D50" w14:textId="167DC4F7" w:rsidR="001B377E" w:rsidRDefault="001B377E" w:rsidP="00130DFA">
      <w:pPr>
        <w:spacing w:after="0"/>
        <w:jc w:val="center"/>
        <w:rPr>
          <w:rFonts w:ascii="Arial" w:hAnsi="Arial" w:cs="Arial"/>
          <w:b/>
          <w:i/>
          <w:iCs/>
          <w:sz w:val="44"/>
          <w:szCs w:val="24"/>
        </w:rPr>
        <w:sectPr w:rsidR="001B377E" w:rsidSect="000442BF">
          <w:type w:val="continuous"/>
          <w:pgSz w:w="12240" w:h="15840"/>
          <w:pgMar w:top="720" w:right="720" w:bottom="720" w:left="720" w:header="720" w:footer="720" w:gutter="0"/>
          <w:cols w:space="720"/>
        </w:sectPr>
      </w:pPr>
      <w:bookmarkStart w:id="8" w:name="_Hlk94002773"/>
    </w:p>
    <w:p w14:paraId="00214DAD" w14:textId="50C69D09" w:rsidR="00E64A9D" w:rsidRPr="007D45FE" w:rsidRDefault="00E64A9D" w:rsidP="00E64A9D">
      <w:pPr>
        <w:spacing w:after="0" w:line="240" w:lineRule="auto"/>
        <w:jc w:val="center"/>
        <w:rPr>
          <w:rFonts w:ascii="Arial" w:hAnsi="Arial" w:cs="Arial"/>
          <w:b/>
          <w:i/>
          <w:iCs/>
          <w:sz w:val="44"/>
          <w:szCs w:val="24"/>
        </w:rPr>
      </w:pPr>
      <w:bookmarkStart w:id="9" w:name="_Hlk123641437"/>
      <w:bookmarkStart w:id="10" w:name="_Hlk113977790"/>
      <w:bookmarkStart w:id="11" w:name="_Hlk141088029"/>
      <w:bookmarkStart w:id="12" w:name="_Hlk142294576"/>
      <w:bookmarkStart w:id="13" w:name="_Hlk92696649"/>
      <w:bookmarkStart w:id="14" w:name="_Hlk87534868"/>
      <w:bookmarkStart w:id="15" w:name="_Hlk83291586"/>
      <w:bookmarkStart w:id="16" w:name="_Hlk85008090"/>
      <w:bookmarkStart w:id="17" w:name="_Hlk88554307"/>
      <w:bookmarkStart w:id="18" w:name="_Hlk92286322"/>
      <w:bookmarkStart w:id="19" w:name="_Hlk92697335"/>
      <w:bookmarkStart w:id="20" w:name="_Hlk94002975"/>
      <w:bookmarkStart w:id="21" w:name="_Hlk91585864"/>
      <w:bookmarkStart w:id="22" w:name="_Hlk94099072"/>
      <w:bookmarkEnd w:id="1"/>
      <w:bookmarkEnd w:id="8"/>
      <w:r w:rsidRPr="007D45FE">
        <w:rPr>
          <w:rFonts w:ascii="Arial" w:hAnsi="Arial" w:cs="Arial"/>
          <w:b/>
          <w:i/>
          <w:iCs/>
          <w:sz w:val="44"/>
          <w:szCs w:val="24"/>
        </w:rPr>
        <w:lastRenderedPageBreak/>
        <w:t xml:space="preserve">WELCOME </w:t>
      </w:r>
    </w:p>
    <w:p w14:paraId="18AD8818" w14:textId="3B8B08E3" w:rsidR="00E64A9D" w:rsidRPr="007D45FE" w:rsidRDefault="00E64A9D" w:rsidP="00E64A9D">
      <w:pPr>
        <w:spacing w:after="0" w:line="240" w:lineRule="auto"/>
        <w:jc w:val="center"/>
        <w:rPr>
          <w:rFonts w:ascii="Arial" w:hAnsi="Arial" w:cs="Arial"/>
          <w:b/>
          <w:i/>
          <w:iCs/>
          <w:sz w:val="36"/>
          <w:szCs w:val="20"/>
        </w:rPr>
      </w:pPr>
      <w:r w:rsidRPr="007D45FE">
        <w:rPr>
          <w:rFonts w:ascii="Arial" w:hAnsi="Arial" w:cs="Arial"/>
          <w:b/>
          <w:i/>
          <w:iCs/>
          <w:sz w:val="36"/>
          <w:szCs w:val="20"/>
        </w:rPr>
        <w:t>to Elk River Lutheran Church</w:t>
      </w:r>
    </w:p>
    <w:p w14:paraId="544AB492" w14:textId="77777777" w:rsidR="00E64A9D" w:rsidRDefault="00E64A9D" w:rsidP="00E64A9D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50FE218E" w14:textId="58CF87F6" w:rsidR="00E64A9D" w:rsidRPr="00D03942" w:rsidRDefault="00E64A9D" w:rsidP="00E64A9D">
      <w:pPr>
        <w:pStyle w:val="NormalWeb"/>
        <w:spacing w:before="0" w:beforeAutospacing="0" w:after="0" w:afterAutospacing="0"/>
        <w:rPr>
          <w:sz w:val="22"/>
          <w:szCs w:val="22"/>
        </w:rPr>
      </w:pPr>
      <w:bookmarkStart w:id="23" w:name="_Hlk115958803"/>
      <w:r w:rsidRPr="00D03942">
        <w:rPr>
          <w:rFonts w:ascii="Arial" w:hAnsi="Arial" w:cs="Arial"/>
          <w:color w:val="000000"/>
          <w:sz w:val="22"/>
          <w:szCs w:val="22"/>
        </w:rPr>
        <w:t xml:space="preserve">Welcome to </w:t>
      </w:r>
      <w:r w:rsidRPr="00D03942">
        <w:rPr>
          <w:rFonts w:ascii="Arial" w:hAnsi="Arial" w:cs="Arial"/>
          <w:color w:val="000000"/>
          <w:sz w:val="22"/>
          <w:szCs w:val="22"/>
          <w:shd w:val="clear" w:color="auto" w:fill="FFFFFF"/>
        </w:rPr>
        <w:t>Elk River Lutheran Church! W</w:t>
      </w:r>
      <w:r w:rsidRPr="00D03942">
        <w:rPr>
          <w:rFonts w:ascii="Arial" w:hAnsi="Arial" w:cs="Arial"/>
          <w:color w:val="000000"/>
          <w:sz w:val="22"/>
          <w:szCs w:val="22"/>
        </w:rPr>
        <w:t>hether you are joining us in-person or online, we’re glad you’re here. Elk River Lutheran Church is a forward-thinking congregation made up of people of all ages. We are a pretty new church (formed in 2009), located in a remodeled bank building on the Mississippi River in downtown Elk River. Our mission is:</w:t>
      </w:r>
      <w:r w:rsidRPr="00D03942">
        <w:rPr>
          <w:rFonts w:ascii="Arial" w:hAnsi="Arial" w:cs="Arial"/>
          <w:i/>
          <w:iCs/>
          <w:color w:val="000000"/>
          <w:sz w:val="22"/>
          <w:szCs w:val="22"/>
        </w:rPr>
        <w:t xml:space="preserve"> Trusting in God’s grace, an accepting, joyful community, serving God and neighbor.  </w:t>
      </w:r>
    </w:p>
    <w:p w14:paraId="405A32CE" w14:textId="77777777" w:rsidR="00E64A9D" w:rsidRPr="00D03942" w:rsidRDefault="00E64A9D" w:rsidP="00E64A9D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5F5BEA17" w14:textId="58CA8E6C" w:rsidR="00E64A9D" w:rsidRPr="00663246" w:rsidRDefault="00E64A9D" w:rsidP="00E64A9D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  <w:shd w:val="clear" w:color="auto" w:fill="FFFFFF"/>
        </w:rPr>
      </w:pPr>
      <w:r w:rsidRPr="00663246">
        <w:rPr>
          <w:rFonts w:ascii="Arial" w:hAnsi="Arial" w:cs="Arial"/>
          <w:sz w:val="22"/>
          <w:szCs w:val="22"/>
        </w:rPr>
        <w:t>We are a congregation of the Evangelical Lutheran Church in America (ELCA) and celebrate the work we’re able to do together as a denomination (to learn more about the ELCA visit</w:t>
      </w:r>
      <w:hyperlink r:id="rId16" w:history="1">
        <w:r w:rsidRPr="00663246">
          <w:rPr>
            <w:rStyle w:val="Hyperlink"/>
            <w:rFonts w:ascii="Arial" w:hAnsi="Arial" w:cs="Arial"/>
            <w:color w:val="auto"/>
            <w:sz w:val="22"/>
            <w:szCs w:val="22"/>
          </w:rPr>
          <w:t xml:space="preserve"> </w:t>
        </w:r>
        <w:r w:rsidRPr="00663246">
          <w:rPr>
            <w:rStyle w:val="Hyperlink"/>
            <w:rFonts w:ascii="Arial" w:hAnsi="Arial" w:cs="Arial"/>
            <w:color w:val="auto"/>
            <w:sz w:val="22"/>
            <w:szCs w:val="22"/>
            <w:shd w:val="clear" w:color="auto" w:fill="FFFFFF"/>
          </w:rPr>
          <w:t>www.elca.org</w:t>
        </w:r>
      </w:hyperlink>
      <w:r w:rsidRPr="00663246">
        <w:rPr>
          <w:rFonts w:ascii="Arial" w:hAnsi="Arial" w:cs="Arial"/>
          <w:sz w:val="22"/>
          <w:szCs w:val="22"/>
          <w:shd w:val="clear" w:color="auto" w:fill="FFFFFF"/>
        </w:rPr>
        <w:t>).  We welcome all people and as a Reconciling in Christ (RIC) congregation that welcome extends to the LGBTQ+ community.</w:t>
      </w:r>
    </w:p>
    <w:p w14:paraId="64306BB7" w14:textId="77777777" w:rsidR="00E64A9D" w:rsidRPr="00663246" w:rsidRDefault="00E64A9D" w:rsidP="00E64A9D">
      <w:pPr>
        <w:pStyle w:val="NormalWeb"/>
        <w:spacing w:before="0" w:beforeAutospacing="0" w:after="0" w:afterAutospacing="0"/>
        <w:rPr>
          <w:sz w:val="22"/>
          <w:szCs w:val="22"/>
        </w:rPr>
      </w:pPr>
    </w:p>
    <w:p w14:paraId="30A132E2" w14:textId="1B52C2F0" w:rsidR="00E64A9D" w:rsidRPr="00663246" w:rsidRDefault="00E64A9D" w:rsidP="00E64A9D">
      <w:pPr>
        <w:spacing w:after="60" w:line="240" w:lineRule="auto"/>
        <w:rPr>
          <w:rFonts w:ascii="Arial" w:hAnsi="Arial" w:cs="Arial"/>
        </w:rPr>
      </w:pPr>
      <w:r w:rsidRPr="00663246">
        <w:rPr>
          <w:rFonts w:ascii="Arial" w:hAnsi="Arial" w:cs="Arial"/>
        </w:rPr>
        <w:t xml:space="preserve">Please fill out the enclosed Connection Form slip and drop it </w:t>
      </w:r>
      <w:proofErr w:type="gramStart"/>
      <w:r w:rsidRPr="00663246">
        <w:rPr>
          <w:rFonts w:ascii="Arial" w:hAnsi="Arial" w:cs="Arial"/>
        </w:rPr>
        <w:t>in</w:t>
      </w:r>
      <w:proofErr w:type="gramEnd"/>
      <w:r w:rsidRPr="00663246">
        <w:rPr>
          <w:rFonts w:ascii="Arial" w:hAnsi="Arial" w:cs="Arial"/>
        </w:rPr>
        <w:t xml:space="preserve"> an offering plate to receive more information about Elk River Lutheran or share prayer concerns.</w:t>
      </w:r>
    </w:p>
    <w:p w14:paraId="3329D50E" w14:textId="77777777" w:rsidR="00E64A9D" w:rsidRPr="00D03942" w:rsidRDefault="00E64A9D" w:rsidP="00E64A9D">
      <w:pPr>
        <w:spacing w:after="60" w:line="240" w:lineRule="auto"/>
      </w:pPr>
    </w:p>
    <w:bookmarkEnd w:id="23"/>
    <w:p w14:paraId="66DF4277" w14:textId="5CC383B2" w:rsidR="00E64A9D" w:rsidRPr="00663246" w:rsidRDefault="00E64A9D" w:rsidP="00E64A9D">
      <w:pPr>
        <w:pBdr>
          <w:bottom w:val="single" w:sz="24" w:space="1" w:color="000000" w:themeColor="text1"/>
        </w:pBdr>
        <w:spacing w:before="60" w:after="60"/>
        <w:rPr>
          <w:rFonts w:ascii="Arial" w:hAnsi="Arial" w:cs="Arial"/>
          <w:b/>
          <w:caps/>
          <w:color w:val="FFFFFF" w:themeColor="background1"/>
          <w:sz w:val="32"/>
          <w:szCs w:val="32"/>
          <w:highlight w:val="black"/>
        </w:rPr>
      </w:pPr>
      <w:r w:rsidRPr="00663246">
        <w:rPr>
          <w:rFonts w:ascii="Arial" w:hAnsi="Arial" w:cs="Arial"/>
          <w:b/>
          <w:caps/>
          <w:color w:val="FFFFFF" w:themeColor="background1"/>
          <w:sz w:val="32"/>
          <w:szCs w:val="32"/>
          <w:highlight w:val="black"/>
        </w:rPr>
        <w:t>Things to know for the service today:</w:t>
      </w:r>
    </w:p>
    <w:p w14:paraId="1E05BAE8" w14:textId="6217F439" w:rsidR="00E64A9D" w:rsidRPr="00D03942" w:rsidRDefault="00E64A9D" w:rsidP="00E64A9D">
      <w:pPr>
        <w:pStyle w:val="NormalWeb"/>
        <w:numPr>
          <w:ilvl w:val="0"/>
          <w:numId w:val="15"/>
        </w:numPr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 w:rsidRPr="00D03942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>Bathrooms</w:t>
      </w:r>
      <w:r w:rsidRPr="00D03942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, complete with changing tables for little ones, </w:t>
      </w:r>
      <w:proofErr w:type="gramStart"/>
      <w:r w:rsidRPr="00D03942">
        <w:rPr>
          <w:rFonts w:ascii="Arial" w:hAnsi="Arial" w:cs="Arial"/>
          <w:color w:val="000000"/>
          <w:sz w:val="22"/>
          <w:szCs w:val="22"/>
          <w:shd w:val="clear" w:color="auto" w:fill="FFFFFF"/>
        </w:rPr>
        <w:t>are located in</w:t>
      </w:r>
      <w:proofErr w:type="gramEnd"/>
      <w:r w:rsidRPr="00D03942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the Fellowship Hall in the corner </w:t>
      </w:r>
      <w:proofErr w:type="gramStart"/>
      <w:r w:rsidRPr="00D03942">
        <w:rPr>
          <w:rFonts w:ascii="Arial" w:hAnsi="Arial" w:cs="Arial"/>
          <w:color w:val="000000"/>
          <w:sz w:val="22"/>
          <w:szCs w:val="22"/>
          <w:shd w:val="clear" w:color="auto" w:fill="FFFFFF"/>
        </w:rPr>
        <w:t>opposite of</w:t>
      </w:r>
      <w:proofErr w:type="gramEnd"/>
      <w:r w:rsidRPr="00D03942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the main entrance. </w:t>
      </w:r>
    </w:p>
    <w:p w14:paraId="5CE00A6E" w14:textId="7486276F" w:rsidR="00E64A9D" w:rsidRPr="00D03942" w:rsidRDefault="00E64A9D" w:rsidP="00E64A9D">
      <w:pPr>
        <w:pStyle w:val="ListParagraph"/>
        <w:numPr>
          <w:ilvl w:val="0"/>
          <w:numId w:val="15"/>
        </w:numPr>
        <w:spacing w:after="0" w:line="240" w:lineRule="auto"/>
        <w:rPr>
          <w:rFonts w:ascii="Arial" w:hAnsi="Arial" w:cs="Arial"/>
          <w:color w:val="000000"/>
          <w:shd w:val="clear" w:color="auto" w:fill="FFFFFF"/>
        </w:rPr>
      </w:pPr>
      <w:r w:rsidRPr="00D03942">
        <w:rPr>
          <w:rFonts w:ascii="Arial" w:hAnsi="Arial" w:cs="Arial"/>
          <w:color w:val="000000"/>
          <w:shd w:val="clear" w:color="auto" w:fill="FFFFFF"/>
        </w:rPr>
        <w:t xml:space="preserve">We welcome </w:t>
      </w:r>
      <w:r w:rsidRPr="00D03942">
        <w:rPr>
          <w:rFonts w:ascii="Arial" w:hAnsi="Arial" w:cs="Arial"/>
          <w:b/>
          <w:bCs/>
          <w:color w:val="000000"/>
          <w:shd w:val="clear" w:color="auto" w:fill="FFFFFF"/>
        </w:rPr>
        <w:t>kids</w:t>
      </w:r>
      <w:r w:rsidRPr="00D03942">
        <w:rPr>
          <w:rFonts w:ascii="Arial" w:hAnsi="Arial" w:cs="Arial"/>
          <w:color w:val="000000"/>
          <w:shd w:val="clear" w:color="auto" w:fill="FFFFFF"/>
        </w:rPr>
        <w:t xml:space="preserve"> with their wiggles and noises in worship. We are also aware that as a parent, time away from wiggles and noises can be a blessing too. You will find our staffed nursery (For children 5 and under) by the entrance in the far corner of the fellowship hall.</w:t>
      </w:r>
    </w:p>
    <w:p w14:paraId="092A4AA0" w14:textId="3CB2F1DC" w:rsidR="001066E0" w:rsidRDefault="00E64A9D" w:rsidP="001066E0">
      <w:pPr>
        <w:pStyle w:val="NormalWeb"/>
        <w:spacing w:before="120" w:beforeAutospacing="0" w:after="60" w:afterAutospacing="0"/>
        <w:rPr>
          <w:rStyle w:val="Hyperlink"/>
          <w:rFonts w:ascii="Arial" w:hAnsi="Arial" w:cs="Arial"/>
          <w:color w:val="auto"/>
          <w:sz w:val="22"/>
          <w:szCs w:val="22"/>
          <w:shd w:val="clear" w:color="auto" w:fill="FFFFFF"/>
        </w:rPr>
      </w:pPr>
      <w:r w:rsidRPr="00663246">
        <w:rPr>
          <w:rFonts w:ascii="Arial" w:hAnsi="Arial" w:cs="Arial"/>
          <w:sz w:val="22"/>
          <w:szCs w:val="22"/>
          <w:shd w:val="clear" w:color="auto" w:fill="FFFFFF"/>
        </w:rPr>
        <w:t xml:space="preserve">We hope and pray you have a wonderful worship experience here today. To learn more about the many opportunities to participate and volunteer with the ministries of ERLC, visit our website: </w:t>
      </w:r>
      <w:hyperlink r:id="rId17" w:history="1">
        <w:r w:rsidRPr="00663246">
          <w:rPr>
            <w:rStyle w:val="Hyperlink"/>
            <w:rFonts w:ascii="Arial" w:hAnsi="Arial" w:cs="Arial"/>
            <w:color w:val="auto"/>
            <w:sz w:val="22"/>
            <w:szCs w:val="22"/>
            <w:shd w:val="clear" w:color="auto" w:fill="FFFFFF"/>
          </w:rPr>
          <w:t>https://www.elkriverlutheran.org</w:t>
        </w:r>
      </w:hyperlink>
      <w:bookmarkEnd w:id="9"/>
      <w:bookmarkEnd w:id="10"/>
    </w:p>
    <w:p w14:paraId="084E8BE4" w14:textId="5DB18412" w:rsidR="001066E0" w:rsidRDefault="001066E0" w:rsidP="0048384F">
      <w:pPr>
        <w:pStyle w:val="NormalWeb"/>
        <w:pBdr>
          <w:bottom w:val="single" w:sz="18" w:space="1" w:color="auto"/>
        </w:pBdr>
        <w:spacing w:before="120" w:beforeAutospacing="0" w:after="60" w:afterAutospacing="0"/>
        <w:rPr>
          <w:rStyle w:val="Hyperlink"/>
          <w:rFonts w:ascii="Arial" w:hAnsi="Arial" w:cs="Arial"/>
          <w:color w:val="auto"/>
          <w:sz w:val="22"/>
          <w:szCs w:val="22"/>
          <w:shd w:val="clear" w:color="auto" w:fill="FFFFFF"/>
        </w:rPr>
      </w:pPr>
    </w:p>
    <w:p w14:paraId="6CB72BFE" w14:textId="77777777" w:rsidR="00BD2568" w:rsidRDefault="00BD2568" w:rsidP="00BD2568">
      <w:pPr>
        <w:pBdr>
          <w:bottom w:val="single" w:sz="24" w:space="1" w:color="000000" w:themeColor="text1"/>
        </w:pBdr>
        <w:spacing w:before="60" w:after="60"/>
        <w:rPr>
          <w:rFonts w:ascii="Arial" w:hAnsi="Arial" w:cs="Arial"/>
          <w:b/>
          <w:caps/>
          <w:color w:val="FFFFFF" w:themeColor="background1"/>
          <w:sz w:val="28"/>
          <w:szCs w:val="28"/>
          <w:highlight w:val="black"/>
        </w:rPr>
      </w:pPr>
      <w:bookmarkStart w:id="24" w:name="_Hlk142315309"/>
    </w:p>
    <w:p w14:paraId="1EA40708" w14:textId="423E57B2" w:rsidR="00BD2568" w:rsidRPr="002979A9" w:rsidRDefault="00BD2568" w:rsidP="00BD2568">
      <w:pPr>
        <w:pBdr>
          <w:bottom w:val="single" w:sz="24" w:space="1" w:color="000000" w:themeColor="text1"/>
        </w:pBdr>
        <w:spacing w:before="60" w:after="60"/>
        <w:rPr>
          <w:rFonts w:ascii="Arial" w:hAnsi="Arial" w:cs="Arial"/>
          <w:b/>
          <w:caps/>
          <w:color w:val="FFFFFF" w:themeColor="background1"/>
          <w:sz w:val="28"/>
          <w:szCs w:val="28"/>
          <w:highlight w:val="black"/>
        </w:rPr>
      </w:pPr>
      <w:r w:rsidRPr="002979A9">
        <w:rPr>
          <w:rFonts w:ascii="Arial" w:hAnsi="Arial" w:cs="Arial"/>
          <w:b/>
          <w:caps/>
          <w:color w:val="FFFFFF" w:themeColor="background1"/>
          <w:sz w:val="28"/>
          <w:szCs w:val="28"/>
          <w:highlight w:val="black"/>
        </w:rPr>
        <w:t>Worship Volunteer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35"/>
        <w:gridCol w:w="3780"/>
        <w:gridCol w:w="3605"/>
      </w:tblGrid>
      <w:tr w:rsidR="007C029A" w:rsidRPr="00CD58AC" w14:paraId="6D9FD0F2" w14:textId="77777777" w:rsidTr="00C10FEA">
        <w:trPr>
          <w:trHeight w:val="449"/>
          <w:jc w:val="center"/>
        </w:trPr>
        <w:tc>
          <w:tcPr>
            <w:tcW w:w="3235" w:type="dxa"/>
            <w:shd w:val="clear" w:color="auto" w:fill="auto"/>
          </w:tcPr>
          <w:p w14:paraId="1F9928E3" w14:textId="77777777" w:rsidR="007C029A" w:rsidRPr="00604FC7" w:rsidRDefault="007C029A" w:rsidP="007C029A">
            <w:pPr>
              <w:rPr>
                <w:rFonts w:ascii="Arial Narrow" w:hAnsi="Arial Narrow" w:cs="Arial"/>
                <w:b/>
                <w:color w:val="000000" w:themeColor="text1"/>
                <w:sz w:val="28"/>
              </w:rPr>
            </w:pPr>
            <w:bookmarkStart w:id="25" w:name="_Hlk79497731"/>
          </w:p>
        </w:tc>
        <w:tc>
          <w:tcPr>
            <w:tcW w:w="3780" w:type="dxa"/>
            <w:shd w:val="clear" w:color="auto" w:fill="auto"/>
          </w:tcPr>
          <w:p w14:paraId="51C2512C" w14:textId="608A7C63" w:rsidR="007C029A" w:rsidRPr="00CD58AC" w:rsidRDefault="007C029A" w:rsidP="007C029A">
            <w:pPr>
              <w:jc w:val="center"/>
              <w:rPr>
                <w:rFonts w:ascii="Arial Narrow" w:hAnsi="Arial Narrow" w:cs="Arial"/>
                <w:b/>
                <w:color w:val="000000" w:themeColor="text1"/>
                <w:sz w:val="28"/>
              </w:rPr>
            </w:pPr>
            <w:r w:rsidRPr="00CD58AC">
              <w:rPr>
                <w:rFonts w:ascii="Arial Narrow" w:hAnsi="Arial Narrow" w:cs="Arial"/>
                <w:b/>
                <w:color w:val="000000" w:themeColor="text1"/>
                <w:sz w:val="28"/>
              </w:rPr>
              <w:t xml:space="preserve">Sunday, </w:t>
            </w:r>
            <w:r>
              <w:rPr>
                <w:rFonts w:ascii="Arial Narrow" w:hAnsi="Arial Narrow" w:cs="Arial"/>
                <w:b/>
                <w:color w:val="000000" w:themeColor="text1"/>
                <w:sz w:val="28"/>
              </w:rPr>
              <w:t xml:space="preserve">December </w:t>
            </w:r>
            <w:r w:rsidR="00E26AFC">
              <w:rPr>
                <w:rFonts w:ascii="Arial Narrow" w:hAnsi="Arial Narrow" w:cs="Arial"/>
                <w:b/>
                <w:color w:val="000000" w:themeColor="text1"/>
                <w:sz w:val="28"/>
              </w:rPr>
              <w:t>10</w:t>
            </w:r>
          </w:p>
        </w:tc>
        <w:tc>
          <w:tcPr>
            <w:tcW w:w="3605" w:type="dxa"/>
            <w:shd w:val="clear" w:color="auto" w:fill="auto"/>
          </w:tcPr>
          <w:p w14:paraId="26B0F47B" w14:textId="2304EB43" w:rsidR="007C029A" w:rsidRPr="00CD58AC" w:rsidRDefault="007C029A" w:rsidP="007C029A">
            <w:pPr>
              <w:jc w:val="center"/>
              <w:rPr>
                <w:rFonts w:ascii="Arial Narrow" w:hAnsi="Arial Narrow" w:cs="Arial"/>
                <w:b/>
                <w:color w:val="000000" w:themeColor="text1"/>
                <w:sz w:val="28"/>
              </w:rPr>
            </w:pPr>
            <w:r w:rsidRPr="00CD58AC">
              <w:rPr>
                <w:rFonts w:ascii="Arial Narrow" w:hAnsi="Arial Narrow" w:cs="Arial"/>
                <w:b/>
                <w:color w:val="000000" w:themeColor="text1"/>
                <w:sz w:val="28"/>
              </w:rPr>
              <w:t xml:space="preserve">Next Sunday, </w:t>
            </w:r>
            <w:r>
              <w:rPr>
                <w:rFonts w:ascii="Arial Narrow" w:hAnsi="Arial Narrow" w:cs="Arial"/>
                <w:b/>
                <w:color w:val="000000" w:themeColor="text1"/>
                <w:sz w:val="28"/>
              </w:rPr>
              <w:t>December 1</w:t>
            </w:r>
            <w:r w:rsidR="00E26AFC">
              <w:rPr>
                <w:rFonts w:ascii="Arial Narrow" w:hAnsi="Arial Narrow" w:cs="Arial"/>
                <w:b/>
                <w:color w:val="000000" w:themeColor="text1"/>
                <w:sz w:val="28"/>
              </w:rPr>
              <w:t>7</w:t>
            </w:r>
          </w:p>
        </w:tc>
      </w:tr>
      <w:tr w:rsidR="00E26AFC" w:rsidRPr="00CD58AC" w14:paraId="31258E17" w14:textId="77777777" w:rsidTr="00C10FEA">
        <w:trPr>
          <w:trHeight w:val="188"/>
          <w:jc w:val="center"/>
        </w:trPr>
        <w:tc>
          <w:tcPr>
            <w:tcW w:w="3235" w:type="dxa"/>
            <w:shd w:val="clear" w:color="auto" w:fill="auto"/>
          </w:tcPr>
          <w:p w14:paraId="271FD1F2" w14:textId="77777777" w:rsidR="00E26AFC" w:rsidRPr="00CD58AC" w:rsidRDefault="00E26AFC" w:rsidP="00E26AFC">
            <w:pPr>
              <w:rPr>
                <w:rFonts w:ascii="Arial Narrow" w:hAnsi="Arial Narrow" w:cs="Arial"/>
                <w:b/>
                <w:color w:val="000000" w:themeColor="text1"/>
                <w:sz w:val="26"/>
                <w:szCs w:val="26"/>
              </w:rPr>
            </w:pPr>
            <w:bookmarkStart w:id="26" w:name="_Hlk1391278"/>
            <w:r w:rsidRPr="00CD58AC">
              <w:rPr>
                <w:rFonts w:ascii="Arial Narrow" w:hAnsi="Arial Narrow" w:cs="Arial"/>
                <w:b/>
                <w:color w:val="000000" w:themeColor="text1"/>
                <w:sz w:val="26"/>
                <w:szCs w:val="26"/>
              </w:rPr>
              <w:t xml:space="preserve">Greeters 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0AC5F879" w14:textId="341C4E8B" w:rsidR="00E26AFC" w:rsidRPr="009C4695" w:rsidRDefault="00E26AFC" w:rsidP="00E26AFC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6"/>
                <w:szCs w:val="26"/>
              </w:rPr>
              <w:t>Cathy Dalnes and Anthony Schaefer</w:t>
            </w:r>
          </w:p>
        </w:tc>
        <w:tc>
          <w:tcPr>
            <w:tcW w:w="3605" w:type="dxa"/>
            <w:shd w:val="clear" w:color="auto" w:fill="auto"/>
            <w:vAlign w:val="center"/>
          </w:tcPr>
          <w:p w14:paraId="67D9FF57" w14:textId="461C2103" w:rsidR="00E26AFC" w:rsidRPr="009C4695" w:rsidRDefault="00E26AFC" w:rsidP="00E26AFC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6"/>
                <w:szCs w:val="26"/>
              </w:rPr>
              <w:t>Shari Howland and Nathan Sandvig</w:t>
            </w:r>
          </w:p>
        </w:tc>
      </w:tr>
      <w:tr w:rsidR="00E26AFC" w:rsidRPr="00CD58AC" w14:paraId="31385922" w14:textId="77777777" w:rsidTr="00C10FEA">
        <w:trPr>
          <w:jc w:val="center"/>
        </w:trPr>
        <w:tc>
          <w:tcPr>
            <w:tcW w:w="3235" w:type="dxa"/>
            <w:shd w:val="clear" w:color="auto" w:fill="auto"/>
          </w:tcPr>
          <w:p w14:paraId="08C8C7E6" w14:textId="77777777" w:rsidR="00E26AFC" w:rsidRPr="00CD58AC" w:rsidRDefault="00E26AFC" w:rsidP="00E26AFC">
            <w:pPr>
              <w:rPr>
                <w:rFonts w:ascii="Arial Narrow" w:hAnsi="Arial Narrow" w:cs="Arial"/>
                <w:b/>
                <w:color w:val="000000" w:themeColor="text1"/>
                <w:sz w:val="26"/>
                <w:szCs w:val="26"/>
              </w:rPr>
            </w:pPr>
            <w:r w:rsidRPr="00CD58AC">
              <w:rPr>
                <w:rFonts w:ascii="Arial Narrow" w:hAnsi="Arial Narrow" w:cs="Arial"/>
                <w:b/>
                <w:color w:val="000000" w:themeColor="text1"/>
                <w:sz w:val="26"/>
                <w:szCs w:val="26"/>
              </w:rPr>
              <w:t>Ushers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154FE083" w14:textId="7566E687" w:rsidR="00E26AFC" w:rsidRPr="009C4695" w:rsidRDefault="00E26AFC" w:rsidP="00E26AFC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6"/>
                <w:szCs w:val="26"/>
              </w:rPr>
              <w:t>Mark and Amelia Schwarze</w:t>
            </w:r>
          </w:p>
        </w:tc>
        <w:tc>
          <w:tcPr>
            <w:tcW w:w="3605" w:type="dxa"/>
            <w:shd w:val="clear" w:color="auto" w:fill="auto"/>
            <w:vAlign w:val="center"/>
          </w:tcPr>
          <w:p w14:paraId="180FCD01" w14:textId="5E5974F2" w:rsidR="00E26AFC" w:rsidRPr="009C4695" w:rsidRDefault="00E26AFC" w:rsidP="00E26AFC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6"/>
                <w:szCs w:val="26"/>
              </w:rPr>
              <w:t>Joe Livingston and Jeff Schrock</w:t>
            </w:r>
          </w:p>
        </w:tc>
      </w:tr>
      <w:tr w:rsidR="00E26AFC" w:rsidRPr="00CD58AC" w14:paraId="13CB1C39" w14:textId="77777777" w:rsidTr="00C10FEA">
        <w:trPr>
          <w:trHeight w:val="332"/>
          <w:jc w:val="center"/>
        </w:trPr>
        <w:tc>
          <w:tcPr>
            <w:tcW w:w="3235" w:type="dxa"/>
            <w:shd w:val="clear" w:color="auto" w:fill="auto"/>
          </w:tcPr>
          <w:p w14:paraId="59C048EA" w14:textId="77777777" w:rsidR="00E26AFC" w:rsidRPr="00CD58AC" w:rsidRDefault="00E26AFC" w:rsidP="00E26AFC">
            <w:pPr>
              <w:rPr>
                <w:rFonts w:ascii="Arial Narrow" w:hAnsi="Arial Narrow" w:cs="Arial"/>
                <w:b/>
                <w:color w:val="000000" w:themeColor="text1"/>
                <w:sz w:val="26"/>
                <w:szCs w:val="26"/>
              </w:rPr>
            </w:pPr>
            <w:r w:rsidRPr="00CD58AC">
              <w:rPr>
                <w:rFonts w:ascii="Arial Narrow" w:hAnsi="Arial Narrow" w:cs="Arial"/>
                <w:b/>
                <w:color w:val="000000" w:themeColor="text1"/>
                <w:sz w:val="26"/>
                <w:szCs w:val="26"/>
              </w:rPr>
              <w:t>Scripture Reader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40BA1180" w14:textId="132E828C" w:rsidR="00E26AFC" w:rsidRPr="009C4695" w:rsidRDefault="00E26AFC" w:rsidP="00E26AFC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6"/>
                <w:szCs w:val="26"/>
              </w:rPr>
            </w:pPr>
          </w:p>
        </w:tc>
        <w:tc>
          <w:tcPr>
            <w:tcW w:w="3605" w:type="dxa"/>
            <w:shd w:val="clear" w:color="auto" w:fill="auto"/>
            <w:vAlign w:val="center"/>
          </w:tcPr>
          <w:p w14:paraId="3D3E22D5" w14:textId="152BDBA2" w:rsidR="00E26AFC" w:rsidRPr="009C4695" w:rsidRDefault="00E26AFC" w:rsidP="00E26AFC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6"/>
                <w:szCs w:val="26"/>
              </w:rPr>
              <w:t>Sarah Chur</w:t>
            </w:r>
          </w:p>
        </w:tc>
      </w:tr>
      <w:tr w:rsidR="00E26AFC" w:rsidRPr="00CD58AC" w14:paraId="3C998C9A" w14:textId="77777777" w:rsidTr="00C10FEA">
        <w:trPr>
          <w:trHeight w:val="332"/>
          <w:jc w:val="center"/>
        </w:trPr>
        <w:tc>
          <w:tcPr>
            <w:tcW w:w="3235" w:type="dxa"/>
            <w:shd w:val="clear" w:color="auto" w:fill="auto"/>
          </w:tcPr>
          <w:p w14:paraId="72067E30" w14:textId="77777777" w:rsidR="00E26AFC" w:rsidRPr="00CD58AC" w:rsidRDefault="00E26AFC" w:rsidP="00E26AFC">
            <w:pPr>
              <w:tabs>
                <w:tab w:val="right" w:pos="3019"/>
              </w:tabs>
              <w:rPr>
                <w:rFonts w:ascii="Arial Narrow" w:hAnsi="Arial Narrow" w:cs="Arial"/>
                <w:b/>
                <w:color w:val="000000" w:themeColor="text1"/>
                <w:sz w:val="26"/>
                <w:szCs w:val="26"/>
              </w:rPr>
            </w:pPr>
            <w:r w:rsidRPr="00CD58AC">
              <w:rPr>
                <w:rFonts w:ascii="Arial Narrow" w:hAnsi="Arial Narrow" w:cs="Arial"/>
                <w:b/>
                <w:color w:val="000000" w:themeColor="text1"/>
                <w:sz w:val="26"/>
                <w:szCs w:val="26"/>
              </w:rPr>
              <w:t>Communion Servers</w:t>
            </w:r>
            <w:r w:rsidRPr="00CD58AC">
              <w:rPr>
                <w:rFonts w:ascii="Arial Narrow" w:hAnsi="Arial Narrow" w:cs="Arial"/>
                <w:b/>
                <w:color w:val="000000" w:themeColor="text1"/>
                <w:sz w:val="26"/>
                <w:szCs w:val="26"/>
              </w:rPr>
              <w:tab/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7E23DC36" w14:textId="64AF470C" w:rsidR="00E26AFC" w:rsidRPr="009C4695" w:rsidRDefault="00E26AFC" w:rsidP="00E26AFC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6"/>
                <w:szCs w:val="26"/>
              </w:rPr>
              <w:t>Tom and LuAnn Wingard</w:t>
            </w:r>
          </w:p>
        </w:tc>
        <w:tc>
          <w:tcPr>
            <w:tcW w:w="3605" w:type="dxa"/>
            <w:shd w:val="clear" w:color="auto" w:fill="auto"/>
            <w:vAlign w:val="center"/>
          </w:tcPr>
          <w:p w14:paraId="40C40FA9" w14:textId="3E95484A" w:rsidR="00E26AFC" w:rsidRPr="009C4695" w:rsidRDefault="00E26AFC" w:rsidP="00E26AFC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6"/>
                <w:szCs w:val="26"/>
              </w:rPr>
              <w:t>Cathy Dalnes</w:t>
            </w:r>
          </w:p>
        </w:tc>
      </w:tr>
      <w:tr w:rsidR="00E26AFC" w:rsidRPr="00CD58AC" w14:paraId="5560E310" w14:textId="77777777" w:rsidTr="00C10FEA">
        <w:trPr>
          <w:jc w:val="center"/>
        </w:trPr>
        <w:tc>
          <w:tcPr>
            <w:tcW w:w="3235" w:type="dxa"/>
            <w:shd w:val="clear" w:color="auto" w:fill="auto"/>
          </w:tcPr>
          <w:p w14:paraId="69B3D15A" w14:textId="77777777" w:rsidR="00E26AFC" w:rsidRPr="00CD58AC" w:rsidRDefault="00E26AFC" w:rsidP="00E26AFC">
            <w:pPr>
              <w:rPr>
                <w:rFonts w:ascii="Arial Narrow" w:hAnsi="Arial Narrow" w:cs="Arial"/>
                <w:b/>
                <w:color w:val="000000" w:themeColor="text1"/>
                <w:sz w:val="26"/>
                <w:szCs w:val="26"/>
              </w:rPr>
            </w:pPr>
            <w:r w:rsidRPr="00CD58AC">
              <w:rPr>
                <w:rFonts w:ascii="Arial Narrow" w:hAnsi="Arial Narrow" w:cs="Arial"/>
                <w:b/>
                <w:color w:val="000000" w:themeColor="text1"/>
                <w:sz w:val="26"/>
                <w:szCs w:val="26"/>
              </w:rPr>
              <w:t xml:space="preserve">Sunday Morning Communion </w:t>
            </w:r>
          </w:p>
          <w:p w14:paraId="327348A1" w14:textId="77777777" w:rsidR="00E26AFC" w:rsidRPr="00CD58AC" w:rsidRDefault="00E26AFC" w:rsidP="00E26AFC">
            <w:pPr>
              <w:rPr>
                <w:rFonts w:ascii="Arial Narrow" w:hAnsi="Arial Narrow" w:cs="Arial"/>
                <w:b/>
                <w:color w:val="000000" w:themeColor="text1"/>
                <w:sz w:val="26"/>
                <w:szCs w:val="26"/>
              </w:rPr>
            </w:pPr>
            <w:r w:rsidRPr="00CD58AC">
              <w:rPr>
                <w:rFonts w:ascii="Arial Narrow" w:hAnsi="Arial Narrow" w:cs="Arial"/>
                <w:b/>
                <w:color w:val="000000" w:themeColor="text1"/>
                <w:sz w:val="26"/>
                <w:szCs w:val="26"/>
              </w:rPr>
              <w:t xml:space="preserve">Setup/ </w:t>
            </w:r>
            <w:proofErr w:type="spellStart"/>
            <w:r w:rsidRPr="00CD58AC">
              <w:rPr>
                <w:rFonts w:ascii="Arial Narrow" w:hAnsi="Arial Narrow" w:cs="Arial"/>
                <w:b/>
                <w:color w:val="000000" w:themeColor="text1"/>
                <w:sz w:val="26"/>
                <w:szCs w:val="26"/>
              </w:rPr>
              <w:t>CleanUp</w:t>
            </w:r>
            <w:proofErr w:type="spellEnd"/>
            <w:r w:rsidRPr="00CD58AC">
              <w:rPr>
                <w:rFonts w:ascii="Arial Narrow" w:hAnsi="Arial Narrow" w:cs="Arial"/>
                <w:b/>
                <w:color w:val="000000" w:themeColor="text1"/>
                <w:sz w:val="26"/>
                <w:szCs w:val="26"/>
              </w:rPr>
              <w:t xml:space="preserve"> 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0BB627A7" w14:textId="0A1A42F2" w:rsidR="00E26AFC" w:rsidRPr="009C4695" w:rsidRDefault="00E26AFC" w:rsidP="00E26AFC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6"/>
                <w:szCs w:val="26"/>
              </w:rPr>
              <w:t>Martha Hippe</w:t>
            </w:r>
          </w:p>
        </w:tc>
        <w:tc>
          <w:tcPr>
            <w:tcW w:w="3605" w:type="dxa"/>
            <w:shd w:val="clear" w:color="auto" w:fill="auto"/>
            <w:vAlign w:val="center"/>
          </w:tcPr>
          <w:p w14:paraId="661BD901" w14:textId="11EEF60B" w:rsidR="00E26AFC" w:rsidRPr="009C4695" w:rsidRDefault="00E26AFC" w:rsidP="00E26AFC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6"/>
                <w:szCs w:val="26"/>
              </w:rPr>
              <w:t>Christine Hansen</w:t>
            </w:r>
          </w:p>
        </w:tc>
      </w:tr>
      <w:tr w:rsidR="00E26AFC" w:rsidRPr="00CD58AC" w14:paraId="22ED3B8B" w14:textId="77777777" w:rsidTr="00C10FEA">
        <w:trPr>
          <w:jc w:val="center"/>
        </w:trPr>
        <w:tc>
          <w:tcPr>
            <w:tcW w:w="3235" w:type="dxa"/>
            <w:shd w:val="clear" w:color="auto" w:fill="auto"/>
          </w:tcPr>
          <w:p w14:paraId="279E60C7" w14:textId="47A3B9C8" w:rsidR="00E26AFC" w:rsidRPr="00CD58AC" w:rsidRDefault="00E26AFC" w:rsidP="00E26AFC">
            <w:pPr>
              <w:rPr>
                <w:rFonts w:ascii="Arial Narrow" w:hAnsi="Arial Narrow" w:cs="Arial"/>
                <w:b/>
                <w:color w:val="000000" w:themeColor="text1"/>
                <w:sz w:val="26"/>
                <w:szCs w:val="26"/>
              </w:rPr>
            </w:pPr>
            <w:r>
              <w:rPr>
                <w:rFonts w:ascii="Arial Narrow" w:hAnsi="Arial Narrow" w:cs="Arial"/>
                <w:b/>
                <w:color w:val="000000" w:themeColor="text1"/>
                <w:sz w:val="26"/>
                <w:szCs w:val="26"/>
              </w:rPr>
              <w:t>Communion Steward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01F38ACA" w14:textId="4E99EA00" w:rsidR="00E26AFC" w:rsidRDefault="00E26AFC" w:rsidP="00E26AFC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6"/>
                <w:szCs w:val="26"/>
              </w:rPr>
              <w:t>Debby Pouliot</w:t>
            </w:r>
          </w:p>
        </w:tc>
        <w:tc>
          <w:tcPr>
            <w:tcW w:w="3605" w:type="dxa"/>
            <w:shd w:val="clear" w:color="auto" w:fill="auto"/>
            <w:vAlign w:val="center"/>
          </w:tcPr>
          <w:p w14:paraId="77200859" w14:textId="0EA5877F" w:rsidR="00E26AFC" w:rsidRDefault="00E26AFC" w:rsidP="00E26AFC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6"/>
                <w:szCs w:val="26"/>
              </w:rPr>
              <w:t>Zoey Day</w:t>
            </w:r>
          </w:p>
        </w:tc>
      </w:tr>
      <w:tr w:rsidR="00E26AFC" w:rsidRPr="00CD58AC" w14:paraId="34E5F8EB" w14:textId="77777777" w:rsidTr="00C10FEA">
        <w:trPr>
          <w:jc w:val="center"/>
        </w:trPr>
        <w:tc>
          <w:tcPr>
            <w:tcW w:w="3235" w:type="dxa"/>
            <w:shd w:val="clear" w:color="auto" w:fill="auto"/>
          </w:tcPr>
          <w:p w14:paraId="00F3C5A4" w14:textId="77777777" w:rsidR="00E26AFC" w:rsidRPr="00CD58AC" w:rsidRDefault="00E26AFC" w:rsidP="00E26AFC">
            <w:pPr>
              <w:rPr>
                <w:rFonts w:ascii="Arial Narrow" w:hAnsi="Arial Narrow" w:cs="Arial"/>
                <w:b/>
                <w:color w:val="000000" w:themeColor="text1"/>
                <w:sz w:val="26"/>
                <w:szCs w:val="26"/>
              </w:rPr>
            </w:pPr>
            <w:r w:rsidRPr="00CD58AC">
              <w:rPr>
                <w:rFonts w:ascii="Arial Narrow" w:hAnsi="Arial Narrow" w:cs="Arial"/>
                <w:b/>
                <w:color w:val="000000" w:themeColor="text1"/>
                <w:sz w:val="26"/>
                <w:szCs w:val="26"/>
              </w:rPr>
              <w:t>Mid-Week Communion Fill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22F1DC7A" w14:textId="483DBB08" w:rsidR="00E26AFC" w:rsidRPr="009C4695" w:rsidRDefault="00E26AFC" w:rsidP="00E26AFC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6"/>
                <w:szCs w:val="26"/>
              </w:rPr>
              <w:t>Jodi Rosati</w:t>
            </w:r>
          </w:p>
        </w:tc>
        <w:tc>
          <w:tcPr>
            <w:tcW w:w="3605" w:type="dxa"/>
            <w:shd w:val="clear" w:color="auto" w:fill="auto"/>
            <w:vAlign w:val="center"/>
          </w:tcPr>
          <w:p w14:paraId="33A3FB21" w14:textId="30A394BC" w:rsidR="00E26AFC" w:rsidRPr="009C4695" w:rsidRDefault="00E26AFC" w:rsidP="00E26AFC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6"/>
                <w:szCs w:val="26"/>
              </w:rPr>
              <w:t>Paula Rose</w:t>
            </w:r>
          </w:p>
        </w:tc>
      </w:tr>
      <w:tr w:rsidR="00E26AFC" w:rsidRPr="00CD58AC" w14:paraId="537D5DE0" w14:textId="77777777" w:rsidTr="00C10FEA">
        <w:trPr>
          <w:jc w:val="center"/>
        </w:trPr>
        <w:tc>
          <w:tcPr>
            <w:tcW w:w="3235" w:type="dxa"/>
            <w:shd w:val="clear" w:color="auto" w:fill="auto"/>
          </w:tcPr>
          <w:p w14:paraId="758B1BFB" w14:textId="77777777" w:rsidR="00E26AFC" w:rsidRPr="00CD58AC" w:rsidRDefault="00E26AFC" w:rsidP="00E26AFC">
            <w:pPr>
              <w:rPr>
                <w:rFonts w:ascii="Arial Narrow" w:hAnsi="Arial Narrow" w:cs="Arial"/>
                <w:b/>
                <w:color w:val="000000" w:themeColor="text1"/>
                <w:sz w:val="26"/>
                <w:szCs w:val="26"/>
              </w:rPr>
            </w:pPr>
            <w:r w:rsidRPr="00CD58AC">
              <w:rPr>
                <w:rFonts w:ascii="Arial Narrow" w:hAnsi="Arial Narrow" w:cs="Arial"/>
                <w:b/>
                <w:color w:val="000000" w:themeColor="text1"/>
                <w:sz w:val="26"/>
                <w:szCs w:val="26"/>
              </w:rPr>
              <w:t>PowerPoint Operator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74BD751D" w14:textId="2D4EAED1" w:rsidR="00E26AFC" w:rsidRPr="009C4695" w:rsidRDefault="00825911" w:rsidP="00E26AFC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6"/>
                <w:szCs w:val="26"/>
              </w:rPr>
              <w:t>Audrey</w:t>
            </w:r>
            <w:r w:rsidR="00E26AFC">
              <w:rPr>
                <w:rFonts w:ascii="Arial Narrow" w:hAnsi="Arial Narrow" w:cs="Arial"/>
                <w:bCs/>
                <w:color w:val="000000" w:themeColor="text1"/>
                <w:sz w:val="26"/>
                <w:szCs w:val="26"/>
              </w:rPr>
              <w:t xml:space="preserve"> Horner</w:t>
            </w:r>
            <w:r>
              <w:rPr>
                <w:rFonts w:ascii="Arial Narrow" w:hAnsi="Arial Narrow" w:cs="Arial"/>
                <w:bCs/>
                <w:color w:val="000000" w:themeColor="text1"/>
                <w:sz w:val="26"/>
                <w:szCs w:val="26"/>
              </w:rPr>
              <w:t xml:space="preserve"> and Kevin Jenkins</w:t>
            </w:r>
          </w:p>
        </w:tc>
        <w:tc>
          <w:tcPr>
            <w:tcW w:w="3605" w:type="dxa"/>
            <w:shd w:val="clear" w:color="auto" w:fill="auto"/>
            <w:vAlign w:val="center"/>
          </w:tcPr>
          <w:p w14:paraId="2342C49C" w14:textId="0FAD689B" w:rsidR="00E26AFC" w:rsidRPr="009C4695" w:rsidRDefault="00E26AFC" w:rsidP="00E26AFC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6"/>
                <w:szCs w:val="26"/>
              </w:rPr>
              <w:t>Kevin Jenkins</w:t>
            </w:r>
          </w:p>
        </w:tc>
      </w:tr>
      <w:tr w:rsidR="00E26AFC" w:rsidRPr="00CD58AC" w14:paraId="5B9778BB" w14:textId="77777777" w:rsidTr="00C10FEA">
        <w:trPr>
          <w:trHeight w:val="70"/>
          <w:jc w:val="center"/>
        </w:trPr>
        <w:tc>
          <w:tcPr>
            <w:tcW w:w="3235" w:type="dxa"/>
            <w:shd w:val="clear" w:color="auto" w:fill="auto"/>
          </w:tcPr>
          <w:p w14:paraId="0B8745FA" w14:textId="77777777" w:rsidR="00E26AFC" w:rsidRPr="00CD58AC" w:rsidRDefault="00E26AFC" w:rsidP="00E26AFC">
            <w:pPr>
              <w:rPr>
                <w:rFonts w:ascii="Arial Narrow" w:hAnsi="Arial Narrow" w:cs="Arial"/>
                <w:b/>
                <w:color w:val="000000" w:themeColor="text1"/>
                <w:sz w:val="26"/>
                <w:szCs w:val="26"/>
              </w:rPr>
            </w:pPr>
            <w:r w:rsidRPr="00CD58AC">
              <w:rPr>
                <w:rFonts w:ascii="Arial Narrow" w:hAnsi="Arial Narrow" w:cs="Arial"/>
                <w:b/>
                <w:color w:val="000000" w:themeColor="text1"/>
                <w:sz w:val="26"/>
                <w:szCs w:val="26"/>
              </w:rPr>
              <w:t>Soundboard Operator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5F943500" w14:textId="16D68EF8" w:rsidR="00E26AFC" w:rsidRPr="009C4695" w:rsidRDefault="00E26AFC" w:rsidP="00E26AFC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6"/>
                <w:szCs w:val="26"/>
              </w:rPr>
              <w:t>Jeff Schrock</w:t>
            </w:r>
          </w:p>
        </w:tc>
        <w:tc>
          <w:tcPr>
            <w:tcW w:w="3605" w:type="dxa"/>
            <w:shd w:val="clear" w:color="auto" w:fill="auto"/>
            <w:vAlign w:val="center"/>
          </w:tcPr>
          <w:p w14:paraId="53C22F25" w14:textId="5487E01F" w:rsidR="00E26AFC" w:rsidRPr="009C4695" w:rsidRDefault="00E26AFC" w:rsidP="00E26AFC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6"/>
                <w:szCs w:val="26"/>
              </w:rPr>
              <w:t>Emily Rotz</w:t>
            </w:r>
          </w:p>
        </w:tc>
      </w:tr>
      <w:tr w:rsidR="00F96734" w:rsidRPr="004B6126" w14:paraId="6D2785B1" w14:textId="77777777" w:rsidTr="00C10FEA">
        <w:trPr>
          <w:trHeight w:val="70"/>
          <w:jc w:val="center"/>
        </w:trPr>
        <w:tc>
          <w:tcPr>
            <w:tcW w:w="3235" w:type="dxa"/>
            <w:shd w:val="clear" w:color="auto" w:fill="auto"/>
          </w:tcPr>
          <w:p w14:paraId="5CFF730D" w14:textId="77777777" w:rsidR="00F96734" w:rsidRPr="00CD58AC" w:rsidRDefault="00F96734" w:rsidP="00F96734">
            <w:pPr>
              <w:rPr>
                <w:rFonts w:ascii="Arial Narrow" w:hAnsi="Arial Narrow" w:cs="Arial"/>
                <w:b/>
                <w:color w:val="000000" w:themeColor="text1"/>
                <w:sz w:val="26"/>
                <w:szCs w:val="26"/>
              </w:rPr>
            </w:pPr>
            <w:r w:rsidRPr="00CD58AC">
              <w:rPr>
                <w:rFonts w:ascii="Arial Narrow" w:hAnsi="Arial Narrow" w:cs="Arial"/>
                <w:b/>
                <w:color w:val="000000" w:themeColor="text1"/>
                <w:sz w:val="26"/>
                <w:szCs w:val="26"/>
              </w:rPr>
              <w:t>Switcher Operator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4EEDA0C0" w14:textId="77777777" w:rsidR="00F96734" w:rsidRPr="009C4695" w:rsidRDefault="00F96734" w:rsidP="00F96734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6"/>
                <w:szCs w:val="26"/>
              </w:rPr>
              <w:t>Nick Campbell</w:t>
            </w:r>
          </w:p>
        </w:tc>
        <w:tc>
          <w:tcPr>
            <w:tcW w:w="3605" w:type="dxa"/>
            <w:shd w:val="clear" w:color="auto" w:fill="auto"/>
            <w:vAlign w:val="center"/>
          </w:tcPr>
          <w:p w14:paraId="0D3CB63A" w14:textId="77777777" w:rsidR="00F96734" w:rsidRPr="009C4695" w:rsidRDefault="00F96734" w:rsidP="00F96734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6"/>
                <w:szCs w:val="26"/>
              </w:rPr>
              <w:t>Nick Campbell</w:t>
            </w:r>
          </w:p>
        </w:tc>
      </w:tr>
    </w:tbl>
    <w:bookmarkEnd w:id="26"/>
    <w:p w14:paraId="145ED8D3" w14:textId="77777777" w:rsidR="00BD2568" w:rsidRPr="001D1279" w:rsidRDefault="00BD2568" w:rsidP="00BD2568">
      <w:pPr>
        <w:spacing w:after="0" w:line="240" w:lineRule="auto"/>
        <w:jc w:val="center"/>
        <w:rPr>
          <w:rStyle w:val="Hyperlink"/>
          <w:rFonts w:ascii="Arial" w:hAnsi="Arial" w:cs="Arial"/>
          <w:i/>
          <w:iCs/>
          <w:color w:val="000000" w:themeColor="text1"/>
          <w:sz w:val="24"/>
          <w:szCs w:val="24"/>
        </w:rPr>
      </w:pPr>
      <w:r>
        <w:rPr>
          <w:rFonts w:ascii="Arial" w:hAnsi="Arial" w:cs="Arial"/>
          <w:i/>
          <w:iCs/>
          <w:color w:val="000000" w:themeColor="text1"/>
          <w:sz w:val="24"/>
          <w:szCs w:val="24"/>
        </w:rPr>
        <w:t xml:space="preserve">If you would like to serve, Great! Please contact Taylor Quinn so we can get you filled in.  </w:t>
      </w:r>
      <w:r w:rsidRPr="00EF0257">
        <w:rPr>
          <w:rFonts w:ascii="Arial" w:hAnsi="Arial" w:cs="Arial"/>
          <w:i/>
          <w:iCs/>
          <w:color w:val="000000" w:themeColor="text1"/>
          <w:sz w:val="24"/>
          <w:szCs w:val="24"/>
        </w:rPr>
        <w:t>If you cannot volunteer for the upcoming Sunday,</w:t>
      </w:r>
      <w:r>
        <w:rPr>
          <w:rFonts w:ascii="Arial" w:hAnsi="Arial" w:cs="Arial"/>
          <w:i/>
          <w:iCs/>
          <w:color w:val="000000" w:themeColor="text1"/>
          <w:sz w:val="24"/>
          <w:szCs w:val="24"/>
        </w:rPr>
        <w:t xml:space="preserve"> </w:t>
      </w:r>
      <w:r w:rsidRPr="001D1279">
        <w:rPr>
          <w:rFonts w:ascii="Arial" w:hAnsi="Arial" w:cs="Arial"/>
          <w:i/>
          <w:iCs/>
          <w:color w:val="000000" w:themeColor="text1"/>
          <w:sz w:val="24"/>
          <w:szCs w:val="24"/>
        </w:rPr>
        <w:t xml:space="preserve">please contact </w:t>
      </w:r>
      <w:r>
        <w:rPr>
          <w:rFonts w:ascii="Arial" w:hAnsi="Arial" w:cs="Arial"/>
          <w:i/>
          <w:iCs/>
          <w:color w:val="000000" w:themeColor="text1"/>
          <w:sz w:val="24"/>
          <w:szCs w:val="24"/>
        </w:rPr>
        <w:t>Taylor</w:t>
      </w:r>
      <w:r w:rsidRPr="001D1279">
        <w:rPr>
          <w:rFonts w:ascii="Arial" w:hAnsi="Arial" w:cs="Arial"/>
          <w:i/>
          <w:iCs/>
          <w:color w:val="000000" w:themeColor="text1"/>
          <w:sz w:val="24"/>
          <w:szCs w:val="24"/>
        </w:rPr>
        <w:t xml:space="preserve"> @ </w:t>
      </w:r>
      <w:r w:rsidRPr="00A07601">
        <w:rPr>
          <w:rFonts w:ascii="Arial" w:hAnsi="Arial" w:cs="Arial"/>
          <w:i/>
          <w:iCs/>
          <w:sz w:val="24"/>
          <w:szCs w:val="24"/>
        </w:rPr>
        <w:t>taylor@elkriverlutheran.</w:t>
      </w:r>
      <w:r>
        <w:rPr>
          <w:rFonts w:ascii="Arial" w:hAnsi="Arial" w:cs="Arial"/>
          <w:i/>
          <w:iCs/>
          <w:sz w:val="24"/>
          <w:szCs w:val="24"/>
        </w:rPr>
        <w:t>org</w:t>
      </w:r>
    </w:p>
    <w:bookmarkEnd w:id="11"/>
    <w:bookmarkEnd w:id="12"/>
    <w:bookmarkEnd w:id="24"/>
    <w:bookmarkEnd w:id="25"/>
    <w:p w14:paraId="03A904B0" w14:textId="3B843127" w:rsidR="00F762EA" w:rsidRDefault="00F762EA">
      <w:pPr>
        <w:rPr>
          <w:rFonts w:ascii="Arial" w:hAnsi="Arial" w:cs="Arial"/>
          <w:b/>
          <w:bCs/>
          <w:caps/>
          <w:sz w:val="32"/>
          <w:szCs w:val="32"/>
        </w:rPr>
      </w:pPr>
    </w:p>
    <w:p w14:paraId="20F211ED" w14:textId="77777777" w:rsidR="00E26AFC" w:rsidRDefault="00E26AFC">
      <w:pPr>
        <w:rPr>
          <w:rFonts w:ascii="Arial" w:hAnsi="Arial" w:cs="Arial"/>
          <w:b/>
          <w:bCs/>
          <w:caps/>
          <w:sz w:val="32"/>
          <w:szCs w:val="32"/>
        </w:rPr>
      </w:pPr>
      <w:r>
        <w:rPr>
          <w:rFonts w:ascii="Arial" w:hAnsi="Arial" w:cs="Arial"/>
          <w:b/>
          <w:bCs/>
          <w:caps/>
          <w:sz w:val="32"/>
          <w:szCs w:val="32"/>
        </w:rPr>
        <w:br w:type="page"/>
      </w:r>
    </w:p>
    <w:p w14:paraId="61FE0C17" w14:textId="5CCC33F4" w:rsidR="00344922" w:rsidRDefault="00344922" w:rsidP="00344922">
      <w:pPr>
        <w:spacing w:after="0" w:line="240" w:lineRule="auto"/>
        <w:jc w:val="center"/>
        <w:rPr>
          <w:rFonts w:ascii="Arial" w:hAnsi="Arial" w:cs="Arial"/>
          <w:b/>
          <w:bCs/>
          <w:caps/>
          <w:sz w:val="32"/>
          <w:szCs w:val="32"/>
        </w:rPr>
      </w:pPr>
      <w:r w:rsidRPr="00D473AD">
        <w:rPr>
          <w:rFonts w:ascii="Arial" w:hAnsi="Arial" w:cs="Arial"/>
          <w:b/>
          <w:bCs/>
          <w:caps/>
          <w:sz w:val="32"/>
          <w:szCs w:val="32"/>
        </w:rPr>
        <w:lastRenderedPageBreak/>
        <w:t>Order of Worship</w:t>
      </w:r>
    </w:p>
    <w:tbl>
      <w:tblPr>
        <w:tblStyle w:val="TableGrid"/>
        <w:tblW w:w="107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40"/>
        <w:gridCol w:w="720"/>
        <w:gridCol w:w="990"/>
        <w:gridCol w:w="450"/>
        <w:gridCol w:w="810"/>
        <w:gridCol w:w="892"/>
        <w:gridCol w:w="90"/>
        <w:gridCol w:w="4328"/>
        <w:gridCol w:w="90"/>
      </w:tblGrid>
      <w:tr w:rsidR="00344922" w:rsidRPr="00437A44" w14:paraId="5075A27F" w14:textId="77777777" w:rsidTr="00E26AFC">
        <w:trPr>
          <w:trHeight w:val="360"/>
        </w:trPr>
        <w:tc>
          <w:tcPr>
            <w:tcW w:w="10710" w:type="dxa"/>
            <w:gridSpan w:val="9"/>
          </w:tcPr>
          <w:p w14:paraId="6A22B48E" w14:textId="77777777" w:rsidR="00344922" w:rsidRPr="00437A44" w:rsidRDefault="00344922" w:rsidP="00C10FEA">
            <w:pPr>
              <w:widowControl w:val="0"/>
              <w:tabs>
                <w:tab w:val="left" w:pos="14475"/>
              </w:tabs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8"/>
                <w:szCs w:val="28"/>
              </w:rPr>
            </w:pPr>
            <w:r w:rsidRPr="00437A44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8"/>
                <w:szCs w:val="28"/>
              </w:rPr>
              <w:t>The Gathering of God’s People</w:t>
            </w:r>
          </w:p>
        </w:tc>
      </w:tr>
      <w:tr w:rsidR="00344922" w:rsidRPr="00437A44" w14:paraId="4D368D67" w14:textId="77777777" w:rsidTr="00E26AFC">
        <w:trPr>
          <w:trHeight w:val="360"/>
        </w:trPr>
        <w:tc>
          <w:tcPr>
            <w:tcW w:w="6292" w:type="dxa"/>
            <w:gridSpan w:val="7"/>
          </w:tcPr>
          <w:p w14:paraId="4BE7C617" w14:textId="77777777" w:rsidR="00344922" w:rsidRPr="00437A44" w:rsidRDefault="00344922" w:rsidP="00C10FEA">
            <w:pPr>
              <w:widowControl w:val="0"/>
              <w:tabs>
                <w:tab w:val="left" w:pos="16365"/>
              </w:tabs>
              <w:autoSpaceDE w:val="0"/>
              <w:autoSpaceDN w:val="0"/>
              <w:adjustRightInd w:val="0"/>
              <w:rPr>
                <w:rFonts w:ascii="Arial" w:eastAsia="MS Gothic" w:hAnsi="Arial" w:cs="Arial"/>
                <w:color w:val="000000" w:themeColor="text1"/>
                <w:sz w:val="28"/>
                <w:szCs w:val="28"/>
              </w:rPr>
            </w:pPr>
            <w:r w:rsidRPr="00437A44">
              <w:rPr>
                <w:rFonts w:ascii="Arial" w:hAnsi="Arial" w:cs="Arial"/>
                <w:color w:val="000000" w:themeColor="text1"/>
                <w:sz w:val="28"/>
                <w:szCs w:val="28"/>
              </w:rPr>
              <w:t>Welcome</w:t>
            </w:r>
            <w:r w:rsidRPr="00437A44">
              <w:rPr>
                <w:rFonts w:ascii="MS Gothic" w:eastAsia="MS Gothic" w:hAnsi="MS Gothic" w:cs="MS Gothic" w:hint="eastAsia"/>
                <w:color w:val="000000" w:themeColor="text1"/>
                <w:sz w:val="28"/>
                <w:szCs w:val="28"/>
              </w:rPr>
              <w:t> </w:t>
            </w:r>
            <w:r w:rsidRPr="00437A44">
              <w:rPr>
                <w:rFonts w:ascii="Arial" w:hAnsi="Arial" w:cs="Arial"/>
                <w:bCs/>
                <w:color w:val="000000" w:themeColor="text1"/>
                <w:sz w:val="28"/>
                <w:szCs w:val="28"/>
              </w:rPr>
              <w:t xml:space="preserve">     </w:t>
            </w:r>
          </w:p>
        </w:tc>
        <w:tc>
          <w:tcPr>
            <w:tcW w:w="4418" w:type="dxa"/>
            <w:gridSpan w:val="2"/>
          </w:tcPr>
          <w:p w14:paraId="15A74609" w14:textId="77777777" w:rsidR="00344922" w:rsidRPr="00437A44" w:rsidRDefault="00344922" w:rsidP="00C10FEA">
            <w:pPr>
              <w:widowControl w:val="0"/>
              <w:tabs>
                <w:tab w:val="left" w:pos="14475"/>
              </w:tabs>
              <w:autoSpaceDE w:val="0"/>
              <w:autoSpaceDN w:val="0"/>
              <w:adjustRightInd w:val="0"/>
              <w:jc w:val="right"/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8"/>
                <w:szCs w:val="28"/>
              </w:rPr>
            </w:pPr>
          </w:p>
        </w:tc>
      </w:tr>
      <w:tr w:rsidR="00E26AFC" w14:paraId="5207CF1C" w14:textId="77777777" w:rsidTr="00E26AFC">
        <w:tc>
          <w:tcPr>
            <w:tcW w:w="10710" w:type="dxa"/>
            <w:gridSpan w:val="9"/>
            <w:hideMark/>
          </w:tcPr>
          <w:p w14:paraId="49580D6C" w14:textId="2F5E2585" w:rsidR="00E26AFC" w:rsidRDefault="00E26AFC" w:rsidP="007976B9">
            <w:pPr>
              <w:widowControl w:val="0"/>
              <w:tabs>
                <w:tab w:val="left" w:pos="14475"/>
              </w:tabs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r>
              <w:rPr>
                <w:rFonts w:ascii="Arial" w:hAnsi="Arial" w:cs="Arial"/>
                <w:color w:val="000000" w:themeColor="text1"/>
                <w:sz w:val="28"/>
                <w:szCs w:val="28"/>
              </w:rPr>
              <w:t xml:space="preserve">Lighting the </w:t>
            </w:r>
            <w:r w:rsidR="00A81A77">
              <w:rPr>
                <w:rFonts w:ascii="Arial" w:hAnsi="Arial" w:cs="Arial"/>
                <w:color w:val="000000" w:themeColor="text1"/>
                <w:sz w:val="28"/>
                <w:szCs w:val="28"/>
              </w:rPr>
              <w:t>Third</w:t>
            </w:r>
            <w:r>
              <w:rPr>
                <w:rFonts w:ascii="Arial" w:hAnsi="Arial" w:cs="Arial"/>
                <w:color w:val="000000" w:themeColor="text1"/>
                <w:sz w:val="28"/>
                <w:szCs w:val="28"/>
              </w:rPr>
              <w:t xml:space="preserve"> Advent Candle</w:t>
            </w:r>
          </w:p>
        </w:tc>
      </w:tr>
      <w:tr w:rsidR="00344922" w:rsidRPr="00437A44" w14:paraId="3CC9DBD2" w14:textId="77777777" w:rsidTr="00E26AFC">
        <w:trPr>
          <w:trHeight w:val="360"/>
        </w:trPr>
        <w:tc>
          <w:tcPr>
            <w:tcW w:w="6292" w:type="dxa"/>
            <w:gridSpan w:val="7"/>
          </w:tcPr>
          <w:p w14:paraId="40DB82DB" w14:textId="77777777" w:rsidR="00344922" w:rsidRPr="00437A44" w:rsidRDefault="00344922" w:rsidP="00C10FEA">
            <w:pPr>
              <w:widowControl w:val="0"/>
              <w:tabs>
                <w:tab w:val="right" w:pos="5760"/>
              </w:tabs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r w:rsidRPr="00437A44">
              <w:rPr>
                <w:rFonts w:ascii="Arial" w:hAnsi="Arial" w:cs="Arial"/>
                <w:color w:val="000000" w:themeColor="text1"/>
                <w:sz w:val="28"/>
                <w:szCs w:val="28"/>
              </w:rPr>
              <w:t>Sharing of the Peace</w:t>
            </w:r>
          </w:p>
        </w:tc>
        <w:tc>
          <w:tcPr>
            <w:tcW w:w="4418" w:type="dxa"/>
            <w:gridSpan w:val="2"/>
          </w:tcPr>
          <w:p w14:paraId="4037EE9D" w14:textId="77777777" w:rsidR="00344922" w:rsidRPr="00437A44" w:rsidRDefault="00344922" w:rsidP="00C10FEA">
            <w:pPr>
              <w:widowControl w:val="0"/>
              <w:tabs>
                <w:tab w:val="left" w:pos="14475"/>
              </w:tabs>
              <w:autoSpaceDE w:val="0"/>
              <w:autoSpaceDN w:val="0"/>
              <w:adjustRightInd w:val="0"/>
              <w:jc w:val="right"/>
              <w:rPr>
                <w:rFonts w:ascii="Arial" w:hAnsi="Arial" w:cs="Arial"/>
                <w:b/>
                <w:i/>
                <w:color w:val="000000" w:themeColor="text1"/>
                <w:sz w:val="28"/>
                <w:szCs w:val="28"/>
              </w:rPr>
            </w:pPr>
          </w:p>
        </w:tc>
      </w:tr>
      <w:tr w:rsidR="00344922" w:rsidRPr="00437A44" w14:paraId="2A4A1B5C" w14:textId="77777777" w:rsidTr="00E26AFC">
        <w:trPr>
          <w:trHeight w:val="360"/>
        </w:trPr>
        <w:tc>
          <w:tcPr>
            <w:tcW w:w="2340" w:type="dxa"/>
          </w:tcPr>
          <w:p w14:paraId="2702D883" w14:textId="77777777" w:rsidR="00344922" w:rsidRPr="00437A44" w:rsidRDefault="00344922" w:rsidP="00C10FEA">
            <w:pPr>
              <w:widowControl w:val="0"/>
              <w:tabs>
                <w:tab w:val="left" w:pos="16365"/>
              </w:tabs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r w:rsidRPr="00437A44">
              <w:rPr>
                <w:rFonts w:ascii="Arial" w:hAnsi="Arial" w:cs="Arial"/>
                <w:color w:val="000000" w:themeColor="text1"/>
                <w:sz w:val="28"/>
                <w:szCs w:val="28"/>
              </w:rPr>
              <w:t>Gathering Song</w:t>
            </w:r>
          </w:p>
        </w:tc>
        <w:tc>
          <w:tcPr>
            <w:tcW w:w="8370" w:type="dxa"/>
            <w:gridSpan w:val="8"/>
          </w:tcPr>
          <w:p w14:paraId="3338EF89" w14:textId="11D8755A" w:rsidR="00344922" w:rsidRPr="00BC79EF" w:rsidRDefault="00EF66E1" w:rsidP="00C10FEA">
            <w:pPr>
              <w:widowControl w:val="0"/>
              <w:tabs>
                <w:tab w:val="left" w:pos="14475"/>
              </w:tabs>
              <w:autoSpaceDE w:val="0"/>
              <w:autoSpaceDN w:val="0"/>
              <w:adjustRightInd w:val="0"/>
              <w:jc w:val="right"/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8"/>
                <w:szCs w:val="28"/>
              </w:rPr>
              <w:t>“</w:t>
            </w:r>
            <w:r w:rsidR="00E26AFC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8"/>
                <w:szCs w:val="28"/>
              </w:rPr>
              <w:t>Angels We Have Heard on High (Deo)</w:t>
            </w:r>
            <w:r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8"/>
                <w:szCs w:val="28"/>
              </w:rPr>
              <w:t>”</w:t>
            </w:r>
          </w:p>
        </w:tc>
      </w:tr>
      <w:tr w:rsidR="00344922" w:rsidRPr="00437A44" w14:paraId="74A1A234" w14:textId="77777777" w:rsidTr="00E26AFC">
        <w:trPr>
          <w:trHeight w:val="144"/>
        </w:trPr>
        <w:tc>
          <w:tcPr>
            <w:tcW w:w="10710" w:type="dxa"/>
            <w:gridSpan w:val="9"/>
          </w:tcPr>
          <w:p w14:paraId="780861EC" w14:textId="77777777" w:rsidR="00344922" w:rsidRPr="00437A44" w:rsidRDefault="00344922" w:rsidP="00C10FEA">
            <w:pPr>
              <w:widowControl w:val="0"/>
              <w:tabs>
                <w:tab w:val="left" w:pos="14475"/>
              </w:tabs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344922" w:rsidRPr="00437A44" w14:paraId="49D882C8" w14:textId="77777777" w:rsidTr="00E26AFC">
        <w:trPr>
          <w:trHeight w:val="360"/>
        </w:trPr>
        <w:tc>
          <w:tcPr>
            <w:tcW w:w="10710" w:type="dxa"/>
            <w:gridSpan w:val="9"/>
          </w:tcPr>
          <w:p w14:paraId="77D88E50" w14:textId="77777777" w:rsidR="00344922" w:rsidRPr="00437A44" w:rsidRDefault="00344922" w:rsidP="00C10FEA">
            <w:pPr>
              <w:widowControl w:val="0"/>
              <w:tabs>
                <w:tab w:val="left" w:pos="14475"/>
              </w:tabs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8"/>
                <w:szCs w:val="28"/>
              </w:rPr>
            </w:pPr>
            <w:r w:rsidRPr="00437A44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8"/>
                <w:szCs w:val="28"/>
              </w:rPr>
              <w:t>The Word of God Proclaimed</w:t>
            </w:r>
          </w:p>
        </w:tc>
      </w:tr>
      <w:tr w:rsidR="00344922" w:rsidRPr="00437A44" w14:paraId="2432B936" w14:textId="77777777" w:rsidTr="00E26AFC">
        <w:trPr>
          <w:trHeight w:val="80"/>
        </w:trPr>
        <w:tc>
          <w:tcPr>
            <w:tcW w:w="4500" w:type="dxa"/>
            <w:gridSpan w:val="4"/>
          </w:tcPr>
          <w:p w14:paraId="121E05E8" w14:textId="77777777" w:rsidR="00344922" w:rsidRPr="00437A44" w:rsidRDefault="00344922" w:rsidP="00C10FEA">
            <w:pPr>
              <w:widowControl w:val="0"/>
              <w:tabs>
                <w:tab w:val="left" w:pos="14475"/>
              </w:tabs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r w:rsidRPr="00437A44">
              <w:rPr>
                <w:rFonts w:ascii="Arial" w:hAnsi="Arial" w:cs="Arial"/>
                <w:color w:val="000000" w:themeColor="text1"/>
                <w:sz w:val="28"/>
                <w:szCs w:val="28"/>
              </w:rPr>
              <w:t>Prayer of the Day</w:t>
            </w:r>
          </w:p>
        </w:tc>
        <w:tc>
          <w:tcPr>
            <w:tcW w:w="6210" w:type="dxa"/>
            <w:gridSpan w:val="5"/>
          </w:tcPr>
          <w:p w14:paraId="24D54131" w14:textId="77777777" w:rsidR="00344922" w:rsidRPr="00437A44" w:rsidRDefault="00344922" w:rsidP="00C10FEA">
            <w:pPr>
              <w:widowControl w:val="0"/>
              <w:tabs>
                <w:tab w:val="left" w:pos="14475"/>
              </w:tabs>
              <w:autoSpaceDE w:val="0"/>
              <w:autoSpaceDN w:val="0"/>
              <w:adjustRightInd w:val="0"/>
              <w:jc w:val="right"/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8"/>
                <w:szCs w:val="28"/>
              </w:rPr>
            </w:pPr>
          </w:p>
        </w:tc>
      </w:tr>
      <w:tr w:rsidR="00E26AFC" w:rsidRPr="00A952B9" w14:paraId="4E6B622F" w14:textId="77777777" w:rsidTr="00E26AFC">
        <w:trPr>
          <w:gridAfter w:val="1"/>
          <w:wAfter w:w="90" w:type="dxa"/>
          <w:trHeight w:val="360"/>
        </w:trPr>
        <w:tc>
          <w:tcPr>
            <w:tcW w:w="6202" w:type="dxa"/>
            <w:gridSpan w:val="6"/>
          </w:tcPr>
          <w:p w14:paraId="6A1F8F1C" w14:textId="77777777" w:rsidR="00E26AFC" w:rsidRPr="008523D0" w:rsidRDefault="00E26AFC" w:rsidP="007976B9">
            <w:pPr>
              <w:widowControl w:val="0"/>
              <w:tabs>
                <w:tab w:val="left" w:pos="14640"/>
              </w:tabs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r>
              <w:rPr>
                <w:rFonts w:ascii="Arial" w:hAnsi="Arial" w:cs="Arial"/>
                <w:color w:val="000000" w:themeColor="text1"/>
                <w:sz w:val="28"/>
                <w:szCs w:val="28"/>
              </w:rPr>
              <w:t>Kids Christmas Program</w:t>
            </w:r>
          </w:p>
        </w:tc>
        <w:tc>
          <w:tcPr>
            <w:tcW w:w="4418" w:type="dxa"/>
            <w:gridSpan w:val="2"/>
          </w:tcPr>
          <w:p w14:paraId="57C22752" w14:textId="77777777" w:rsidR="00E26AFC" w:rsidRPr="004D61D7" w:rsidRDefault="00E26AFC" w:rsidP="007976B9">
            <w:pPr>
              <w:widowControl w:val="0"/>
              <w:tabs>
                <w:tab w:val="left" w:pos="14475"/>
              </w:tabs>
              <w:autoSpaceDE w:val="0"/>
              <w:autoSpaceDN w:val="0"/>
              <w:adjustRightInd w:val="0"/>
              <w:jc w:val="right"/>
              <w:rPr>
                <w:rFonts w:ascii="Arial" w:hAnsi="Arial" w:cs="Arial"/>
                <w:i/>
                <w:iCs/>
                <w:color w:val="000000" w:themeColor="text1"/>
                <w:sz w:val="28"/>
                <w:szCs w:val="28"/>
              </w:rPr>
            </w:pPr>
            <w:r w:rsidRPr="004D61D7">
              <w:rPr>
                <w:rFonts w:ascii="Arial" w:hAnsi="Arial" w:cs="Arial"/>
                <w:i/>
                <w:iCs/>
                <w:color w:val="000000" w:themeColor="text1"/>
                <w:sz w:val="28"/>
                <w:szCs w:val="28"/>
              </w:rPr>
              <w:t>A Room with a View</w:t>
            </w:r>
          </w:p>
        </w:tc>
      </w:tr>
      <w:tr w:rsidR="00344922" w:rsidRPr="00437A44" w14:paraId="64096F85" w14:textId="77777777" w:rsidTr="00E26AFC">
        <w:trPr>
          <w:trHeight w:val="360"/>
        </w:trPr>
        <w:tc>
          <w:tcPr>
            <w:tcW w:w="2340" w:type="dxa"/>
          </w:tcPr>
          <w:p w14:paraId="07CBC8A9" w14:textId="77777777" w:rsidR="00344922" w:rsidRPr="00437A44" w:rsidRDefault="00344922" w:rsidP="00C10FEA">
            <w:pPr>
              <w:widowControl w:val="0"/>
              <w:tabs>
                <w:tab w:val="left" w:pos="14640"/>
              </w:tabs>
              <w:autoSpaceDE w:val="0"/>
              <w:autoSpaceDN w:val="0"/>
              <w:adjustRightInd w:val="0"/>
              <w:rPr>
                <w:rFonts w:ascii="Arial" w:hAnsi="Arial" w:cs="Arial"/>
                <w:bCs/>
                <w:color w:val="000000" w:themeColor="text1"/>
                <w:sz w:val="28"/>
                <w:szCs w:val="28"/>
              </w:rPr>
            </w:pPr>
            <w:r w:rsidRPr="00437A44">
              <w:rPr>
                <w:rFonts w:ascii="Arial" w:hAnsi="Arial" w:cs="Arial"/>
                <w:color w:val="000000" w:themeColor="text1"/>
                <w:sz w:val="28"/>
                <w:szCs w:val="28"/>
              </w:rPr>
              <w:t>Song of the Day</w:t>
            </w:r>
          </w:p>
        </w:tc>
        <w:tc>
          <w:tcPr>
            <w:tcW w:w="8370" w:type="dxa"/>
            <w:gridSpan w:val="8"/>
          </w:tcPr>
          <w:p w14:paraId="2FDD9E2A" w14:textId="2DC6E3FD" w:rsidR="00344922" w:rsidRPr="00BC79EF" w:rsidRDefault="007C029A" w:rsidP="00C10FEA">
            <w:pPr>
              <w:widowControl w:val="0"/>
              <w:tabs>
                <w:tab w:val="left" w:pos="14475"/>
              </w:tabs>
              <w:autoSpaceDE w:val="0"/>
              <w:autoSpaceDN w:val="0"/>
              <w:adjustRightInd w:val="0"/>
              <w:jc w:val="right"/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8"/>
                <w:szCs w:val="28"/>
              </w:rPr>
              <w:t>(#2</w:t>
            </w:r>
            <w:r w:rsidR="00E26AFC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8"/>
                <w:szCs w:val="28"/>
              </w:rPr>
              <w:t>67</w:t>
            </w:r>
            <w:r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8"/>
                <w:szCs w:val="28"/>
              </w:rPr>
              <w:t>) “</w:t>
            </w:r>
            <w:r w:rsidR="00E26AFC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8"/>
                <w:szCs w:val="28"/>
              </w:rPr>
              <w:t>Joy to the World</w:t>
            </w:r>
            <w:r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8"/>
                <w:szCs w:val="28"/>
              </w:rPr>
              <w:t>”</w:t>
            </w:r>
          </w:p>
        </w:tc>
      </w:tr>
      <w:tr w:rsidR="00344922" w:rsidRPr="00437A44" w14:paraId="2C7300BD" w14:textId="77777777" w:rsidTr="00E26AFC">
        <w:trPr>
          <w:trHeight w:val="144"/>
        </w:trPr>
        <w:tc>
          <w:tcPr>
            <w:tcW w:w="10710" w:type="dxa"/>
            <w:gridSpan w:val="9"/>
          </w:tcPr>
          <w:p w14:paraId="59083F58" w14:textId="77777777" w:rsidR="00344922" w:rsidRPr="00437A44" w:rsidRDefault="00344922" w:rsidP="00C10FEA">
            <w:pPr>
              <w:widowControl w:val="0"/>
              <w:tabs>
                <w:tab w:val="left" w:pos="14475"/>
              </w:tabs>
              <w:autoSpaceDE w:val="0"/>
              <w:autoSpaceDN w:val="0"/>
              <w:adjustRightInd w:val="0"/>
              <w:jc w:val="right"/>
              <w:rPr>
                <w:rFonts w:ascii="Arial" w:hAnsi="Arial" w:cs="Arial"/>
                <w:b/>
                <w:bCs/>
                <w:i/>
                <w:color w:val="000000" w:themeColor="text1"/>
                <w:sz w:val="16"/>
                <w:szCs w:val="16"/>
              </w:rPr>
            </w:pPr>
          </w:p>
        </w:tc>
      </w:tr>
      <w:tr w:rsidR="00344922" w:rsidRPr="00437A44" w14:paraId="63805551" w14:textId="77777777" w:rsidTr="00E26AFC">
        <w:trPr>
          <w:trHeight w:val="360"/>
        </w:trPr>
        <w:tc>
          <w:tcPr>
            <w:tcW w:w="10710" w:type="dxa"/>
            <w:gridSpan w:val="9"/>
          </w:tcPr>
          <w:p w14:paraId="52F03078" w14:textId="77777777" w:rsidR="00344922" w:rsidRPr="00437A44" w:rsidRDefault="00344922" w:rsidP="00C10FEA">
            <w:pPr>
              <w:widowControl w:val="0"/>
              <w:tabs>
                <w:tab w:val="left" w:pos="14475"/>
              </w:tabs>
              <w:autoSpaceDE w:val="0"/>
              <w:autoSpaceDN w:val="0"/>
              <w:adjustRightInd w:val="0"/>
              <w:rPr>
                <w:rFonts w:ascii="Arial" w:hAnsi="Arial" w:cs="Arial"/>
                <w:b/>
                <w:i/>
                <w:color w:val="000000" w:themeColor="text1"/>
                <w:sz w:val="28"/>
                <w:szCs w:val="28"/>
              </w:rPr>
            </w:pPr>
            <w:r w:rsidRPr="00437A44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8"/>
                <w:szCs w:val="28"/>
              </w:rPr>
              <w:t>Sharing &amp; Receiving the Gifts of God</w:t>
            </w:r>
          </w:p>
        </w:tc>
      </w:tr>
      <w:tr w:rsidR="00344922" w:rsidRPr="00A952B9" w14:paraId="428F018C" w14:textId="77777777" w:rsidTr="00E26AFC">
        <w:trPr>
          <w:trHeight w:val="360"/>
        </w:trPr>
        <w:tc>
          <w:tcPr>
            <w:tcW w:w="3060" w:type="dxa"/>
            <w:gridSpan w:val="2"/>
          </w:tcPr>
          <w:p w14:paraId="4D55E994" w14:textId="77777777" w:rsidR="00344922" w:rsidRPr="00A952B9" w:rsidRDefault="00344922" w:rsidP="00C10FEA">
            <w:pPr>
              <w:widowControl w:val="0"/>
              <w:tabs>
                <w:tab w:val="right" w:pos="5760"/>
              </w:tabs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r w:rsidRPr="00A952B9">
              <w:rPr>
                <w:rFonts w:ascii="Arial" w:hAnsi="Arial" w:cs="Arial"/>
                <w:color w:val="000000" w:themeColor="text1"/>
                <w:sz w:val="28"/>
                <w:szCs w:val="28"/>
              </w:rPr>
              <w:t>Offering</w:t>
            </w:r>
          </w:p>
        </w:tc>
        <w:tc>
          <w:tcPr>
            <w:tcW w:w="7650" w:type="dxa"/>
            <w:gridSpan w:val="7"/>
          </w:tcPr>
          <w:p w14:paraId="279CB9C2" w14:textId="7024E47E" w:rsidR="00EF66E1" w:rsidRPr="00EF66E1" w:rsidRDefault="00EF66E1" w:rsidP="00C10FEA">
            <w:pPr>
              <w:widowControl w:val="0"/>
              <w:tabs>
                <w:tab w:val="left" w:pos="14475"/>
              </w:tabs>
              <w:autoSpaceDE w:val="0"/>
              <w:autoSpaceDN w:val="0"/>
              <w:adjustRightInd w:val="0"/>
              <w:jc w:val="right"/>
              <w:rPr>
                <w:rFonts w:ascii="Arial" w:hAnsi="Arial" w:cs="Arial"/>
                <w:i/>
                <w:iCs/>
                <w:color w:val="000000" w:themeColor="text1"/>
                <w:sz w:val="28"/>
                <w:szCs w:val="28"/>
                <w:vertAlign w:val="superscript"/>
              </w:rPr>
            </w:pPr>
          </w:p>
        </w:tc>
      </w:tr>
      <w:tr w:rsidR="00344922" w:rsidRPr="00437A44" w14:paraId="405E5436" w14:textId="77777777" w:rsidTr="00E26AFC">
        <w:trPr>
          <w:trHeight w:val="360"/>
        </w:trPr>
        <w:tc>
          <w:tcPr>
            <w:tcW w:w="6292" w:type="dxa"/>
            <w:gridSpan w:val="7"/>
          </w:tcPr>
          <w:p w14:paraId="033B28F0" w14:textId="77777777" w:rsidR="00344922" w:rsidRPr="00437A44" w:rsidRDefault="00344922" w:rsidP="00C10FEA">
            <w:pPr>
              <w:widowControl w:val="0"/>
              <w:tabs>
                <w:tab w:val="right" w:pos="5760"/>
              </w:tabs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r w:rsidRPr="00437A44">
              <w:rPr>
                <w:rFonts w:ascii="Arial" w:hAnsi="Arial" w:cs="Arial"/>
                <w:color w:val="000000" w:themeColor="text1"/>
                <w:sz w:val="28"/>
                <w:szCs w:val="28"/>
              </w:rPr>
              <w:t>Offertory Prayer</w:t>
            </w:r>
          </w:p>
        </w:tc>
        <w:tc>
          <w:tcPr>
            <w:tcW w:w="4418" w:type="dxa"/>
            <w:gridSpan w:val="2"/>
          </w:tcPr>
          <w:p w14:paraId="0F9E20D5" w14:textId="77777777" w:rsidR="00344922" w:rsidRPr="00437A44" w:rsidRDefault="00344922" w:rsidP="00C10FEA">
            <w:pPr>
              <w:widowControl w:val="0"/>
              <w:tabs>
                <w:tab w:val="left" w:pos="14475"/>
              </w:tabs>
              <w:autoSpaceDE w:val="0"/>
              <w:autoSpaceDN w:val="0"/>
              <w:adjustRightInd w:val="0"/>
              <w:jc w:val="right"/>
              <w:rPr>
                <w:rFonts w:ascii="Arial" w:hAnsi="Arial" w:cs="Arial"/>
                <w:i/>
                <w:color w:val="000000" w:themeColor="text1"/>
                <w:sz w:val="28"/>
                <w:szCs w:val="28"/>
              </w:rPr>
            </w:pPr>
          </w:p>
        </w:tc>
      </w:tr>
      <w:tr w:rsidR="00344922" w:rsidRPr="00A952B9" w14:paraId="6876F0F5" w14:textId="77777777" w:rsidTr="00E26AFC">
        <w:trPr>
          <w:trHeight w:val="360"/>
        </w:trPr>
        <w:tc>
          <w:tcPr>
            <w:tcW w:w="10710" w:type="dxa"/>
            <w:gridSpan w:val="9"/>
            <w:hideMark/>
          </w:tcPr>
          <w:p w14:paraId="7DD17B5F" w14:textId="77777777" w:rsidR="00344922" w:rsidRPr="00A952B9" w:rsidRDefault="00344922" w:rsidP="00C10FEA">
            <w:pPr>
              <w:widowControl w:val="0"/>
              <w:tabs>
                <w:tab w:val="left" w:pos="14475"/>
              </w:tabs>
              <w:autoSpaceDE w:val="0"/>
              <w:autoSpaceDN w:val="0"/>
              <w:adjustRightInd w:val="0"/>
              <w:rPr>
                <w:rFonts w:ascii="Arial" w:hAnsi="Arial" w:cs="Arial"/>
                <w:bCs/>
                <w:i/>
                <w:iCs/>
                <w:color w:val="000000" w:themeColor="text1"/>
                <w:sz w:val="28"/>
                <w:szCs w:val="28"/>
              </w:rPr>
            </w:pPr>
            <w:r w:rsidRPr="00A952B9">
              <w:rPr>
                <w:rFonts w:ascii="Arial" w:hAnsi="Arial" w:cs="Arial"/>
                <w:color w:val="000000" w:themeColor="text1"/>
                <w:sz w:val="28"/>
                <w:szCs w:val="28"/>
              </w:rPr>
              <w:t xml:space="preserve">Confession and Forgiveness </w:t>
            </w:r>
          </w:p>
        </w:tc>
      </w:tr>
      <w:tr w:rsidR="00344922" w:rsidRPr="00437A44" w14:paraId="79A02641" w14:textId="77777777" w:rsidTr="00E26AFC">
        <w:trPr>
          <w:trHeight w:val="389"/>
        </w:trPr>
        <w:tc>
          <w:tcPr>
            <w:tcW w:w="6292" w:type="dxa"/>
            <w:gridSpan w:val="7"/>
            <w:hideMark/>
          </w:tcPr>
          <w:p w14:paraId="3606D42D" w14:textId="77777777" w:rsidR="00344922" w:rsidRPr="00437A44" w:rsidRDefault="00344922" w:rsidP="00C10FEA">
            <w:pPr>
              <w:widowControl w:val="0"/>
              <w:tabs>
                <w:tab w:val="right" w:pos="5760"/>
              </w:tabs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r w:rsidRPr="00437A44">
              <w:rPr>
                <w:rFonts w:ascii="Arial" w:hAnsi="Arial" w:cs="Arial"/>
                <w:bCs/>
                <w:color w:val="000000" w:themeColor="text1"/>
                <w:sz w:val="28"/>
                <w:szCs w:val="28"/>
              </w:rPr>
              <w:t>Holy Communion</w:t>
            </w:r>
          </w:p>
        </w:tc>
        <w:tc>
          <w:tcPr>
            <w:tcW w:w="4418" w:type="dxa"/>
            <w:gridSpan w:val="2"/>
            <w:vAlign w:val="center"/>
          </w:tcPr>
          <w:p w14:paraId="3F068EC6" w14:textId="77777777" w:rsidR="00344922" w:rsidRPr="00437A44" w:rsidRDefault="00344922" w:rsidP="00C10FEA">
            <w:pPr>
              <w:widowControl w:val="0"/>
              <w:tabs>
                <w:tab w:val="left" w:pos="14475"/>
              </w:tabs>
              <w:autoSpaceDE w:val="0"/>
              <w:autoSpaceDN w:val="0"/>
              <w:adjustRightInd w:val="0"/>
              <w:jc w:val="right"/>
              <w:rPr>
                <w:rFonts w:ascii="Arial" w:hAnsi="Arial" w:cs="Arial"/>
                <w:i/>
                <w:color w:val="000000" w:themeColor="text1"/>
                <w:sz w:val="28"/>
                <w:szCs w:val="28"/>
              </w:rPr>
            </w:pPr>
          </w:p>
        </w:tc>
      </w:tr>
      <w:tr w:rsidR="00344922" w:rsidRPr="00437A44" w14:paraId="39204A94" w14:textId="77777777" w:rsidTr="00E26AFC">
        <w:trPr>
          <w:trHeight w:val="389"/>
        </w:trPr>
        <w:tc>
          <w:tcPr>
            <w:tcW w:w="6292" w:type="dxa"/>
            <w:gridSpan w:val="7"/>
            <w:hideMark/>
          </w:tcPr>
          <w:p w14:paraId="0FE89423" w14:textId="77777777" w:rsidR="00344922" w:rsidRPr="00437A44" w:rsidRDefault="00344922" w:rsidP="00C10FEA">
            <w:pPr>
              <w:widowControl w:val="0"/>
              <w:tabs>
                <w:tab w:val="right" w:pos="5760"/>
              </w:tabs>
              <w:autoSpaceDE w:val="0"/>
              <w:autoSpaceDN w:val="0"/>
              <w:adjustRightInd w:val="0"/>
              <w:rPr>
                <w:rFonts w:ascii="Arial" w:hAnsi="Arial" w:cs="Arial"/>
                <w:bCs/>
                <w:color w:val="000000" w:themeColor="text1"/>
                <w:sz w:val="28"/>
                <w:szCs w:val="28"/>
              </w:rPr>
            </w:pPr>
            <w:r w:rsidRPr="00437A44">
              <w:rPr>
                <w:rFonts w:ascii="Arial" w:hAnsi="Arial" w:cs="Arial"/>
                <w:color w:val="000000" w:themeColor="text1"/>
                <w:sz w:val="28"/>
                <w:szCs w:val="28"/>
              </w:rPr>
              <w:t xml:space="preserve">Words of Institution </w:t>
            </w:r>
          </w:p>
        </w:tc>
        <w:tc>
          <w:tcPr>
            <w:tcW w:w="4418" w:type="dxa"/>
            <w:gridSpan w:val="2"/>
            <w:vAlign w:val="center"/>
          </w:tcPr>
          <w:p w14:paraId="6887B464" w14:textId="77777777" w:rsidR="00344922" w:rsidRPr="00437A44" w:rsidRDefault="00344922" w:rsidP="00C10FEA">
            <w:pPr>
              <w:widowControl w:val="0"/>
              <w:tabs>
                <w:tab w:val="left" w:pos="14475"/>
              </w:tabs>
              <w:autoSpaceDE w:val="0"/>
              <w:autoSpaceDN w:val="0"/>
              <w:adjustRightInd w:val="0"/>
              <w:jc w:val="right"/>
              <w:rPr>
                <w:rFonts w:ascii="Arial" w:hAnsi="Arial" w:cs="Arial"/>
                <w:i/>
                <w:color w:val="000000" w:themeColor="text1"/>
                <w:sz w:val="28"/>
                <w:szCs w:val="28"/>
              </w:rPr>
            </w:pPr>
          </w:p>
        </w:tc>
      </w:tr>
      <w:tr w:rsidR="00344922" w:rsidRPr="00437A44" w14:paraId="68F992D8" w14:textId="77777777" w:rsidTr="00E26AFC">
        <w:trPr>
          <w:trHeight w:val="360"/>
        </w:trPr>
        <w:tc>
          <w:tcPr>
            <w:tcW w:w="6292" w:type="dxa"/>
            <w:gridSpan w:val="7"/>
          </w:tcPr>
          <w:p w14:paraId="26D9D8F9" w14:textId="77777777" w:rsidR="00344922" w:rsidRPr="00437A44" w:rsidRDefault="00344922" w:rsidP="00C10FEA">
            <w:pPr>
              <w:widowControl w:val="0"/>
              <w:tabs>
                <w:tab w:val="left" w:pos="4072"/>
              </w:tabs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r w:rsidRPr="00437A44">
              <w:rPr>
                <w:rFonts w:ascii="Arial" w:hAnsi="Arial" w:cs="Arial"/>
                <w:color w:val="000000" w:themeColor="text1"/>
                <w:sz w:val="28"/>
                <w:szCs w:val="28"/>
              </w:rPr>
              <w:t>The Lord’s Prayer</w:t>
            </w:r>
          </w:p>
        </w:tc>
        <w:tc>
          <w:tcPr>
            <w:tcW w:w="4418" w:type="dxa"/>
            <w:gridSpan w:val="2"/>
          </w:tcPr>
          <w:p w14:paraId="0E658DB2" w14:textId="422522EC" w:rsidR="00344922" w:rsidRPr="00D00E0F" w:rsidRDefault="00344922" w:rsidP="00C10FEA">
            <w:pPr>
              <w:widowControl w:val="0"/>
              <w:tabs>
                <w:tab w:val="left" w:pos="14475"/>
              </w:tabs>
              <w:autoSpaceDE w:val="0"/>
              <w:autoSpaceDN w:val="0"/>
              <w:adjustRightInd w:val="0"/>
              <w:jc w:val="right"/>
              <w:rPr>
                <w:rFonts w:ascii="Arial" w:hAnsi="Arial" w:cs="Arial"/>
                <w:b/>
                <w:bCs/>
                <w:i/>
                <w:color w:val="000000" w:themeColor="text1"/>
                <w:sz w:val="28"/>
                <w:szCs w:val="28"/>
              </w:rPr>
            </w:pPr>
          </w:p>
        </w:tc>
      </w:tr>
      <w:tr w:rsidR="00EF66E1" w:rsidRPr="00C10BDD" w14:paraId="36530846" w14:textId="77777777" w:rsidTr="00E26AFC">
        <w:trPr>
          <w:trHeight w:val="360"/>
        </w:trPr>
        <w:tc>
          <w:tcPr>
            <w:tcW w:w="4050" w:type="dxa"/>
            <w:gridSpan w:val="3"/>
          </w:tcPr>
          <w:p w14:paraId="4983569D" w14:textId="77777777" w:rsidR="00EF66E1" w:rsidRPr="00437A44" w:rsidRDefault="00EF66E1" w:rsidP="00EF66E1">
            <w:pPr>
              <w:pStyle w:val="NormalWeb"/>
              <w:tabs>
                <w:tab w:val="right" w:pos="5400"/>
                <w:tab w:val="right" w:pos="5904"/>
              </w:tabs>
              <w:spacing w:before="0" w:beforeAutospacing="0" w:after="0" w:afterAutospacing="0"/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r w:rsidRPr="00437A44">
              <w:rPr>
                <w:rFonts w:ascii="Arial" w:hAnsi="Arial" w:cs="Arial"/>
                <w:color w:val="000000" w:themeColor="text1"/>
                <w:sz w:val="28"/>
                <w:szCs w:val="28"/>
              </w:rPr>
              <w:t>Communion Song</w:t>
            </w:r>
          </w:p>
        </w:tc>
        <w:tc>
          <w:tcPr>
            <w:tcW w:w="6660" w:type="dxa"/>
            <w:gridSpan w:val="6"/>
          </w:tcPr>
          <w:p w14:paraId="4E9E9F53" w14:textId="3696C2FB" w:rsidR="00EF66E1" w:rsidRPr="00C10BDD" w:rsidRDefault="007C029A" w:rsidP="00EF66E1">
            <w:pPr>
              <w:widowControl w:val="0"/>
              <w:tabs>
                <w:tab w:val="left" w:pos="14475"/>
              </w:tabs>
              <w:autoSpaceDE w:val="0"/>
              <w:autoSpaceDN w:val="0"/>
              <w:adjustRightInd w:val="0"/>
              <w:jc w:val="right"/>
              <w:rPr>
                <w:rFonts w:ascii="Arial" w:hAnsi="Arial" w:cs="Arial"/>
                <w:i/>
                <w:iCs/>
                <w:color w:val="000000" w:themeColor="text1"/>
                <w:sz w:val="28"/>
                <w:szCs w:val="28"/>
                <w:vertAlign w:val="superscript"/>
              </w:rPr>
            </w:pPr>
            <w:r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8"/>
                <w:szCs w:val="28"/>
              </w:rPr>
              <w:t>“</w:t>
            </w:r>
            <w:r w:rsidR="00E26AFC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8"/>
                <w:szCs w:val="28"/>
              </w:rPr>
              <w:t>In the Bleak Midwinter (Gloria)</w:t>
            </w:r>
            <w:r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8"/>
                <w:szCs w:val="28"/>
              </w:rPr>
              <w:t>”</w:t>
            </w:r>
          </w:p>
        </w:tc>
      </w:tr>
      <w:tr w:rsidR="00EF66E1" w:rsidRPr="00437A44" w14:paraId="52586352" w14:textId="77777777" w:rsidTr="00E26AFC">
        <w:trPr>
          <w:trHeight w:val="360"/>
        </w:trPr>
        <w:tc>
          <w:tcPr>
            <w:tcW w:w="5310" w:type="dxa"/>
            <w:gridSpan w:val="5"/>
          </w:tcPr>
          <w:p w14:paraId="31871BD2" w14:textId="77777777" w:rsidR="00EF66E1" w:rsidRPr="00437A44" w:rsidRDefault="00EF66E1" w:rsidP="00EF66E1">
            <w:pPr>
              <w:pStyle w:val="NormalWeb"/>
              <w:tabs>
                <w:tab w:val="right" w:pos="5400"/>
                <w:tab w:val="right" w:pos="5904"/>
              </w:tabs>
              <w:spacing w:before="0" w:beforeAutospacing="0" w:after="0" w:afterAutospacing="0"/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r w:rsidRPr="00437A44">
              <w:rPr>
                <w:rFonts w:ascii="Arial" w:hAnsi="Arial" w:cs="Arial"/>
                <w:color w:val="000000" w:themeColor="text1"/>
                <w:sz w:val="28"/>
                <w:szCs w:val="28"/>
              </w:rPr>
              <w:t>Communion Blessing</w:t>
            </w:r>
          </w:p>
        </w:tc>
        <w:tc>
          <w:tcPr>
            <w:tcW w:w="5400" w:type="dxa"/>
            <w:gridSpan w:val="4"/>
          </w:tcPr>
          <w:p w14:paraId="27430D0D" w14:textId="77777777" w:rsidR="00EF66E1" w:rsidRPr="00437A44" w:rsidRDefault="00EF66E1" w:rsidP="00EF66E1">
            <w:pPr>
              <w:widowControl w:val="0"/>
              <w:tabs>
                <w:tab w:val="left" w:pos="14475"/>
              </w:tabs>
              <w:autoSpaceDE w:val="0"/>
              <w:autoSpaceDN w:val="0"/>
              <w:adjustRightInd w:val="0"/>
              <w:jc w:val="right"/>
              <w:rPr>
                <w:rFonts w:ascii="Arial" w:hAnsi="Arial" w:cs="Arial"/>
                <w:b/>
                <w:i/>
                <w:color w:val="000000" w:themeColor="text1"/>
                <w:sz w:val="28"/>
                <w:szCs w:val="28"/>
              </w:rPr>
            </w:pPr>
          </w:p>
        </w:tc>
      </w:tr>
      <w:tr w:rsidR="00EF66E1" w:rsidRPr="00437A44" w14:paraId="0CB52AC0" w14:textId="77777777" w:rsidTr="00E26AFC">
        <w:trPr>
          <w:trHeight w:val="144"/>
        </w:trPr>
        <w:tc>
          <w:tcPr>
            <w:tcW w:w="5310" w:type="dxa"/>
            <w:gridSpan w:val="5"/>
          </w:tcPr>
          <w:p w14:paraId="23E71217" w14:textId="77777777" w:rsidR="00EF66E1" w:rsidRPr="00437A44" w:rsidRDefault="00EF66E1" w:rsidP="00EF66E1">
            <w:pPr>
              <w:pStyle w:val="NormalWeb"/>
              <w:tabs>
                <w:tab w:val="right" w:pos="5400"/>
                <w:tab w:val="right" w:pos="5904"/>
              </w:tabs>
              <w:spacing w:before="0" w:beforeAutospacing="0" w:after="0" w:afterAutospacing="0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5400" w:type="dxa"/>
            <w:gridSpan w:val="4"/>
          </w:tcPr>
          <w:p w14:paraId="72ADB2E7" w14:textId="77777777" w:rsidR="00EF66E1" w:rsidRPr="00437A44" w:rsidRDefault="00EF66E1" w:rsidP="00EF66E1">
            <w:pPr>
              <w:widowControl w:val="0"/>
              <w:tabs>
                <w:tab w:val="left" w:pos="14475"/>
              </w:tabs>
              <w:autoSpaceDE w:val="0"/>
              <w:autoSpaceDN w:val="0"/>
              <w:adjustRightInd w:val="0"/>
              <w:jc w:val="right"/>
              <w:rPr>
                <w:rFonts w:ascii="Arial" w:hAnsi="Arial" w:cs="Arial"/>
                <w:b/>
                <w:i/>
                <w:color w:val="000000" w:themeColor="text1"/>
                <w:sz w:val="16"/>
                <w:szCs w:val="16"/>
              </w:rPr>
            </w:pPr>
          </w:p>
        </w:tc>
      </w:tr>
      <w:tr w:rsidR="00EF66E1" w:rsidRPr="00437A44" w14:paraId="34BACAF2" w14:textId="77777777" w:rsidTr="00E26AFC">
        <w:trPr>
          <w:trHeight w:val="360"/>
        </w:trPr>
        <w:tc>
          <w:tcPr>
            <w:tcW w:w="10710" w:type="dxa"/>
            <w:gridSpan w:val="9"/>
          </w:tcPr>
          <w:p w14:paraId="1D35D1B5" w14:textId="77777777" w:rsidR="00EF66E1" w:rsidRPr="00437A44" w:rsidRDefault="00EF66E1" w:rsidP="00EF66E1">
            <w:pPr>
              <w:widowControl w:val="0"/>
              <w:tabs>
                <w:tab w:val="left" w:pos="14475"/>
              </w:tabs>
              <w:autoSpaceDE w:val="0"/>
              <w:autoSpaceDN w:val="0"/>
              <w:adjustRightInd w:val="0"/>
              <w:rPr>
                <w:rFonts w:ascii="Arial" w:hAnsi="Arial" w:cs="Arial"/>
                <w:b/>
                <w:i/>
                <w:color w:val="000000" w:themeColor="text1"/>
                <w:sz w:val="28"/>
                <w:szCs w:val="28"/>
              </w:rPr>
            </w:pPr>
            <w:r w:rsidRPr="00437A44">
              <w:rPr>
                <w:rFonts w:ascii="Arial" w:hAnsi="Arial" w:cs="Arial"/>
                <w:b/>
                <w:i/>
                <w:color w:val="000000" w:themeColor="text1"/>
                <w:sz w:val="28"/>
                <w:szCs w:val="28"/>
              </w:rPr>
              <w:t>The Sending of God’s People</w:t>
            </w:r>
          </w:p>
        </w:tc>
      </w:tr>
      <w:tr w:rsidR="00EF66E1" w:rsidRPr="00437A44" w14:paraId="5042E1BF" w14:textId="77777777" w:rsidTr="00E26AFC">
        <w:trPr>
          <w:trHeight w:val="360"/>
        </w:trPr>
        <w:tc>
          <w:tcPr>
            <w:tcW w:w="5310" w:type="dxa"/>
            <w:gridSpan w:val="5"/>
          </w:tcPr>
          <w:p w14:paraId="7D08769C" w14:textId="77777777" w:rsidR="00EF66E1" w:rsidRPr="00437A44" w:rsidRDefault="00EF66E1" w:rsidP="00EF66E1">
            <w:pPr>
              <w:widowControl w:val="0"/>
              <w:tabs>
                <w:tab w:val="left" w:pos="14475"/>
              </w:tabs>
              <w:autoSpaceDE w:val="0"/>
              <w:autoSpaceDN w:val="0"/>
              <w:adjustRightInd w:val="0"/>
              <w:rPr>
                <w:rFonts w:ascii="Arial" w:hAnsi="Arial" w:cs="Arial"/>
                <w:b/>
                <w:i/>
                <w:color w:val="000000" w:themeColor="text1"/>
                <w:sz w:val="28"/>
                <w:szCs w:val="28"/>
              </w:rPr>
            </w:pPr>
            <w:r w:rsidRPr="00437A44">
              <w:rPr>
                <w:rFonts w:ascii="Arial" w:hAnsi="Arial" w:cs="Arial"/>
                <w:color w:val="000000" w:themeColor="text1"/>
                <w:sz w:val="28"/>
                <w:szCs w:val="28"/>
              </w:rPr>
              <w:t>Community Announcements</w:t>
            </w:r>
          </w:p>
        </w:tc>
        <w:tc>
          <w:tcPr>
            <w:tcW w:w="5400" w:type="dxa"/>
            <w:gridSpan w:val="4"/>
          </w:tcPr>
          <w:p w14:paraId="48BB3090" w14:textId="77777777" w:rsidR="00EF66E1" w:rsidRPr="00437A44" w:rsidRDefault="00EF66E1" w:rsidP="00EF66E1">
            <w:pPr>
              <w:rPr>
                <w:color w:val="000000" w:themeColor="text1"/>
                <w:sz w:val="28"/>
                <w:szCs w:val="28"/>
              </w:rPr>
            </w:pPr>
          </w:p>
        </w:tc>
      </w:tr>
      <w:tr w:rsidR="00EF66E1" w:rsidRPr="00437A44" w14:paraId="317E1419" w14:textId="77777777" w:rsidTr="00E26AFC">
        <w:trPr>
          <w:trHeight w:val="360"/>
        </w:trPr>
        <w:tc>
          <w:tcPr>
            <w:tcW w:w="5310" w:type="dxa"/>
            <w:gridSpan w:val="5"/>
          </w:tcPr>
          <w:p w14:paraId="30DB49A2" w14:textId="77777777" w:rsidR="00EF66E1" w:rsidRPr="00437A44" w:rsidRDefault="00EF66E1" w:rsidP="00EF66E1">
            <w:pPr>
              <w:widowControl w:val="0"/>
              <w:tabs>
                <w:tab w:val="left" w:pos="14475"/>
              </w:tabs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r w:rsidRPr="00437A44">
              <w:rPr>
                <w:rFonts w:ascii="Arial" w:hAnsi="Arial" w:cs="Arial"/>
                <w:color w:val="000000" w:themeColor="text1"/>
                <w:sz w:val="28"/>
                <w:szCs w:val="28"/>
              </w:rPr>
              <w:t>Sending Blessing</w:t>
            </w:r>
          </w:p>
        </w:tc>
        <w:tc>
          <w:tcPr>
            <w:tcW w:w="5400" w:type="dxa"/>
            <w:gridSpan w:val="4"/>
          </w:tcPr>
          <w:p w14:paraId="67A49F3F" w14:textId="77777777" w:rsidR="00EF66E1" w:rsidRPr="00437A44" w:rsidRDefault="00EF66E1" w:rsidP="00EF66E1">
            <w:pPr>
              <w:rPr>
                <w:color w:val="000000" w:themeColor="text1"/>
                <w:sz w:val="28"/>
                <w:szCs w:val="28"/>
              </w:rPr>
            </w:pPr>
          </w:p>
        </w:tc>
      </w:tr>
      <w:tr w:rsidR="00EF66E1" w:rsidRPr="00437A44" w14:paraId="69017177" w14:textId="77777777" w:rsidTr="00E26AFC">
        <w:trPr>
          <w:trHeight w:val="360"/>
        </w:trPr>
        <w:tc>
          <w:tcPr>
            <w:tcW w:w="2340" w:type="dxa"/>
          </w:tcPr>
          <w:p w14:paraId="4CD5BF40" w14:textId="77777777" w:rsidR="00EF66E1" w:rsidRPr="00437A44" w:rsidRDefault="00EF66E1" w:rsidP="00EF66E1">
            <w:pPr>
              <w:widowControl w:val="0"/>
              <w:tabs>
                <w:tab w:val="left" w:pos="16125"/>
              </w:tabs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r w:rsidRPr="00437A44">
              <w:rPr>
                <w:rFonts w:ascii="Arial" w:hAnsi="Arial" w:cs="Arial"/>
                <w:color w:val="000000" w:themeColor="text1"/>
                <w:sz w:val="28"/>
                <w:szCs w:val="28"/>
              </w:rPr>
              <w:t>Sending Song</w:t>
            </w:r>
          </w:p>
        </w:tc>
        <w:tc>
          <w:tcPr>
            <w:tcW w:w="8370" w:type="dxa"/>
            <w:gridSpan w:val="8"/>
          </w:tcPr>
          <w:p w14:paraId="3F16CE9F" w14:textId="632EDB53" w:rsidR="00EF66E1" w:rsidRPr="00BC79EF" w:rsidRDefault="007C029A" w:rsidP="00EF66E1">
            <w:pPr>
              <w:widowControl w:val="0"/>
              <w:tabs>
                <w:tab w:val="left" w:pos="14475"/>
              </w:tabs>
              <w:autoSpaceDE w:val="0"/>
              <w:autoSpaceDN w:val="0"/>
              <w:adjustRightInd w:val="0"/>
              <w:jc w:val="right"/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8"/>
                <w:szCs w:val="28"/>
              </w:rPr>
              <w:t>“</w:t>
            </w:r>
            <w:r w:rsidR="00E26AFC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8"/>
                <w:szCs w:val="28"/>
              </w:rPr>
              <w:t>Hark the Herald Angels Sing/King of Heaven</w:t>
            </w:r>
            <w:r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8"/>
                <w:szCs w:val="28"/>
              </w:rPr>
              <w:t>”</w:t>
            </w:r>
          </w:p>
        </w:tc>
      </w:tr>
      <w:tr w:rsidR="00EF66E1" w:rsidRPr="00A952B9" w14:paraId="23CF4C9E" w14:textId="77777777" w:rsidTr="00E26AFC">
        <w:trPr>
          <w:trHeight w:val="360"/>
        </w:trPr>
        <w:tc>
          <w:tcPr>
            <w:tcW w:w="5310" w:type="dxa"/>
            <w:gridSpan w:val="5"/>
          </w:tcPr>
          <w:p w14:paraId="776ADBE9" w14:textId="77777777" w:rsidR="00EF66E1" w:rsidRPr="00437A44" w:rsidRDefault="00EF66E1" w:rsidP="00EF66E1">
            <w:pPr>
              <w:widowControl w:val="0"/>
              <w:tabs>
                <w:tab w:val="left" w:pos="16125"/>
              </w:tabs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r w:rsidRPr="00437A44">
              <w:rPr>
                <w:rFonts w:ascii="Arial" w:hAnsi="Arial" w:cs="Arial"/>
                <w:color w:val="000000" w:themeColor="text1"/>
                <w:sz w:val="28"/>
                <w:szCs w:val="28"/>
              </w:rPr>
              <w:t>Sending Dialog</w:t>
            </w:r>
          </w:p>
        </w:tc>
        <w:tc>
          <w:tcPr>
            <w:tcW w:w="5400" w:type="dxa"/>
            <w:gridSpan w:val="4"/>
          </w:tcPr>
          <w:p w14:paraId="5983793F" w14:textId="77777777" w:rsidR="00EF66E1" w:rsidRPr="00437A44" w:rsidRDefault="00EF66E1" w:rsidP="00EF66E1">
            <w:pPr>
              <w:widowControl w:val="0"/>
              <w:tabs>
                <w:tab w:val="left" w:pos="14475"/>
              </w:tabs>
              <w:autoSpaceDE w:val="0"/>
              <w:autoSpaceDN w:val="0"/>
              <w:adjustRightInd w:val="0"/>
              <w:jc w:val="right"/>
              <w:rPr>
                <w:rFonts w:ascii="Arial" w:hAnsi="Arial" w:cs="Arial"/>
                <w:b/>
                <w:i/>
                <w:color w:val="000000" w:themeColor="text1"/>
                <w:sz w:val="28"/>
                <w:szCs w:val="28"/>
              </w:rPr>
            </w:pPr>
          </w:p>
        </w:tc>
      </w:tr>
    </w:tbl>
    <w:p w14:paraId="62BAFDFF" w14:textId="388943EE" w:rsidR="00344922" w:rsidRDefault="00344922" w:rsidP="00344922">
      <w:pPr>
        <w:spacing w:after="0" w:line="240" w:lineRule="auto"/>
        <w:jc w:val="center"/>
        <w:rPr>
          <w:rFonts w:ascii="Arial" w:hAnsi="Arial" w:cs="Arial"/>
          <w:b/>
          <w:bCs/>
          <w:caps/>
          <w:sz w:val="32"/>
          <w:szCs w:val="32"/>
        </w:rPr>
      </w:pPr>
      <w:r w:rsidRPr="00CE3F91">
        <w:rPr>
          <w:rFonts w:ascii="Arial" w:hAnsi="Arial" w:cs="Arial"/>
          <w:caps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889664" behindDoc="0" locked="0" layoutInCell="1" allowOverlap="1" wp14:anchorId="777BDF03" wp14:editId="487CC53E">
                <wp:simplePos x="0" y="0"/>
                <wp:positionH relativeFrom="column">
                  <wp:posOffset>66675</wp:posOffset>
                </wp:positionH>
                <wp:positionV relativeFrom="paragraph">
                  <wp:posOffset>212725</wp:posOffset>
                </wp:positionV>
                <wp:extent cx="6714490" cy="1404620"/>
                <wp:effectExtent l="0" t="0" r="0" b="0"/>
                <wp:wrapNone/>
                <wp:docPr id="17969704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1449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EAA8CB" w14:textId="77777777" w:rsidR="00344922" w:rsidRPr="00DE69C9" w:rsidRDefault="00344922" w:rsidP="00344922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0"/>
                                <w:szCs w:val="16"/>
                              </w:rPr>
                            </w:pPr>
                            <w:r w:rsidRPr="00180B26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0"/>
                                <w:szCs w:val="16"/>
                              </w:rPr>
                              <w:t xml:space="preserve">Liturgy, </w:t>
                            </w:r>
                            <w:proofErr w:type="gramStart"/>
                            <w:r w:rsidRPr="00180B26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0"/>
                                <w:szCs w:val="16"/>
                              </w:rPr>
                              <w:t>songs</w:t>
                            </w:r>
                            <w:proofErr w:type="gramEnd"/>
                            <w:r w:rsidRPr="00180B26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0"/>
                                <w:szCs w:val="16"/>
                              </w:rPr>
                              <w:t xml:space="preserve"> and lyrics are reprinted with permission. Current copyright licenses held with CCLI, </w:t>
                            </w:r>
                            <w:proofErr w:type="spellStart"/>
                            <w:r w:rsidRPr="00180B26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0"/>
                                <w:szCs w:val="16"/>
                              </w:rPr>
                              <w:t>OneLicense</w:t>
                            </w:r>
                            <w:proofErr w:type="spellEnd"/>
                            <w:r w:rsidRPr="00180B26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0"/>
                                <w:szCs w:val="16"/>
                              </w:rPr>
                              <w:t>, and Augsburg Fortress. Duplication in any form prohibited without permission or valid license from copyright administrator.</w:t>
                            </w:r>
                            <w:r w:rsidRPr="00410A87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0"/>
                                <w:szCs w:val="1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77BDF03" id="_x0000_s1027" type="#_x0000_t202" style="position:absolute;left:0;text-align:left;margin-left:5.25pt;margin-top:16.75pt;width:528.7pt;height:110.6pt;z-index:2518896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" filled="f" stroked="f">
                <v:textbox style="mso-fit-shape-to-text:t">
                  <w:txbxContent>
                    <w:p w14:paraId="29EAA8CB" w14:textId="77777777" w:rsidR="00344922" w:rsidRPr="00DE69C9" w:rsidRDefault="00344922" w:rsidP="00344922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0"/>
                          <w:szCs w:val="16"/>
                        </w:rPr>
                      </w:pPr>
                      <w:r w:rsidRPr="00180B26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0"/>
                          <w:szCs w:val="16"/>
                        </w:rPr>
                        <w:t xml:space="preserve">Liturgy, </w:t>
                      </w:r>
                      <w:proofErr w:type="gramStart"/>
                      <w:r w:rsidRPr="00180B26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0"/>
                          <w:szCs w:val="16"/>
                        </w:rPr>
                        <w:t>songs</w:t>
                      </w:r>
                      <w:proofErr w:type="gramEnd"/>
                      <w:r w:rsidRPr="00180B26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0"/>
                          <w:szCs w:val="16"/>
                        </w:rPr>
                        <w:t xml:space="preserve"> and lyrics are reprinted with permission. Current copyright licenses held with CCLI, </w:t>
                      </w:r>
                      <w:proofErr w:type="spellStart"/>
                      <w:r w:rsidRPr="00180B26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0"/>
                          <w:szCs w:val="16"/>
                        </w:rPr>
                        <w:t>OneLicense</w:t>
                      </w:r>
                      <w:proofErr w:type="spellEnd"/>
                      <w:r w:rsidRPr="00180B26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0"/>
                          <w:szCs w:val="16"/>
                        </w:rPr>
                        <w:t>, and Augsburg Fortress. Duplication in any form prohibited without permission or valid license from copyright administrator.</w:t>
                      </w:r>
                      <w:r w:rsidRPr="00410A87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0"/>
                          <w:szCs w:val="16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3AAF0D1C" w14:textId="062E244F" w:rsidR="00344922" w:rsidRDefault="00344922" w:rsidP="00344922">
      <w:pPr>
        <w:spacing w:after="0" w:line="240" w:lineRule="auto"/>
        <w:jc w:val="center"/>
        <w:rPr>
          <w:rFonts w:ascii="Arial" w:hAnsi="Arial" w:cs="Arial"/>
          <w:b/>
          <w:bCs/>
          <w:caps/>
          <w:sz w:val="32"/>
          <w:szCs w:val="32"/>
        </w:rPr>
      </w:pPr>
    </w:p>
    <w:p w14:paraId="6896AD1B" w14:textId="21C909CA" w:rsidR="00344922" w:rsidRDefault="00344922" w:rsidP="00344922">
      <w:pPr>
        <w:rPr>
          <w:rFonts w:ascii="Arial" w:hAnsi="Arial" w:cs="Arial"/>
          <w:b/>
          <w:bCs/>
          <w:caps/>
          <w:sz w:val="16"/>
          <w:szCs w:val="16"/>
        </w:rPr>
        <w:sectPr w:rsidR="00344922" w:rsidSect="006F7C4D">
          <w:footerReference w:type="default" r:id="rId18"/>
          <w:type w:val="continuous"/>
          <w:pgSz w:w="12240" w:h="15840"/>
          <w:pgMar w:top="720" w:right="720" w:bottom="720" w:left="720" w:header="720" w:footer="720" w:gutter="0"/>
          <w:cols w:space="720"/>
        </w:sectPr>
      </w:pPr>
    </w:p>
    <w:p w14:paraId="21D0E618" w14:textId="77777777" w:rsidR="00344922" w:rsidRDefault="00344922">
      <w:pPr>
        <w:rPr>
          <w:rFonts w:ascii="Arial" w:hAnsi="Arial" w:cs="Arial"/>
          <w:b/>
          <w:bCs/>
          <w:caps/>
          <w:sz w:val="32"/>
          <w:szCs w:val="32"/>
        </w:rPr>
      </w:pPr>
      <w:r>
        <w:rPr>
          <w:rFonts w:ascii="Arial" w:hAnsi="Arial" w:cs="Arial"/>
          <w:b/>
          <w:bCs/>
          <w:caps/>
          <w:sz w:val="32"/>
          <w:szCs w:val="32"/>
        </w:rPr>
        <w:br w:type="page"/>
      </w:r>
    </w:p>
    <w:p w14:paraId="73D6BB12" w14:textId="77777777" w:rsidR="00825911" w:rsidRPr="002C56B5" w:rsidRDefault="00825911" w:rsidP="00825911">
      <w:pPr>
        <w:pBdr>
          <w:bottom w:val="single" w:sz="24" w:space="0" w:color="000000" w:themeColor="text1"/>
        </w:pBdr>
        <w:spacing w:before="60" w:after="60"/>
        <w:rPr>
          <w:rFonts w:ascii="Arial" w:hAnsi="Arial" w:cs="Arial"/>
          <w:b/>
          <w:caps/>
          <w:color w:val="FFFFFF" w:themeColor="background1"/>
          <w:sz w:val="28"/>
          <w:szCs w:val="28"/>
          <w:highlight w:val="black"/>
        </w:rPr>
      </w:pPr>
      <w:bookmarkStart w:id="27" w:name="_Hlk152246534"/>
      <w:bookmarkStart w:id="28" w:name="_Hlk151369264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r>
        <w:rPr>
          <w:rFonts w:ascii="Arial" w:hAnsi="Arial" w:cs="Arial"/>
          <w:b/>
          <w:caps/>
          <w:color w:val="FFFFFF" w:themeColor="background1"/>
          <w:sz w:val="28"/>
          <w:szCs w:val="28"/>
          <w:highlight w:val="black"/>
        </w:rPr>
        <w:lastRenderedPageBreak/>
        <w:t>LIGHTING OF THE Third ADVENT CANDLE</w:t>
      </w:r>
    </w:p>
    <w:p w14:paraId="0FD38486" w14:textId="77777777" w:rsidR="00825911" w:rsidRDefault="00825911" w:rsidP="00825911">
      <w:pPr>
        <w:spacing w:after="0"/>
        <w:rPr>
          <w:rFonts w:ascii="Arial" w:hAnsi="Arial" w:cs="Arial"/>
          <w:b/>
          <w:i/>
          <w:iCs/>
          <w:color w:val="000000" w:themeColor="text1"/>
          <w:sz w:val="24"/>
          <w:szCs w:val="24"/>
        </w:rPr>
        <w:sectPr w:rsidR="00825911" w:rsidSect="0057246E">
          <w:type w:val="continuous"/>
          <w:pgSz w:w="12240" w:h="15840"/>
          <w:pgMar w:top="720" w:right="720" w:bottom="720" w:left="720" w:header="720" w:footer="720" w:gutter="0"/>
          <w:cols w:space="720"/>
        </w:sectPr>
      </w:pPr>
    </w:p>
    <w:p w14:paraId="408FBA35" w14:textId="77777777" w:rsidR="00825911" w:rsidRDefault="00825911" w:rsidP="00825911">
      <w:pPr>
        <w:spacing w:after="0" w:line="240" w:lineRule="auto"/>
        <w:jc w:val="center"/>
        <w:rPr>
          <w:rFonts w:ascii="Arial" w:eastAsia="Times New Roman" w:hAnsi="Arial" w:cs="Arial"/>
          <w:b/>
          <w:bCs/>
          <w:caps/>
          <w:color w:val="000000"/>
          <w:sz w:val="28"/>
          <w:szCs w:val="28"/>
        </w:rPr>
      </w:pPr>
      <w:r w:rsidRPr="00865906">
        <w:rPr>
          <w:rFonts w:ascii="Arial" w:eastAsia="Times New Roman" w:hAnsi="Arial" w:cs="Arial"/>
          <w:b/>
          <w:bCs/>
          <w:caps/>
          <w:color w:val="000000"/>
          <w:sz w:val="28"/>
          <w:szCs w:val="28"/>
        </w:rPr>
        <w:t>For the Children’s Christmas Program</w:t>
      </w:r>
    </w:p>
    <w:p w14:paraId="64E75F90" w14:textId="77777777" w:rsidR="00825911" w:rsidRPr="008437D3" w:rsidRDefault="00825911" w:rsidP="00825911">
      <w:pPr>
        <w:spacing w:after="0" w:line="240" w:lineRule="auto"/>
        <w:jc w:val="center"/>
        <w:rPr>
          <w:rFonts w:ascii="Times New Roman" w:eastAsia="Times New Roman" w:hAnsi="Times New Roman" w:cs="Times New Roman"/>
          <w:sz w:val="26"/>
          <w:szCs w:val="26"/>
          <w:highlight w:val="yellow"/>
        </w:rPr>
      </w:pPr>
    </w:p>
    <w:p w14:paraId="1B4A0F20" w14:textId="77777777" w:rsidR="00825911" w:rsidRPr="00E3225C" w:rsidRDefault="00825911" w:rsidP="00825911">
      <w:pPr>
        <w:spacing w:after="0"/>
        <w:jc w:val="center"/>
        <w:rPr>
          <w:rFonts w:ascii="Arial" w:eastAsia="Times New Roman" w:hAnsi="Arial" w:cs="Arial"/>
          <w:color w:val="000000"/>
          <w:sz w:val="25"/>
          <w:szCs w:val="25"/>
        </w:rPr>
      </w:pPr>
      <w:r w:rsidRPr="00E3225C">
        <w:rPr>
          <w:rFonts w:ascii="Arial" w:eastAsia="Times New Roman" w:hAnsi="Arial" w:cs="Arial"/>
          <w:color w:val="000000"/>
          <w:sz w:val="25"/>
          <w:szCs w:val="25"/>
        </w:rPr>
        <w:t>This story has been told so many ways,</w:t>
      </w:r>
    </w:p>
    <w:p w14:paraId="0333031D" w14:textId="77777777" w:rsidR="00825911" w:rsidRPr="00E3225C" w:rsidRDefault="00825911" w:rsidP="00825911">
      <w:pPr>
        <w:spacing w:after="0"/>
        <w:jc w:val="center"/>
        <w:rPr>
          <w:rFonts w:ascii="Arial" w:eastAsia="Times New Roman" w:hAnsi="Arial" w:cs="Arial"/>
          <w:color w:val="000000"/>
          <w:sz w:val="25"/>
          <w:szCs w:val="25"/>
        </w:rPr>
      </w:pPr>
      <w:r w:rsidRPr="00E3225C">
        <w:rPr>
          <w:rFonts w:ascii="Arial" w:eastAsia="Times New Roman" w:hAnsi="Arial" w:cs="Arial"/>
          <w:color w:val="000000"/>
          <w:sz w:val="25"/>
          <w:szCs w:val="25"/>
        </w:rPr>
        <w:t>by Matthew and Luke, by children and choirs,</w:t>
      </w:r>
    </w:p>
    <w:p w14:paraId="570B23C2" w14:textId="77777777" w:rsidR="00825911" w:rsidRPr="00E3225C" w:rsidRDefault="00825911" w:rsidP="00825911">
      <w:pPr>
        <w:spacing w:after="0"/>
        <w:jc w:val="center"/>
        <w:rPr>
          <w:rFonts w:ascii="Arial" w:eastAsia="Times New Roman" w:hAnsi="Arial" w:cs="Arial"/>
          <w:color w:val="000000"/>
          <w:sz w:val="25"/>
          <w:szCs w:val="25"/>
        </w:rPr>
      </w:pPr>
      <w:r w:rsidRPr="00E3225C">
        <w:rPr>
          <w:rFonts w:ascii="Arial" w:eastAsia="Times New Roman" w:hAnsi="Arial" w:cs="Arial"/>
          <w:color w:val="000000"/>
          <w:sz w:val="25"/>
          <w:szCs w:val="25"/>
        </w:rPr>
        <w:t>with flubs and forgotten lines that amplify</w:t>
      </w:r>
    </w:p>
    <w:p w14:paraId="6167BA78" w14:textId="77777777" w:rsidR="00825911" w:rsidRPr="00E3225C" w:rsidRDefault="00825911" w:rsidP="00825911">
      <w:pPr>
        <w:spacing w:after="0"/>
        <w:jc w:val="center"/>
        <w:rPr>
          <w:rFonts w:ascii="Arial" w:eastAsia="Times New Roman" w:hAnsi="Arial" w:cs="Arial"/>
          <w:color w:val="000000"/>
          <w:sz w:val="25"/>
          <w:szCs w:val="25"/>
        </w:rPr>
      </w:pPr>
      <w:r w:rsidRPr="00E3225C">
        <w:rPr>
          <w:rFonts w:ascii="Arial" w:eastAsia="Times New Roman" w:hAnsi="Arial" w:cs="Arial"/>
          <w:color w:val="000000"/>
          <w:sz w:val="25"/>
          <w:szCs w:val="25"/>
        </w:rPr>
        <w:t xml:space="preserve">what is gorgeous and </w:t>
      </w:r>
      <w:proofErr w:type="gramStart"/>
      <w:r w:rsidRPr="00E3225C">
        <w:rPr>
          <w:rFonts w:ascii="Arial" w:eastAsia="Times New Roman" w:hAnsi="Arial" w:cs="Arial"/>
          <w:color w:val="000000"/>
          <w:sz w:val="25"/>
          <w:szCs w:val="25"/>
        </w:rPr>
        <w:t>uncontainable</w:t>
      </w:r>
      <w:proofErr w:type="gramEnd"/>
    </w:p>
    <w:p w14:paraId="63697B23" w14:textId="77777777" w:rsidR="00825911" w:rsidRPr="00E3225C" w:rsidRDefault="00825911" w:rsidP="00825911">
      <w:pPr>
        <w:spacing w:after="0"/>
        <w:jc w:val="center"/>
        <w:rPr>
          <w:rFonts w:ascii="Arial" w:eastAsia="Times New Roman" w:hAnsi="Arial" w:cs="Arial"/>
          <w:color w:val="000000"/>
          <w:sz w:val="25"/>
          <w:szCs w:val="25"/>
        </w:rPr>
      </w:pPr>
      <w:r w:rsidRPr="00E3225C">
        <w:rPr>
          <w:rFonts w:ascii="Arial" w:eastAsia="Times New Roman" w:hAnsi="Arial" w:cs="Arial"/>
          <w:color w:val="000000"/>
          <w:sz w:val="25"/>
          <w:szCs w:val="25"/>
        </w:rPr>
        <w:t>about God getting so close to our mortality,</w:t>
      </w:r>
    </w:p>
    <w:p w14:paraId="60A5DCFB" w14:textId="77777777" w:rsidR="00825911" w:rsidRPr="00E3225C" w:rsidRDefault="00825911" w:rsidP="00825911">
      <w:pPr>
        <w:spacing w:after="0"/>
        <w:jc w:val="center"/>
        <w:rPr>
          <w:rFonts w:ascii="Arial" w:eastAsia="Times New Roman" w:hAnsi="Arial" w:cs="Arial"/>
          <w:color w:val="000000"/>
          <w:sz w:val="25"/>
          <w:szCs w:val="25"/>
        </w:rPr>
      </w:pPr>
      <w:r w:rsidRPr="00E3225C">
        <w:rPr>
          <w:rFonts w:ascii="Arial" w:eastAsia="Times New Roman" w:hAnsi="Arial" w:cs="Arial"/>
          <w:color w:val="000000"/>
          <w:sz w:val="25"/>
          <w:szCs w:val="25"/>
        </w:rPr>
        <w:t>to our trying and failing and trying some more.</w:t>
      </w:r>
    </w:p>
    <w:p w14:paraId="561B7F45" w14:textId="77777777" w:rsidR="00825911" w:rsidRPr="00E3225C" w:rsidRDefault="00825911" w:rsidP="00825911">
      <w:pPr>
        <w:spacing w:after="0"/>
        <w:jc w:val="center"/>
        <w:rPr>
          <w:rFonts w:ascii="Arial" w:eastAsia="Times New Roman" w:hAnsi="Arial" w:cs="Arial"/>
          <w:color w:val="000000"/>
          <w:sz w:val="25"/>
          <w:szCs w:val="25"/>
        </w:rPr>
      </w:pPr>
    </w:p>
    <w:p w14:paraId="77EE5E18" w14:textId="77777777" w:rsidR="00825911" w:rsidRPr="00E3225C" w:rsidRDefault="00825911" w:rsidP="00825911">
      <w:pPr>
        <w:spacing w:after="0"/>
        <w:jc w:val="center"/>
        <w:rPr>
          <w:rFonts w:ascii="Arial" w:eastAsia="Times New Roman" w:hAnsi="Arial" w:cs="Arial"/>
          <w:color w:val="000000"/>
          <w:sz w:val="25"/>
          <w:szCs w:val="25"/>
        </w:rPr>
      </w:pPr>
      <w:r w:rsidRPr="00E3225C">
        <w:rPr>
          <w:rFonts w:ascii="Arial" w:eastAsia="Times New Roman" w:hAnsi="Arial" w:cs="Arial"/>
          <w:color w:val="000000"/>
          <w:sz w:val="25"/>
          <w:szCs w:val="25"/>
        </w:rPr>
        <w:t>There is room in the story for big yawns,</w:t>
      </w:r>
    </w:p>
    <w:p w14:paraId="0E9CAB5E" w14:textId="77777777" w:rsidR="00825911" w:rsidRPr="00E3225C" w:rsidRDefault="00825911" w:rsidP="00825911">
      <w:pPr>
        <w:spacing w:after="0"/>
        <w:jc w:val="center"/>
        <w:rPr>
          <w:rFonts w:ascii="Arial" w:eastAsia="Times New Roman" w:hAnsi="Arial" w:cs="Arial"/>
          <w:color w:val="000000"/>
          <w:sz w:val="25"/>
          <w:szCs w:val="25"/>
        </w:rPr>
      </w:pPr>
      <w:r w:rsidRPr="00E3225C">
        <w:rPr>
          <w:rFonts w:ascii="Arial" w:eastAsia="Times New Roman" w:hAnsi="Arial" w:cs="Arial"/>
          <w:color w:val="000000"/>
          <w:sz w:val="25"/>
          <w:szCs w:val="25"/>
        </w:rPr>
        <w:t>for the patina of musty costume accessories</w:t>
      </w:r>
    </w:p>
    <w:p w14:paraId="2B66F750" w14:textId="77777777" w:rsidR="00825911" w:rsidRPr="00E3225C" w:rsidRDefault="00825911" w:rsidP="00825911">
      <w:pPr>
        <w:spacing w:after="0"/>
        <w:jc w:val="center"/>
        <w:rPr>
          <w:rFonts w:ascii="Arial" w:eastAsia="Times New Roman" w:hAnsi="Arial" w:cs="Arial"/>
          <w:color w:val="000000"/>
          <w:sz w:val="25"/>
          <w:szCs w:val="25"/>
        </w:rPr>
      </w:pPr>
      <w:r w:rsidRPr="00E3225C">
        <w:rPr>
          <w:rFonts w:ascii="Arial" w:eastAsia="Times New Roman" w:hAnsi="Arial" w:cs="Arial"/>
          <w:color w:val="000000"/>
          <w:sz w:val="25"/>
          <w:szCs w:val="25"/>
        </w:rPr>
        <w:t xml:space="preserve">and little ones singing so softly you can </w:t>
      </w:r>
      <w:proofErr w:type="gramStart"/>
      <w:r w:rsidRPr="00E3225C">
        <w:rPr>
          <w:rFonts w:ascii="Arial" w:eastAsia="Times New Roman" w:hAnsi="Arial" w:cs="Arial"/>
          <w:color w:val="000000"/>
          <w:sz w:val="25"/>
          <w:szCs w:val="25"/>
        </w:rPr>
        <w:t>only</w:t>
      </w:r>
      <w:proofErr w:type="gramEnd"/>
    </w:p>
    <w:p w14:paraId="282A7A73" w14:textId="77777777" w:rsidR="00825911" w:rsidRPr="00E3225C" w:rsidRDefault="00825911" w:rsidP="00825911">
      <w:pPr>
        <w:spacing w:after="0"/>
        <w:jc w:val="center"/>
        <w:rPr>
          <w:rFonts w:ascii="Arial" w:eastAsia="Times New Roman" w:hAnsi="Arial" w:cs="Arial"/>
          <w:color w:val="000000"/>
          <w:sz w:val="25"/>
          <w:szCs w:val="25"/>
        </w:rPr>
      </w:pPr>
      <w:r w:rsidRPr="00E3225C">
        <w:rPr>
          <w:rFonts w:ascii="Arial" w:eastAsia="Times New Roman" w:hAnsi="Arial" w:cs="Arial"/>
          <w:color w:val="000000"/>
          <w:sz w:val="25"/>
          <w:szCs w:val="25"/>
        </w:rPr>
        <w:t>hear the choir director and a pin drop.</w:t>
      </w:r>
    </w:p>
    <w:p w14:paraId="00A86513" w14:textId="77777777" w:rsidR="00825911" w:rsidRPr="00E3225C" w:rsidRDefault="00825911" w:rsidP="00825911">
      <w:pPr>
        <w:spacing w:after="0"/>
        <w:jc w:val="center"/>
        <w:rPr>
          <w:rFonts w:ascii="Arial" w:eastAsia="Times New Roman" w:hAnsi="Arial" w:cs="Arial"/>
          <w:color w:val="000000"/>
          <w:sz w:val="25"/>
          <w:szCs w:val="25"/>
        </w:rPr>
      </w:pPr>
    </w:p>
    <w:p w14:paraId="573A2E77" w14:textId="77777777" w:rsidR="00825911" w:rsidRPr="00E3225C" w:rsidRDefault="00825911" w:rsidP="00825911">
      <w:pPr>
        <w:spacing w:after="0"/>
        <w:jc w:val="center"/>
        <w:rPr>
          <w:rFonts w:ascii="Arial" w:eastAsia="Times New Roman" w:hAnsi="Arial" w:cs="Arial"/>
          <w:color w:val="000000"/>
          <w:sz w:val="25"/>
          <w:szCs w:val="25"/>
        </w:rPr>
      </w:pPr>
      <w:r w:rsidRPr="00E3225C">
        <w:rPr>
          <w:rFonts w:ascii="Arial" w:eastAsia="Times New Roman" w:hAnsi="Arial" w:cs="Arial"/>
          <w:color w:val="000000"/>
          <w:sz w:val="25"/>
          <w:szCs w:val="25"/>
        </w:rPr>
        <w:t xml:space="preserve">Watch Mary sneer at Joseph and </w:t>
      </w:r>
      <w:proofErr w:type="gramStart"/>
      <w:r w:rsidRPr="00E3225C">
        <w:rPr>
          <w:rFonts w:ascii="Arial" w:eastAsia="Times New Roman" w:hAnsi="Arial" w:cs="Arial"/>
          <w:color w:val="000000"/>
          <w:sz w:val="25"/>
          <w:szCs w:val="25"/>
        </w:rPr>
        <w:t>wonder</w:t>
      </w:r>
      <w:proofErr w:type="gramEnd"/>
    </w:p>
    <w:p w14:paraId="6E157DA5" w14:textId="77777777" w:rsidR="00825911" w:rsidRPr="00E3225C" w:rsidRDefault="00825911" w:rsidP="00825911">
      <w:pPr>
        <w:spacing w:after="0"/>
        <w:jc w:val="center"/>
        <w:rPr>
          <w:rFonts w:ascii="Arial" w:eastAsia="Times New Roman" w:hAnsi="Arial" w:cs="Arial"/>
          <w:color w:val="000000"/>
          <w:sz w:val="25"/>
          <w:szCs w:val="25"/>
        </w:rPr>
      </w:pPr>
      <w:r w:rsidRPr="00E3225C">
        <w:rPr>
          <w:rFonts w:ascii="Arial" w:eastAsia="Times New Roman" w:hAnsi="Arial" w:cs="Arial"/>
          <w:color w:val="000000"/>
          <w:sz w:val="25"/>
          <w:szCs w:val="25"/>
        </w:rPr>
        <w:t>about everything we cannot know for sure.</w:t>
      </w:r>
    </w:p>
    <w:p w14:paraId="49821641" w14:textId="77777777" w:rsidR="00825911" w:rsidRPr="00E3225C" w:rsidRDefault="00825911" w:rsidP="00825911">
      <w:pPr>
        <w:spacing w:after="0"/>
        <w:jc w:val="center"/>
        <w:rPr>
          <w:rFonts w:ascii="Arial" w:eastAsia="Times New Roman" w:hAnsi="Arial" w:cs="Arial"/>
          <w:color w:val="000000"/>
          <w:sz w:val="25"/>
          <w:szCs w:val="25"/>
        </w:rPr>
      </w:pPr>
      <w:r w:rsidRPr="00E3225C">
        <w:rPr>
          <w:rFonts w:ascii="Arial" w:eastAsia="Times New Roman" w:hAnsi="Arial" w:cs="Arial"/>
          <w:color w:val="000000"/>
          <w:sz w:val="25"/>
          <w:szCs w:val="25"/>
        </w:rPr>
        <w:t xml:space="preserve">Give thanks for their bodies </w:t>
      </w:r>
      <w:proofErr w:type="gramStart"/>
      <w:r w:rsidRPr="00E3225C">
        <w:rPr>
          <w:rFonts w:ascii="Arial" w:eastAsia="Times New Roman" w:hAnsi="Arial" w:cs="Arial"/>
          <w:color w:val="000000"/>
          <w:sz w:val="25"/>
          <w:szCs w:val="25"/>
        </w:rPr>
        <w:t>learning</w:t>
      </w:r>
      <w:proofErr w:type="gramEnd"/>
    </w:p>
    <w:p w14:paraId="1E9CAA6F" w14:textId="77777777" w:rsidR="00825911" w:rsidRPr="00E3225C" w:rsidRDefault="00825911" w:rsidP="00825911">
      <w:pPr>
        <w:spacing w:after="0"/>
        <w:jc w:val="center"/>
        <w:rPr>
          <w:rFonts w:ascii="Arial" w:eastAsia="Times New Roman" w:hAnsi="Arial" w:cs="Arial"/>
          <w:color w:val="000000"/>
          <w:sz w:val="25"/>
          <w:szCs w:val="25"/>
        </w:rPr>
      </w:pPr>
      <w:r w:rsidRPr="00E3225C">
        <w:rPr>
          <w:rFonts w:ascii="Arial" w:eastAsia="Times New Roman" w:hAnsi="Arial" w:cs="Arial"/>
          <w:color w:val="000000"/>
          <w:sz w:val="25"/>
          <w:szCs w:val="25"/>
        </w:rPr>
        <w:t>to hold the story, to know that love is here.</w:t>
      </w:r>
    </w:p>
    <w:p w14:paraId="7B433099" w14:textId="77777777" w:rsidR="00825911" w:rsidRPr="008437D3" w:rsidRDefault="00825911" w:rsidP="00825911">
      <w:pPr>
        <w:pBdr>
          <w:bottom w:val="thinThickSmallGap" w:sz="24" w:space="1" w:color="auto"/>
        </w:pBdr>
        <w:jc w:val="center"/>
        <w:rPr>
          <w:rFonts w:ascii="Arial" w:hAnsi="Arial" w:cs="Arial"/>
          <w:b/>
          <w:caps/>
          <w:color w:val="FFFFFF" w:themeColor="background1"/>
          <w:sz w:val="26"/>
          <w:szCs w:val="26"/>
        </w:rPr>
      </w:pPr>
      <w:r w:rsidRPr="00E3225C">
        <w:rPr>
          <w:noProof/>
          <w:sz w:val="25"/>
          <w:szCs w:val="25"/>
        </w:rPr>
        <w:drawing>
          <wp:anchor distT="0" distB="0" distL="114300" distR="114300" simplePos="0" relativeHeight="251950080" behindDoc="1" locked="0" layoutInCell="1" allowOverlap="1" wp14:anchorId="31ACBC70" wp14:editId="4AC5D174">
            <wp:simplePos x="0" y="0"/>
            <wp:positionH relativeFrom="column">
              <wp:posOffset>3895725</wp:posOffset>
            </wp:positionH>
            <wp:positionV relativeFrom="paragraph">
              <wp:posOffset>497840</wp:posOffset>
            </wp:positionV>
            <wp:extent cx="2895600" cy="2895600"/>
            <wp:effectExtent l="0" t="0" r="0" b="0"/>
            <wp:wrapTight wrapText="bothSides">
              <wp:wrapPolygon edited="0">
                <wp:start x="0" y="0"/>
                <wp:lineTo x="0" y="21458"/>
                <wp:lineTo x="21458" y="21458"/>
                <wp:lineTo x="21458" y="0"/>
                <wp:lineTo x="0" y="0"/>
              </wp:wrapPolygon>
            </wp:wrapTight>
            <wp:docPr id="694058323" name="Picture 694058323" descr="A poster of a christmas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4058323" name="Picture 694058323" descr="A poster of a christmas program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5600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437D3">
        <w:rPr>
          <w:rFonts w:ascii="Times New Roman" w:eastAsia="Times New Roman" w:hAnsi="Times New Roman" w:cs="Times New Roman"/>
          <w:sz w:val="26"/>
          <w:szCs w:val="26"/>
          <w:highlight w:val="yellow"/>
        </w:rPr>
        <w:br/>
      </w:r>
      <w:r w:rsidRPr="008437D3">
        <w:rPr>
          <w:rFonts w:ascii="Arial" w:eastAsia="Times New Roman" w:hAnsi="Arial" w:cs="Arial"/>
          <w:i/>
          <w:iCs/>
          <w:color w:val="000000"/>
          <w:sz w:val="26"/>
          <w:szCs w:val="26"/>
        </w:rPr>
        <w:t>Ordinary Blessings for the Christmas Season</w:t>
      </w:r>
      <w:r w:rsidRPr="008437D3">
        <w:rPr>
          <w:rFonts w:ascii="Arial" w:eastAsia="Times New Roman" w:hAnsi="Arial" w:cs="Arial"/>
          <w:color w:val="000000"/>
          <w:sz w:val="26"/>
          <w:szCs w:val="26"/>
        </w:rPr>
        <w:t xml:space="preserve">, by Meta Herrick Carlson, </w:t>
      </w:r>
      <w:proofErr w:type="spellStart"/>
      <w:r w:rsidRPr="008437D3">
        <w:rPr>
          <w:rFonts w:ascii="Arial" w:eastAsia="Times New Roman" w:hAnsi="Arial" w:cs="Arial"/>
          <w:color w:val="000000"/>
          <w:sz w:val="26"/>
          <w:szCs w:val="26"/>
        </w:rPr>
        <w:t>pg</w:t>
      </w:r>
      <w:proofErr w:type="spellEnd"/>
      <w:r w:rsidRPr="008437D3">
        <w:rPr>
          <w:rFonts w:ascii="Arial" w:eastAsia="Times New Roman" w:hAnsi="Arial" w:cs="Arial"/>
          <w:color w:val="000000"/>
          <w:sz w:val="26"/>
          <w:szCs w:val="26"/>
        </w:rPr>
        <w:t xml:space="preserve"> 19</w:t>
      </w:r>
    </w:p>
    <w:bookmarkEnd w:id="27"/>
    <w:p w14:paraId="5BAC5A56" w14:textId="77777777" w:rsidR="00825911" w:rsidRDefault="00825911" w:rsidP="00825911">
      <w:pPr>
        <w:pStyle w:val="elementtoproof"/>
        <w:pBdr>
          <w:bottom w:val="thinThickSmallGap" w:sz="24" w:space="1" w:color="auto"/>
        </w:pBdr>
        <w:rPr>
          <w:rFonts w:ascii="Arial" w:hAnsi="Arial" w:cs="Arial"/>
          <w:color w:val="000000"/>
          <w:sz w:val="26"/>
          <w:szCs w:val="26"/>
        </w:rPr>
        <w:sectPr w:rsidR="00825911" w:rsidSect="0057246E">
          <w:type w:val="continuous"/>
          <w:pgSz w:w="12240" w:h="15840"/>
          <w:pgMar w:top="720" w:right="720" w:bottom="720" w:left="720" w:header="720" w:footer="720" w:gutter="0"/>
          <w:cols w:space="720"/>
        </w:sectPr>
      </w:pPr>
    </w:p>
    <w:p w14:paraId="7E127FB6" w14:textId="77777777" w:rsidR="00825911" w:rsidRDefault="00825911" w:rsidP="00825911">
      <w:pPr>
        <w:pStyle w:val="elementtoproof"/>
        <w:rPr>
          <w:rFonts w:ascii="Arial" w:hAnsi="Arial" w:cs="Arial"/>
          <w:color w:val="000000"/>
          <w:sz w:val="26"/>
          <w:szCs w:val="26"/>
        </w:rPr>
      </w:pPr>
      <w:r w:rsidRPr="008437D3">
        <w:rPr>
          <w:rFonts w:ascii="Arial" w:hAnsi="Arial" w:cs="Arial"/>
          <w:color w:val="000000"/>
          <w:sz w:val="26"/>
          <w:szCs w:val="26"/>
        </w:rPr>
        <w:t>So grateful for these students and their families who helped make today happen:</w:t>
      </w:r>
    </w:p>
    <w:p w14:paraId="26BA6D98" w14:textId="77777777" w:rsidR="00825911" w:rsidRPr="00E3225C" w:rsidRDefault="00825911" w:rsidP="00825911">
      <w:pPr>
        <w:pStyle w:val="NormalWeb"/>
        <w:numPr>
          <w:ilvl w:val="0"/>
          <w:numId w:val="37"/>
        </w:numPr>
        <w:spacing w:before="0" w:beforeAutospacing="0" w:after="0" w:afterAutospacing="0"/>
        <w:rPr>
          <w:rFonts w:ascii="Arial" w:hAnsi="Arial" w:cs="Arial"/>
          <w:sz w:val="25"/>
          <w:szCs w:val="25"/>
        </w:rPr>
      </w:pPr>
      <w:r w:rsidRPr="00E3225C">
        <w:rPr>
          <w:rFonts w:ascii="Arial" w:hAnsi="Arial" w:cs="Arial"/>
          <w:color w:val="000000"/>
          <w:sz w:val="25"/>
          <w:szCs w:val="25"/>
        </w:rPr>
        <w:t xml:space="preserve">John </w:t>
      </w:r>
      <w:proofErr w:type="spellStart"/>
      <w:r w:rsidRPr="00E3225C">
        <w:rPr>
          <w:rFonts w:ascii="Arial" w:hAnsi="Arial" w:cs="Arial"/>
          <w:color w:val="000000"/>
          <w:sz w:val="25"/>
          <w:szCs w:val="25"/>
        </w:rPr>
        <w:t>Beiswinger</w:t>
      </w:r>
      <w:proofErr w:type="spellEnd"/>
    </w:p>
    <w:p w14:paraId="590B1917" w14:textId="77777777" w:rsidR="00825911" w:rsidRPr="00E3225C" w:rsidRDefault="00825911" w:rsidP="00825911">
      <w:pPr>
        <w:pStyle w:val="elementtoproof"/>
        <w:numPr>
          <w:ilvl w:val="0"/>
          <w:numId w:val="37"/>
        </w:numPr>
        <w:rPr>
          <w:rFonts w:ascii="Arial" w:hAnsi="Arial" w:cs="Arial"/>
          <w:sz w:val="25"/>
          <w:szCs w:val="25"/>
        </w:rPr>
      </w:pPr>
      <w:r w:rsidRPr="00E3225C">
        <w:rPr>
          <w:rFonts w:ascii="Arial" w:hAnsi="Arial" w:cs="Arial"/>
          <w:color w:val="000000"/>
          <w:sz w:val="25"/>
          <w:szCs w:val="25"/>
        </w:rPr>
        <w:t>Cody Ethen </w:t>
      </w:r>
    </w:p>
    <w:p w14:paraId="19CE5C07" w14:textId="77777777" w:rsidR="00825911" w:rsidRPr="00E3225C" w:rsidRDefault="00825911" w:rsidP="00825911">
      <w:pPr>
        <w:pStyle w:val="NormalWeb"/>
        <w:numPr>
          <w:ilvl w:val="0"/>
          <w:numId w:val="37"/>
        </w:numPr>
        <w:spacing w:before="0" w:beforeAutospacing="0" w:after="0" w:afterAutospacing="0"/>
        <w:rPr>
          <w:rFonts w:ascii="Arial" w:hAnsi="Arial" w:cs="Arial"/>
          <w:sz w:val="25"/>
          <w:szCs w:val="25"/>
        </w:rPr>
      </w:pPr>
      <w:r w:rsidRPr="00E3225C">
        <w:rPr>
          <w:rFonts w:ascii="Arial" w:hAnsi="Arial" w:cs="Arial"/>
          <w:color w:val="000000"/>
          <w:sz w:val="25"/>
          <w:szCs w:val="25"/>
        </w:rPr>
        <w:t>Joel Ethen</w:t>
      </w:r>
    </w:p>
    <w:p w14:paraId="1CAD35C3" w14:textId="77777777" w:rsidR="00825911" w:rsidRPr="00E3225C" w:rsidRDefault="00825911" w:rsidP="00825911">
      <w:pPr>
        <w:pStyle w:val="NormalWeb"/>
        <w:numPr>
          <w:ilvl w:val="0"/>
          <w:numId w:val="37"/>
        </w:numPr>
        <w:spacing w:before="0" w:beforeAutospacing="0" w:after="0" w:afterAutospacing="0"/>
        <w:rPr>
          <w:rFonts w:ascii="Arial" w:hAnsi="Arial" w:cs="Arial"/>
          <w:sz w:val="25"/>
          <w:szCs w:val="25"/>
        </w:rPr>
      </w:pPr>
      <w:r w:rsidRPr="00E3225C">
        <w:rPr>
          <w:rFonts w:ascii="Arial" w:hAnsi="Arial" w:cs="Arial"/>
          <w:color w:val="000000"/>
          <w:sz w:val="25"/>
          <w:szCs w:val="25"/>
        </w:rPr>
        <w:t>Herbert Lemire</w:t>
      </w:r>
    </w:p>
    <w:p w14:paraId="3BF43CAD" w14:textId="77777777" w:rsidR="00825911" w:rsidRPr="00E3225C" w:rsidRDefault="00825911" w:rsidP="00825911">
      <w:pPr>
        <w:pStyle w:val="NormalWeb"/>
        <w:numPr>
          <w:ilvl w:val="0"/>
          <w:numId w:val="37"/>
        </w:numPr>
        <w:spacing w:before="0" w:beforeAutospacing="0" w:after="0" w:afterAutospacing="0"/>
        <w:rPr>
          <w:rFonts w:ascii="Arial" w:hAnsi="Arial" w:cs="Arial"/>
          <w:sz w:val="25"/>
          <w:szCs w:val="25"/>
        </w:rPr>
      </w:pPr>
      <w:r w:rsidRPr="00E3225C">
        <w:rPr>
          <w:rFonts w:ascii="Arial" w:hAnsi="Arial" w:cs="Arial"/>
          <w:color w:val="000000"/>
          <w:sz w:val="25"/>
          <w:szCs w:val="25"/>
        </w:rPr>
        <w:t>Helen Lemire</w:t>
      </w:r>
    </w:p>
    <w:p w14:paraId="23C89396" w14:textId="77777777" w:rsidR="00825911" w:rsidRPr="00E3225C" w:rsidRDefault="00825911" w:rsidP="00825911">
      <w:pPr>
        <w:pStyle w:val="NormalWeb"/>
        <w:numPr>
          <w:ilvl w:val="0"/>
          <w:numId w:val="37"/>
        </w:numPr>
        <w:spacing w:before="0" w:beforeAutospacing="0" w:after="0" w:afterAutospacing="0"/>
        <w:rPr>
          <w:rFonts w:ascii="Arial" w:hAnsi="Arial" w:cs="Arial"/>
          <w:sz w:val="25"/>
          <w:szCs w:val="25"/>
        </w:rPr>
      </w:pPr>
      <w:r w:rsidRPr="00E3225C">
        <w:rPr>
          <w:rFonts w:ascii="Arial" w:hAnsi="Arial" w:cs="Arial"/>
          <w:color w:val="000000"/>
          <w:sz w:val="25"/>
          <w:szCs w:val="25"/>
        </w:rPr>
        <w:t>Stanley Mugaas</w:t>
      </w:r>
    </w:p>
    <w:p w14:paraId="60D2BA0E" w14:textId="77777777" w:rsidR="00825911" w:rsidRPr="00E3225C" w:rsidRDefault="00825911" w:rsidP="00825911">
      <w:pPr>
        <w:pStyle w:val="NormalWeb"/>
        <w:numPr>
          <w:ilvl w:val="0"/>
          <w:numId w:val="37"/>
        </w:numPr>
        <w:spacing w:before="0" w:beforeAutospacing="0" w:after="0" w:afterAutospacing="0"/>
        <w:rPr>
          <w:rFonts w:ascii="Arial" w:hAnsi="Arial" w:cs="Arial"/>
          <w:sz w:val="25"/>
          <w:szCs w:val="25"/>
        </w:rPr>
      </w:pPr>
      <w:r w:rsidRPr="00E3225C">
        <w:rPr>
          <w:rFonts w:ascii="Arial" w:hAnsi="Arial" w:cs="Arial"/>
          <w:color w:val="000000"/>
          <w:sz w:val="25"/>
          <w:szCs w:val="25"/>
        </w:rPr>
        <w:t>Emmett Pruchnik</w:t>
      </w:r>
    </w:p>
    <w:p w14:paraId="0F389FC1" w14:textId="77777777" w:rsidR="00825911" w:rsidRPr="00E3225C" w:rsidRDefault="00825911" w:rsidP="00825911">
      <w:pPr>
        <w:pStyle w:val="NormalWeb"/>
        <w:numPr>
          <w:ilvl w:val="0"/>
          <w:numId w:val="37"/>
        </w:numPr>
        <w:spacing w:before="0" w:beforeAutospacing="0" w:after="0" w:afterAutospacing="0"/>
        <w:rPr>
          <w:rFonts w:ascii="Arial" w:hAnsi="Arial" w:cs="Arial"/>
          <w:sz w:val="25"/>
          <w:szCs w:val="25"/>
        </w:rPr>
      </w:pPr>
      <w:r w:rsidRPr="00E3225C">
        <w:rPr>
          <w:rFonts w:ascii="Arial" w:hAnsi="Arial" w:cs="Arial"/>
          <w:color w:val="000000"/>
          <w:sz w:val="25"/>
          <w:szCs w:val="25"/>
        </w:rPr>
        <w:t>Brooke Raveling</w:t>
      </w:r>
    </w:p>
    <w:p w14:paraId="0A555B79" w14:textId="77777777" w:rsidR="00825911" w:rsidRPr="008266BA" w:rsidRDefault="00825911" w:rsidP="00825911">
      <w:pPr>
        <w:pStyle w:val="NormalWeb"/>
        <w:numPr>
          <w:ilvl w:val="0"/>
          <w:numId w:val="37"/>
        </w:numPr>
        <w:spacing w:before="0" w:beforeAutospacing="0" w:after="0" w:afterAutospacing="0"/>
        <w:rPr>
          <w:rFonts w:ascii="Arial" w:hAnsi="Arial" w:cs="Arial"/>
          <w:sz w:val="25"/>
          <w:szCs w:val="25"/>
        </w:rPr>
      </w:pPr>
      <w:r w:rsidRPr="00E3225C">
        <w:rPr>
          <w:rFonts w:ascii="Arial" w:hAnsi="Arial" w:cs="Arial"/>
          <w:color w:val="000000"/>
          <w:sz w:val="25"/>
          <w:szCs w:val="25"/>
        </w:rPr>
        <w:t>Jade Raveling</w:t>
      </w:r>
    </w:p>
    <w:p w14:paraId="07A2F8D1" w14:textId="77777777" w:rsidR="00825911" w:rsidRPr="00E3225C" w:rsidRDefault="00825911" w:rsidP="00825911">
      <w:pPr>
        <w:pStyle w:val="NormalWeb"/>
        <w:spacing w:before="0" w:beforeAutospacing="0" w:after="0" w:afterAutospacing="0"/>
        <w:rPr>
          <w:rFonts w:ascii="Arial" w:hAnsi="Arial" w:cs="Arial"/>
          <w:sz w:val="25"/>
          <w:szCs w:val="25"/>
        </w:rPr>
      </w:pPr>
    </w:p>
    <w:p w14:paraId="123024D3" w14:textId="77777777" w:rsidR="00825911" w:rsidRPr="00E3225C" w:rsidRDefault="00825911" w:rsidP="00825911">
      <w:pPr>
        <w:pStyle w:val="ListParagraph"/>
        <w:numPr>
          <w:ilvl w:val="0"/>
          <w:numId w:val="37"/>
        </w:numPr>
        <w:spacing w:after="0" w:line="240" w:lineRule="auto"/>
        <w:rPr>
          <w:rFonts w:ascii="Arial" w:eastAsia="Times New Roman" w:hAnsi="Arial" w:cs="Arial"/>
          <w:sz w:val="25"/>
          <w:szCs w:val="25"/>
        </w:rPr>
      </w:pPr>
      <w:r w:rsidRPr="00E3225C">
        <w:rPr>
          <w:rFonts w:ascii="Arial" w:eastAsia="Times New Roman" w:hAnsi="Arial" w:cs="Arial"/>
          <w:color w:val="000000"/>
          <w:sz w:val="25"/>
          <w:szCs w:val="25"/>
        </w:rPr>
        <w:t xml:space="preserve">Libby Ethen - Sheba, the </w:t>
      </w:r>
      <w:r>
        <w:rPr>
          <w:rFonts w:ascii="Arial" w:eastAsia="Times New Roman" w:hAnsi="Arial" w:cs="Arial"/>
          <w:color w:val="000000"/>
          <w:sz w:val="25"/>
          <w:szCs w:val="25"/>
        </w:rPr>
        <w:t>s</w:t>
      </w:r>
      <w:r w:rsidRPr="00E3225C">
        <w:rPr>
          <w:rFonts w:ascii="Arial" w:eastAsia="Times New Roman" w:hAnsi="Arial" w:cs="Arial"/>
          <w:color w:val="000000"/>
          <w:sz w:val="25"/>
          <w:szCs w:val="25"/>
        </w:rPr>
        <w:t>heep</w:t>
      </w:r>
    </w:p>
    <w:p w14:paraId="5C015D49" w14:textId="77777777" w:rsidR="00825911" w:rsidRPr="00E3225C" w:rsidRDefault="00825911" w:rsidP="00825911">
      <w:pPr>
        <w:pStyle w:val="elementtoproof"/>
        <w:numPr>
          <w:ilvl w:val="0"/>
          <w:numId w:val="37"/>
        </w:numPr>
        <w:rPr>
          <w:rFonts w:ascii="Arial" w:hAnsi="Arial" w:cs="Arial"/>
          <w:sz w:val="25"/>
          <w:szCs w:val="25"/>
        </w:rPr>
      </w:pPr>
      <w:r w:rsidRPr="00E3225C">
        <w:rPr>
          <w:rFonts w:ascii="Arial" w:hAnsi="Arial" w:cs="Arial"/>
          <w:color w:val="000000"/>
          <w:sz w:val="25"/>
          <w:szCs w:val="25"/>
        </w:rPr>
        <w:t>Levi Ethen - Buford the cow</w:t>
      </w:r>
    </w:p>
    <w:p w14:paraId="3B64A0EC" w14:textId="77777777" w:rsidR="00825911" w:rsidRPr="00E3225C" w:rsidRDefault="00825911" w:rsidP="00825911">
      <w:pPr>
        <w:pStyle w:val="elementtoproof"/>
        <w:numPr>
          <w:ilvl w:val="0"/>
          <w:numId w:val="37"/>
        </w:numPr>
        <w:rPr>
          <w:rFonts w:ascii="Arial" w:hAnsi="Arial" w:cs="Arial"/>
          <w:sz w:val="25"/>
          <w:szCs w:val="25"/>
        </w:rPr>
      </w:pPr>
      <w:r w:rsidRPr="00E3225C">
        <w:rPr>
          <w:rFonts w:ascii="Arial" w:hAnsi="Arial" w:cs="Arial"/>
          <w:color w:val="000000"/>
          <w:sz w:val="25"/>
          <w:szCs w:val="25"/>
        </w:rPr>
        <w:t xml:space="preserve">Cale </w:t>
      </w:r>
      <w:proofErr w:type="spellStart"/>
      <w:r w:rsidRPr="00E3225C">
        <w:rPr>
          <w:rFonts w:ascii="Arial" w:hAnsi="Arial" w:cs="Arial"/>
          <w:color w:val="000000"/>
          <w:sz w:val="25"/>
          <w:szCs w:val="25"/>
        </w:rPr>
        <w:t>Wornson</w:t>
      </w:r>
      <w:proofErr w:type="spellEnd"/>
      <w:r w:rsidRPr="00E3225C">
        <w:rPr>
          <w:rFonts w:ascii="Arial" w:hAnsi="Arial" w:cs="Arial"/>
          <w:color w:val="000000"/>
          <w:sz w:val="25"/>
          <w:szCs w:val="25"/>
        </w:rPr>
        <w:t>-Stanley - Beau</w:t>
      </w:r>
      <w:r w:rsidRPr="00E3225C">
        <w:rPr>
          <w:rFonts w:ascii="Arial" w:hAnsi="Arial" w:cs="Arial"/>
          <w:color w:val="000000"/>
          <w:sz w:val="25"/>
          <w:szCs w:val="25"/>
          <w:shd w:val="clear" w:color="auto" w:fill="FFFFFF"/>
        </w:rPr>
        <w:t> the cow</w:t>
      </w:r>
    </w:p>
    <w:p w14:paraId="1E7E4AB0" w14:textId="77777777" w:rsidR="00825911" w:rsidRPr="00E3225C" w:rsidRDefault="00825911" w:rsidP="00825911">
      <w:pPr>
        <w:pStyle w:val="elementtoproof"/>
        <w:numPr>
          <w:ilvl w:val="0"/>
          <w:numId w:val="37"/>
        </w:numPr>
        <w:rPr>
          <w:rFonts w:ascii="Arial" w:hAnsi="Arial" w:cs="Arial"/>
          <w:sz w:val="25"/>
          <w:szCs w:val="25"/>
        </w:rPr>
      </w:pPr>
      <w:r w:rsidRPr="00E3225C">
        <w:rPr>
          <w:rFonts w:ascii="Arial" w:hAnsi="Arial" w:cs="Arial"/>
          <w:color w:val="000000"/>
          <w:sz w:val="25"/>
          <w:szCs w:val="25"/>
        </w:rPr>
        <w:t xml:space="preserve">Elliot </w:t>
      </w:r>
      <w:r>
        <w:rPr>
          <w:rFonts w:ascii="Arial" w:hAnsi="Arial" w:cs="Arial"/>
          <w:color w:val="000000"/>
          <w:sz w:val="25"/>
          <w:szCs w:val="25"/>
        </w:rPr>
        <w:t xml:space="preserve">Pruchnik </w:t>
      </w:r>
      <w:r w:rsidRPr="00E3225C">
        <w:rPr>
          <w:rFonts w:ascii="Arial" w:hAnsi="Arial" w:cs="Arial"/>
          <w:color w:val="000000"/>
          <w:sz w:val="25"/>
          <w:szCs w:val="25"/>
        </w:rPr>
        <w:t>- Barney</w:t>
      </w:r>
      <w:r w:rsidRPr="00E3225C">
        <w:rPr>
          <w:rFonts w:ascii="Arial" w:hAnsi="Arial" w:cs="Arial"/>
          <w:color w:val="000000"/>
          <w:sz w:val="25"/>
          <w:szCs w:val="25"/>
          <w:shd w:val="clear" w:color="auto" w:fill="FFFFFF"/>
        </w:rPr>
        <w:t> the cow</w:t>
      </w:r>
    </w:p>
    <w:p w14:paraId="6E040A51" w14:textId="77777777" w:rsidR="00825911" w:rsidRPr="00E3225C" w:rsidRDefault="00825911" w:rsidP="00825911">
      <w:pPr>
        <w:pStyle w:val="elementtoproof"/>
        <w:numPr>
          <w:ilvl w:val="0"/>
          <w:numId w:val="37"/>
        </w:numPr>
        <w:rPr>
          <w:rFonts w:ascii="Arial" w:hAnsi="Arial" w:cs="Arial"/>
          <w:sz w:val="25"/>
          <w:szCs w:val="25"/>
        </w:rPr>
      </w:pPr>
      <w:r w:rsidRPr="00E3225C">
        <w:rPr>
          <w:rFonts w:ascii="Arial" w:hAnsi="Arial" w:cs="Arial"/>
          <w:color w:val="000000"/>
          <w:sz w:val="25"/>
          <w:szCs w:val="25"/>
        </w:rPr>
        <w:t>Payton Brown - Mac the horse</w:t>
      </w:r>
    </w:p>
    <w:p w14:paraId="2C0CB119" w14:textId="77777777" w:rsidR="00825911" w:rsidRPr="00E3225C" w:rsidRDefault="00825911" w:rsidP="00825911">
      <w:pPr>
        <w:pStyle w:val="elementtoproof"/>
        <w:numPr>
          <w:ilvl w:val="0"/>
          <w:numId w:val="37"/>
        </w:numPr>
        <w:rPr>
          <w:rFonts w:ascii="Arial" w:hAnsi="Arial" w:cs="Arial"/>
          <w:sz w:val="25"/>
          <w:szCs w:val="25"/>
        </w:rPr>
      </w:pPr>
      <w:r w:rsidRPr="00E3225C">
        <w:rPr>
          <w:rFonts w:ascii="Arial" w:hAnsi="Arial" w:cs="Arial"/>
          <w:color w:val="000000"/>
          <w:sz w:val="25"/>
          <w:szCs w:val="25"/>
        </w:rPr>
        <w:t xml:space="preserve">Brynlee </w:t>
      </w:r>
      <w:r>
        <w:rPr>
          <w:rFonts w:ascii="Arial" w:hAnsi="Arial" w:cs="Arial"/>
          <w:color w:val="000000"/>
          <w:sz w:val="25"/>
          <w:szCs w:val="25"/>
        </w:rPr>
        <w:t xml:space="preserve">Overbye </w:t>
      </w:r>
      <w:r w:rsidRPr="00E3225C">
        <w:rPr>
          <w:rFonts w:ascii="Arial" w:hAnsi="Arial" w:cs="Arial"/>
          <w:color w:val="000000"/>
          <w:sz w:val="25"/>
          <w:szCs w:val="25"/>
        </w:rPr>
        <w:t>- Mable</w:t>
      </w:r>
      <w:r w:rsidRPr="00E3225C">
        <w:rPr>
          <w:rFonts w:ascii="Arial" w:hAnsi="Arial" w:cs="Arial"/>
          <w:color w:val="000000"/>
          <w:sz w:val="25"/>
          <w:szCs w:val="25"/>
          <w:shd w:val="clear" w:color="auto" w:fill="FFFFFF"/>
        </w:rPr>
        <w:t> the horse</w:t>
      </w:r>
    </w:p>
    <w:p w14:paraId="7DF2E6AB" w14:textId="77777777" w:rsidR="00825911" w:rsidRPr="00E3225C" w:rsidRDefault="00825911" w:rsidP="00825911">
      <w:pPr>
        <w:pStyle w:val="elementtoproof"/>
        <w:numPr>
          <w:ilvl w:val="0"/>
          <w:numId w:val="37"/>
        </w:numPr>
        <w:rPr>
          <w:rFonts w:ascii="Arial" w:hAnsi="Arial" w:cs="Arial"/>
          <w:sz w:val="25"/>
          <w:szCs w:val="25"/>
        </w:rPr>
      </w:pPr>
      <w:r w:rsidRPr="00E3225C">
        <w:rPr>
          <w:rFonts w:ascii="Arial" w:hAnsi="Arial" w:cs="Arial"/>
          <w:color w:val="000000"/>
          <w:sz w:val="25"/>
          <w:szCs w:val="25"/>
        </w:rPr>
        <w:t xml:space="preserve">Mattew </w:t>
      </w:r>
      <w:r>
        <w:rPr>
          <w:rFonts w:ascii="Arial" w:hAnsi="Arial" w:cs="Arial"/>
          <w:color w:val="000000"/>
          <w:sz w:val="25"/>
          <w:szCs w:val="25"/>
        </w:rPr>
        <w:t xml:space="preserve">Katzner </w:t>
      </w:r>
      <w:r w:rsidRPr="00E3225C">
        <w:rPr>
          <w:rFonts w:ascii="Arial" w:hAnsi="Arial" w:cs="Arial"/>
          <w:color w:val="000000"/>
          <w:sz w:val="25"/>
          <w:szCs w:val="25"/>
        </w:rPr>
        <w:t>- Manny</w:t>
      </w:r>
      <w:r w:rsidRPr="00E3225C">
        <w:rPr>
          <w:rFonts w:ascii="Arial" w:hAnsi="Arial" w:cs="Arial"/>
          <w:color w:val="000000"/>
          <w:sz w:val="25"/>
          <w:szCs w:val="25"/>
          <w:shd w:val="clear" w:color="auto" w:fill="FFFFFF"/>
        </w:rPr>
        <w:t> the horse</w:t>
      </w:r>
    </w:p>
    <w:p w14:paraId="6A881F1C" w14:textId="77777777" w:rsidR="00825911" w:rsidRPr="00E3225C" w:rsidRDefault="00825911" w:rsidP="00825911">
      <w:pPr>
        <w:pStyle w:val="elementtoproof"/>
        <w:numPr>
          <w:ilvl w:val="0"/>
          <w:numId w:val="37"/>
        </w:numPr>
        <w:rPr>
          <w:rFonts w:ascii="Arial" w:hAnsi="Arial" w:cs="Arial"/>
          <w:sz w:val="25"/>
          <w:szCs w:val="25"/>
        </w:rPr>
      </w:pPr>
      <w:r w:rsidRPr="00E3225C">
        <w:rPr>
          <w:rFonts w:ascii="Arial" w:hAnsi="Arial" w:cs="Arial"/>
          <w:color w:val="000000"/>
          <w:sz w:val="25"/>
          <w:szCs w:val="25"/>
        </w:rPr>
        <w:t>Jackson Larson - Remmy the donkey</w:t>
      </w:r>
    </w:p>
    <w:p w14:paraId="031E7215" w14:textId="77777777" w:rsidR="00825911" w:rsidRPr="00E3225C" w:rsidRDefault="00825911" w:rsidP="00825911">
      <w:pPr>
        <w:pStyle w:val="NormalWeb"/>
        <w:numPr>
          <w:ilvl w:val="0"/>
          <w:numId w:val="37"/>
        </w:numPr>
        <w:spacing w:before="0" w:beforeAutospacing="0" w:after="0" w:afterAutospacing="0"/>
        <w:rPr>
          <w:rFonts w:ascii="Arial" w:hAnsi="Arial" w:cs="Arial"/>
          <w:sz w:val="25"/>
          <w:szCs w:val="25"/>
        </w:rPr>
      </w:pPr>
      <w:r w:rsidRPr="00E3225C">
        <w:rPr>
          <w:rFonts w:ascii="Arial" w:hAnsi="Arial" w:cs="Arial"/>
          <w:color w:val="000000"/>
          <w:sz w:val="25"/>
          <w:szCs w:val="25"/>
        </w:rPr>
        <w:t>Teddy Mugaas - Joseph</w:t>
      </w:r>
    </w:p>
    <w:p w14:paraId="420B3B3D" w14:textId="77777777" w:rsidR="00825911" w:rsidRPr="00E3225C" w:rsidRDefault="00825911" w:rsidP="00825911">
      <w:pPr>
        <w:pStyle w:val="NormalWeb"/>
        <w:numPr>
          <w:ilvl w:val="0"/>
          <w:numId w:val="38"/>
        </w:numPr>
        <w:spacing w:before="0" w:beforeAutospacing="0" w:after="0" w:afterAutospacing="0"/>
        <w:rPr>
          <w:rFonts w:ascii="Arial" w:hAnsi="Arial" w:cs="Arial"/>
          <w:sz w:val="25"/>
          <w:szCs w:val="25"/>
        </w:rPr>
      </w:pPr>
      <w:r w:rsidRPr="00E3225C">
        <w:rPr>
          <w:rFonts w:ascii="Arial" w:hAnsi="Arial" w:cs="Arial"/>
          <w:color w:val="000000"/>
          <w:sz w:val="25"/>
          <w:szCs w:val="25"/>
        </w:rPr>
        <w:t xml:space="preserve">Nevaeh </w:t>
      </w:r>
      <w:r>
        <w:rPr>
          <w:rFonts w:ascii="Arial" w:hAnsi="Arial" w:cs="Arial"/>
          <w:color w:val="000000"/>
          <w:sz w:val="25"/>
          <w:szCs w:val="25"/>
        </w:rPr>
        <w:t xml:space="preserve">Katzner </w:t>
      </w:r>
      <w:r w:rsidRPr="00E3225C">
        <w:rPr>
          <w:rFonts w:ascii="Arial" w:hAnsi="Arial" w:cs="Arial"/>
          <w:color w:val="000000"/>
          <w:sz w:val="25"/>
          <w:szCs w:val="25"/>
        </w:rPr>
        <w:t>– Mary</w:t>
      </w:r>
    </w:p>
    <w:p w14:paraId="43EC6210" w14:textId="77777777" w:rsidR="00825911" w:rsidRPr="008266BA" w:rsidRDefault="00825911" w:rsidP="00825911">
      <w:pPr>
        <w:pStyle w:val="elementtoproof"/>
        <w:numPr>
          <w:ilvl w:val="0"/>
          <w:numId w:val="37"/>
        </w:numPr>
        <w:rPr>
          <w:rFonts w:ascii="Arial" w:hAnsi="Arial" w:cs="Arial"/>
          <w:color w:val="000000"/>
          <w:sz w:val="25"/>
          <w:szCs w:val="25"/>
        </w:rPr>
      </w:pPr>
      <w:r w:rsidRPr="00E3225C">
        <w:rPr>
          <w:rFonts w:ascii="Arial" w:hAnsi="Arial" w:cs="Arial"/>
          <w:color w:val="000000"/>
          <w:sz w:val="25"/>
          <w:szCs w:val="25"/>
        </w:rPr>
        <w:t>Melissa Macari-Coon</w:t>
      </w:r>
    </w:p>
    <w:p w14:paraId="5E7AD48E" w14:textId="77777777" w:rsidR="00825911" w:rsidRPr="00E3225C" w:rsidRDefault="00825911" w:rsidP="00825911">
      <w:pPr>
        <w:pStyle w:val="elementtoproof"/>
        <w:numPr>
          <w:ilvl w:val="0"/>
          <w:numId w:val="37"/>
        </w:numPr>
        <w:rPr>
          <w:rFonts w:ascii="Arial" w:hAnsi="Arial" w:cs="Arial"/>
          <w:color w:val="000000"/>
          <w:sz w:val="25"/>
          <w:szCs w:val="25"/>
        </w:rPr>
      </w:pPr>
      <w:r w:rsidRPr="00E3225C">
        <w:rPr>
          <w:rFonts w:ascii="Arial" w:hAnsi="Arial" w:cs="Arial"/>
          <w:color w:val="000000"/>
          <w:sz w:val="25"/>
          <w:szCs w:val="25"/>
        </w:rPr>
        <w:t>The Band</w:t>
      </w:r>
    </w:p>
    <w:p w14:paraId="29393623" w14:textId="77777777" w:rsidR="00825911" w:rsidRDefault="00825911" w:rsidP="00825911">
      <w:pPr>
        <w:pStyle w:val="elementtoproof"/>
        <w:rPr>
          <w:rFonts w:ascii="Arial" w:hAnsi="Arial" w:cs="Arial"/>
          <w:color w:val="000000"/>
          <w:sz w:val="26"/>
          <w:szCs w:val="26"/>
        </w:rPr>
      </w:pPr>
    </w:p>
    <w:p w14:paraId="12DE9B6F" w14:textId="77777777" w:rsidR="00825911" w:rsidRDefault="00825911" w:rsidP="00825911">
      <w:pPr>
        <w:pStyle w:val="elementtoproof"/>
        <w:rPr>
          <w:rFonts w:ascii="Arial" w:hAnsi="Arial" w:cs="Arial"/>
          <w:b/>
          <w:caps/>
          <w:color w:val="FFFFFF" w:themeColor="background1"/>
          <w:sz w:val="28"/>
          <w:szCs w:val="28"/>
          <w:highlight w:val="black"/>
        </w:rPr>
        <w:sectPr w:rsidR="00825911" w:rsidSect="00BE34CF">
          <w:type w:val="continuous"/>
          <w:pgSz w:w="12240" w:h="15840"/>
          <w:pgMar w:top="720" w:right="720" w:bottom="720" w:left="720" w:header="720" w:footer="720" w:gutter="0"/>
          <w:cols w:num="2" w:space="720"/>
        </w:sectPr>
      </w:pPr>
      <w:r w:rsidRPr="008437D3">
        <w:rPr>
          <w:rFonts w:ascii="Arial" w:hAnsi="Arial" w:cs="Arial"/>
          <w:color w:val="000000"/>
          <w:sz w:val="26"/>
          <w:szCs w:val="26"/>
        </w:rPr>
        <w:t xml:space="preserve">And a special thank you to our student directors for all their help behind the scenes!  Thank you, Katherine </w:t>
      </w:r>
      <w:proofErr w:type="gramStart"/>
      <w:r w:rsidRPr="008437D3">
        <w:rPr>
          <w:rFonts w:ascii="Arial" w:hAnsi="Arial" w:cs="Arial"/>
          <w:color w:val="000000"/>
          <w:sz w:val="26"/>
          <w:szCs w:val="26"/>
        </w:rPr>
        <w:t>Horner</w:t>
      </w:r>
      <w:proofErr w:type="gramEnd"/>
      <w:r w:rsidRPr="008437D3">
        <w:rPr>
          <w:rFonts w:ascii="Arial" w:hAnsi="Arial" w:cs="Arial"/>
          <w:color w:val="000000"/>
          <w:sz w:val="26"/>
          <w:szCs w:val="26"/>
        </w:rPr>
        <w:t xml:space="preserve"> and Clara Johnson!</w:t>
      </w:r>
    </w:p>
    <w:p w14:paraId="00FDA614" w14:textId="77777777" w:rsidR="00825911" w:rsidRPr="002C56B5" w:rsidRDefault="00825911" w:rsidP="00825911">
      <w:pPr>
        <w:pBdr>
          <w:bottom w:val="single" w:sz="24" w:space="0" w:color="000000" w:themeColor="text1"/>
        </w:pBdr>
        <w:spacing w:before="60" w:after="60"/>
        <w:rPr>
          <w:rFonts w:ascii="Arial" w:hAnsi="Arial" w:cs="Arial"/>
          <w:b/>
          <w:caps/>
          <w:color w:val="FFFFFF" w:themeColor="background1"/>
          <w:sz w:val="28"/>
          <w:szCs w:val="28"/>
          <w:highlight w:val="black"/>
        </w:rPr>
      </w:pPr>
      <w:r w:rsidRPr="002C56B5">
        <w:rPr>
          <w:rFonts w:ascii="Arial" w:hAnsi="Arial" w:cs="Arial"/>
          <w:b/>
          <w:caps/>
          <w:color w:val="FFFFFF" w:themeColor="background1"/>
          <w:sz w:val="28"/>
          <w:szCs w:val="28"/>
          <w:highlight w:val="black"/>
        </w:rPr>
        <w:lastRenderedPageBreak/>
        <w:t>Prayer Requests</w:t>
      </w:r>
    </w:p>
    <w:p w14:paraId="1DD8FBF3" w14:textId="77777777" w:rsidR="00825911" w:rsidRDefault="00825911" w:rsidP="00825911">
      <w:pPr>
        <w:spacing w:after="0"/>
        <w:rPr>
          <w:rFonts w:ascii="Arial" w:hAnsi="Arial" w:cs="Arial"/>
          <w:b/>
          <w:i/>
          <w:iCs/>
          <w:color w:val="000000" w:themeColor="text1"/>
          <w:sz w:val="24"/>
          <w:szCs w:val="24"/>
        </w:rPr>
        <w:sectPr w:rsidR="00825911" w:rsidSect="0057246E">
          <w:type w:val="continuous"/>
          <w:pgSz w:w="12240" w:h="15840"/>
          <w:pgMar w:top="720" w:right="720" w:bottom="720" w:left="720" w:header="720" w:footer="720" w:gutter="0"/>
          <w:cols w:space="720"/>
        </w:sectPr>
      </w:pPr>
    </w:p>
    <w:p w14:paraId="284652FA" w14:textId="77777777" w:rsidR="00825911" w:rsidRDefault="00825911" w:rsidP="00825911">
      <w:pPr>
        <w:spacing w:after="0"/>
        <w:rPr>
          <w:rFonts w:ascii="Arial" w:hAnsi="Arial" w:cs="Arial"/>
          <w:b/>
          <w:i/>
          <w:iCs/>
          <w:color w:val="000000" w:themeColor="text1"/>
          <w:sz w:val="24"/>
          <w:szCs w:val="24"/>
        </w:rPr>
        <w:sectPr w:rsidR="00825911" w:rsidSect="003251DF">
          <w:footerReference w:type="default" r:id="rId20"/>
          <w:type w:val="continuous"/>
          <w:pgSz w:w="12240" w:h="15840"/>
          <w:pgMar w:top="720" w:right="720" w:bottom="720" w:left="720" w:header="720" w:footer="720" w:gutter="0"/>
          <w:cols w:num="2" w:space="720"/>
        </w:sectPr>
      </w:pPr>
    </w:p>
    <w:p w14:paraId="2CE9FA8E" w14:textId="77777777" w:rsidR="00825911" w:rsidRPr="00E3225C" w:rsidRDefault="00825911" w:rsidP="00825911">
      <w:pPr>
        <w:spacing w:after="0"/>
        <w:rPr>
          <w:rFonts w:ascii="Arial" w:hAnsi="Arial" w:cs="Arial"/>
          <w:b/>
          <w:i/>
          <w:iCs/>
          <w:color w:val="000000" w:themeColor="text1"/>
          <w:sz w:val="26"/>
          <w:szCs w:val="26"/>
        </w:rPr>
      </w:pPr>
      <w:r w:rsidRPr="00E3225C">
        <w:rPr>
          <w:rFonts w:ascii="Arial" w:hAnsi="Arial" w:cs="Arial"/>
          <w:b/>
          <w:i/>
          <w:iCs/>
          <w:color w:val="000000" w:themeColor="text1"/>
          <w:sz w:val="26"/>
          <w:szCs w:val="26"/>
        </w:rPr>
        <w:t xml:space="preserve">Praise the Lord </w:t>
      </w:r>
      <w:r w:rsidRPr="00E3225C">
        <w:rPr>
          <w:rFonts w:ascii="Arial" w:hAnsi="Arial" w:cs="Arial"/>
          <w:i/>
          <w:iCs/>
          <w:color w:val="000000" w:themeColor="text1"/>
          <w:sz w:val="26"/>
          <w:szCs w:val="26"/>
        </w:rPr>
        <w:t>(joys and answered prayers)</w:t>
      </w:r>
      <w:r w:rsidRPr="00E3225C">
        <w:rPr>
          <w:rFonts w:ascii="Arial" w:hAnsi="Arial" w:cs="Arial"/>
          <w:b/>
          <w:i/>
          <w:iCs/>
          <w:color w:val="000000" w:themeColor="text1"/>
          <w:sz w:val="26"/>
          <w:szCs w:val="26"/>
        </w:rPr>
        <w:t>:</w:t>
      </w:r>
    </w:p>
    <w:p w14:paraId="273DDE7C" w14:textId="77777777" w:rsidR="00825911" w:rsidRDefault="00825911" w:rsidP="00825911">
      <w:pPr>
        <w:numPr>
          <w:ilvl w:val="0"/>
          <w:numId w:val="1"/>
        </w:numPr>
        <w:spacing w:after="0" w:line="240" w:lineRule="auto"/>
        <w:ind w:left="180" w:hanging="180"/>
        <w:contextualSpacing/>
        <w:rPr>
          <w:rFonts w:ascii="Arial Narrow" w:hAnsi="Arial Narrow"/>
          <w:sz w:val="26"/>
          <w:szCs w:val="26"/>
        </w:rPr>
      </w:pPr>
      <w:r w:rsidRPr="00E3225C">
        <w:rPr>
          <w:rFonts w:ascii="Arial Narrow" w:hAnsi="Arial Narrow"/>
          <w:sz w:val="26"/>
          <w:szCs w:val="26"/>
        </w:rPr>
        <w:t xml:space="preserve">2023 Kids’ Christmas Program and all that </w:t>
      </w:r>
      <w:proofErr w:type="gramStart"/>
      <w:r w:rsidRPr="00E3225C">
        <w:rPr>
          <w:rFonts w:ascii="Arial Narrow" w:hAnsi="Arial Narrow"/>
          <w:sz w:val="26"/>
          <w:szCs w:val="26"/>
        </w:rPr>
        <w:t>participated</w:t>
      </w:r>
      <w:proofErr w:type="gramEnd"/>
    </w:p>
    <w:p w14:paraId="0B8D026B" w14:textId="77777777" w:rsidR="00825911" w:rsidRPr="00E3225C" w:rsidRDefault="00825911" w:rsidP="00825911">
      <w:pPr>
        <w:numPr>
          <w:ilvl w:val="0"/>
          <w:numId w:val="1"/>
        </w:numPr>
        <w:spacing w:after="0" w:line="240" w:lineRule="auto"/>
        <w:ind w:left="180" w:hanging="180"/>
        <w:contextualSpacing/>
        <w:rPr>
          <w:rFonts w:ascii="Arial Narrow" w:hAnsi="Arial Narrow"/>
          <w:sz w:val="26"/>
          <w:szCs w:val="26"/>
        </w:rPr>
      </w:pPr>
      <w:r>
        <w:rPr>
          <w:rFonts w:ascii="Arial Narrow" w:hAnsi="Arial Narrow"/>
          <w:sz w:val="26"/>
          <w:szCs w:val="26"/>
        </w:rPr>
        <w:t>#SundayFunday with our Festive Sweaters</w:t>
      </w:r>
    </w:p>
    <w:p w14:paraId="3BA28A04" w14:textId="77777777" w:rsidR="00825911" w:rsidRPr="00E3225C" w:rsidRDefault="00825911" w:rsidP="00825911">
      <w:pPr>
        <w:spacing w:after="0" w:line="240" w:lineRule="auto"/>
        <w:contextualSpacing/>
        <w:rPr>
          <w:rFonts w:ascii="Arial Narrow" w:hAnsi="Arial Narrow" w:cs="Arial"/>
          <w:color w:val="000000" w:themeColor="text1"/>
          <w:sz w:val="26"/>
          <w:szCs w:val="26"/>
        </w:rPr>
      </w:pPr>
    </w:p>
    <w:p w14:paraId="6595940E" w14:textId="77777777" w:rsidR="00825911" w:rsidRPr="00E3225C" w:rsidRDefault="00825911" w:rsidP="00825911">
      <w:pPr>
        <w:spacing w:after="0" w:line="240" w:lineRule="auto"/>
        <w:rPr>
          <w:rFonts w:ascii="Arial" w:eastAsia="Calibri" w:hAnsi="Arial" w:cs="Arial"/>
          <w:b/>
          <w:color w:val="000000" w:themeColor="text1"/>
          <w:sz w:val="26"/>
          <w:szCs w:val="26"/>
        </w:rPr>
      </w:pPr>
      <w:r w:rsidRPr="00E3225C">
        <w:rPr>
          <w:rFonts w:ascii="Arial" w:eastAsia="Calibri" w:hAnsi="Arial" w:cs="Arial"/>
          <w:b/>
          <w:i/>
          <w:iCs/>
          <w:color w:val="000000" w:themeColor="text1"/>
          <w:sz w:val="26"/>
          <w:szCs w:val="26"/>
        </w:rPr>
        <w:t>In Sympathy</w:t>
      </w:r>
    </w:p>
    <w:p w14:paraId="365DC217" w14:textId="77777777" w:rsidR="00825911" w:rsidRPr="00E3225C" w:rsidRDefault="00825911" w:rsidP="00825911">
      <w:pPr>
        <w:numPr>
          <w:ilvl w:val="0"/>
          <w:numId w:val="1"/>
        </w:numPr>
        <w:spacing w:after="0" w:line="240" w:lineRule="auto"/>
        <w:ind w:left="180" w:hanging="180"/>
        <w:contextualSpacing/>
        <w:rPr>
          <w:rFonts w:ascii="Arial Narrow" w:hAnsi="Arial Narrow" w:cs="Arial"/>
          <w:color w:val="000000" w:themeColor="text1"/>
          <w:sz w:val="26"/>
          <w:szCs w:val="26"/>
        </w:rPr>
      </w:pPr>
      <w:r w:rsidRPr="00E3225C">
        <w:rPr>
          <w:rFonts w:ascii="Arial Narrow" w:hAnsi="Arial Narrow"/>
          <w:sz w:val="26"/>
          <w:szCs w:val="26"/>
        </w:rPr>
        <w:t>Family and Friends of Roger Bentz</w:t>
      </w:r>
    </w:p>
    <w:p w14:paraId="45EBC080" w14:textId="77777777" w:rsidR="00825911" w:rsidRPr="00E3225C" w:rsidRDefault="00825911" w:rsidP="00825911">
      <w:pPr>
        <w:numPr>
          <w:ilvl w:val="0"/>
          <w:numId w:val="1"/>
        </w:numPr>
        <w:spacing w:after="0" w:line="240" w:lineRule="auto"/>
        <w:ind w:left="180" w:hanging="180"/>
        <w:contextualSpacing/>
        <w:rPr>
          <w:rFonts w:ascii="Arial Narrow" w:hAnsi="Arial Narrow" w:cs="Arial"/>
          <w:color w:val="000000" w:themeColor="text1"/>
          <w:sz w:val="26"/>
          <w:szCs w:val="26"/>
        </w:rPr>
      </w:pPr>
      <w:r w:rsidRPr="00E3225C">
        <w:rPr>
          <w:rFonts w:ascii="Arial Narrow" w:hAnsi="Arial Narrow"/>
          <w:sz w:val="26"/>
          <w:szCs w:val="26"/>
        </w:rPr>
        <w:t xml:space="preserve">Family and Friends of Mary Nord, Dare Funeral Luncheon at ERLC on Monday, December </w:t>
      </w:r>
      <w:proofErr w:type="gramStart"/>
      <w:r w:rsidRPr="00E3225C">
        <w:rPr>
          <w:rFonts w:ascii="Arial Narrow" w:hAnsi="Arial Narrow"/>
          <w:sz w:val="26"/>
          <w:szCs w:val="26"/>
        </w:rPr>
        <w:t>4</w:t>
      </w:r>
      <w:r w:rsidRPr="00E3225C">
        <w:rPr>
          <w:rFonts w:ascii="Arial Narrow" w:hAnsi="Arial Narrow"/>
          <w:sz w:val="26"/>
          <w:szCs w:val="26"/>
          <w:vertAlign w:val="superscript"/>
        </w:rPr>
        <w:t>th</w:t>
      </w:r>
      <w:proofErr w:type="gramEnd"/>
    </w:p>
    <w:p w14:paraId="0044C7AB" w14:textId="77777777" w:rsidR="00825911" w:rsidRPr="00E3225C" w:rsidRDefault="00825911" w:rsidP="00825911">
      <w:pPr>
        <w:numPr>
          <w:ilvl w:val="0"/>
          <w:numId w:val="1"/>
        </w:numPr>
        <w:spacing w:after="0" w:line="240" w:lineRule="auto"/>
        <w:ind w:left="180" w:hanging="180"/>
        <w:contextualSpacing/>
        <w:rPr>
          <w:rFonts w:ascii="Arial Narrow" w:hAnsi="Arial Narrow" w:cs="Arial"/>
          <w:color w:val="000000" w:themeColor="text1"/>
          <w:sz w:val="26"/>
          <w:szCs w:val="26"/>
        </w:rPr>
      </w:pPr>
      <w:r w:rsidRPr="00E3225C">
        <w:rPr>
          <w:rFonts w:ascii="Arial Narrow" w:hAnsi="Arial Narrow"/>
          <w:sz w:val="26"/>
          <w:szCs w:val="26"/>
        </w:rPr>
        <w:t>Family and Friends of Ken Provencher</w:t>
      </w:r>
    </w:p>
    <w:p w14:paraId="69ACA470" w14:textId="77777777" w:rsidR="00825911" w:rsidRPr="00E3225C" w:rsidRDefault="00825911" w:rsidP="00825911">
      <w:pPr>
        <w:numPr>
          <w:ilvl w:val="0"/>
          <w:numId w:val="1"/>
        </w:numPr>
        <w:spacing w:after="0" w:line="240" w:lineRule="auto"/>
        <w:ind w:left="180" w:hanging="180"/>
        <w:contextualSpacing/>
        <w:rPr>
          <w:rFonts w:ascii="Arial Narrow" w:hAnsi="Arial Narrow" w:cs="Arial"/>
          <w:color w:val="000000" w:themeColor="text1"/>
          <w:sz w:val="26"/>
          <w:szCs w:val="26"/>
        </w:rPr>
      </w:pPr>
      <w:r w:rsidRPr="00E3225C">
        <w:rPr>
          <w:rFonts w:ascii="Arial Narrow" w:hAnsi="Arial Narrow"/>
          <w:sz w:val="26"/>
          <w:szCs w:val="26"/>
        </w:rPr>
        <w:t>Family and Friends of Diane Jacobson</w:t>
      </w:r>
    </w:p>
    <w:p w14:paraId="1F2D5B2C" w14:textId="77777777" w:rsidR="00825911" w:rsidRPr="00E3225C" w:rsidRDefault="00825911" w:rsidP="00825911">
      <w:pPr>
        <w:spacing w:after="0" w:line="240" w:lineRule="auto"/>
        <w:contextualSpacing/>
        <w:rPr>
          <w:rFonts w:ascii="Arial" w:eastAsia="Calibri" w:hAnsi="Arial" w:cs="Arial"/>
          <w:b/>
          <w:color w:val="000000" w:themeColor="text1"/>
          <w:sz w:val="26"/>
          <w:szCs w:val="26"/>
        </w:rPr>
      </w:pPr>
    </w:p>
    <w:p w14:paraId="2A0F59DD" w14:textId="77777777" w:rsidR="00825911" w:rsidRPr="00E3225C" w:rsidRDefault="00825911" w:rsidP="00825911">
      <w:pPr>
        <w:spacing w:after="0" w:line="240" w:lineRule="auto"/>
        <w:contextualSpacing/>
        <w:rPr>
          <w:rFonts w:ascii="Arial" w:eastAsia="Calibri" w:hAnsi="Arial" w:cs="Arial"/>
          <w:b/>
          <w:i/>
          <w:iCs/>
          <w:color w:val="000000" w:themeColor="text1"/>
          <w:sz w:val="26"/>
          <w:szCs w:val="26"/>
        </w:rPr>
      </w:pPr>
      <w:r w:rsidRPr="00E3225C">
        <w:rPr>
          <w:rFonts w:ascii="Arial" w:eastAsia="Calibri" w:hAnsi="Arial" w:cs="Arial"/>
          <w:b/>
          <w:i/>
          <w:iCs/>
          <w:color w:val="000000" w:themeColor="text1"/>
          <w:sz w:val="26"/>
          <w:szCs w:val="26"/>
        </w:rPr>
        <w:t>For Support</w:t>
      </w:r>
    </w:p>
    <w:p w14:paraId="29F73393" w14:textId="77777777" w:rsidR="00825911" w:rsidRPr="00E3225C" w:rsidRDefault="00825911" w:rsidP="00825911">
      <w:pPr>
        <w:numPr>
          <w:ilvl w:val="0"/>
          <w:numId w:val="1"/>
        </w:numPr>
        <w:spacing w:after="0" w:line="240" w:lineRule="auto"/>
        <w:ind w:left="180" w:hanging="180"/>
        <w:contextualSpacing/>
        <w:rPr>
          <w:rFonts w:ascii="Arial Narrow" w:eastAsia="Calibri" w:hAnsi="Arial Narrow" w:cs="Arial"/>
          <w:bCs/>
          <w:color w:val="000000" w:themeColor="text1"/>
          <w:sz w:val="26"/>
          <w:szCs w:val="26"/>
        </w:rPr>
      </w:pPr>
      <w:bookmarkStart w:id="29" w:name="_Hlk148510514"/>
      <w:r w:rsidRPr="00E3225C">
        <w:rPr>
          <w:rFonts w:ascii="Arial Narrow" w:eastAsia="Calibri" w:hAnsi="Arial Narrow" w:cs="Arial"/>
          <w:bCs/>
          <w:color w:val="000000" w:themeColor="text1"/>
          <w:sz w:val="26"/>
          <w:szCs w:val="26"/>
        </w:rPr>
        <w:t xml:space="preserve">Jared Stevens, had a friend pass </w:t>
      </w:r>
      <w:proofErr w:type="gramStart"/>
      <w:r w:rsidRPr="00E3225C">
        <w:rPr>
          <w:rFonts w:ascii="Arial Narrow" w:eastAsia="Calibri" w:hAnsi="Arial Narrow" w:cs="Arial"/>
          <w:bCs/>
          <w:color w:val="000000" w:themeColor="text1"/>
          <w:sz w:val="26"/>
          <w:szCs w:val="26"/>
        </w:rPr>
        <w:t>away</w:t>
      </w:r>
      <w:proofErr w:type="gramEnd"/>
    </w:p>
    <w:p w14:paraId="0B826267" w14:textId="77777777" w:rsidR="00825911" w:rsidRPr="00E3225C" w:rsidRDefault="00825911" w:rsidP="00825911">
      <w:pPr>
        <w:numPr>
          <w:ilvl w:val="0"/>
          <w:numId w:val="1"/>
        </w:numPr>
        <w:spacing w:after="0" w:line="240" w:lineRule="auto"/>
        <w:ind w:left="180" w:hanging="180"/>
        <w:contextualSpacing/>
        <w:rPr>
          <w:rFonts w:ascii="Arial Narrow" w:eastAsia="Calibri" w:hAnsi="Arial Narrow" w:cs="Arial"/>
          <w:bCs/>
          <w:color w:val="000000" w:themeColor="text1"/>
          <w:sz w:val="26"/>
          <w:szCs w:val="26"/>
        </w:rPr>
      </w:pPr>
      <w:r w:rsidRPr="00E3225C">
        <w:rPr>
          <w:rFonts w:ascii="Arial Narrow" w:eastAsia="Calibri" w:hAnsi="Arial Narrow" w:cs="Arial"/>
          <w:bCs/>
          <w:color w:val="000000" w:themeColor="text1"/>
          <w:sz w:val="26"/>
          <w:szCs w:val="26"/>
        </w:rPr>
        <w:t>Those with mental health concerns and those who care for them.</w:t>
      </w:r>
    </w:p>
    <w:bookmarkEnd w:id="29"/>
    <w:p w14:paraId="2405AE49" w14:textId="77777777" w:rsidR="00825911" w:rsidRPr="00E3225C" w:rsidRDefault="00825911" w:rsidP="00825911">
      <w:pPr>
        <w:spacing w:after="0" w:line="240" w:lineRule="auto"/>
        <w:contextualSpacing/>
        <w:rPr>
          <w:rFonts w:ascii="Arial" w:eastAsia="Calibri" w:hAnsi="Arial" w:cs="Arial"/>
          <w:b/>
          <w:i/>
          <w:iCs/>
          <w:color w:val="000000" w:themeColor="text1"/>
          <w:sz w:val="26"/>
          <w:szCs w:val="26"/>
        </w:rPr>
      </w:pPr>
    </w:p>
    <w:p w14:paraId="08FBE816" w14:textId="77777777" w:rsidR="00825911" w:rsidRPr="00E3225C" w:rsidRDefault="00825911" w:rsidP="00825911">
      <w:pPr>
        <w:spacing w:after="0" w:line="240" w:lineRule="auto"/>
        <w:contextualSpacing/>
        <w:rPr>
          <w:rFonts w:ascii="Arial" w:eastAsia="Calibri" w:hAnsi="Arial" w:cs="Arial"/>
          <w:b/>
          <w:i/>
          <w:iCs/>
          <w:color w:val="000000" w:themeColor="text1"/>
          <w:sz w:val="26"/>
          <w:szCs w:val="26"/>
        </w:rPr>
      </w:pPr>
      <w:r w:rsidRPr="00E3225C">
        <w:rPr>
          <w:rFonts w:ascii="Arial" w:hAnsi="Arial" w:cs="Arial"/>
          <w:b/>
          <w:caps/>
          <w:noProof/>
          <w:color w:val="FFFFFF" w:themeColor="background1"/>
          <w:sz w:val="26"/>
          <w:szCs w:val="26"/>
          <w:highlight w:val="yellow"/>
        </w:rPr>
        <mc:AlternateContent>
          <mc:Choice Requires="wps">
            <w:drawing>
              <wp:anchor distT="45720" distB="45720" distL="114300" distR="114300" simplePos="0" relativeHeight="251947008" behindDoc="0" locked="0" layoutInCell="1" allowOverlap="1" wp14:anchorId="220134E5" wp14:editId="2357024B">
                <wp:simplePos x="0" y="0"/>
                <wp:positionH relativeFrom="column">
                  <wp:posOffset>-34925</wp:posOffset>
                </wp:positionH>
                <wp:positionV relativeFrom="paragraph">
                  <wp:posOffset>125730</wp:posOffset>
                </wp:positionV>
                <wp:extent cx="3472815" cy="1705610"/>
                <wp:effectExtent l="0" t="0" r="13335" b="27940"/>
                <wp:wrapNone/>
                <wp:docPr id="18720968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2815" cy="17056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ysClr val="window" lastClr="FFFFFF">
                              <a:lumMod val="50000"/>
                            </a:sysClr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B23FC7" w14:textId="77777777" w:rsidR="00825911" w:rsidRPr="00663246" w:rsidRDefault="00825911" w:rsidP="00825911">
                            <w:pPr>
                              <w:pBdr>
                                <w:bottom w:val="single" w:sz="24" w:space="1" w:color="000000" w:themeColor="text1"/>
                              </w:pBdr>
                              <w:spacing w:before="60" w:after="60"/>
                              <w:rPr>
                                <w:rFonts w:ascii="Arial" w:hAnsi="Arial" w:cs="Arial"/>
                                <w:b/>
                                <w:caps/>
                                <w:color w:val="FFFFFF" w:themeColor="background1"/>
                                <w:sz w:val="28"/>
                                <w:szCs w:val="28"/>
                                <w:highlight w:val="black"/>
                              </w:rPr>
                            </w:pPr>
                            <w:r w:rsidRPr="00663246">
                              <w:rPr>
                                <w:rFonts w:ascii="Arial" w:hAnsi="Arial" w:cs="Arial"/>
                                <w:b/>
                                <w:caps/>
                                <w:color w:val="FFFFFF" w:themeColor="background1"/>
                                <w:sz w:val="28"/>
                                <w:szCs w:val="28"/>
                                <w:highlight w:val="black"/>
                              </w:rPr>
                              <w:t>Share Your Prayer Concerns:</w:t>
                            </w:r>
                          </w:p>
                          <w:p w14:paraId="68455762" w14:textId="77777777" w:rsidR="00825911" w:rsidRPr="004E0257" w:rsidRDefault="00825911" w:rsidP="00825911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pacing w:after="0" w:line="240" w:lineRule="auto"/>
                              <w:ind w:left="360" w:hanging="270"/>
                              <w:rPr>
                                <w:rFonts w:ascii="Arial" w:hAnsi="Arial" w:cs="Arial"/>
                              </w:rPr>
                            </w:pPr>
                            <w:r w:rsidRPr="004E0257">
                              <w:rPr>
                                <w:rFonts w:ascii="Arial" w:hAnsi="Arial" w:cs="Arial"/>
                              </w:rPr>
                              <w:t xml:space="preserve">Email </w:t>
                            </w:r>
                            <w:hyperlink r:id="rId21" w:history="1">
                              <w:r w:rsidRPr="004E0257">
                                <w:rPr>
                                  <w:rStyle w:val="Hyperlink"/>
                                  <w:rFonts w:ascii="Arial" w:hAnsi="Arial" w:cs="Arial"/>
                                  <w:color w:val="auto"/>
                                </w:rPr>
                                <w:t>linda@elkriverlutheran.org</w:t>
                              </w:r>
                            </w:hyperlink>
                          </w:p>
                          <w:p w14:paraId="47363D3E" w14:textId="77777777" w:rsidR="00825911" w:rsidRPr="004E0257" w:rsidRDefault="00825911" w:rsidP="00825911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pacing w:after="0" w:line="240" w:lineRule="auto"/>
                              <w:ind w:left="360" w:hanging="270"/>
                              <w:rPr>
                                <w:rFonts w:ascii="Arial" w:hAnsi="Arial" w:cs="Arial"/>
                              </w:rPr>
                            </w:pPr>
                            <w:r w:rsidRPr="004E0257">
                              <w:rPr>
                                <w:rFonts w:ascii="Arial" w:hAnsi="Arial" w:cs="Arial"/>
                              </w:rPr>
                              <w:t xml:space="preserve">Fill out on your connection </w:t>
                            </w:r>
                            <w:proofErr w:type="gramStart"/>
                            <w:r w:rsidRPr="004E0257">
                              <w:rPr>
                                <w:rFonts w:ascii="Arial" w:hAnsi="Arial" w:cs="Arial"/>
                              </w:rPr>
                              <w:t>form</w:t>
                            </w:r>
                            <w:proofErr w:type="gramEnd"/>
                          </w:p>
                          <w:p w14:paraId="06D849EB" w14:textId="77777777" w:rsidR="00825911" w:rsidRPr="004E0257" w:rsidRDefault="00825911" w:rsidP="00825911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pacing w:after="0" w:line="240" w:lineRule="auto"/>
                              <w:ind w:left="360" w:hanging="270"/>
                              <w:rPr>
                                <w:rFonts w:ascii="Arial" w:hAnsi="Arial" w:cs="Arial"/>
                                <w:i/>
                              </w:rPr>
                            </w:pPr>
                            <w:r w:rsidRPr="004E0257">
                              <w:rPr>
                                <w:rFonts w:ascii="Arial" w:hAnsi="Arial" w:cs="Arial"/>
                              </w:rPr>
                              <w:t xml:space="preserve">Contact the church office at </w:t>
                            </w:r>
                            <w:r w:rsidRPr="004E0257">
                              <w:rPr>
                                <w:rFonts w:ascii="Arial" w:hAnsi="Arial" w:cs="Arial"/>
                                <w:i/>
                              </w:rPr>
                              <w:t>(763) 595-1216</w:t>
                            </w:r>
                          </w:p>
                          <w:p w14:paraId="32988068" w14:textId="77777777" w:rsidR="00825911" w:rsidRPr="004E0257" w:rsidRDefault="00825911" w:rsidP="00825911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pacing w:after="0" w:line="240" w:lineRule="auto"/>
                              <w:ind w:left="360" w:hanging="270"/>
                              <w:rPr>
                                <w:rStyle w:val="Hyperlink"/>
                                <w:color w:val="auto"/>
                              </w:rPr>
                            </w:pPr>
                            <w:r w:rsidRPr="004E0257">
                              <w:rPr>
                                <w:rFonts w:ascii="Arial" w:hAnsi="Arial" w:cs="Arial"/>
                                <w:bCs/>
                              </w:rPr>
                              <w:t xml:space="preserve">Fill out form on </w:t>
                            </w:r>
                            <w:r w:rsidRPr="004E0257">
                              <w:rPr>
                                <w:rFonts w:ascii="Arial" w:hAnsi="Arial" w:cs="Arial"/>
                              </w:rPr>
                              <w:t xml:space="preserve">church website at </w:t>
                            </w:r>
                            <w:proofErr w:type="gramStart"/>
                            <w:r w:rsidRPr="004E0257">
                              <w:rPr>
                                <w:rFonts w:ascii="Arial" w:hAnsi="Arial" w:cs="Arial"/>
                              </w:rPr>
                              <w:t>elkriverlutheran.org</w:t>
                            </w:r>
                            <w:proofErr w:type="gramEnd"/>
                          </w:p>
                          <w:p w14:paraId="1F82ECED" w14:textId="77777777" w:rsidR="00825911" w:rsidRPr="004E0257" w:rsidRDefault="00825911" w:rsidP="00825911">
                            <w:pPr>
                              <w:spacing w:before="60" w:after="0" w:line="240" w:lineRule="auto"/>
                              <w:rPr>
                                <w:rFonts w:ascii="Arial" w:hAnsi="Arial" w:cs="Arial"/>
                                <w:i/>
                                <w:iCs/>
                              </w:rPr>
                            </w:pPr>
                            <w:r w:rsidRPr="004E0257">
                              <w:rPr>
                                <w:rFonts w:ascii="Arial" w:hAnsi="Arial" w:cs="Arial"/>
                                <w:i/>
                              </w:rPr>
                              <w:t xml:space="preserve">Generally, prayer requests will run for 3 weeks. If more time is needed, please call the church </w:t>
                            </w:r>
                            <w:proofErr w:type="gramStart"/>
                            <w:r w:rsidRPr="004E0257">
                              <w:rPr>
                                <w:rFonts w:ascii="Arial" w:hAnsi="Arial" w:cs="Arial"/>
                                <w:i/>
                              </w:rPr>
                              <w:t>office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0134E5" id="_x0000_s1028" type="#_x0000_t202" style="position:absolute;margin-left:-2.75pt;margin-top:9.9pt;width:273.45pt;height:134.3pt;z-index:2519470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" strokecolor="#7f7f7f" strokeweight="1pt">
                <v:stroke dashstyle="1 1"/>
                <v:textbox>
                  <w:txbxContent>
                    <w:p w14:paraId="03B23FC7" w14:textId="77777777" w:rsidR="00825911" w:rsidRPr="00663246" w:rsidRDefault="00825911" w:rsidP="00825911">
                      <w:pPr>
                        <w:pBdr>
                          <w:bottom w:val="single" w:sz="24" w:space="1" w:color="000000" w:themeColor="text1"/>
                        </w:pBdr>
                        <w:spacing w:before="60" w:after="60"/>
                        <w:rPr>
                          <w:rFonts w:ascii="Arial" w:hAnsi="Arial" w:cs="Arial"/>
                          <w:b/>
                          <w:caps/>
                          <w:color w:val="FFFFFF" w:themeColor="background1"/>
                          <w:sz w:val="28"/>
                          <w:szCs w:val="28"/>
                          <w:highlight w:val="black"/>
                        </w:rPr>
                      </w:pPr>
                      <w:r w:rsidRPr="00663246">
                        <w:rPr>
                          <w:rFonts w:ascii="Arial" w:hAnsi="Arial" w:cs="Arial"/>
                          <w:b/>
                          <w:caps/>
                          <w:color w:val="FFFFFF" w:themeColor="background1"/>
                          <w:sz w:val="28"/>
                          <w:szCs w:val="28"/>
                          <w:highlight w:val="black"/>
                        </w:rPr>
                        <w:t>Share Your Prayer Concerns:</w:t>
                      </w:r>
                    </w:p>
                    <w:p w14:paraId="68455762" w14:textId="77777777" w:rsidR="00825911" w:rsidRPr="004E0257" w:rsidRDefault="00825911" w:rsidP="00825911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spacing w:after="0" w:line="240" w:lineRule="auto"/>
                        <w:ind w:left="360" w:hanging="270"/>
                        <w:rPr>
                          <w:rFonts w:ascii="Arial" w:hAnsi="Arial" w:cs="Arial"/>
                        </w:rPr>
                      </w:pPr>
                      <w:r w:rsidRPr="004E0257">
                        <w:rPr>
                          <w:rFonts w:ascii="Arial" w:hAnsi="Arial" w:cs="Arial"/>
                        </w:rPr>
                        <w:t xml:space="preserve">Email </w:t>
                      </w:r>
                      <w:hyperlink r:id="rId22" w:history="1">
                        <w:r w:rsidRPr="004E0257">
                          <w:rPr>
                            <w:rStyle w:val="Hyperlink"/>
                            <w:rFonts w:ascii="Arial" w:hAnsi="Arial" w:cs="Arial"/>
                            <w:color w:val="auto"/>
                          </w:rPr>
                          <w:t>linda@elkriverlutheran.org</w:t>
                        </w:r>
                      </w:hyperlink>
                    </w:p>
                    <w:p w14:paraId="47363D3E" w14:textId="77777777" w:rsidR="00825911" w:rsidRPr="004E0257" w:rsidRDefault="00825911" w:rsidP="00825911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spacing w:after="0" w:line="240" w:lineRule="auto"/>
                        <w:ind w:left="360" w:hanging="270"/>
                        <w:rPr>
                          <w:rFonts w:ascii="Arial" w:hAnsi="Arial" w:cs="Arial"/>
                        </w:rPr>
                      </w:pPr>
                      <w:r w:rsidRPr="004E0257">
                        <w:rPr>
                          <w:rFonts w:ascii="Arial" w:hAnsi="Arial" w:cs="Arial"/>
                        </w:rPr>
                        <w:t xml:space="preserve">Fill out on your connection </w:t>
                      </w:r>
                      <w:proofErr w:type="gramStart"/>
                      <w:r w:rsidRPr="004E0257">
                        <w:rPr>
                          <w:rFonts w:ascii="Arial" w:hAnsi="Arial" w:cs="Arial"/>
                        </w:rPr>
                        <w:t>form</w:t>
                      </w:r>
                      <w:proofErr w:type="gramEnd"/>
                    </w:p>
                    <w:p w14:paraId="06D849EB" w14:textId="77777777" w:rsidR="00825911" w:rsidRPr="004E0257" w:rsidRDefault="00825911" w:rsidP="00825911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spacing w:after="0" w:line="240" w:lineRule="auto"/>
                        <w:ind w:left="360" w:hanging="270"/>
                        <w:rPr>
                          <w:rFonts w:ascii="Arial" w:hAnsi="Arial" w:cs="Arial"/>
                          <w:i/>
                        </w:rPr>
                      </w:pPr>
                      <w:r w:rsidRPr="004E0257">
                        <w:rPr>
                          <w:rFonts w:ascii="Arial" w:hAnsi="Arial" w:cs="Arial"/>
                        </w:rPr>
                        <w:t xml:space="preserve">Contact the church office at </w:t>
                      </w:r>
                      <w:r w:rsidRPr="004E0257">
                        <w:rPr>
                          <w:rFonts w:ascii="Arial" w:hAnsi="Arial" w:cs="Arial"/>
                          <w:i/>
                        </w:rPr>
                        <w:t>(763) 595-1216</w:t>
                      </w:r>
                    </w:p>
                    <w:p w14:paraId="32988068" w14:textId="77777777" w:rsidR="00825911" w:rsidRPr="004E0257" w:rsidRDefault="00825911" w:rsidP="00825911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spacing w:after="0" w:line="240" w:lineRule="auto"/>
                        <w:ind w:left="360" w:hanging="270"/>
                        <w:rPr>
                          <w:rStyle w:val="Hyperlink"/>
                          <w:color w:val="auto"/>
                        </w:rPr>
                      </w:pPr>
                      <w:r w:rsidRPr="004E0257">
                        <w:rPr>
                          <w:rFonts w:ascii="Arial" w:hAnsi="Arial" w:cs="Arial"/>
                          <w:bCs/>
                        </w:rPr>
                        <w:t xml:space="preserve">Fill out form on </w:t>
                      </w:r>
                      <w:r w:rsidRPr="004E0257">
                        <w:rPr>
                          <w:rFonts w:ascii="Arial" w:hAnsi="Arial" w:cs="Arial"/>
                        </w:rPr>
                        <w:t xml:space="preserve">church website at </w:t>
                      </w:r>
                      <w:proofErr w:type="gramStart"/>
                      <w:r w:rsidRPr="004E0257">
                        <w:rPr>
                          <w:rFonts w:ascii="Arial" w:hAnsi="Arial" w:cs="Arial"/>
                        </w:rPr>
                        <w:t>elkriverlutheran.org</w:t>
                      </w:r>
                      <w:proofErr w:type="gramEnd"/>
                    </w:p>
                    <w:p w14:paraId="1F82ECED" w14:textId="77777777" w:rsidR="00825911" w:rsidRPr="004E0257" w:rsidRDefault="00825911" w:rsidP="00825911">
                      <w:pPr>
                        <w:spacing w:before="60" w:after="0" w:line="240" w:lineRule="auto"/>
                        <w:rPr>
                          <w:rFonts w:ascii="Arial" w:hAnsi="Arial" w:cs="Arial"/>
                          <w:i/>
                          <w:iCs/>
                        </w:rPr>
                      </w:pPr>
                      <w:r w:rsidRPr="004E0257">
                        <w:rPr>
                          <w:rFonts w:ascii="Arial" w:hAnsi="Arial" w:cs="Arial"/>
                          <w:i/>
                        </w:rPr>
                        <w:t xml:space="preserve">Generally, prayer requests will run for 3 weeks. If more time is needed, please call the church </w:t>
                      </w:r>
                      <w:proofErr w:type="gramStart"/>
                      <w:r w:rsidRPr="004E0257">
                        <w:rPr>
                          <w:rFonts w:ascii="Arial" w:hAnsi="Arial" w:cs="Arial"/>
                          <w:i/>
                        </w:rPr>
                        <w:t>office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</w:p>
    <w:p w14:paraId="430344FF" w14:textId="77777777" w:rsidR="00825911" w:rsidRPr="00E3225C" w:rsidRDefault="00825911" w:rsidP="00825911">
      <w:pPr>
        <w:spacing w:after="0" w:line="240" w:lineRule="auto"/>
        <w:contextualSpacing/>
        <w:rPr>
          <w:rFonts w:ascii="Arial" w:hAnsi="Arial" w:cs="Arial"/>
          <w:color w:val="000000" w:themeColor="text1"/>
          <w:sz w:val="26"/>
          <w:szCs w:val="26"/>
        </w:rPr>
      </w:pPr>
      <w:r w:rsidRPr="00E3225C">
        <w:rPr>
          <w:rFonts w:ascii="Arial" w:eastAsia="Calibri" w:hAnsi="Arial" w:cs="Arial"/>
          <w:b/>
          <w:i/>
          <w:iCs/>
          <w:color w:val="000000" w:themeColor="text1"/>
          <w:sz w:val="26"/>
          <w:szCs w:val="26"/>
        </w:rPr>
        <w:br w:type="column"/>
      </w:r>
      <w:r w:rsidRPr="00E3225C">
        <w:rPr>
          <w:rFonts w:ascii="Arial" w:eastAsia="Calibri" w:hAnsi="Arial" w:cs="Arial"/>
          <w:b/>
          <w:i/>
          <w:iCs/>
          <w:color w:val="000000" w:themeColor="text1"/>
          <w:sz w:val="26"/>
          <w:szCs w:val="26"/>
        </w:rPr>
        <w:t>Health concerns</w:t>
      </w:r>
    </w:p>
    <w:p w14:paraId="6F7ABC88" w14:textId="77777777" w:rsidR="00825911" w:rsidRPr="00E3225C" w:rsidRDefault="00825911" w:rsidP="00825911">
      <w:pPr>
        <w:numPr>
          <w:ilvl w:val="0"/>
          <w:numId w:val="1"/>
        </w:numPr>
        <w:spacing w:after="0" w:line="240" w:lineRule="auto"/>
        <w:ind w:left="180" w:hanging="180"/>
        <w:contextualSpacing/>
        <w:rPr>
          <w:rFonts w:ascii="Arial Narrow" w:hAnsi="Arial Narrow"/>
          <w:sz w:val="26"/>
          <w:szCs w:val="26"/>
        </w:rPr>
      </w:pPr>
      <w:bookmarkStart w:id="30" w:name="_Hlk149732840"/>
      <w:r w:rsidRPr="00E3225C">
        <w:rPr>
          <w:rFonts w:ascii="Arial Narrow" w:hAnsi="Arial Narrow"/>
          <w:sz w:val="26"/>
          <w:szCs w:val="26"/>
        </w:rPr>
        <w:t>Steve Bucholz</w:t>
      </w:r>
    </w:p>
    <w:p w14:paraId="529F9BB3" w14:textId="77777777" w:rsidR="00825911" w:rsidRPr="00E3225C" w:rsidRDefault="00825911" w:rsidP="00825911">
      <w:pPr>
        <w:numPr>
          <w:ilvl w:val="0"/>
          <w:numId w:val="1"/>
        </w:numPr>
        <w:spacing w:after="0" w:line="240" w:lineRule="auto"/>
        <w:ind w:left="180" w:hanging="180"/>
        <w:contextualSpacing/>
        <w:rPr>
          <w:rFonts w:ascii="Arial Narrow" w:hAnsi="Arial Narrow"/>
          <w:sz w:val="26"/>
          <w:szCs w:val="26"/>
        </w:rPr>
      </w:pPr>
      <w:r w:rsidRPr="00E3225C">
        <w:rPr>
          <w:rFonts w:ascii="Arial Narrow" w:hAnsi="Arial Narrow"/>
          <w:sz w:val="26"/>
          <w:szCs w:val="26"/>
        </w:rPr>
        <w:t>Norma Madsen, Cancer Scan</w:t>
      </w:r>
    </w:p>
    <w:p w14:paraId="50250A40" w14:textId="77777777" w:rsidR="00825911" w:rsidRPr="00E3225C" w:rsidRDefault="00825911" w:rsidP="00825911">
      <w:pPr>
        <w:numPr>
          <w:ilvl w:val="0"/>
          <w:numId w:val="1"/>
        </w:numPr>
        <w:spacing w:after="0" w:line="240" w:lineRule="auto"/>
        <w:ind w:left="180" w:hanging="180"/>
        <w:contextualSpacing/>
        <w:rPr>
          <w:rFonts w:ascii="Arial Narrow" w:hAnsi="Arial Narrow"/>
          <w:sz w:val="26"/>
          <w:szCs w:val="26"/>
        </w:rPr>
      </w:pPr>
      <w:r w:rsidRPr="00E3225C">
        <w:rPr>
          <w:rFonts w:ascii="Arial Narrow" w:hAnsi="Arial Narrow"/>
          <w:sz w:val="26"/>
          <w:szCs w:val="26"/>
        </w:rPr>
        <w:t>Darrell Madsen, throat cancer treatment</w:t>
      </w:r>
    </w:p>
    <w:p w14:paraId="38072C7E" w14:textId="77777777" w:rsidR="00825911" w:rsidRPr="00E3225C" w:rsidRDefault="00825911" w:rsidP="00825911">
      <w:pPr>
        <w:numPr>
          <w:ilvl w:val="0"/>
          <w:numId w:val="1"/>
        </w:numPr>
        <w:spacing w:after="0" w:line="240" w:lineRule="auto"/>
        <w:ind w:left="180" w:hanging="180"/>
        <w:contextualSpacing/>
        <w:rPr>
          <w:rFonts w:ascii="Arial Narrow" w:hAnsi="Arial Narrow"/>
          <w:sz w:val="26"/>
          <w:szCs w:val="26"/>
        </w:rPr>
      </w:pPr>
      <w:r w:rsidRPr="00E3225C">
        <w:rPr>
          <w:rFonts w:ascii="Arial Narrow" w:hAnsi="Arial Narrow"/>
          <w:sz w:val="26"/>
          <w:szCs w:val="26"/>
        </w:rPr>
        <w:t>Garnet Novotny - cancer treatments</w:t>
      </w:r>
    </w:p>
    <w:p w14:paraId="06429F31" w14:textId="77777777" w:rsidR="00825911" w:rsidRPr="00E3225C" w:rsidRDefault="00825911" w:rsidP="00825911">
      <w:pPr>
        <w:numPr>
          <w:ilvl w:val="0"/>
          <w:numId w:val="1"/>
        </w:numPr>
        <w:spacing w:after="0" w:line="240" w:lineRule="auto"/>
        <w:ind w:left="180" w:hanging="180"/>
        <w:contextualSpacing/>
        <w:rPr>
          <w:rFonts w:ascii="Arial Narrow" w:hAnsi="Arial Narrow"/>
          <w:sz w:val="26"/>
          <w:szCs w:val="26"/>
        </w:rPr>
      </w:pPr>
      <w:r w:rsidRPr="00E3225C">
        <w:rPr>
          <w:rFonts w:ascii="Arial Narrow" w:hAnsi="Arial Narrow"/>
          <w:sz w:val="26"/>
          <w:szCs w:val="26"/>
        </w:rPr>
        <w:t>Pat Kyro health concerns and recovery from surgery</w:t>
      </w:r>
    </w:p>
    <w:p w14:paraId="44E1BDDE" w14:textId="77777777" w:rsidR="00825911" w:rsidRPr="00E3225C" w:rsidRDefault="00825911" w:rsidP="00825911">
      <w:pPr>
        <w:numPr>
          <w:ilvl w:val="0"/>
          <w:numId w:val="1"/>
        </w:numPr>
        <w:spacing w:after="0" w:line="240" w:lineRule="auto"/>
        <w:ind w:left="180" w:hanging="180"/>
        <w:contextualSpacing/>
        <w:rPr>
          <w:rFonts w:ascii="Arial Narrow" w:hAnsi="Arial Narrow"/>
          <w:sz w:val="26"/>
          <w:szCs w:val="26"/>
        </w:rPr>
      </w:pPr>
      <w:r w:rsidRPr="00E3225C">
        <w:rPr>
          <w:rFonts w:ascii="Arial Narrow" w:hAnsi="Arial Narrow"/>
          <w:sz w:val="26"/>
          <w:szCs w:val="26"/>
        </w:rPr>
        <w:t>Kim Miller - cancer treatments (daughter of Tom and Marilyn Miller)</w:t>
      </w:r>
    </w:p>
    <w:p w14:paraId="233DC7CA" w14:textId="77777777" w:rsidR="00825911" w:rsidRPr="00E3225C" w:rsidRDefault="00825911" w:rsidP="00825911">
      <w:pPr>
        <w:numPr>
          <w:ilvl w:val="0"/>
          <w:numId w:val="1"/>
        </w:numPr>
        <w:spacing w:after="0" w:line="240" w:lineRule="auto"/>
        <w:ind w:left="180" w:hanging="180"/>
        <w:contextualSpacing/>
        <w:rPr>
          <w:rFonts w:ascii="Arial Narrow" w:hAnsi="Arial Narrow"/>
          <w:sz w:val="26"/>
          <w:szCs w:val="26"/>
        </w:rPr>
      </w:pPr>
      <w:proofErr w:type="gramStart"/>
      <w:r w:rsidRPr="00E3225C">
        <w:rPr>
          <w:rFonts w:ascii="Arial Narrow" w:hAnsi="Arial Narrow"/>
          <w:sz w:val="26"/>
          <w:szCs w:val="26"/>
        </w:rPr>
        <w:t>Patty Sonneman,</w:t>
      </w:r>
      <w:proofErr w:type="gramEnd"/>
      <w:r w:rsidRPr="00E3225C">
        <w:rPr>
          <w:rFonts w:ascii="Arial Narrow" w:hAnsi="Arial Narrow"/>
          <w:sz w:val="26"/>
          <w:szCs w:val="26"/>
        </w:rPr>
        <w:t xml:space="preserve"> hospitalized and mass on brain. Aunt of Jenny Stanley</w:t>
      </w:r>
    </w:p>
    <w:p w14:paraId="14265791" w14:textId="77777777" w:rsidR="00825911" w:rsidRPr="00E3225C" w:rsidRDefault="00825911" w:rsidP="00825911">
      <w:pPr>
        <w:numPr>
          <w:ilvl w:val="0"/>
          <w:numId w:val="1"/>
        </w:numPr>
        <w:spacing w:after="0" w:line="240" w:lineRule="auto"/>
        <w:ind w:left="180" w:hanging="180"/>
        <w:contextualSpacing/>
        <w:rPr>
          <w:rFonts w:ascii="Arial Narrow" w:hAnsi="Arial Narrow"/>
          <w:sz w:val="26"/>
          <w:szCs w:val="26"/>
        </w:rPr>
      </w:pPr>
      <w:r w:rsidRPr="00E3225C">
        <w:rPr>
          <w:rFonts w:ascii="Arial Narrow" w:hAnsi="Arial Narrow"/>
          <w:sz w:val="26"/>
          <w:szCs w:val="26"/>
        </w:rPr>
        <w:t>Sara Anderson, Lorie Schulstad-Werk’s sister</w:t>
      </w:r>
    </w:p>
    <w:p w14:paraId="1DFA1E95" w14:textId="77777777" w:rsidR="00825911" w:rsidRPr="00E3225C" w:rsidRDefault="00825911" w:rsidP="00825911">
      <w:pPr>
        <w:numPr>
          <w:ilvl w:val="0"/>
          <w:numId w:val="1"/>
        </w:numPr>
        <w:spacing w:after="0" w:line="240" w:lineRule="auto"/>
        <w:ind w:left="180" w:hanging="180"/>
        <w:contextualSpacing/>
        <w:rPr>
          <w:rFonts w:ascii="Arial Narrow" w:hAnsi="Arial Narrow"/>
          <w:sz w:val="26"/>
          <w:szCs w:val="26"/>
        </w:rPr>
      </w:pPr>
      <w:r w:rsidRPr="00E3225C">
        <w:rPr>
          <w:rFonts w:ascii="Arial Narrow" w:hAnsi="Arial Narrow"/>
          <w:sz w:val="26"/>
          <w:szCs w:val="26"/>
        </w:rPr>
        <w:t>Jared Stevens Mom’s knee</w:t>
      </w:r>
    </w:p>
    <w:p w14:paraId="1F7409DB" w14:textId="77777777" w:rsidR="00825911" w:rsidRPr="00E3225C" w:rsidRDefault="00825911" w:rsidP="00825911">
      <w:pPr>
        <w:numPr>
          <w:ilvl w:val="0"/>
          <w:numId w:val="1"/>
        </w:numPr>
        <w:spacing w:after="0" w:line="240" w:lineRule="auto"/>
        <w:ind w:left="180" w:hanging="180"/>
        <w:contextualSpacing/>
        <w:rPr>
          <w:rFonts w:ascii="Arial Narrow" w:hAnsi="Arial Narrow"/>
          <w:sz w:val="26"/>
          <w:szCs w:val="26"/>
        </w:rPr>
      </w:pPr>
      <w:r w:rsidRPr="00E3225C">
        <w:rPr>
          <w:rFonts w:ascii="Arial Narrow" w:hAnsi="Arial Narrow"/>
          <w:sz w:val="26"/>
          <w:szCs w:val="26"/>
        </w:rPr>
        <w:t>Jack Burris</w:t>
      </w:r>
    </w:p>
    <w:p w14:paraId="41AAD43A" w14:textId="77777777" w:rsidR="00825911" w:rsidRPr="00E3225C" w:rsidRDefault="00825911" w:rsidP="00825911">
      <w:pPr>
        <w:numPr>
          <w:ilvl w:val="0"/>
          <w:numId w:val="1"/>
        </w:numPr>
        <w:spacing w:after="0" w:line="240" w:lineRule="auto"/>
        <w:ind w:left="180" w:hanging="180"/>
        <w:contextualSpacing/>
        <w:rPr>
          <w:rFonts w:ascii="Arial Narrow" w:hAnsi="Arial Narrow"/>
          <w:sz w:val="26"/>
          <w:szCs w:val="26"/>
        </w:rPr>
      </w:pPr>
      <w:r w:rsidRPr="00E3225C">
        <w:rPr>
          <w:rFonts w:ascii="Arial Narrow" w:hAnsi="Arial Narrow"/>
          <w:sz w:val="26"/>
          <w:szCs w:val="26"/>
        </w:rPr>
        <w:t>Elsie Provencher, back muscle spasms</w:t>
      </w:r>
    </w:p>
    <w:p w14:paraId="519C7B5A" w14:textId="77777777" w:rsidR="00825911" w:rsidRPr="00E3225C" w:rsidRDefault="00825911" w:rsidP="00825911">
      <w:pPr>
        <w:numPr>
          <w:ilvl w:val="0"/>
          <w:numId w:val="1"/>
        </w:numPr>
        <w:spacing w:after="0" w:line="240" w:lineRule="auto"/>
        <w:ind w:left="180" w:hanging="180"/>
        <w:contextualSpacing/>
        <w:rPr>
          <w:rFonts w:ascii="Arial Narrow" w:hAnsi="Arial Narrow"/>
          <w:sz w:val="26"/>
          <w:szCs w:val="26"/>
        </w:rPr>
      </w:pPr>
      <w:r w:rsidRPr="00E3225C">
        <w:rPr>
          <w:rFonts w:ascii="Arial Narrow" w:hAnsi="Arial Narrow"/>
          <w:sz w:val="26"/>
          <w:szCs w:val="26"/>
        </w:rPr>
        <w:t xml:space="preserve">Tom Werk’s brother Al Werk, recovering from </w:t>
      </w:r>
      <w:proofErr w:type="gramStart"/>
      <w:r w:rsidRPr="00E3225C">
        <w:rPr>
          <w:rFonts w:ascii="Arial Narrow" w:hAnsi="Arial Narrow"/>
          <w:sz w:val="26"/>
          <w:szCs w:val="26"/>
        </w:rPr>
        <w:t>cancer</w:t>
      </w:r>
      <w:proofErr w:type="gramEnd"/>
      <w:r w:rsidRPr="00E3225C">
        <w:rPr>
          <w:rFonts w:ascii="Arial Narrow" w:hAnsi="Arial Narrow"/>
          <w:sz w:val="26"/>
          <w:szCs w:val="26"/>
        </w:rPr>
        <w:t xml:space="preserve"> </w:t>
      </w:r>
    </w:p>
    <w:p w14:paraId="7B351411" w14:textId="77777777" w:rsidR="00825911" w:rsidRPr="00E3225C" w:rsidRDefault="00825911" w:rsidP="00825911">
      <w:pPr>
        <w:numPr>
          <w:ilvl w:val="0"/>
          <w:numId w:val="1"/>
        </w:numPr>
        <w:spacing w:after="0" w:line="240" w:lineRule="auto"/>
        <w:ind w:left="180" w:hanging="180"/>
        <w:contextualSpacing/>
        <w:rPr>
          <w:rFonts w:ascii="Arial Narrow" w:hAnsi="Arial Narrow"/>
          <w:sz w:val="26"/>
          <w:szCs w:val="26"/>
        </w:rPr>
      </w:pPr>
      <w:r w:rsidRPr="00E3225C">
        <w:rPr>
          <w:rFonts w:ascii="Arial Narrow" w:hAnsi="Arial Narrow"/>
          <w:sz w:val="26"/>
          <w:szCs w:val="26"/>
        </w:rPr>
        <w:t>Dale Ziner, Achilles tendon repair</w:t>
      </w:r>
    </w:p>
    <w:p w14:paraId="3E4FD15A" w14:textId="77777777" w:rsidR="00825911" w:rsidRPr="00E3225C" w:rsidRDefault="00825911" w:rsidP="00825911">
      <w:pPr>
        <w:numPr>
          <w:ilvl w:val="0"/>
          <w:numId w:val="1"/>
        </w:numPr>
        <w:spacing w:after="0" w:line="240" w:lineRule="auto"/>
        <w:ind w:left="180" w:hanging="180"/>
        <w:contextualSpacing/>
        <w:rPr>
          <w:rFonts w:ascii="Arial Narrow" w:hAnsi="Arial Narrow"/>
          <w:sz w:val="26"/>
          <w:szCs w:val="26"/>
        </w:rPr>
      </w:pPr>
      <w:r w:rsidRPr="00E3225C">
        <w:rPr>
          <w:rFonts w:ascii="Arial Narrow" w:hAnsi="Arial Narrow"/>
          <w:sz w:val="26"/>
          <w:szCs w:val="26"/>
        </w:rPr>
        <w:t>Robin Skeie, cousin of Diana Schansberg, in bad car accident and in ICU</w:t>
      </w:r>
    </w:p>
    <w:bookmarkEnd w:id="30"/>
    <w:p w14:paraId="171F493B" w14:textId="77777777" w:rsidR="00825911" w:rsidRPr="00E3225C" w:rsidRDefault="00825911" w:rsidP="00825911">
      <w:pPr>
        <w:numPr>
          <w:ilvl w:val="0"/>
          <w:numId w:val="1"/>
        </w:numPr>
        <w:spacing w:after="0" w:line="240" w:lineRule="auto"/>
        <w:ind w:left="180" w:hanging="180"/>
        <w:contextualSpacing/>
        <w:rPr>
          <w:rFonts w:ascii="Arial Narrow" w:hAnsi="Arial Narrow" w:cs="Arial"/>
          <w:color w:val="000000" w:themeColor="text1"/>
          <w:sz w:val="26"/>
          <w:szCs w:val="26"/>
        </w:rPr>
      </w:pPr>
      <w:r w:rsidRPr="00E3225C">
        <w:rPr>
          <w:rFonts w:ascii="Arial Narrow" w:hAnsi="Arial Narrow"/>
          <w:sz w:val="26"/>
          <w:szCs w:val="26"/>
        </w:rPr>
        <w:t>Krista Schrock: recovery from hip surgery</w:t>
      </w:r>
    </w:p>
    <w:p w14:paraId="2649269D" w14:textId="77777777" w:rsidR="00825911" w:rsidRPr="00E3225C" w:rsidRDefault="00825911" w:rsidP="00825911">
      <w:pPr>
        <w:numPr>
          <w:ilvl w:val="0"/>
          <w:numId w:val="1"/>
        </w:numPr>
        <w:spacing w:after="0" w:line="240" w:lineRule="auto"/>
        <w:ind w:left="180" w:hanging="180"/>
        <w:contextualSpacing/>
        <w:rPr>
          <w:rFonts w:ascii="Arial Narrow" w:hAnsi="Arial Narrow" w:cs="Arial"/>
          <w:color w:val="000000" w:themeColor="text1"/>
          <w:sz w:val="26"/>
          <w:szCs w:val="26"/>
        </w:rPr>
      </w:pPr>
      <w:r w:rsidRPr="00E3225C">
        <w:rPr>
          <w:rFonts w:ascii="Arial Narrow" w:hAnsi="Arial Narrow"/>
          <w:sz w:val="26"/>
          <w:szCs w:val="26"/>
        </w:rPr>
        <w:t>Donn Granros</w:t>
      </w:r>
    </w:p>
    <w:p w14:paraId="5F5B2821" w14:textId="77777777" w:rsidR="00825911" w:rsidRPr="00E3225C" w:rsidRDefault="00825911" w:rsidP="00825911">
      <w:pPr>
        <w:numPr>
          <w:ilvl w:val="0"/>
          <w:numId w:val="1"/>
        </w:numPr>
        <w:spacing w:after="0" w:line="240" w:lineRule="auto"/>
        <w:ind w:left="180" w:hanging="180"/>
        <w:contextualSpacing/>
        <w:rPr>
          <w:rFonts w:ascii="Arial Narrow" w:hAnsi="Arial Narrow" w:cs="Arial"/>
          <w:color w:val="000000" w:themeColor="text1"/>
          <w:sz w:val="26"/>
          <w:szCs w:val="26"/>
        </w:rPr>
      </w:pPr>
      <w:r w:rsidRPr="00E3225C">
        <w:rPr>
          <w:rFonts w:ascii="Arial Narrow" w:hAnsi="Arial Narrow" w:cs="Arial"/>
          <w:color w:val="000000" w:themeColor="text1"/>
          <w:sz w:val="26"/>
          <w:szCs w:val="26"/>
        </w:rPr>
        <w:t xml:space="preserve">Carol </w:t>
      </w:r>
      <w:proofErr w:type="spellStart"/>
      <w:r w:rsidRPr="00E3225C">
        <w:rPr>
          <w:rFonts w:ascii="Arial Narrow" w:hAnsi="Arial Narrow" w:cs="Arial"/>
          <w:color w:val="000000" w:themeColor="text1"/>
          <w:sz w:val="26"/>
          <w:szCs w:val="26"/>
        </w:rPr>
        <w:t>Sindelir</w:t>
      </w:r>
      <w:proofErr w:type="spellEnd"/>
      <w:r w:rsidRPr="00E3225C">
        <w:rPr>
          <w:rFonts w:ascii="Arial Narrow" w:hAnsi="Arial Narrow" w:cs="Arial"/>
          <w:color w:val="000000" w:themeColor="text1"/>
          <w:sz w:val="26"/>
          <w:szCs w:val="26"/>
        </w:rPr>
        <w:t>, Val Nelson’s sister</w:t>
      </w:r>
    </w:p>
    <w:p w14:paraId="471F64B0" w14:textId="77777777" w:rsidR="00825911" w:rsidRPr="00E3225C" w:rsidRDefault="00825911" w:rsidP="00825911">
      <w:pPr>
        <w:numPr>
          <w:ilvl w:val="0"/>
          <w:numId w:val="1"/>
        </w:numPr>
        <w:spacing w:after="0" w:line="240" w:lineRule="auto"/>
        <w:ind w:left="180" w:hanging="180"/>
        <w:contextualSpacing/>
        <w:rPr>
          <w:rFonts w:ascii="Arial Narrow" w:hAnsi="Arial Narrow" w:cs="Arial"/>
          <w:color w:val="000000" w:themeColor="text1"/>
          <w:sz w:val="26"/>
          <w:szCs w:val="26"/>
        </w:rPr>
      </w:pPr>
      <w:r w:rsidRPr="00E3225C">
        <w:rPr>
          <w:rFonts w:ascii="Arial Narrow" w:hAnsi="Arial Narrow"/>
          <w:sz w:val="26"/>
          <w:szCs w:val="26"/>
        </w:rPr>
        <w:t>Linda Retel, ongoing treatment for inoperable brain cancer (friend of Pauline Kuhn)</w:t>
      </w:r>
    </w:p>
    <w:p w14:paraId="1A668097" w14:textId="77777777" w:rsidR="00825911" w:rsidRPr="00E3225C" w:rsidRDefault="00825911" w:rsidP="00825911">
      <w:pPr>
        <w:numPr>
          <w:ilvl w:val="0"/>
          <w:numId w:val="1"/>
        </w:numPr>
        <w:spacing w:after="0" w:line="240" w:lineRule="auto"/>
        <w:ind w:left="180" w:hanging="180"/>
        <w:contextualSpacing/>
        <w:rPr>
          <w:rFonts w:ascii="Arial Narrow" w:hAnsi="Arial Narrow" w:cs="Arial"/>
          <w:color w:val="000000" w:themeColor="text1"/>
          <w:sz w:val="26"/>
          <w:szCs w:val="26"/>
        </w:rPr>
      </w:pPr>
      <w:r w:rsidRPr="00E3225C">
        <w:rPr>
          <w:rFonts w:ascii="Arial Narrow" w:hAnsi="Arial Narrow"/>
          <w:sz w:val="26"/>
          <w:szCs w:val="26"/>
        </w:rPr>
        <w:t>Diane Harding, ALS diagnosis</w:t>
      </w:r>
    </w:p>
    <w:p w14:paraId="695FF3B9" w14:textId="77777777" w:rsidR="00825911" w:rsidRPr="00E3225C" w:rsidRDefault="00825911" w:rsidP="00825911">
      <w:pPr>
        <w:numPr>
          <w:ilvl w:val="0"/>
          <w:numId w:val="1"/>
        </w:numPr>
        <w:spacing w:after="0" w:line="240" w:lineRule="auto"/>
        <w:ind w:left="180" w:hanging="180"/>
        <w:contextualSpacing/>
        <w:rPr>
          <w:rFonts w:ascii="Arial Narrow" w:hAnsi="Arial Narrow" w:cs="Arial"/>
          <w:color w:val="000000" w:themeColor="text1"/>
          <w:sz w:val="26"/>
          <w:szCs w:val="26"/>
        </w:rPr>
      </w:pPr>
      <w:r w:rsidRPr="00E3225C">
        <w:rPr>
          <w:rFonts w:ascii="Arial Narrow" w:hAnsi="Arial Narrow"/>
          <w:sz w:val="26"/>
          <w:szCs w:val="26"/>
        </w:rPr>
        <w:t>Brian Harding</w:t>
      </w:r>
    </w:p>
    <w:p w14:paraId="2115FC5E" w14:textId="77777777" w:rsidR="00825911" w:rsidRPr="00E3225C" w:rsidRDefault="00825911" w:rsidP="00825911">
      <w:pPr>
        <w:numPr>
          <w:ilvl w:val="0"/>
          <w:numId w:val="1"/>
        </w:numPr>
        <w:spacing w:after="0" w:line="240" w:lineRule="auto"/>
        <w:ind w:left="180" w:hanging="180"/>
        <w:contextualSpacing/>
        <w:rPr>
          <w:rFonts w:ascii="Arial Narrow" w:hAnsi="Arial Narrow" w:cs="Arial"/>
          <w:color w:val="000000" w:themeColor="text1"/>
          <w:sz w:val="26"/>
          <w:szCs w:val="26"/>
        </w:rPr>
      </w:pPr>
      <w:r w:rsidRPr="00E3225C">
        <w:rPr>
          <w:rFonts w:ascii="Arial Narrow" w:hAnsi="Arial Narrow" w:cs="Arial"/>
          <w:color w:val="000000" w:themeColor="text1"/>
          <w:sz w:val="26"/>
          <w:szCs w:val="26"/>
        </w:rPr>
        <w:t>Mary Wells, pancreatic cancer</w:t>
      </w:r>
    </w:p>
    <w:p w14:paraId="637F54CC" w14:textId="77777777" w:rsidR="00825911" w:rsidRPr="00E3225C" w:rsidRDefault="00825911" w:rsidP="00825911">
      <w:pPr>
        <w:numPr>
          <w:ilvl w:val="0"/>
          <w:numId w:val="1"/>
        </w:numPr>
        <w:spacing w:after="0" w:line="240" w:lineRule="auto"/>
        <w:ind w:left="180" w:hanging="180"/>
        <w:contextualSpacing/>
        <w:rPr>
          <w:rFonts w:ascii="Arial Narrow" w:hAnsi="Arial Narrow" w:cs="Arial"/>
          <w:color w:val="000000" w:themeColor="text1"/>
          <w:sz w:val="26"/>
          <w:szCs w:val="26"/>
        </w:rPr>
      </w:pPr>
      <w:r w:rsidRPr="00E3225C">
        <w:rPr>
          <w:rFonts w:ascii="Arial Narrow" w:hAnsi="Arial Narrow" w:cs="Arial"/>
          <w:color w:val="000000" w:themeColor="text1"/>
          <w:sz w:val="26"/>
          <w:szCs w:val="26"/>
        </w:rPr>
        <w:t>Nancy Naig</w:t>
      </w:r>
    </w:p>
    <w:p w14:paraId="26E50E39" w14:textId="77777777" w:rsidR="00825911" w:rsidRPr="00E3225C" w:rsidRDefault="00825911" w:rsidP="00825911">
      <w:pPr>
        <w:numPr>
          <w:ilvl w:val="0"/>
          <w:numId w:val="1"/>
        </w:numPr>
        <w:spacing w:after="0" w:line="240" w:lineRule="auto"/>
        <w:ind w:left="180" w:hanging="180"/>
        <w:contextualSpacing/>
        <w:rPr>
          <w:rFonts w:ascii="Arial Narrow" w:hAnsi="Arial Narrow" w:cs="Arial"/>
          <w:color w:val="000000" w:themeColor="text1"/>
          <w:sz w:val="26"/>
          <w:szCs w:val="26"/>
        </w:rPr>
      </w:pPr>
      <w:r w:rsidRPr="00E3225C">
        <w:rPr>
          <w:rFonts w:ascii="Arial Narrow" w:hAnsi="Arial Narrow" w:cs="Arial"/>
          <w:color w:val="000000" w:themeColor="text1"/>
          <w:sz w:val="26"/>
          <w:szCs w:val="26"/>
        </w:rPr>
        <w:t>Steve Lindberg, on hospice</w:t>
      </w:r>
    </w:p>
    <w:p w14:paraId="3C5F5AB4" w14:textId="77777777" w:rsidR="00825911" w:rsidRPr="00E3225C" w:rsidRDefault="00825911" w:rsidP="00825911">
      <w:pPr>
        <w:numPr>
          <w:ilvl w:val="0"/>
          <w:numId w:val="1"/>
        </w:numPr>
        <w:spacing w:after="0" w:line="240" w:lineRule="auto"/>
        <w:ind w:left="180" w:hanging="180"/>
        <w:contextualSpacing/>
        <w:rPr>
          <w:rFonts w:ascii="Arial Narrow" w:hAnsi="Arial Narrow" w:cs="Arial"/>
          <w:color w:val="000000" w:themeColor="text1"/>
          <w:sz w:val="26"/>
          <w:szCs w:val="26"/>
        </w:rPr>
      </w:pPr>
      <w:r w:rsidRPr="00E3225C">
        <w:rPr>
          <w:rFonts w:ascii="Arial Narrow" w:hAnsi="Arial Narrow" w:cs="Arial"/>
          <w:color w:val="000000" w:themeColor="text1"/>
          <w:sz w:val="26"/>
          <w:szCs w:val="26"/>
        </w:rPr>
        <w:t>Diane McGrath, pancreatic cancer</w:t>
      </w:r>
    </w:p>
    <w:p w14:paraId="3127757F" w14:textId="77777777" w:rsidR="00825911" w:rsidRPr="00E3225C" w:rsidRDefault="00825911" w:rsidP="00825911">
      <w:pPr>
        <w:numPr>
          <w:ilvl w:val="0"/>
          <w:numId w:val="1"/>
        </w:numPr>
        <w:spacing w:after="0" w:line="240" w:lineRule="auto"/>
        <w:ind w:left="180" w:hanging="180"/>
        <w:contextualSpacing/>
        <w:rPr>
          <w:rFonts w:ascii="Arial Narrow" w:hAnsi="Arial Narrow" w:cs="Arial"/>
          <w:color w:val="000000" w:themeColor="text1"/>
          <w:sz w:val="26"/>
          <w:szCs w:val="26"/>
        </w:rPr>
      </w:pPr>
      <w:r w:rsidRPr="00E3225C">
        <w:rPr>
          <w:rFonts w:ascii="Arial Narrow" w:hAnsi="Arial Narrow" w:cs="Arial"/>
          <w:color w:val="000000" w:themeColor="text1"/>
          <w:sz w:val="26"/>
          <w:szCs w:val="26"/>
        </w:rPr>
        <w:t>Ken Bucher</w:t>
      </w:r>
    </w:p>
    <w:p w14:paraId="51D35543" w14:textId="77777777" w:rsidR="00825911" w:rsidRPr="00E3225C" w:rsidRDefault="00825911" w:rsidP="00825911">
      <w:pPr>
        <w:numPr>
          <w:ilvl w:val="0"/>
          <w:numId w:val="1"/>
        </w:numPr>
        <w:spacing w:after="0" w:line="240" w:lineRule="auto"/>
        <w:ind w:left="180" w:hanging="180"/>
        <w:contextualSpacing/>
        <w:rPr>
          <w:rFonts w:ascii="Arial Narrow" w:hAnsi="Arial Narrow" w:cs="Arial"/>
          <w:color w:val="000000" w:themeColor="text1"/>
          <w:sz w:val="26"/>
          <w:szCs w:val="26"/>
        </w:rPr>
      </w:pPr>
      <w:r w:rsidRPr="00E3225C">
        <w:rPr>
          <w:rFonts w:ascii="Arial Narrow" w:hAnsi="Arial Narrow" w:cs="Arial"/>
          <w:color w:val="000000" w:themeColor="text1"/>
          <w:sz w:val="26"/>
          <w:szCs w:val="26"/>
        </w:rPr>
        <w:t>Kris West, daughter of Bob and Sue Hagen</w:t>
      </w:r>
    </w:p>
    <w:p w14:paraId="337ADA29" w14:textId="77777777" w:rsidR="00825911" w:rsidRPr="00E3225C" w:rsidRDefault="00825911" w:rsidP="00825911">
      <w:pPr>
        <w:numPr>
          <w:ilvl w:val="0"/>
          <w:numId w:val="1"/>
        </w:numPr>
        <w:spacing w:after="0" w:line="240" w:lineRule="auto"/>
        <w:ind w:left="180" w:hanging="180"/>
        <w:contextualSpacing/>
        <w:rPr>
          <w:rFonts w:ascii="Arial Narrow" w:hAnsi="Arial Narrow" w:cs="Arial"/>
          <w:color w:val="000000" w:themeColor="text1"/>
          <w:sz w:val="26"/>
          <w:szCs w:val="26"/>
        </w:rPr>
        <w:sectPr w:rsidR="00825911" w:rsidRPr="00E3225C" w:rsidSect="003251DF">
          <w:type w:val="continuous"/>
          <w:pgSz w:w="12240" w:h="15840"/>
          <w:pgMar w:top="720" w:right="720" w:bottom="720" w:left="720" w:header="720" w:footer="720" w:gutter="0"/>
          <w:cols w:num="2" w:space="720"/>
        </w:sectPr>
      </w:pPr>
      <w:r w:rsidRPr="00E3225C">
        <w:rPr>
          <w:rFonts w:ascii="Arial Narrow" w:hAnsi="Arial Narrow" w:cs="Arial"/>
          <w:color w:val="000000" w:themeColor="text1"/>
          <w:sz w:val="26"/>
          <w:szCs w:val="26"/>
        </w:rPr>
        <w:t>Duane Jerde</w:t>
      </w:r>
    </w:p>
    <w:p w14:paraId="0B10232D" w14:textId="77777777" w:rsidR="00825911" w:rsidRDefault="00825911" w:rsidP="00825911">
      <w:pPr>
        <w:rPr>
          <w:rFonts w:ascii="Book Antiqua" w:hAnsi="Book Antiqua"/>
          <w:color w:val="000000"/>
          <w:sz w:val="28"/>
          <w:szCs w:val="28"/>
          <w:shd w:val="clear" w:color="auto" w:fill="FFFFFF"/>
        </w:rPr>
      </w:pPr>
      <w:r>
        <w:rPr>
          <w:rFonts w:ascii="Book Antiqua" w:hAnsi="Book Antiqua"/>
          <w:color w:val="000000"/>
          <w:sz w:val="28"/>
          <w:szCs w:val="28"/>
          <w:shd w:val="clear" w:color="auto" w:fill="FFFFFF"/>
        </w:rPr>
        <w:br w:type="page"/>
      </w:r>
    </w:p>
    <w:p w14:paraId="05222561" w14:textId="77777777" w:rsidR="00825911" w:rsidRDefault="00825911" w:rsidP="00825911">
      <w:pPr>
        <w:jc w:val="center"/>
        <w:rPr>
          <w:rFonts w:ascii="Book Antiqua" w:hAnsi="Book Antiqua"/>
          <w:color w:val="000000"/>
          <w:sz w:val="28"/>
          <w:szCs w:val="28"/>
          <w:shd w:val="clear" w:color="auto" w:fill="FFFFFF"/>
        </w:rPr>
      </w:pPr>
      <w:r w:rsidRPr="00E3225C">
        <w:rPr>
          <w:rFonts w:ascii="Arial" w:hAnsi="Arial" w:cs="Arial"/>
          <w:b/>
          <w:caps/>
          <w:noProof/>
          <w:color w:val="FFFFFF" w:themeColor="background1"/>
          <w:sz w:val="28"/>
          <w:szCs w:val="28"/>
          <w:highlight w:val="yellow"/>
        </w:rPr>
        <w:lastRenderedPageBreak/>
        <w:drawing>
          <wp:anchor distT="0" distB="0" distL="114300" distR="114300" simplePos="0" relativeHeight="251945984" behindDoc="0" locked="0" layoutInCell="1" allowOverlap="1" wp14:anchorId="5BFFCD90" wp14:editId="7F7DF0BD">
            <wp:simplePos x="0" y="0"/>
            <wp:positionH relativeFrom="column">
              <wp:posOffset>57150</wp:posOffset>
            </wp:positionH>
            <wp:positionV relativeFrom="paragraph">
              <wp:posOffset>4511675</wp:posOffset>
            </wp:positionV>
            <wp:extent cx="6858000" cy="3857625"/>
            <wp:effectExtent l="0" t="0" r="0" b="9525"/>
            <wp:wrapNone/>
            <wp:docPr id="752621550" name="Picture 1" descr="A group of people around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2621550" name="Picture 1" descr="A group of people around a table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3225C">
        <w:rPr>
          <w:noProof/>
          <w:highlight w:val="yellow"/>
        </w:rPr>
        <w:drawing>
          <wp:anchor distT="0" distB="0" distL="114300" distR="114300" simplePos="0" relativeHeight="251938816" behindDoc="0" locked="0" layoutInCell="1" allowOverlap="1" wp14:anchorId="1D89844A" wp14:editId="3FA4C7A6">
            <wp:simplePos x="0" y="0"/>
            <wp:positionH relativeFrom="column">
              <wp:posOffset>59055</wp:posOffset>
            </wp:positionH>
            <wp:positionV relativeFrom="paragraph">
              <wp:posOffset>416560</wp:posOffset>
            </wp:positionV>
            <wp:extent cx="6858000" cy="3856831"/>
            <wp:effectExtent l="0" t="0" r="0" b="0"/>
            <wp:wrapNone/>
            <wp:docPr id="2357861" name="Picture 1" descr="A poster with a 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7861" name="Picture 1" descr="A poster with a qr code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68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3225C">
        <w:rPr>
          <w:rFonts w:ascii="Book Antiqua" w:hAnsi="Book Antiqua"/>
          <w:color w:val="000000"/>
          <w:sz w:val="28"/>
          <w:szCs w:val="28"/>
          <w:highlight w:val="yellow"/>
          <w:shd w:val="clear" w:color="auto" w:fill="FFFFFF"/>
        </w:rPr>
        <w:t>Volunteers still needed for December 13 and December 17</w:t>
      </w:r>
      <w:r>
        <w:rPr>
          <w:rFonts w:ascii="Book Antiqua" w:hAnsi="Book Antiqua"/>
          <w:color w:val="000000"/>
          <w:sz w:val="28"/>
          <w:szCs w:val="28"/>
          <w:shd w:val="clear" w:color="auto" w:fill="FFFFFF"/>
        </w:rPr>
        <w:br w:type="page"/>
      </w:r>
    </w:p>
    <w:p w14:paraId="0A00BE47" w14:textId="77777777" w:rsidR="00825911" w:rsidRPr="009109BD" w:rsidRDefault="00825911" w:rsidP="00825911">
      <w:pPr>
        <w:rPr>
          <w:rFonts w:ascii="Book Antiqua" w:hAnsi="Book Antiqua"/>
          <w:color w:val="000000"/>
          <w:sz w:val="28"/>
          <w:szCs w:val="28"/>
          <w:shd w:val="clear" w:color="auto" w:fill="FFFFFF"/>
        </w:rPr>
      </w:pPr>
    </w:p>
    <w:p w14:paraId="59905A92" w14:textId="77777777" w:rsidR="00825911" w:rsidRDefault="00825911" w:rsidP="00825911">
      <w:pPr>
        <w:rPr>
          <w:rFonts w:ascii="Arial Narrow" w:hAnsi="Arial Narrow"/>
          <w:color w:val="000000"/>
          <w:shd w:val="clear" w:color="auto" w:fill="FFFFFF"/>
        </w:rPr>
      </w:pPr>
      <w:r>
        <w:rPr>
          <w:rFonts w:ascii="Arial" w:hAnsi="Arial" w:cs="Arial"/>
          <w:b/>
          <w:caps/>
          <w:noProof/>
          <w:color w:val="FFFFFF" w:themeColor="background1"/>
          <w:sz w:val="28"/>
          <w:szCs w:val="28"/>
        </w:rPr>
        <w:drawing>
          <wp:anchor distT="0" distB="0" distL="114300" distR="114300" simplePos="0" relativeHeight="251948032" behindDoc="0" locked="0" layoutInCell="1" allowOverlap="1" wp14:anchorId="2F8C110F" wp14:editId="2B77398D">
            <wp:simplePos x="0" y="0"/>
            <wp:positionH relativeFrom="column">
              <wp:posOffset>-3810</wp:posOffset>
            </wp:positionH>
            <wp:positionV relativeFrom="paragraph">
              <wp:posOffset>4515485</wp:posOffset>
            </wp:positionV>
            <wp:extent cx="6858000" cy="3857625"/>
            <wp:effectExtent l="152400" t="152400" r="361950" b="371475"/>
            <wp:wrapNone/>
            <wp:docPr id="561268663" name="Picture 1" descr="A black and gold poster with text and sta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1268663" name="Picture 1" descr="A black and gold poster with text and stars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 Narrow" w:hAnsi="Arial Narrow"/>
          <w:noProof/>
          <w:color w:val="000000"/>
        </w:rPr>
        <w:drawing>
          <wp:anchor distT="0" distB="0" distL="114300" distR="114300" simplePos="0" relativeHeight="251951104" behindDoc="0" locked="0" layoutInCell="1" allowOverlap="1" wp14:anchorId="17E7AC8B" wp14:editId="2DD30D90">
            <wp:simplePos x="0" y="0"/>
            <wp:positionH relativeFrom="column">
              <wp:posOffset>0</wp:posOffset>
            </wp:positionH>
            <wp:positionV relativeFrom="paragraph">
              <wp:posOffset>276225</wp:posOffset>
            </wp:positionV>
            <wp:extent cx="6858000" cy="3857625"/>
            <wp:effectExtent l="152400" t="152400" r="361950" b="371475"/>
            <wp:wrapTight wrapText="bothSides">
              <wp:wrapPolygon edited="0">
                <wp:start x="240" y="-853"/>
                <wp:lineTo x="-480" y="-640"/>
                <wp:lineTo x="-480" y="22080"/>
                <wp:lineTo x="240" y="23253"/>
                <wp:lineTo x="600" y="23573"/>
                <wp:lineTo x="21600" y="23573"/>
                <wp:lineTo x="22020" y="23253"/>
                <wp:lineTo x="22680" y="21653"/>
                <wp:lineTo x="22680" y="1067"/>
                <wp:lineTo x="21960" y="-533"/>
                <wp:lineTo x="21900" y="-853"/>
                <wp:lineTo x="240" y="-853"/>
              </wp:wrapPolygon>
            </wp:wrapTight>
            <wp:docPr id="1518042417" name="Picture 1" descr="A blue and white card with a person in a blue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8042417" name="Picture 1" descr="A blue and white card with a person in a blue shirt&#10;&#10;Description automatically generated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>
        <w:rPr>
          <w:rFonts w:ascii="Arial Narrow" w:hAnsi="Arial Narrow"/>
          <w:color w:val="000000"/>
          <w:shd w:val="clear" w:color="auto" w:fill="FFFFFF"/>
        </w:rPr>
        <w:br w:type="page"/>
      </w:r>
    </w:p>
    <w:p w14:paraId="11EF7666" w14:textId="77777777" w:rsidR="00825911" w:rsidRDefault="00825911" w:rsidP="00825911">
      <w:pPr>
        <w:jc w:val="center"/>
        <w:rPr>
          <w:rFonts w:ascii="Arial" w:hAnsi="Arial" w:cs="Arial"/>
          <w:b/>
          <w:caps/>
          <w:color w:val="FFFFFF" w:themeColor="background1"/>
          <w:sz w:val="28"/>
          <w:szCs w:val="28"/>
          <w:u w:val="single"/>
        </w:rPr>
        <w:sectPr w:rsidR="00825911" w:rsidSect="00ED0F3A">
          <w:footerReference w:type="default" r:id="rId27"/>
          <w:type w:val="continuous"/>
          <w:pgSz w:w="12240" w:h="15840"/>
          <w:pgMar w:top="720" w:right="720" w:bottom="720" w:left="720" w:header="720" w:footer="720" w:gutter="0"/>
          <w:cols w:space="720"/>
        </w:sectPr>
      </w:pPr>
    </w:p>
    <w:p w14:paraId="2A9DD4FD" w14:textId="77777777" w:rsidR="00825911" w:rsidRDefault="00825911" w:rsidP="00825911">
      <w:pPr>
        <w:rPr>
          <w:rFonts w:ascii="Arial" w:hAnsi="Arial" w:cs="Arial"/>
          <w:b/>
          <w:caps/>
          <w:color w:val="FFFFFF" w:themeColor="background1"/>
          <w:sz w:val="28"/>
          <w:szCs w:val="28"/>
          <w:highlight w:val="black"/>
        </w:rPr>
        <w:sectPr w:rsidR="00825911" w:rsidSect="004B03B8">
          <w:footerReference w:type="default" r:id="rId28"/>
          <w:type w:val="continuous"/>
          <w:pgSz w:w="12240" w:h="15840"/>
          <w:pgMar w:top="720" w:right="720" w:bottom="720" w:left="720" w:header="720" w:footer="720" w:gutter="0"/>
          <w:cols w:num="2" w:space="720"/>
        </w:sectPr>
      </w:pPr>
    </w:p>
    <w:p w14:paraId="0400AEA7" w14:textId="77777777" w:rsidR="00825911" w:rsidRDefault="00825911" w:rsidP="00825911">
      <w:pPr>
        <w:rPr>
          <w:rFonts w:ascii="Arial" w:hAnsi="Arial" w:cs="Arial"/>
          <w:b/>
          <w:caps/>
          <w:color w:val="FFFFFF" w:themeColor="background1"/>
          <w:sz w:val="28"/>
          <w:szCs w:val="28"/>
          <w:highlight w:val="black"/>
        </w:rPr>
      </w:pPr>
      <w:r>
        <w:rPr>
          <w:noProof/>
        </w:rPr>
        <w:drawing>
          <wp:inline distT="0" distB="0" distL="0" distR="0" wp14:anchorId="14BC2894" wp14:editId="116D7263">
            <wp:extent cx="6923683" cy="8140700"/>
            <wp:effectExtent l="0" t="0" r="0" b="0"/>
            <wp:docPr id="1386682178" name="Picture 1" descr="A crossword puzzle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6682178" name="Picture 1" descr="A crossword puzzle with 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6" b="12353"/>
                    <a:stretch/>
                  </pic:blipFill>
                  <pic:spPr bwMode="auto">
                    <a:xfrm>
                      <a:off x="0" y="0"/>
                      <a:ext cx="6924312" cy="8141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caps/>
          <w:color w:val="FFFFFF" w:themeColor="background1"/>
          <w:sz w:val="28"/>
          <w:szCs w:val="28"/>
          <w:highlight w:val="black"/>
        </w:rPr>
        <w:br w:type="page"/>
      </w:r>
    </w:p>
    <w:p w14:paraId="2938EDBF" w14:textId="77777777" w:rsidR="00825911" w:rsidRDefault="00825911" w:rsidP="00825911">
      <w:pPr>
        <w:rPr>
          <w:rFonts w:ascii="Arial" w:hAnsi="Arial" w:cs="Arial"/>
          <w:b/>
          <w:caps/>
          <w:color w:val="FFFFFF" w:themeColor="background1"/>
          <w:sz w:val="28"/>
          <w:szCs w:val="28"/>
          <w:highlight w:val="black"/>
        </w:rPr>
        <w:sectPr w:rsidR="00825911" w:rsidSect="004B03B8">
          <w:type w:val="continuous"/>
          <w:pgSz w:w="12240" w:h="15840"/>
          <w:pgMar w:top="720" w:right="720" w:bottom="720" w:left="720" w:header="720" w:footer="720" w:gutter="0"/>
          <w:cols w:num="2" w:space="720"/>
        </w:sectPr>
      </w:pPr>
    </w:p>
    <w:p w14:paraId="08059141" w14:textId="77777777" w:rsidR="00825911" w:rsidRDefault="00825911" w:rsidP="00825911">
      <w:pPr>
        <w:rPr>
          <w:rFonts w:ascii="Arial" w:hAnsi="Arial" w:cs="Arial"/>
          <w:b/>
          <w:caps/>
          <w:color w:val="FFFFFF" w:themeColor="background1"/>
          <w:sz w:val="28"/>
          <w:szCs w:val="28"/>
          <w:highlight w:val="black"/>
        </w:rPr>
        <w:sectPr w:rsidR="00825911" w:rsidSect="00A36E4E">
          <w:type w:val="continuous"/>
          <w:pgSz w:w="12240" w:h="15840"/>
          <w:pgMar w:top="720" w:right="720" w:bottom="720" w:left="720" w:header="720" w:footer="720" w:gutter="0"/>
          <w:cols w:space="720"/>
        </w:sectPr>
      </w:pPr>
      <w:r>
        <w:rPr>
          <w:noProof/>
        </w:rPr>
        <w:lastRenderedPageBreak/>
        <w:drawing>
          <wp:inline distT="0" distB="0" distL="0" distR="0" wp14:anchorId="2EC9F16B" wp14:editId="143F6B38">
            <wp:extent cx="6311900" cy="7505700"/>
            <wp:effectExtent l="0" t="0" r="0" b="0"/>
            <wp:docPr id="1722598868" name="Picture 3" descr="Mary and Baby Jesu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Mary and Baby Jesus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1900" cy="750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A22E6C" w14:textId="77777777" w:rsidR="00825911" w:rsidRDefault="00825911" w:rsidP="00825911">
      <w:pPr>
        <w:rPr>
          <w:rFonts w:ascii="Arial" w:hAnsi="Arial" w:cs="Arial"/>
          <w:b/>
          <w:caps/>
          <w:color w:val="FFFFFF" w:themeColor="background1"/>
          <w:sz w:val="28"/>
          <w:szCs w:val="28"/>
          <w:highlight w:val="black"/>
        </w:rPr>
      </w:pPr>
      <w:r w:rsidRPr="008626BB">
        <w:rPr>
          <w:rFonts w:ascii="Arial" w:hAnsi="Arial" w:cs="Arial"/>
          <w:b/>
          <w:caps/>
          <w:noProof/>
          <w:color w:val="FFFFFF" w:themeColor="background1"/>
          <w:sz w:val="28"/>
          <w:szCs w:val="28"/>
          <w:highlight w:val="black"/>
        </w:rPr>
        <mc:AlternateContent>
          <mc:Choice Requires="wps">
            <w:drawing>
              <wp:anchor distT="45720" distB="45720" distL="114300" distR="114300" simplePos="0" relativeHeight="251949056" behindDoc="0" locked="0" layoutInCell="1" allowOverlap="1" wp14:anchorId="6000F28C" wp14:editId="1F65CF56">
                <wp:simplePos x="0" y="0"/>
                <wp:positionH relativeFrom="column">
                  <wp:posOffset>-152400</wp:posOffset>
                </wp:positionH>
                <wp:positionV relativeFrom="paragraph">
                  <wp:posOffset>278765</wp:posOffset>
                </wp:positionV>
                <wp:extent cx="7150100" cy="1404620"/>
                <wp:effectExtent l="0" t="0" r="0" b="4445"/>
                <wp:wrapNone/>
                <wp:docPr id="82465700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501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C7FD16" w14:textId="77777777" w:rsidR="00825911" w:rsidRPr="008626BB" w:rsidRDefault="00825911" w:rsidP="00825911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8626BB">
                              <w:rPr>
                                <w:rFonts w:ascii="Lato" w:hAnsi="Lato"/>
                                <w:b/>
                                <w:bCs/>
                                <w:color w:val="49545A"/>
                                <w:sz w:val="28"/>
                                <w:szCs w:val="28"/>
                              </w:rPr>
                              <w:t>Today in the town of David a Savior has been born to you; he is Christ the Lord.</w:t>
                            </w:r>
                            <w:r w:rsidRPr="008626BB">
                              <w:rPr>
                                <w:rFonts w:ascii="Lato" w:hAnsi="Lato"/>
                                <w:color w:val="49545A"/>
                                <w:sz w:val="28"/>
                                <w:szCs w:val="28"/>
                              </w:rPr>
                              <w:br/>
                              <w:t>Luke 2:1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000F28C" id="_x0000_s1029" type="#_x0000_t202" style="position:absolute;margin-left:-12pt;margin-top:21.95pt;width:563pt;height:110.6pt;z-index:2519490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" stroked="f">
                <v:textbox style="mso-fit-shape-to-text:t">
                  <w:txbxContent>
                    <w:p w14:paraId="7CC7FD16" w14:textId="77777777" w:rsidR="00825911" w:rsidRPr="008626BB" w:rsidRDefault="00825911" w:rsidP="00825911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 w:rsidRPr="008626BB">
                        <w:rPr>
                          <w:rFonts w:ascii="Lato" w:hAnsi="Lato"/>
                          <w:b/>
                          <w:bCs/>
                          <w:color w:val="49545A"/>
                          <w:sz w:val="28"/>
                          <w:szCs w:val="28"/>
                        </w:rPr>
                        <w:t>Today in the town of David a Savior has been born to you; he is Christ the Lord.</w:t>
                      </w:r>
                      <w:r w:rsidRPr="008626BB">
                        <w:rPr>
                          <w:rFonts w:ascii="Lato" w:hAnsi="Lato"/>
                          <w:color w:val="49545A"/>
                          <w:sz w:val="28"/>
                          <w:szCs w:val="28"/>
                        </w:rPr>
                        <w:br/>
                        <w:t>Luke 2:1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b/>
          <w:caps/>
          <w:color w:val="FFFFFF" w:themeColor="background1"/>
          <w:sz w:val="28"/>
          <w:szCs w:val="28"/>
          <w:highlight w:val="black"/>
        </w:rPr>
        <w:br w:type="page"/>
      </w:r>
    </w:p>
    <w:p w14:paraId="60DBCDD5" w14:textId="77777777" w:rsidR="00825911" w:rsidRDefault="00825911" w:rsidP="00825911">
      <w:pPr>
        <w:pBdr>
          <w:bottom w:val="single" w:sz="24" w:space="0" w:color="000000" w:themeColor="text1"/>
        </w:pBdr>
        <w:spacing w:before="60" w:after="60"/>
        <w:rPr>
          <w:rFonts w:ascii="Arial" w:hAnsi="Arial" w:cs="Arial"/>
          <w:b/>
          <w:caps/>
          <w:color w:val="FFFFFF" w:themeColor="background1"/>
          <w:sz w:val="28"/>
          <w:szCs w:val="28"/>
          <w:highlight w:val="black"/>
        </w:rPr>
        <w:sectPr w:rsidR="00825911" w:rsidSect="00A36E4E">
          <w:type w:val="continuous"/>
          <w:pgSz w:w="12240" w:h="15840"/>
          <w:pgMar w:top="720" w:right="720" w:bottom="720" w:left="720" w:header="720" w:footer="720" w:gutter="0"/>
          <w:cols w:space="720"/>
        </w:sectPr>
      </w:pPr>
    </w:p>
    <w:p w14:paraId="6B745418" w14:textId="77777777" w:rsidR="00825911" w:rsidRDefault="00825911" w:rsidP="00825911">
      <w:pPr>
        <w:pBdr>
          <w:bottom w:val="single" w:sz="24" w:space="0" w:color="000000" w:themeColor="text1"/>
        </w:pBdr>
        <w:spacing w:before="60" w:after="60"/>
        <w:rPr>
          <w:rFonts w:ascii="Arial" w:hAnsi="Arial" w:cs="Arial"/>
          <w:b/>
          <w:caps/>
          <w:color w:val="FFFFFF" w:themeColor="background1"/>
          <w:sz w:val="28"/>
          <w:szCs w:val="28"/>
          <w:highlight w:val="black"/>
        </w:rPr>
        <w:sectPr w:rsidR="00825911" w:rsidSect="004B03B8">
          <w:type w:val="continuous"/>
          <w:pgSz w:w="12240" w:h="15840"/>
          <w:pgMar w:top="720" w:right="720" w:bottom="720" w:left="720" w:header="720" w:footer="720" w:gutter="0"/>
          <w:cols w:num="2" w:space="720"/>
        </w:sectPr>
      </w:pPr>
    </w:p>
    <w:p w14:paraId="68CB1640" w14:textId="77777777" w:rsidR="00825911" w:rsidRPr="00F450C9" w:rsidRDefault="00825911" w:rsidP="00825911">
      <w:pPr>
        <w:pBdr>
          <w:bottom w:val="single" w:sz="24" w:space="0" w:color="000000" w:themeColor="text1"/>
        </w:pBdr>
        <w:spacing w:before="60" w:after="60"/>
        <w:rPr>
          <w:rFonts w:ascii="Arial" w:hAnsi="Arial" w:cs="Arial"/>
          <w:b/>
          <w:caps/>
          <w:color w:val="FFFFFF" w:themeColor="background1"/>
          <w:sz w:val="28"/>
          <w:szCs w:val="28"/>
          <w:highlight w:val="black"/>
        </w:rPr>
      </w:pPr>
      <w:r w:rsidRPr="00F450C9">
        <w:rPr>
          <w:rFonts w:ascii="Arial" w:hAnsi="Arial" w:cs="Arial"/>
          <w:b/>
          <w:caps/>
          <w:color w:val="FFFFFF" w:themeColor="background1"/>
          <w:sz w:val="28"/>
          <w:szCs w:val="28"/>
          <w:highlight w:val="black"/>
        </w:rPr>
        <w:t>Week Ahead</w:t>
      </w:r>
    </w:p>
    <w:p w14:paraId="52218711" w14:textId="77777777" w:rsidR="00825911" w:rsidRPr="00FC7D51" w:rsidRDefault="00825911" w:rsidP="00825911">
      <w:pPr>
        <w:spacing w:after="0" w:line="240" w:lineRule="auto"/>
        <w:rPr>
          <w:rFonts w:ascii="Arial" w:hAnsi="Arial" w:cs="Arial"/>
          <w:i/>
          <w:iCs/>
          <w:color w:val="000000" w:themeColor="text1"/>
          <w:sz w:val="24"/>
          <w:szCs w:val="24"/>
        </w:rPr>
      </w:pPr>
    </w:p>
    <w:p w14:paraId="6B476DA4" w14:textId="77777777" w:rsidR="00825911" w:rsidRDefault="00825911" w:rsidP="00825911">
      <w:pPr>
        <w:spacing w:after="0" w:line="240" w:lineRule="auto"/>
        <w:ind w:left="90"/>
        <w:jc w:val="center"/>
        <w:rPr>
          <w:rFonts w:ascii="Arial" w:hAnsi="Arial" w:cs="Arial"/>
          <w:b/>
          <w:color w:val="000000" w:themeColor="text1"/>
        </w:rPr>
      </w:pPr>
      <w:bookmarkStart w:id="31" w:name="_Hlk113537493"/>
      <w:bookmarkStart w:id="32" w:name="_Hlk127779687"/>
      <w:bookmarkStart w:id="33" w:name="_Hlk128567184"/>
      <w:r w:rsidRPr="00992781">
        <w:rPr>
          <w:rFonts w:ascii="Arial" w:hAnsi="Arial" w:cs="Arial"/>
          <w:b/>
          <w:color w:val="000000" w:themeColor="text1"/>
        </w:rPr>
        <w:t>SUNDAY</w:t>
      </w:r>
    </w:p>
    <w:p w14:paraId="2E461DF2" w14:textId="77777777" w:rsidR="00825911" w:rsidRPr="00A36E4E" w:rsidRDefault="00825911" w:rsidP="00825911">
      <w:pPr>
        <w:spacing w:after="0" w:line="240" w:lineRule="auto"/>
        <w:ind w:left="90"/>
        <w:jc w:val="center"/>
        <w:rPr>
          <w:rFonts w:ascii="Arial" w:hAnsi="Arial" w:cs="Arial"/>
          <w:b/>
          <w:i/>
          <w:iCs/>
          <w:color w:val="000000" w:themeColor="text1"/>
        </w:rPr>
      </w:pPr>
      <w:r w:rsidRPr="00A36E4E">
        <w:rPr>
          <w:rFonts w:ascii="Arial" w:hAnsi="Arial" w:cs="Arial"/>
          <w:b/>
          <w:i/>
          <w:iCs/>
          <w:color w:val="000000" w:themeColor="text1"/>
        </w:rPr>
        <w:t>Kids Christmas Program</w:t>
      </w:r>
    </w:p>
    <w:p w14:paraId="52F7A002" w14:textId="77777777" w:rsidR="00825911" w:rsidRPr="00A36E4E" w:rsidRDefault="00825911" w:rsidP="00825911">
      <w:pPr>
        <w:spacing w:after="0" w:line="240" w:lineRule="auto"/>
        <w:ind w:left="90"/>
        <w:jc w:val="center"/>
        <w:rPr>
          <w:rFonts w:ascii="Arial" w:hAnsi="Arial" w:cs="Arial"/>
          <w:b/>
          <w:i/>
          <w:iCs/>
          <w:color w:val="000000" w:themeColor="text1"/>
        </w:rPr>
      </w:pPr>
      <w:r w:rsidRPr="00A36E4E">
        <w:rPr>
          <w:rFonts w:ascii="Arial" w:hAnsi="Arial" w:cs="Arial"/>
          <w:b/>
          <w:i/>
          <w:iCs/>
          <w:color w:val="000000" w:themeColor="text1"/>
        </w:rPr>
        <w:t>Festive Sweater Sunday</w:t>
      </w:r>
    </w:p>
    <w:p w14:paraId="00C2576E" w14:textId="77777777" w:rsidR="00825911" w:rsidRPr="00992781" w:rsidRDefault="00825911" w:rsidP="00825911">
      <w:pPr>
        <w:spacing w:after="0" w:line="240" w:lineRule="auto"/>
        <w:ind w:left="90"/>
        <w:rPr>
          <w:rFonts w:ascii="Arial" w:hAnsi="Arial" w:cs="Arial"/>
          <w:bCs/>
          <w:color w:val="000000" w:themeColor="text1"/>
        </w:rPr>
      </w:pPr>
      <w:r w:rsidRPr="00992781">
        <w:rPr>
          <w:rFonts w:ascii="Arial" w:hAnsi="Arial" w:cs="Arial"/>
          <w:b/>
          <w:color w:val="000000" w:themeColor="text1"/>
        </w:rPr>
        <w:t>8:30am</w:t>
      </w:r>
      <w:r w:rsidRPr="00992781">
        <w:rPr>
          <w:rFonts w:ascii="Arial" w:hAnsi="Arial" w:cs="Arial"/>
          <w:bCs/>
          <w:color w:val="000000" w:themeColor="text1"/>
        </w:rPr>
        <w:t xml:space="preserve"> Traditional Worship  </w:t>
      </w:r>
    </w:p>
    <w:p w14:paraId="3AA0BD40" w14:textId="77777777" w:rsidR="00825911" w:rsidRPr="00992781" w:rsidRDefault="00825911" w:rsidP="00825911">
      <w:pPr>
        <w:spacing w:after="0" w:line="240" w:lineRule="auto"/>
        <w:ind w:left="90"/>
        <w:rPr>
          <w:rFonts w:ascii="Arial" w:hAnsi="Arial" w:cs="Arial"/>
          <w:bCs/>
          <w:color w:val="000000" w:themeColor="text1"/>
        </w:rPr>
      </w:pPr>
      <w:r w:rsidRPr="00992781">
        <w:rPr>
          <w:rFonts w:ascii="Arial" w:hAnsi="Arial" w:cs="Arial"/>
          <w:b/>
          <w:color w:val="000000" w:themeColor="text1"/>
        </w:rPr>
        <w:t xml:space="preserve">9:30am </w:t>
      </w:r>
      <w:r w:rsidRPr="00992781">
        <w:rPr>
          <w:rFonts w:ascii="Arial" w:hAnsi="Arial" w:cs="Arial"/>
          <w:bCs/>
          <w:color w:val="000000" w:themeColor="text1"/>
        </w:rPr>
        <w:t>Fellowship Hour</w:t>
      </w:r>
    </w:p>
    <w:p w14:paraId="4389131F" w14:textId="77777777" w:rsidR="00825911" w:rsidRDefault="00825911" w:rsidP="00825911">
      <w:pPr>
        <w:spacing w:after="0" w:line="240" w:lineRule="auto"/>
        <w:ind w:left="90"/>
        <w:rPr>
          <w:rFonts w:ascii="Arial" w:hAnsi="Arial" w:cs="Arial"/>
          <w:bCs/>
          <w:color w:val="000000" w:themeColor="text1"/>
        </w:rPr>
      </w:pPr>
      <w:r w:rsidRPr="00992781">
        <w:rPr>
          <w:rFonts w:ascii="Arial" w:hAnsi="Arial" w:cs="Arial"/>
          <w:b/>
          <w:color w:val="000000" w:themeColor="text1"/>
        </w:rPr>
        <w:t>10:30am</w:t>
      </w:r>
      <w:r w:rsidRPr="00992781">
        <w:rPr>
          <w:rFonts w:ascii="Arial" w:hAnsi="Arial" w:cs="Arial"/>
          <w:bCs/>
          <w:color w:val="000000" w:themeColor="text1"/>
        </w:rPr>
        <w:t xml:space="preserve"> Contemporary Worship </w:t>
      </w:r>
    </w:p>
    <w:p w14:paraId="7CAF6D84" w14:textId="77777777" w:rsidR="00825911" w:rsidRPr="008626BB" w:rsidRDefault="00825911" w:rsidP="00825911">
      <w:pPr>
        <w:spacing w:after="0" w:line="240" w:lineRule="auto"/>
        <w:ind w:left="90"/>
        <w:rPr>
          <w:rFonts w:ascii="Arial" w:hAnsi="Arial" w:cs="Arial"/>
          <w:bCs/>
          <w:caps/>
          <w:color w:val="FFFFFF" w:themeColor="background1"/>
          <w:sz w:val="28"/>
          <w:szCs w:val="28"/>
        </w:rPr>
      </w:pPr>
      <w:r>
        <w:rPr>
          <w:rFonts w:ascii="Arial" w:hAnsi="Arial" w:cs="Arial"/>
          <w:b/>
          <w:color w:val="000000" w:themeColor="text1"/>
        </w:rPr>
        <w:t xml:space="preserve">1:00pm </w:t>
      </w:r>
      <w:r>
        <w:rPr>
          <w:rFonts w:ascii="Arial" w:hAnsi="Arial" w:cs="Arial"/>
          <w:bCs/>
          <w:color w:val="000000" w:themeColor="text1"/>
        </w:rPr>
        <w:t>Instrumental Ensemble Rehearsal</w:t>
      </w:r>
    </w:p>
    <w:p w14:paraId="71095850" w14:textId="77777777" w:rsidR="00825911" w:rsidRPr="00992781" w:rsidRDefault="00825911" w:rsidP="00825911">
      <w:pPr>
        <w:spacing w:after="0" w:line="240" w:lineRule="auto"/>
        <w:ind w:left="90"/>
        <w:rPr>
          <w:rFonts w:ascii="Arial" w:hAnsi="Arial" w:cs="Arial"/>
          <w:b/>
          <w:color w:val="000000" w:themeColor="text1"/>
        </w:rPr>
      </w:pPr>
    </w:p>
    <w:p w14:paraId="0E8DDC8B" w14:textId="77777777" w:rsidR="00825911" w:rsidRPr="00992781" w:rsidRDefault="00825911" w:rsidP="00825911">
      <w:pPr>
        <w:spacing w:after="0" w:line="240" w:lineRule="auto"/>
        <w:ind w:left="90"/>
        <w:jc w:val="center"/>
        <w:rPr>
          <w:rFonts w:ascii="Arial" w:hAnsi="Arial" w:cs="Arial"/>
          <w:b/>
          <w:color w:val="000000" w:themeColor="text1"/>
        </w:rPr>
      </w:pPr>
      <w:r w:rsidRPr="00992781">
        <w:rPr>
          <w:rFonts w:ascii="Arial" w:hAnsi="Arial" w:cs="Arial"/>
          <w:b/>
          <w:color w:val="000000" w:themeColor="text1"/>
        </w:rPr>
        <w:t>MONDAY</w:t>
      </w:r>
    </w:p>
    <w:p w14:paraId="73526E20" w14:textId="77777777" w:rsidR="00825911" w:rsidRDefault="00825911" w:rsidP="00825911">
      <w:pPr>
        <w:spacing w:after="0" w:line="240" w:lineRule="auto"/>
        <w:ind w:left="90"/>
        <w:rPr>
          <w:rFonts w:ascii="Arial" w:hAnsi="Arial" w:cs="Arial"/>
          <w:bCs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 xml:space="preserve">10:30am </w:t>
      </w:r>
      <w:r>
        <w:rPr>
          <w:rFonts w:ascii="Arial" w:hAnsi="Arial" w:cs="Arial"/>
          <w:bCs/>
          <w:color w:val="000000" w:themeColor="text1"/>
        </w:rPr>
        <w:t>Caroling at Guardian Angels by the Lake</w:t>
      </w:r>
    </w:p>
    <w:p w14:paraId="3C57B338" w14:textId="77777777" w:rsidR="00825911" w:rsidRPr="00992781" w:rsidRDefault="00825911" w:rsidP="00825911">
      <w:pPr>
        <w:spacing w:after="0" w:line="240" w:lineRule="auto"/>
        <w:ind w:left="90"/>
        <w:rPr>
          <w:rFonts w:ascii="Arial" w:hAnsi="Arial" w:cs="Arial"/>
          <w:bCs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>6:00</w:t>
      </w:r>
      <w:r w:rsidRPr="00992781">
        <w:rPr>
          <w:rFonts w:ascii="Arial" w:hAnsi="Arial" w:cs="Arial"/>
          <w:b/>
          <w:color w:val="000000" w:themeColor="text1"/>
        </w:rPr>
        <w:t xml:space="preserve">pm </w:t>
      </w:r>
      <w:r w:rsidRPr="00992781">
        <w:rPr>
          <w:rFonts w:ascii="Arial" w:hAnsi="Arial" w:cs="Arial"/>
          <w:bCs/>
          <w:color w:val="000000" w:themeColor="text1"/>
        </w:rPr>
        <w:t>Worship Band Rehearsal</w:t>
      </w:r>
    </w:p>
    <w:p w14:paraId="0B832CE9" w14:textId="77777777" w:rsidR="00825911" w:rsidRPr="00992781" w:rsidRDefault="00825911" w:rsidP="00825911">
      <w:pPr>
        <w:spacing w:after="0" w:line="240" w:lineRule="auto"/>
        <w:ind w:left="90"/>
        <w:jc w:val="center"/>
        <w:rPr>
          <w:rFonts w:ascii="Arial" w:hAnsi="Arial" w:cs="Arial"/>
          <w:b/>
          <w:color w:val="000000" w:themeColor="text1"/>
        </w:rPr>
      </w:pPr>
    </w:p>
    <w:p w14:paraId="425E97A6" w14:textId="77777777" w:rsidR="00825911" w:rsidRPr="00992781" w:rsidRDefault="00825911" w:rsidP="00825911">
      <w:pPr>
        <w:spacing w:after="0" w:line="240" w:lineRule="auto"/>
        <w:ind w:left="90"/>
        <w:jc w:val="center"/>
        <w:rPr>
          <w:rFonts w:ascii="Arial" w:hAnsi="Arial" w:cs="Arial"/>
          <w:b/>
          <w:color w:val="000000" w:themeColor="text1"/>
        </w:rPr>
      </w:pPr>
    </w:p>
    <w:p w14:paraId="41EC8D34" w14:textId="77777777" w:rsidR="00825911" w:rsidRPr="00992781" w:rsidRDefault="00825911" w:rsidP="00825911">
      <w:pPr>
        <w:spacing w:after="0" w:line="240" w:lineRule="auto"/>
        <w:ind w:left="90"/>
        <w:jc w:val="center"/>
        <w:rPr>
          <w:rFonts w:ascii="Arial" w:hAnsi="Arial" w:cs="Arial"/>
          <w:b/>
          <w:color w:val="000000" w:themeColor="text1"/>
        </w:rPr>
      </w:pPr>
      <w:r w:rsidRPr="00992781">
        <w:rPr>
          <w:rFonts w:ascii="Arial" w:hAnsi="Arial" w:cs="Arial"/>
          <w:b/>
          <w:color w:val="000000" w:themeColor="text1"/>
        </w:rPr>
        <w:t>TUESDAY</w:t>
      </w:r>
    </w:p>
    <w:p w14:paraId="2AF1CBD3" w14:textId="77777777" w:rsidR="00825911" w:rsidRPr="00992781" w:rsidRDefault="00825911" w:rsidP="00825911">
      <w:pPr>
        <w:spacing w:after="0" w:line="240" w:lineRule="auto"/>
        <w:ind w:left="90"/>
        <w:rPr>
          <w:rFonts w:ascii="Arial" w:hAnsi="Arial" w:cs="Arial"/>
          <w:bCs/>
          <w:i/>
          <w:iCs/>
          <w:color w:val="000000" w:themeColor="text1"/>
        </w:rPr>
      </w:pPr>
      <w:r w:rsidRPr="00992781">
        <w:rPr>
          <w:rFonts w:ascii="Arial" w:hAnsi="Arial" w:cs="Arial"/>
          <w:b/>
          <w:color w:val="000000" w:themeColor="text1"/>
        </w:rPr>
        <w:t>9:00am</w:t>
      </w:r>
      <w:r w:rsidRPr="00992781">
        <w:rPr>
          <w:rFonts w:ascii="Arial" w:hAnsi="Arial" w:cs="Arial"/>
          <w:bCs/>
          <w:color w:val="000000" w:themeColor="text1"/>
        </w:rPr>
        <w:t xml:space="preserve"> Quilting </w:t>
      </w:r>
      <w:r w:rsidRPr="00992781">
        <w:rPr>
          <w:rFonts w:ascii="Arial" w:hAnsi="Arial" w:cs="Arial"/>
          <w:bCs/>
          <w:i/>
          <w:iCs/>
          <w:color w:val="000000" w:themeColor="text1"/>
        </w:rPr>
        <w:t>(</w:t>
      </w:r>
      <w:proofErr w:type="gramStart"/>
      <w:r w:rsidRPr="00992781">
        <w:rPr>
          <w:rFonts w:ascii="Arial" w:hAnsi="Arial" w:cs="Arial"/>
          <w:bCs/>
          <w:i/>
          <w:iCs/>
          <w:color w:val="000000" w:themeColor="text1"/>
        </w:rPr>
        <w:t>Lower Level</w:t>
      </w:r>
      <w:proofErr w:type="gramEnd"/>
      <w:r w:rsidRPr="00992781">
        <w:rPr>
          <w:rFonts w:ascii="Arial" w:hAnsi="Arial" w:cs="Arial"/>
          <w:bCs/>
          <w:i/>
          <w:iCs/>
          <w:color w:val="000000" w:themeColor="text1"/>
        </w:rPr>
        <w:t xml:space="preserve"> Quilting Room)</w:t>
      </w:r>
    </w:p>
    <w:p w14:paraId="19251F84" w14:textId="77777777" w:rsidR="00825911" w:rsidRPr="00992781" w:rsidRDefault="00825911" w:rsidP="00825911">
      <w:pPr>
        <w:spacing w:after="0" w:line="240" w:lineRule="auto"/>
        <w:ind w:left="90"/>
        <w:rPr>
          <w:rFonts w:ascii="Arial" w:hAnsi="Arial" w:cs="Arial"/>
          <w:bCs/>
          <w:i/>
          <w:iCs/>
          <w:color w:val="000000" w:themeColor="text1"/>
        </w:rPr>
      </w:pPr>
      <w:r w:rsidRPr="00992781">
        <w:rPr>
          <w:rFonts w:ascii="Arial" w:hAnsi="Arial" w:cs="Arial"/>
          <w:b/>
          <w:color w:val="000000" w:themeColor="text1"/>
        </w:rPr>
        <w:t xml:space="preserve">10:00am </w:t>
      </w:r>
      <w:r w:rsidRPr="00992781">
        <w:rPr>
          <w:rFonts w:ascii="Arial" w:hAnsi="Arial" w:cs="Arial"/>
          <w:bCs/>
          <w:color w:val="000000" w:themeColor="text1"/>
        </w:rPr>
        <w:t xml:space="preserve">Text Study – Optional Fellowship Time starting at 9:30am </w:t>
      </w:r>
      <w:r w:rsidRPr="00992781">
        <w:rPr>
          <w:rFonts w:ascii="Arial" w:hAnsi="Arial" w:cs="Arial"/>
          <w:bCs/>
          <w:i/>
          <w:iCs/>
          <w:color w:val="000000" w:themeColor="text1"/>
        </w:rPr>
        <w:t>(</w:t>
      </w:r>
      <w:proofErr w:type="gramStart"/>
      <w:r w:rsidRPr="00992781">
        <w:rPr>
          <w:rFonts w:ascii="Arial" w:hAnsi="Arial" w:cs="Arial"/>
          <w:bCs/>
          <w:i/>
          <w:iCs/>
          <w:color w:val="000000" w:themeColor="text1"/>
        </w:rPr>
        <w:t>Lower Level</w:t>
      </w:r>
      <w:proofErr w:type="gramEnd"/>
      <w:r w:rsidRPr="00992781">
        <w:rPr>
          <w:rFonts w:ascii="Arial" w:hAnsi="Arial" w:cs="Arial"/>
          <w:bCs/>
          <w:i/>
          <w:iCs/>
          <w:color w:val="000000" w:themeColor="text1"/>
        </w:rPr>
        <w:t xml:space="preserve"> Community Room)</w:t>
      </w:r>
    </w:p>
    <w:p w14:paraId="4036D7D4" w14:textId="77777777" w:rsidR="00825911" w:rsidRPr="00992781" w:rsidRDefault="00825911" w:rsidP="00825911">
      <w:pPr>
        <w:spacing w:after="0" w:line="240" w:lineRule="auto"/>
        <w:ind w:left="90"/>
        <w:rPr>
          <w:rFonts w:ascii="Arial" w:hAnsi="Arial" w:cs="Arial"/>
          <w:bCs/>
          <w:color w:val="000000" w:themeColor="text1"/>
        </w:rPr>
      </w:pPr>
      <w:r w:rsidRPr="00992781">
        <w:rPr>
          <w:rFonts w:ascii="Arial" w:hAnsi="Arial" w:cs="Arial"/>
          <w:b/>
          <w:color w:val="000000" w:themeColor="text1"/>
        </w:rPr>
        <w:t xml:space="preserve">6:00pm </w:t>
      </w:r>
      <w:r w:rsidRPr="00992781">
        <w:rPr>
          <w:rFonts w:ascii="Arial" w:hAnsi="Arial" w:cs="Arial"/>
          <w:bCs/>
          <w:color w:val="000000" w:themeColor="text1"/>
        </w:rPr>
        <w:t>Riverside Ringers Rehearsal</w:t>
      </w:r>
    </w:p>
    <w:p w14:paraId="1302C7CB" w14:textId="77777777" w:rsidR="00825911" w:rsidRPr="00992781" w:rsidRDefault="00825911" w:rsidP="00825911">
      <w:pPr>
        <w:spacing w:after="0" w:line="240" w:lineRule="auto"/>
        <w:ind w:left="90"/>
        <w:rPr>
          <w:rFonts w:ascii="Arial" w:hAnsi="Arial" w:cs="Arial"/>
          <w:bCs/>
          <w:i/>
          <w:iCs/>
          <w:color w:val="000000" w:themeColor="text1"/>
        </w:rPr>
      </w:pPr>
      <w:r w:rsidRPr="00992781">
        <w:rPr>
          <w:rFonts w:ascii="Arial" w:hAnsi="Arial" w:cs="Arial"/>
          <w:b/>
          <w:color w:val="000000" w:themeColor="text1"/>
        </w:rPr>
        <w:t xml:space="preserve">7:00pm </w:t>
      </w:r>
      <w:r w:rsidRPr="00992781">
        <w:rPr>
          <w:rFonts w:ascii="Arial" w:hAnsi="Arial" w:cs="Arial"/>
          <w:bCs/>
          <w:color w:val="000000" w:themeColor="text1"/>
        </w:rPr>
        <w:t xml:space="preserve">AA Meeting </w:t>
      </w:r>
      <w:r w:rsidRPr="00992781">
        <w:rPr>
          <w:rFonts w:ascii="Arial" w:hAnsi="Arial" w:cs="Arial"/>
          <w:bCs/>
          <w:i/>
          <w:iCs/>
          <w:color w:val="000000" w:themeColor="text1"/>
        </w:rPr>
        <w:t>(Community Room)</w:t>
      </w:r>
    </w:p>
    <w:p w14:paraId="6CB7802C" w14:textId="77777777" w:rsidR="00825911" w:rsidRPr="00992781" w:rsidRDefault="00825911" w:rsidP="00825911">
      <w:pPr>
        <w:spacing w:after="0" w:line="240" w:lineRule="auto"/>
        <w:ind w:left="90"/>
        <w:rPr>
          <w:rFonts w:ascii="Arial" w:hAnsi="Arial" w:cs="Arial"/>
          <w:bCs/>
          <w:color w:val="000000" w:themeColor="text1"/>
        </w:rPr>
      </w:pPr>
    </w:p>
    <w:p w14:paraId="56BD187C" w14:textId="77777777" w:rsidR="00825911" w:rsidRPr="00992781" w:rsidRDefault="00825911" w:rsidP="00825911">
      <w:pPr>
        <w:spacing w:after="0" w:line="240" w:lineRule="auto"/>
        <w:ind w:left="90"/>
        <w:jc w:val="center"/>
        <w:rPr>
          <w:rFonts w:ascii="Arial" w:hAnsi="Arial" w:cs="Arial"/>
          <w:b/>
          <w:color w:val="000000" w:themeColor="text1"/>
        </w:rPr>
      </w:pPr>
      <w:r w:rsidRPr="00992781">
        <w:rPr>
          <w:rFonts w:ascii="Arial" w:hAnsi="Arial" w:cs="Arial"/>
          <w:b/>
          <w:color w:val="000000" w:themeColor="text1"/>
        </w:rPr>
        <w:t>WEDNESDAY</w:t>
      </w:r>
    </w:p>
    <w:p w14:paraId="2F613AAB" w14:textId="77777777" w:rsidR="00825911" w:rsidRDefault="00825911" w:rsidP="00825911">
      <w:pPr>
        <w:spacing w:after="0" w:line="240" w:lineRule="auto"/>
        <w:ind w:left="90"/>
        <w:rPr>
          <w:rFonts w:ascii="Arial" w:hAnsi="Arial" w:cs="Arial"/>
          <w:bCs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 xml:space="preserve">6:00pm </w:t>
      </w:r>
      <w:r>
        <w:rPr>
          <w:rFonts w:ascii="Arial" w:hAnsi="Arial" w:cs="Arial"/>
          <w:bCs/>
          <w:color w:val="000000" w:themeColor="text1"/>
        </w:rPr>
        <w:t>CYF Night</w:t>
      </w:r>
    </w:p>
    <w:p w14:paraId="401481FF" w14:textId="77777777" w:rsidR="00825911" w:rsidRPr="008626BB" w:rsidRDefault="00825911" w:rsidP="00825911">
      <w:pPr>
        <w:spacing w:after="0" w:line="240" w:lineRule="auto"/>
        <w:ind w:left="90"/>
        <w:rPr>
          <w:rFonts w:ascii="Arial" w:hAnsi="Arial" w:cs="Arial"/>
          <w:bCs/>
          <w:i/>
          <w:iCs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>7:0</w:t>
      </w:r>
      <w:r w:rsidRPr="00992781">
        <w:rPr>
          <w:rFonts w:ascii="Arial" w:hAnsi="Arial" w:cs="Arial"/>
          <w:b/>
          <w:color w:val="000000" w:themeColor="text1"/>
        </w:rPr>
        <w:t xml:space="preserve">0pm </w:t>
      </w:r>
      <w:r>
        <w:rPr>
          <w:rFonts w:ascii="Arial" w:hAnsi="Arial" w:cs="Arial"/>
          <w:bCs/>
          <w:color w:val="000000" w:themeColor="text1"/>
        </w:rPr>
        <w:t xml:space="preserve">Blue Christmas Service of Solace and Comfort </w:t>
      </w:r>
      <w:r w:rsidRPr="008626BB">
        <w:rPr>
          <w:rFonts w:ascii="Arial" w:hAnsi="Arial" w:cs="Arial"/>
          <w:bCs/>
          <w:i/>
          <w:iCs/>
          <w:color w:val="000000" w:themeColor="text1"/>
        </w:rPr>
        <w:t xml:space="preserve">(Holy Trinity Episcopal Church) </w:t>
      </w:r>
    </w:p>
    <w:p w14:paraId="6DCBDF3D" w14:textId="77777777" w:rsidR="00825911" w:rsidRPr="00992781" w:rsidRDefault="00825911" w:rsidP="00825911">
      <w:pPr>
        <w:spacing w:after="0" w:line="240" w:lineRule="auto"/>
        <w:ind w:left="90"/>
        <w:jc w:val="center"/>
        <w:rPr>
          <w:rFonts w:ascii="Arial" w:hAnsi="Arial" w:cs="Arial"/>
          <w:b/>
          <w:color w:val="000000" w:themeColor="text1"/>
        </w:rPr>
      </w:pPr>
    </w:p>
    <w:p w14:paraId="41400B90" w14:textId="77777777" w:rsidR="00825911" w:rsidRPr="00992781" w:rsidRDefault="00825911" w:rsidP="00825911">
      <w:pPr>
        <w:spacing w:after="0" w:line="240" w:lineRule="auto"/>
        <w:ind w:left="90"/>
        <w:jc w:val="center"/>
        <w:rPr>
          <w:rFonts w:ascii="Arial" w:hAnsi="Arial" w:cs="Arial"/>
          <w:b/>
          <w:color w:val="000000" w:themeColor="text1"/>
        </w:rPr>
      </w:pPr>
      <w:r w:rsidRPr="00992781">
        <w:rPr>
          <w:rFonts w:ascii="Arial" w:hAnsi="Arial" w:cs="Arial"/>
          <w:b/>
          <w:color w:val="000000" w:themeColor="text1"/>
        </w:rPr>
        <w:t>THURSDAY</w:t>
      </w:r>
    </w:p>
    <w:p w14:paraId="51087C70" w14:textId="77777777" w:rsidR="00825911" w:rsidRPr="00992781" w:rsidRDefault="00825911" w:rsidP="00825911">
      <w:pPr>
        <w:spacing w:after="0" w:line="240" w:lineRule="auto"/>
        <w:ind w:left="90"/>
        <w:rPr>
          <w:rFonts w:ascii="Arial" w:hAnsi="Arial" w:cs="Arial"/>
          <w:bCs/>
          <w:color w:val="000000" w:themeColor="text1"/>
        </w:rPr>
      </w:pPr>
      <w:r w:rsidRPr="00992781">
        <w:rPr>
          <w:rFonts w:ascii="Arial" w:hAnsi="Arial" w:cs="Arial"/>
          <w:b/>
          <w:color w:val="000000" w:themeColor="text1"/>
        </w:rPr>
        <w:t xml:space="preserve">6:00pm </w:t>
      </w:r>
      <w:r w:rsidRPr="00992781">
        <w:rPr>
          <w:rFonts w:ascii="Arial" w:hAnsi="Arial" w:cs="Arial"/>
          <w:bCs/>
          <w:color w:val="000000" w:themeColor="text1"/>
        </w:rPr>
        <w:t xml:space="preserve">Choir </w:t>
      </w:r>
    </w:p>
    <w:p w14:paraId="4D9AA875" w14:textId="77777777" w:rsidR="00825911" w:rsidRPr="00992781" w:rsidRDefault="00825911" w:rsidP="00825911">
      <w:pPr>
        <w:spacing w:after="0" w:line="240" w:lineRule="auto"/>
        <w:ind w:left="90"/>
        <w:jc w:val="center"/>
        <w:rPr>
          <w:rFonts w:ascii="Arial" w:hAnsi="Arial" w:cs="Arial"/>
          <w:b/>
          <w:color w:val="000000" w:themeColor="text1"/>
        </w:rPr>
      </w:pPr>
      <w:r w:rsidRPr="00992781">
        <w:rPr>
          <w:rFonts w:ascii="Arial" w:hAnsi="Arial" w:cs="Arial"/>
          <w:b/>
          <w:color w:val="000000" w:themeColor="text1"/>
        </w:rPr>
        <w:t>FRIDAY</w:t>
      </w:r>
    </w:p>
    <w:p w14:paraId="413D6D31" w14:textId="77777777" w:rsidR="00825911" w:rsidRPr="00992781" w:rsidRDefault="00825911" w:rsidP="00825911">
      <w:pPr>
        <w:spacing w:after="0" w:line="240" w:lineRule="auto"/>
        <w:ind w:left="90"/>
        <w:rPr>
          <w:rFonts w:ascii="Arial" w:hAnsi="Arial" w:cs="Arial"/>
          <w:bCs/>
          <w:color w:val="000000" w:themeColor="text1"/>
        </w:rPr>
      </w:pPr>
      <w:r w:rsidRPr="00992781">
        <w:rPr>
          <w:rFonts w:ascii="Arial" w:hAnsi="Arial" w:cs="Arial"/>
          <w:b/>
          <w:color w:val="000000" w:themeColor="text1"/>
        </w:rPr>
        <w:t xml:space="preserve">9:00am </w:t>
      </w:r>
      <w:r w:rsidRPr="00992781">
        <w:rPr>
          <w:rFonts w:ascii="Arial" w:hAnsi="Arial" w:cs="Arial"/>
          <w:bCs/>
          <w:color w:val="000000" w:themeColor="text1"/>
        </w:rPr>
        <w:t xml:space="preserve">Women’s Coffee </w:t>
      </w:r>
      <w:r w:rsidRPr="00992781">
        <w:rPr>
          <w:rFonts w:ascii="Arial" w:hAnsi="Arial" w:cs="Arial"/>
          <w:bCs/>
          <w:i/>
          <w:iCs/>
          <w:color w:val="000000" w:themeColor="text1"/>
        </w:rPr>
        <w:t>(Panera, Elk River)</w:t>
      </w:r>
    </w:p>
    <w:p w14:paraId="6C92BEB9" w14:textId="77777777" w:rsidR="00825911" w:rsidRPr="00992781" w:rsidRDefault="00825911" w:rsidP="00825911">
      <w:pPr>
        <w:spacing w:after="0" w:line="240" w:lineRule="auto"/>
        <w:ind w:left="90"/>
        <w:rPr>
          <w:rFonts w:ascii="Arial" w:hAnsi="Arial" w:cs="Arial"/>
          <w:bCs/>
          <w:i/>
          <w:iCs/>
          <w:color w:val="000000" w:themeColor="text1"/>
        </w:rPr>
      </w:pPr>
      <w:r w:rsidRPr="00992781">
        <w:rPr>
          <w:rFonts w:ascii="Arial" w:hAnsi="Arial" w:cs="Arial"/>
          <w:b/>
          <w:color w:val="000000" w:themeColor="text1"/>
        </w:rPr>
        <w:t xml:space="preserve">9:00am </w:t>
      </w:r>
      <w:r w:rsidRPr="00992781">
        <w:rPr>
          <w:rFonts w:ascii="Arial" w:hAnsi="Arial" w:cs="Arial"/>
          <w:bCs/>
          <w:color w:val="000000" w:themeColor="text1"/>
        </w:rPr>
        <w:t xml:space="preserve"> Men’s Breakfast</w:t>
      </w:r>
      <w:r w:rsidRPr="00992781">
        <w:rPr>
          <w:rFonts w:ascii="Arial" w:hAnsi="Arial" w:cs="Arial"/>
          <w:bCs/>
          <w:i/>
          <w:iCs/>
          <w:color w:val="000000" w:themeColor="text1"/>
        </w:rPr>
        <w:t xml:space="preserve"> (</w:t>
      </w:r>
      <w:proofErr w:type="spellStart"/>
      <w:r w:rsidRPr="00992781">
        <w:rPr>
          <w:rFonts w:ascii="Arial" w:hAnsi="Arial" w:cs="Arial"/>
          <w:bCs/>
          <w:i/>
          <w:iCs/>
          <w:color w:val="000000" w:themeColor="text1"/>
        </w:rPr>
        <w:t>Coborns</w:t>
      </w:r>
      <w:proofErr w:type="spellEnd"/>
      <w:r w:rsidRPr="00992781">
        <w:rPr>
          <w:rFonts w:ascii="Arial" w:hAnsi="Arial" w:cs="Arial"/>
          <w:bCs/>
          <w:i/>
          <w:iCs/>
          <w:color w:val="000000" w:themeColor="text1"/>
        </w:rPr>
        <w:t>, Elk River)</w:t>
      </w:r>
    </w:p>
    <w:p w14:paraId="54ABBBD0" w14:textId="77777777" w:rsidR="00825911" w:rsidRPr="00992781" w:rsidRDefault="00825911" w:rsidP="00825911">
      <w:pPr>
        <w:spacing w:after="0" w:line="240" w:lineRule="auto"/>
        <w:ind w:left="90"/>
        <w:rPr>
          <w:rFonts w:ascii="Arial" w:hAnsi="Arial" w:cs="Arial"/>
          <w:bCs/>
          <w:color w:val="000000" w:themeColor="text1"/>
        </w:rPr>
      </w:pPr>
    </w:p>
    <w:p w14:paraId="5B50F719" w14:textId="77777777" w:rsidR="00825911" w:rsidRPr="00992781" w:rsidRDefault="00825911" w:rsidP="00825911">
      <w:pPr>
        <w:spacing w:after="0" w:line="240" w:lineRule="auto"/>
        <w:ind w:left="90"/>
        <w:jc w:val="center"/>
        <w:rPr>
          <w:rFonts w:ascii="Arial" w:hAnsi="Arial" w:cs="Arial"/>
          <w:b/>
          <w:color w:val="000000" w:themeColor="text1"/>
        </w:rPr>
      </w:pPr>
      <w:r w:rsidRPr="00992781">
        <w:rPr>
          <w:rFonts w:ascii="Arial" w:hAnsi="Arial" w:cs="Arial"/>
          <w:b/>
          <w:color w:val="000000" w:themeColor="text1"/>
        </w:rPr>
        <w:t>SATURDAY</w:t>
      </w:r>
    </w:p>
    <w:p w14:paraId="4C24606F" w14:textId="77777777" w:rsidR="00825911" w:rsidRPr="00992781" w:rsidRDefault="00825911" w:rsidP="00825911">
      <w:pPr>
        <w:spacing w:after="0" w:line="240" w:lineRule="auto"/>
        <w:ind w:left="90"/>
        <w:rPr>
          <w:rFonts w:ascii="Arial" w:hAnsi="Arial" w:cs="Arial"/>
          <w:bCs/>
          <w:i/>
          <w:iCs/>
          <w:color w:val="000000" w:themeColor="text1"/>
        </w:rPr>
      </w:pPr>
      <w:r w:rsidRPr="00992781">
        <w:rPr>
          <w:rFonts w:ascii="Arial" w:hAnsi="Arial" w:cs="Arial"/>
          <w:b/>
          <w:color w:val="000000" w:themeColor="text1"/>
        </w:rPr>
        <w:t>8:00am</w:t>
      </w:r>
      <w:r w:rsidRPr="00992781">
        <w:rPr>
          <w:rFonts w:ascii="Arial" w:hAnsi="Arial" w:cs="Arial"/>
          <w:bCs/>
          <w:color w:val="000000" w:themeColor="text1"/>
        </w:rPr>
        <w:t xml:space="preserve"> Men’s Bible Study </w:t>
      </w:r>
      <w:r w:rsidRPr="00992781">
        <w:rPr>
          <w:rFonts w:ascii="Arial" w:hAnsi="Arial" w:cs="Arial"/>
          <w:bCs/>
          <w:i/>
          <w:iCs/>
          <w:color w:val="000000" w:themeColor="text1"/>
        </w:rPr>
        <w:t>(Zoom Bible Study)</w:t>
      </w:r>
    </w:p>
    <w:p w14:paraId="2A9460CF" w14:textId="77777777" w:rsidR="00825911" w:rsidRPr="00992781" w:rsidRDefault="00825911" w:rsidP="00825911">
      <w:pPr>
        <w:spacing w:after="0" w:line="240" w:lineRule="auto"/>
        <w:ind w:left="90"/>
        <w:rPr>
          <w:rFonts w:ascii="Arial" w:hAnsi="Arial" w:cs="Arial"/>
          <w:bCs/>
          <w:i/>
          <w:iCs/>
          <w:color w:val="000000" w:themeColor="text1"/>
        </w:rPr>
      </w:pPr>
    </w:p>
    <w:p w14:paraId="1952C0EA" w14:textId="77777777" w:rsidR="00825911" w:rsidRPr="00992781" w:rsidRDefault="00825911" w:rsidP="00825911">
      <w:pPr>
        <w:spacing w:after="0" w:line="240" w:lineRule="auto"/>
        <w:ind w:left="90"/>
        <w:jc w:val="center"/>
        <w:rPr>
          <w:rFonts w:ascii="Arial" w:hAnsi="Arial" w:cs="Arial"/>
          <w:b/>
          <w:color w:val="000000" w:themeColor="text1"/>
        </w:rPr>
      </w:pPr>
      <w:r w:rsidRPr="00992781">
        <w:rPr>
          <w:rFonts w:ascii="Arial" w:hAnsi="Arial" w:cs="Arial"/>
          <w:b/>
          <w:color w:val="000000" w:themeColor="text1"/>
        </w:rPr>
        <w:t xml:space="preserve">NEXT </w:t>
      </w:r>
      <w:bookmarkStart w:id="34" w:name="_Hlk110849978"/>
      <w:r w:rsidRPr="00992781">
        <w:rPr>
          <w:rFonts w:ascii="Arial" w:hAnsi="Arial" w:cs="Arial"/>
          <w:b/>
          <w:color w:val="000000" w:themeColor="text1"/>
        </w:rPr>
        <w:t>SUNDAY</w:t>
      </w:r>
    </w:p>
    <w:bookmarkEnd w:id="31"/>
    <w:bookmarkEnd w:id="32"/>
    <w:bookmarkEnd w:id="34"/>
    <w:p w14:paraId="16BF9113" w14:textId="77777777" w:rsidR="00825911" w:rsidRPr="00A36E4E" w:rsidRDefault="00825911" w:rsidP="00825911">
      <w:pPr>
        <w:spacing w:after="0" w:line="240" w:lineRule="auto"/>
        <w:ind w:left="90"/>
        <w:jc w:val="center"/>
        <w:rPr>
          <w:rFonts w:ascii="Arial" w:hAnsi="Arial" w:cs="Arial"/>
          <w:b/>
          <w:i/>
          <w:iCs/>
          <w:color w:val="000000" w:themeColor="text1"/>
        </w:rPr>
      </w:pPr>
      <w:r>
        <w:rPr>
          <w:rFonts w:ascii="Arial" w:hAnsi="Arial" w:cs="Arial"/>
          <w:b/>
          <w:i/>
          <w:iCs/>
          <w:color w:val="000000" w:themeColor="text1"/>
        </w:rPr>
        <w:t>Heritage Sunday</w:t>
      </w:r>
    </w:p>
    <w:p w14:paraId="4E2D44FE" w14:textId="77777777" w:rsidR="00825911" w:rsidRPr="00992781" w:rsidRDefault="00825911" w:rsidP="00825911">
      <w:pPr>
        <w:spacing w:after="0" w:line="240" w:lineRule="auto"/>
        <w:ind w:left="90"/>
        <w:rPr>
          <w:rFonts w:ascii="Arial" w:hAnsi="Arial" w:cs="Arial"/>
          <w:bCs/>
          <w:color w:val="000000" w:themeColor="text1"/>
        </w:rPr>
      </w:pPr>
      <w:r w:rsidRPr="00992781">
        <w:rPr>
          <w:rFonts w:ascii="Arial" w:hAnsi="Arial" w:cs="Arial"/>
          <w:b/>
          <w:color w:val="000000" w:themeColor="text1"/>
        </w:rPr>
        <w:t>8:30am</w:t>
      </w:r>
      <w:r w:rsidRPr="00992781">
        <w:rPr>
          <w:rFonts w:ascii="Arial" w:hAnsi="Arial" w:cs="Arial"/>
          <w:bCs/>
          <w:color w:val="000000" w:themeColor="text1"/>
        </w:rPr>
        <w:t xml:space="preserve"> Traditional Worship </w:t>
      </w:r>
      <w:r>
        <w:rPr>
          <w:rFonts w:ascii="Arial" w:hAnsi="Arial" w:cs="Arial"/>
          <w:bCs/>
          <w:color w:val="000000" w:themeColor="text1"/>
        </w:rPr>
        <w:t>with Kids Connect</w:t>
      </w:r>
    </w:p>
    <w:p w14:paraId="39BC9BDE" w14:textId="77777777" w:rsidR="00825911" w:rsidRPr="00992781" w:rsidRDefault="00825911" w:rsidP="00825911">
      <w:pPr>
        <w:spacing w:after="0" w:line="240" w:lineRule="auto"/>
        <w:ind w:left="90"/>
        <w:rPr>
          <w:rFonts w:ascii="Arial" w:hAnsi="Arial" w:cs="Arial"/>
          <w:bCs/>
          <w:color w:val="000000" w:themeColor="text1"/>
        </w:rPr>
      </w:pPr>
      <w:r w:rsidRPr="00992781">
        <w:rPr>
          <w:rFonts w:ascii="Arial" w:hAnsi="Arial" w:cs="Arial"/>
          <w:b/>
          <w:color w:val="000000" w:themeColor="text1"/>
        </w:rPr>
        <w:t xml:space="preserve">9:30am </w:t>
      </w:r>
      <w:r w:rsidRPr="00992781">
        <w:rPr>
          <w:rFonts w:ascii="Arial" w:hAnsi="Arial" w:cs="Arial"/>
          <w:bCs/>
          <w:color w:val="000000" w:themeColor="text1"/>
        </w:rPr>
        <w:t>Fellowship Hour</w:t>
      </w:r>
    </w:p>
    <w:p w14:paraId="13B45417" w14:textId="77777777" w:rsidR="00825911" w:rsidRDefault="00825911" w:rsidP="00825911">
      <w:pPr>
        <w:spacing w:after="0" w:line="240" w:lineRule="auto"/>
        <w:ind w:left="90"/>
        <w:rPr>
          <w:rFonts w:ascii="Arial" w:hAnsi="Arial" w:cs="Arial"/>
          <w:bCs/>
          <w:color w:val="000000" w:themeColor="text1"/>
        </w:rPr>
      </w:pPr>
      <w:r w:rsidRPr="00992781">
        <w:rPr>
          <w:rFonts w:ascii="Arial" w:hAnsi="Arial" w:cs="Arial"/>
          <w:b/>
          <w:color w:val="000000" w:themeColor="text1"/>
        </w:rPr>
        <w:t>10:30am</w:t>
      </w:r>
      <w:r w:rsidRPr="00992781">
        <w:rPr>
          <w:rFonts w:ascii="Arial" w:hAnsi="Arial" w:cs="Arial"/>
          <w:bCs/>
          <w:color w:val="000000" w:themeColor="text1"/>
        </w:rPr>
        <w:t xml:space="preserve"> Contemporary Worshi</w:t>
      </w:r>
      <w:bookmarkEnd w:id="33"/>
      <w:r w:rsidRPr="00992781">
        <w:rPr>
          <w:rFonts w:ascii="Arial" w:hAnsi="Arial" w:cs="Arial"/>
          <w:bCs/>
          <w:color w:val="000000" w:themeColor="text1"/>
        </w:rPr>
        <w:t xml:space="preserve">p </w:t>
      </w:r>
      <w:r>
        <w:rPr>
          <w:rFonts w:ascii="Arial" w:hAnsi="Arial" w:cs="Arial"/>
          <w:bCs/>
          <w:color w:val="000000" w:themeColor="text1"/>
        </w:rPr>
        <w:t>with Kids Connect</w:t>
      </w:r>
    </w:p>
    <w:p w14:paraId="080AB1ED" w14:textId="77777777" w:rsidR="00825911" w:rsidRPr="008626BB" w:rsidRDefault="00825911" w:rsidP="00825911">
      <w:pPr>
        <w:spacing w:after="0" w:line="240" w:lineRule="auto"/>
        <w:ind w:left="90"/>
        <w:rPr>
          <w:rFonts w:ascii="Arial" w:hAnsi="Arial" w:cs="Arial"/>
          <w:bCs/>
          <w:caps/>
          <w:color w:val="FFFFFF" w:themeColor="background1"/>
          <w:sz w:val="28"/>
          <w:szCs w:val="28"/>
        </w:rPr>
      </w:pPr>
      <w:r>
        <w:rPr>
          <w:rFonts w:ascii="Arial" w:hAnsi="Arial" w:cs="Arial"/>
          <w:b/>
          <w:color w:val="000000" w:themeColor="text1"/>
        </w:rPr>
        <w:t xml:space="preserve">1:00pm </w:t>
      </w:r>
      <w:r>
        <w:rPr>
          <w:rFonts w:ascii="Arial" w:hAnsi="Arial" w:cs="Arial"/>
          <w:bCs/>
          <w:color w:val="000000" w:themeColor="text1"/>
        </w:rPr>
        <w:t>Instrumental Ensemble Rehearsal</w:t>
      </w:r>
    </w:p>
    <w:p w14:paraId="1D589416" w14:textId="77777777" w:rsidR="00825911" w:rsidRPr="00992781" w:rsidRDefault="00825911" w:rsidP="00825911">
      <w:pPr>
        <w:spacing w:after="0" w:line="240" w:lineRule="auto"/>
        <w:ind w:left="90"/>
        <w:rPr>
          <w:rFonts w:ascii="Arial" w:hAnsi="Arial" w:cs="Arial"/>
          <w:b/>
          <w:caps/>
          <w:color w:val="FFFFFF" w:themeColor="background1"/>
          <w:sz w:val="28"/>
          <w:szCs w:val="28"/>
        </w:rPr>
      </w:pPr>
    </w:p>
    <w:p w14:paraId="6A35D24D" w14:textId="77777777" w:rsidR="00825911" w:rsidRPr="00F450C9" w:rsidRDefault="00825911" w:rsidP="00825911">
      <w:pPr>
        <w:spacing w:after="0" w:line="240" w:lineRule="auto"/>
        <w:ind w:left="90"/>
        <w:rPr>
          <w:rFonts w:ascii="Arial" w:hAnsi="Arial" w:cs="Arial"/>
          <w:b/>
          <w:caps/>
          <w:color w:val="FFFFFF" w:themeColor="background1"/>
          <w:sz w:val="28"/>
          <w:szCs w:val="28"/>
          <w:highlight w:val="black"/>
        </w:rPr>
      </w:pPr>
      <w:r>
        <w:rPr>
          <w:rFonts w:ascii="Arial" w:hAnsi="Arial" w:cs="Arial"/>
          <w:b/>
          <w:caps/>
          <w:color w:val="FFFFFF" w:themeColor="background1"/>
          <w:sz w:val="28"/>
          <w:szCs w:val="28"/>
          <w:highlight w:val="darkBlue"/>
        </w:rPr>
        <w:br w:type="column"/>
      </w:r>
      <w:r w:rsidRPr="00F450C9">
        <w:rPr>
          <w:rFonts w:ascii="Arial" w:hAnsi="Arial" w:cs="Arial"/>
          <w:b/>
          <w:caps/>
          <w:color w:val="FFFFFF" w:themeColor="background1"/>
          <w:sz w:val="28"/>
          <w:szCs w:val="28"/>
          <w:highlight w:val="black"/>
        </w:rPr>
        <w:t>Small Groups</w:t>
      </w:r>
    </w:p>
    <w:tbl>
      <w:tblPr>
        <w:tblStyle w:val="TableGrid"/>
        <w:tblW w:w="4909" w:type="dxa"/>
        <w:tblInd w:w="126" w:type="dxa"/>
        <w:tblLook w:val="04A0" w:firstRow="1" w:lastRow="0" w:firstColumn="1" w:lastColumn="0" w:noHBand="0" w:noVBand="1"/>
      </w:tblPr>
      <w:tblGrid>
        <w:gridCol w:w="4909"/>
      </w:tblGrid>
      <w:tr w:rsidR="00825911" w14:paraId="29CB1407" w14:textId="77777777" w:rsidTr="001A2CCE">
        <w:tc>
          <w:tcPr>
            <w:tcW w:w="4909" w:type="dxa"/>
          </w:tcPr>
          <w:p w14:paraId="2DD1CAA9" w14:textId="77777777" w:rsidR="00825911" w:rsidRPr="00A3737A" w:rsidRDefault="00825911" w:rsidP="001A2CCE">
            <w:pPr>
              <w:ind w:right="130"/>
              <w:jc w:val="center"/>
              <w:rPr>
                <w:b/>
                <w:bCs/>
                <w:sz w:val="24"/>
                <w:szCs w:val="24"/>
              </w:rPr>
            </w:pPr>
            <w:r w:rsidRPr="00A3737A">
              <w:rPr>
                <w:b/>
                <w:bCs/>
                <w:sz w:val="24"/>
                <w:szCs w:val="24"/>
              </w:rPr>
              <w:t>ERLC Quilting Group</w:t>
            </w:r>
          </w:p>
          <w:p w14:paraId="64588471" w14:textId="77777777" w:rsidR="00825911" w:rsidRPr="00A3737A" w:rsidRDefault="00825911" w:rsidP="001A2CCE">
            <w:pPr>
              <w:ind w:right="130"/>
              <w:jc w:val="center"/>
              <w:rPr>
                <w:i/>
                <w:iCs/>
                <w:sz w:val="24"/>
                <w:szCs w:val="24"/>
              </w:rPr>
            </w:pPr>
            <w:r w:rsidRPr="00A3737A">
              <w:rPr>
                <w:i/>
                <w:iCs/>
                <w:sz w:val="24"/>
                <w:szCs w:val="24"/>
              </w:rPr>
              <w:t>Tuesdays @ 9AM</w:t>
            </w:r>
          </w:p>
          <w:p w14:paraId="32DDD518" w14:textId="77777777" w:rsidR="00825911" w:rsidRPr="00A3737A" w:rsidRDefault="00825911" w:rsidP="001A2CCE">
            <w:pPr>
              <w:ind w:right="130"/>
              <w:jc w:val="center"/>
              <w:rPr>
                <w:sz w:val="24"/>
                <w:szCs w:val="24"/>
              </w:rPr>
            </w:pPr>
            <w:r w:rsidRPr="00A3737A">
              <w:rPr>
                <w:sz w:val="24"/>
                <w:szCs w:val="24"/>
              </w:rPr>
              <w:t>Lower Level at Church</w:t>
            </w:r>
          </w:p>
          <w:p w14:paraId="0344BEBB" w14:textId="77777777" w:rsidR="00825911" w:rsidRPr="00A3737A" w:rsidRDefault="00825911" w:rsidP="001A2CCE">
            <w:pPr>
              <w:ind w:right="130"/>
              <w:jc w:val="center"/>
              <w:rPr>
                <w:sz w:val="24"/>
                <w:szCs w:val="24"/>
              </w:rPr>
            </w:pPr>
          </w:p>
          <w:p w14:paraId="7F55CA92" w14:textId="77777777" w:rsidR="00825911" w:rsidRPr="004C0320" w:rsidRDefault="00825911" w:rsidP="001A2CCE">
            <w:pPr>
              <w:ind w:right="130"/>
              <w:jc w:val="center"/>
            </w:pPr>
            <w:r w:rsidRPr="004C0320">
              <w:t>Mission Quilts are made for Lutheran World Relief.</w:t>
            </w:r>
          </w:p>
          <w:p w14:paraId="19493D8D" w14:textId="77777777" w:rsidR="00825911" w:rsidRPr="00A3737A" w:rsidRDefault="00825911" w:rsidP="001A2CCE">
            <w:pPr>
              <w:ind w:right="130"/>
              <w:jc w:val="center"/>
              <w:rPr>
                <w:sz w:val="24"/>
                <w:szCs w:val="24"/>
              </w:rPr>
            </w:pPr>
            <w:r w:rsidRPr="004C0320">
              <w:rPr>
                <w:i/>
                <w:iCs/>
              </w:rPr>
              <w:t>All skill levels welcome.</w:t>
            </w:r>
          </w:p>
        </w:tc>
      </w:tr>
      <w:tr w:rsidR="00825911" w14:paraId="6FCE868C" w14:textId="77777777" w:rsidTr="001A2CCE">
        <w:tc>
          <w:tcPr>
            <w:tcW w:w="4909" w:type="dxa"/>
          </w:tcPr>
          <w:p w14:paraId="6ECC2728" w14:textId="77777777" w:rsidR="00825911" w:rsidRDefault="00825911" w:rsidP="001A2CCE">
            <w:pPr>
              <w:ind w:right="13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Text Study</w:t>
            </w:r>
          </w:p>
          <w:p w14:paraId="290728D6" w14:textId="77777777" w:rsidR="00825911" w:rsidRPr="004C0320" w:rsidRDefault="00825911" w:rsidP="001A2CCE">
            <w:pPr>
              <w:ind w:right="130"/>
              <w:jc w:val="center"/>
              <w:rPr>
                <w:i/>
                <w:iCs/>
                <w:sz w:val="24"/>
                <w:szCs w:val="24"/>
              </w:rPr>
            </w:pPr>
            <w:r w:rsidRPr="004C0320">
              <w:rPr>
                <w:i/>
                <w:iCs/>
                <w:sz w:val="24"/>
                <w:szCs w:val="24"/>
              </w:rPr>
              <w:t>Tuesdays @ 10AM</w:t>
            </w:r>
          </w:p>
          <w:p w14:paraId="12B66499" w14:textId="77777777" w:rsidR="00825911" w:rsidRPr="004C0320" w:rsidRDefault="00825911" w:rsidP="001A2CCE">
            <w:pPr>
              <w:ind w:right="130"/>
              <w:jc w:val="center"/>
              <w:rPr>
                <w:i/>
                <w:iCs/>
                <w:sz w:val="24"/>
                <w:szCs w:val="24"/>
              </w:rPr>
            </w:pPr>
            <w:r w:rsidRPr="004C0320">
              <w:rPr>
                <w:i/>
                <w:iCs/>
                <w:sz w:val="24"/>
                <w:szCs w:val="24"/>
              </w:rPr>
              <w:t>(Optional Fellowship @9:30AM)</w:t>
            </w:r>
          </w:p>
          <w:p w14:paraId="7A3E06AA" w14:textId="77777777" w:rsidR="00825911" w:rsidRPr="004C0320" w:rsidRDefault="00825911" w:rsidP="001A2CCE">
            <w:pPr>
              <w:ind w:right="130"/>
              <w:jc w:val="center"/>
              <w:rPr>
                <w:sz w:val="24"/>
                <w:szCs w:val="24"/>
              </w:rPr>
            </w:pPr>
            <w:r w:rsidRPr="004C0320">
              <w:rPr>
                <w:sz w:val="24"/>
                <w:szCs w:val="24"/>
              </w:rPr>
              <w:t xml:space="preserve">Meeting in the </w:t>
            </w:r>
            <w:proofErr w:type="gramStart"/>
            <w:r w:rsidRPr="004C0320">
              <w:rPr>
                <w:sz w:val="24"/>
                <w:szCs w:val="24"/>
              </w:rPr>
              <w:t>Lower Level</w:t>
            </w:r>
            <w:proofErr w:type="gramEnd"/>
            <w:r w:rsidRPr="004C0320">
              <w:rPr>
                <w:sz w:val="24"/>
                <w:szCs w:val="24"/>
              </w:rPr>
              <w:t xml:space="preserve"> Community Room</w:t>
            </w:r>
          </w:p>
          <w:p w14:paraId="389293BB" w14:textId="77777777" w:rsidR="00825911" w:rsidRDefault="00825911" w:rsidP="001A2CCE">
            <w:pPr>
              <w:ind w:right="130"/>
              <w:jc w:val="center"/>
              <w:rPr>
                <w:b/>
                <w:bCs/>
                <w:sz w:val="24"/>
                <w:szCs w:val="24"/>
              </w:rPr>
            </w:pPr>
          </w:p>
          <w:p w14:paraId="6A3A3D08" w14:textId="77777777" w:rsidR="00825911" w:rsidRDefault="00825911" w:rsidP="001A2CCE">
            <w:pPr>
              <w:ind w:right="130"/>
              <w:jc w:val="center"/>
            </w:pPr>
            <w:r w:rsidRPr="004C0320">
              <w:t>Studying the bible text for the upcoming Sunday Worship along with the preaching pastor.</w:t>
            </w:r>
          </w:p>
          <w:p w14:paraId="57443C6A" w14:textId="77777777" w:rsidR="00825911" w:rsidRPr="00A3737A" w:rsidRDefault="00825911" w:rsidP="001A2CCE">
            <w:pPr>
              <w:ind w:right="130"/>
              <w:jc w:val="center"/>
              <w:rPr>
                <w:sz w:val="24"/>
                <w:szCs w:val="24"/>
              </w:rPr>
            </w:pPr>
            <w:r w:rsidRPr="004C0320">
              <w:rPr>
                <w:i/>
                <w:iCs/>
              </w:rPr>
              <w:t>All are welcome . Come once or come every week</w:t>
            </w:r>
          </w:p>
        </w:tc>
      </w:tr>
      <w:tr w:rsidR="00825911" w14:paraId="0E31E60E" w14:textId="77777777" w:rsidTr="001A2CCE">
        <w:tc>
          <w:tcPr>
            <w:tcW w:w="4909" w:type="dxa"/>
          </w:tcPr>
          <w:p w14:paraId="610C931B" w14:textId="77777777" w:rsidR="00825911" w:rsidRPr="00A3737A" w:rsidRDefault="00825911" w:rsidP="001A2CCE">
            <w:pPr>
              <w:ind w:right="130"/>
              <w:jc w:val="center"/>
              <w:rPr>
                <w:b/>
                <w:bCs/>
                <w:sz w:val="24"/>
                <w:szCs w:val="24"/>
              </w:rPr>
            </w:pPr>
            <w:r w:rsidRPr="00A3737A">
              <w:rPr>
                <w:b/>
                <w:bCs/>
                <w:sz w:val="24"/>
                <w:szCs w:val="24"/>
              </w:rPr>
              <w:t>Men’s Breakfast</w:t>
            </w:r>
          </w:p>
          <w:p w14:paraId="3A746287" w14:textId="77777777" w:rsidR="00825911" w:rsidRPr="00A3737A" w:rsidRDefault="00825911" w:rsidP="001A2CCE">
            <w:pPr>
              <w:ind w:right="130"/>
              <w:jc w:val="center"/>
              <w:rPr>
                <w:i/>
                <w:iCs/>
                <w:sz w:val="24"/>
                <w:szCs w:val="24"/>
              </w:rPr>
            </w:pPr>
            <w:r w:rsidRPr="00A3737A">
              <w:rPr>
                <w:i/>
                <w:iCs/>
                <w:sz w:val="24"/>
                <w:szCs w:val="24"/>
              </w:rPr>
              <w:t>Fridays @ 9AM</w:t>
            </w:r>
          </w:p>
          <w:p w14:paraId="1DF4A837" w14:textId="77777777" w:rsidR="00825911" w:rsidRPr="00A3737A" w:rsidRDefault="00825911" w:rsidP="001A2CCE">
            <w:pPr>
              <w:ind w:right="130"/>
              <w:jc w:val="center"/>
              <w:rPr>
                <w:sz w:val="24"/>
                <w:szCs w:val="24"/>
              </w:rPr>
            </w:pPr>
            <w:proofErr w:type="spellStart"/>
            <w:r w:rsidRPr="00A3737A">
              <w:rPr>
                <w:sz w:val="24"/>
                <w:szCs w:val="24"/>
              </w:rPr>
              <w:t>Coborns</w:t>
            </w:r>
            <w:proofErr w:type="spellEnd"/>
            <w:r w:rsidRPr="00A3737A">
              <w:rPr>
                <w:sz w:val="24"/>
                <w:szCs w:val="24"/>
              </w:rPr>
              <w:t>, Elk River</w:t>
            </w:r>
          </w:p>
          <w:p w14:paraId="4DE61148" w14:textId="77777777" w:rsidR="00825911" w:rsidRPr="00A3737A" w:rsidRDefault="00825911" w:rsidP="001A2CCE">
            <w:pPr>
              <w:ind w:right="130"/>
              <w:jc w:val="center"/>
              <w:rPr>
                <w:sz w:val="24"/>
                <w:szCs w:val="24"/>
              </w:rPr>
            </w:pPr>
            <w:r w:rsidRPr="00A3737A">
              <w:rPr>
                <w:sz w:val="24"/>
                <w:szCs w:val="24"/>
              </w:rPr>
              <w:t>Food – Fellowship</w:t>
            </w:r>
          </w:p>
        </w:tc>
      </w:tr>
      <w:tr w:rsidR="00825911" w14:paraId="5B8725CA" w14:textId="77777777" w:rsidTr="001A2CCE">
        <w:tc>
          <w:tcPr>
            <w:tcW w:w="4909" w:type="dxa"/>
          </w:tcPr>
          <w:p w14:paraId="2B5353F8" w14:textId="77777777" w:rsidR="00825911" w:rsidRPr="00A3737A" w:rsidRDefault="00825911" w:rsidP="001A2CCE">
            <w:pPr>
              <w:ind w:right="130"/>
              <w:jc w:val="center"/>
              <w:rPr>
                <w:b/>
                <w:bCs/>
                <w:sz w:val="24"/>
                <w:szCs w:val="24"/>
              </w:rPr>
            </w:pPr>
            <w:r w:rsidRPr="00A3737A">
              <w:rPr>
                <w:b/>
                <w:bCs/>
                <w:sz w:val="24"/>
                <w:szCs w:val="24"/>
              </w:rPr>
              <w:t>Women’s Coffee</w:t>
            </w:r>
          </w:p>
          <w:p w14:paraId="36C9235E" w14:textId="77777777" w:rsidR="00825911" w:rsidRPr="00A3737A" w:rsidRDefault="00825911" w:rsidP="001A2CCE">
            <w:pPr>
              <w:ind w:right="130"/>
              <w:jc w:val="center"/>
              <w:rPr>
                <w:i/>
                <w:iCs/>
                <w:sz w:val="24"/>
                <w:szCs w:val="24"/>
              </w:rPr>
            </w:pPr>
            <w:r w:rsidRPr="00A3737A">
              <w:rPr>
                <w:i/>
                <w:iCs/>
                <w:sz w:val="24"/>
                <w:szCs w:val="24"/>
              </w:rPr>
              <w:t>Fridays @ 9AM</w:t>
            </w:r>
          </w:p>
          <w:p w14:paraId="5D5E918E" w14:textId="77777777" w:rsidR="00825911" w:rsidRPr="00A3737A" w:rsidRDefault="00825911" w:rsidP="001A2CCE">
            <w:pPr>
              <w:ind w:right="130"/>
              <w:jc w:val="center"/>
              <w:rPr>
                <w:sz w:val="24"/>
                <w:szCs w:val="24"/>
              </w:rPr>
            </w:pPr>
            <w:r w:rsidRPr="00A3737A">
              <w:rPr>
                <w:sz w:val="24"/>
                <w:szCs w:val="24"/>
              </w:rPr>
              <w:t>Panera, Elk River</w:t>
            </w:r>
          </w:p>
          <w:p w14:paraId="1002EE93" w14:textId="77777777" w:rsidR="00825911" w:rsidRPr="00A3737A" w:rsidRDefault="00825911" w:rsidP="001A2CCE">
            <w:pPr>
              <w:ind w:right="130"/>
              <w:jc w:val="center"/>
              <w:rPr>
                <w:sz w:val="24"/>
                <w:szCs w:val="24"/>
              </w:rPr>
            </w:pPr>
            <w:r w:rsidRPr="00A3737A">
              <w:rPr>
                <w:sz w:val="24"/>
                <w:szCs w:val="24"/>
              </w:rPr>
              <w:t>Coffee – Food – Fellowship</w:t>
            </w:r>
          </w:p>
        </w:tc>
      </w:tr>
      <w:tr w:rsidR="00825911" w14:paraId="7CA3875B" w14:textId="77777777" w:rsidTr="001A2CCE">
        <w:tc>
          <w:tcPr>
            <w:tcW w:w="4909" w:type="dxa"/>
          </w:tcPr>
          <w:p w14:paraId="6AC18C8C" w14:textId="77777777" w:rsidR="00825911" w:rsidRPr="00A3737A" w:rsidRDefault="00825911" w:rsidP="001A2CCE">
            <w:pPr>
              <w:ind w:right="130"/>
              <w:jc w:val="center"/>
              <w:rPr>
                <w:b/>
                <w:bCs/>
                <w:sz w:val="24"/>
                <w:szCs w:val="24"/>
              </w:rPr>
            </w:pPr>
            <w:r w:rsidRPr="00A3737A">
              <w:rPr>
                <w:b/>
                <w:bCs/>
                <w:sz w:val="24"/>
                <w:szCs w:val="24"/>
              </w:rPr>
              <w:t>Men’s Bible Study</w:t>
            </w:r>
          </w:p>
          <w:p w14:paraId="1E39D2B8" w14:textId="77777777" w:rsidR="00825911" w:rsidRPr="00A3737A" w:rsidRDefault="00825911" w:rsidP="001A2CCE">
            <w:pPr>
              <w:ind w:right="130"/>
              <w:jc w:val="center"/>
              <w:rPr>
                <w:i/>
                <w:iCs/>
                <w:sz w:val="24"/>
                <w:szCs w:val="24"/>
              </w:rPr>
            </w:pPr>
            <w:r w:rsidRPr="00A3737A">
              <w:rPr>
                <w:i/>
                <w:iCs/>
                <w:sz w:val="24"/>
                <w:szCs w:val="24"/>
              </w:rPr>
              <w:t>Saturdays @ 8AM</w:t>
            </w:r>
          </w:p>
          <w:p w14:paraId="2B5599FD" w14:textId="77777777" w:rsidR="00825911" w:rsidRPr="00A3737A" w:rsidRDefault="00825911" w:rsidP="001A2CCE">
            <w:pPr>
              <w:ind w:right="130"/>
              <w:jc w:val="center"/>
              <w:rPr>
                <w:sz w:val="24"/>
                <w:szCs w:val="24"/>
              </w:rPr>
            </w:pPr>
            <w:r w:rsidRPr="00A3737A">
              <w:rPr>
                <w:sz w:val="24"/>
                <w:szCs w:val="24"/>
              </w:rPr>
              <w:t>On Zoom</w:t>
            </w:r>
          </w:p>
          <w:p w14:paraId="0E013AC8" w14:textId="77777777" w:rsidR="00825911" w:rsidRPr="00A3737A" w:rsidRDefault="00825911" w:rsidP="001A2CCE">
            <w:pPr>
              <w:ind w:right="130"/>
              <w:jc w:val="center"/>
              <w:rPr>
                <w:sz w:val="24"/>
                <w:szCs w:val="24"/>
              </w:rPr>
            </w:pPr>
          </w:p>
          <w:p w14:paraId="6038C327" w14:textId="77777777" w:rsidR="00825911" w:rsidRPr="00A3737A" w:rsidRDefault="00825911" w:rsidP="001A2CCE">
            <w:pPr>
              <w:ind w:right="130"/>
              <w:jc w:val="center"/>
              <w:rPr>
                <w:sz w:val="24"/>
                <w:szCs w:val="24"/>
              </w:rPr>
            </w:pPr>
            <w:r w:rsidRPr="004C0320">
              <w:t>Find a link at  https://www.elkriverlutheran.org/adult-ministries.html</w:t>
            </w:r>
          </w:p>
        </w:tc>
      </w:tr>
      <w:tr w:rsidR="00825911" w14:paraId="6A492C42" w14:textId="77777777" w:rsidTr="001A2CCE">
        <w:tc>
          <w:tcPr>
            <w:tcW w:w="4909" w:type="dxa"/>
          </w:tcPr>
          <w:p w14:paraId="288CA63F" w14:textId="77777777" w:rsidR="00825911" w:rsidRPr="00A3737A" w:rsidRDefault="00825911" w:rsidP="001A2CCE">
            <w:pPr>
              <w:ind w:right="130"/>
              <w:jc w:val="center"/>
              <w:rPr>
                <w:b/>
                <w:bCs/>
                <w:sz w:val="24"/>
                <w:szCs w:val="24"/>
              </w:rPr>
            </w:pPr>
            <w:r w:rsidRPr="00A3737A">
              <w:rPr>
                <w:b/>
                <w:bCs/>
                <w:sz w:val="24"/>
                <w:szCs w:val="24"/>
              </w:rPr>
              <w:t>Genealogy Group</w:t>
            </w:r>
          </w:p>
          <w:p w14:paraId="36D27FDA" w14:textId="77777777" w:rsidR="00825911" w:rsidRPr="00A3737A" w:rsidRDefault="00825911" w:rsidP="001A2CCE">
            <w:pPr>
              <w:ind w:right="130"/>
              <w:jc w:val="center"/>
              <w:rPr>
                <w:i/>
                <w:iCs/>
                <w:sz w:val="24"/>
                <w:szCs w:val="24"/>
              </w:rPr>
            </w:pPr>
            <w:r w:rsidRPr="00A3737A">
              <w:rPr>
                <w:i/>
                <w:iCs/>
                <w:sz w:val="24"/>
                <w:szCs w:val="24"/>
              </w:rPr>
              <w:t>1</w:t>
            </w:r>
            <w:r w:rsidRPr="00A3737A">
              <w:rPr>
                <w:i/>
                <w:iCs/>
                <w:sz w:val="24"/>
                <w:szCs w:val="24"/>
                <w:vertAlign w:val="superscript"/>
              </w:rPr>
              <w:t>st</w:t>
            </w:r>
            <w:r w:rsidRPr="00A3737A">
              <w:rPr>
                <w:i/>
                <w:iCs/>
                <w:sz w:val="24"/>
                <w:szCs w:val="24"/>
              </w:rPr>
              <w:t xml:space="preserve"> Thursday of the Month</w:t>
            </w:r>
          </w:p>
          <w:p w14:paraId="447F942E" w14:textId="77777777" w:rsidR="00825911" w:rsidRPr="00A3737A" w:rsidRDefault="00825911" w:rsidP="001A2CCE">
            <w:pPr>
              <w:ind w:right="130"/>
              <w:jc w:val="center"/>
              <w:rPr>
                <w:i/>
                <w:iCs/>
                <w:sz w:val="24"/>
                <w:szCs w:val="24"/>
              </w:rPr>
            </w:pPr>
            <w:r w:rsidRPr="00A3737A">
              <w:rPr>
                <w:i/>
                <w:iCs/>
                <w:sz w:val="24"/>
                <w:szCs w:val="24"/>
              </w:rPr>
              <w:t>10AM – 12 Noon</w:t>
            </w:r>
          </w:p>
          <w:p w14:paraId="6D647536" w14:textId="77777777" w:rsidR="00825911" w:rsidRPr="00A3737A" w:rsidRDefault="00825911" w:rsidP="001A2CCE">
            <w:pPr>
              <w:ind w:right="13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Pr="00365C89">
              <w:rPr>
                <w:sz w:val="24"/>
                <w:szCs w:val="24"/>
                <w:vertAlign w:val="superscript"/>
              </w:rPr>
              <w:t>nd</w:t>
            </w:r>
            <w:r>
              <w:rPr>
                <w:sz w:val="24"/>
                <w:szCs w:val="24"/>
              </w:rPr>
              <w:t xml:space="preserve"> Floor Conference Room</w:t>
            </w:r>
          </w:p>
          <w:p w14:paraId="41F183EA" w14:textId="77777777" w:rsidR="00825911" w:rsidRPr="00A3737A" w:rsidRDefault="00825911" w:rsidP="001A2CCE">
            <w:pPr>
              <w:ind w:right="130"/>
              <w:jc w:val="center"/>
              <w:rPr>
                <w:sz w:val="24"/>
                <w:szCs w:val="24"/>
              </w:rPr>
            </w:pPr>
          </w:p>
          <w:p w14:paraId="695E860A" w14:textId="77777777" w:rsidR="00825911" w:rsidRPr="00A3737A" w:rsidRDefault="00825911" w:rsidP="001A2CCE">
            <w:pPr>
              <w:ind w:right="130"/>
              <w:jc w:val="center"/>
              <w:rPr>
                <w:sz w:val="24"/>
                <w:szCs w:val="24"/>
              </w:rPr>
            </w:pPr>
            <w:r w:rsidRPr="004C0320">
              <w:t xml:space="preserve">All are welcome even if you haven’t joined before. Meeting begins by sharing what each are working on, discoveries, questions, </w:t>
            </w:r>
            <w:proofErr w:type="gramStart"/>
            <w:r w:rsidRPr="004C0320">
              <w:t>roadblocks</w:t>
            </w:r>
            <w:proofErr w:type="gramEnd"/>
            <w:r w:rsidRPr="004C0320">
              <w:t xml:space="preserve"> and family stories.</w:t>
            </w:r>
          </w:p>
        </w:tc>
      </w:tr>
      <w:tr w:rsidR="00825911" w14:paraId="2FCCE194" w14:textId="77777777" w:rsidTr="001A2CCE">
        <w:tc>
          <w:tcPr>
            <w:tcW w:w="4909" w:type="dxa"/>
          </w:tcPr>
          <w:p w14:paraId="1433DF22" w14:textId="77777777" w:rsidR="00825911" w:rsidRDefault="00825911" w:rsidP="001A2CCE">
            <w:pPr>
              <w:ind w:right="130"/>
              <w:jc w:val="center"/>
              <w:rPr>
                <w:b/>
                <w:bCs/>
                <w:sz w:val="24"/>
                <w:szCs w:val="24"/>
              </w:rPr>
            </w:pPr>
            <w:r w:rsidRPr="00A3737A">
              <w:rPr>
                <w:b/>
                <w:bCs/>
                <w:sz w:val="24"/>
                <w:szCs w:val="24"/>
              </w:rPr>
              <w:t>Women’s Monthly Bible Study</w:t>
            </w:r>
          </w:p>
          <w:p w14:paraId="2503D832" w14:textId="77777777" w:rsidR="00825911" w:rsidRPr="00A3737A" w:rsidRDefault="00825911" w:rsidP="001A2CCE">
            <w:pPr>
              <w:ind w:right="130"/>
              <w:jc w:val="center"/>
              <w:rPr>
                <w:i/>
                <w:iCs/>
                <w:sz w:val="24"/>
                <w:szCs w:val="24"/>
              </w:rPr>
            </w:pPr>
            <w:r w:rsidRPr="00A3737A">
              <w:rPr>
                <w:i/>
                <w:iCs/>
                <w:sz w:val="24"/>
                <w:szCs w:val="24"/>
              </w:rPr>
              <w:t>3</w:t>
            </w:r>
            <w:r w:rsidRPr="00A3737A">
              <w:rPr>
                <w:i/>
                <w:iCs/>
                <w:sz w:val="24"/>
                <w:szCs w:val="24"/>
                <w:vertAlign w:val="superscript"/>
              </w:rPr>
              <w:t>rd</w:t>
            </w:r>
            <w:r w:rsidRPr="00A3737A">
              <w:rPr>
                <w:i/>
                <w:iCs/>
                <w:sz w:val="24"/>
                <w:szCs w:val="24"/>
              </w:rPr>
              <w:t xml:space="preserve"> Monday of the Month</w:t>
            </w:r>
          </w:p>
          <w:p w14:paraId="1F89BC86" w14:textId="77777777" w:rsidR="00825911" w:rsidRPr="00A3737A" w:rsidRDefault="00825911" w:rsidP="001A2CCE">
            <w:pPr>
              <w:ind w:right="130"/>
              <w:jc w:val="center"/>
              <w:rPr>
                <w:i/>
                <w:iCs/>
                <w:sz w:val="24"/>
                <w:szCs w:val="24"/>
              </w:rPr>
            </w:pPr>
            <w:r w:rsidRPr="00A3737A">
              <w:rPr>
                <w:i/>
                <w:iCs/>
                <w:sz w:val="24"/>
                <w:szCs w:val="24"/>
              </w:rPr>
              <w:t>6:30PM</w:t>
            </w:r>
          </w:p>
          <w:p w14:paraId="021229AA" w14:textId="77777777" w:rsidR="00825911" w:rsidRPr="00A3737A" w:rsidRDefault="00825911" w:rsidP="001A2CCE">
            <w:pPr>
              <w:ind w:right="130"/>
              <w:jc w:val="center"/>
              <w:rPr>
                <w:sz w:val="24"/>
                <w:szCs w:val="24"/>
              </w:rPr>
            </w:pPr>
            <w:r w:rsidRPr="00A3737A">
              <w:rPr>
                <w:sz w:val="24"/>
                <w:szCs w:val="24"/>
              </w:rPr>
              <w:t>Lower Level at the Church</w:t>
            </w:r>
          </w:p>
          <w:p w14:paraId="0DD50F17" w14:textId="77777777" w:rsidR="00825911" w:rsidRPr="00A3737A" w:rsidRDefault="00825911" w:rsidP="001A2CCE">
            <w:pPr>
              <w:ind w:right="130"/>
              <w:jc w:val="center"/>
              <w:rPr>
                <w:sz w:val="24"/>
                <w:szCs w:val="24"/>
              </w:rPr>
            </w:pPr>
            <w:r w:rsidRPr="00A3737A">
              <w:rPr>
                <w:sz w:val="24"/>
                <w:szCs w:val="24"/>
              </w:rPr>
              <w:t xml:space="preserve"> </w:t>
            </w:r>
          </w:p>
          <w:p w14:paraId="41B09EE7" w14:textId="77777777" w:rsidR="00825911" w:rsidRPr="00A3737A" w:rsidRDefault="00825911" w:rsidP="001A2CCE">
            <w:pPr>
              <w:ind w:right="130"/>
              <w:jc w:val="center"/>
              <w:rPr>
                <w:b/>
                <w:bCs/>
                <w:sz w:val="24"/>
                <w:szCs w:val="24"/>
              </w:rPr>
            </w:pPr>
            <w:r w:rsidRPr="004C0320">
              <w:t>This group follows the Bible Studies of the Women’s ELCA magazine Gather.</w:t>
            </w:r>
          </w:p>
        </w:tc>
      </w:tr>
    </w:tbl>
    <w:p w14:paraId="61F6C68D" w14:textId="77777777" w:rsidR="00825911" w:rsidRDefault="00825911" w:rsidP="00825911">
      <w:pPr>
        <w:rPr>
          <w:b/>
          <w:bCs/>
          <w:noProof/>
          <w:sz w:val="32"/>
          <w:szCs w:val="32"/>
        </w:rPr>
        <w:sectPr w:rsidR="00825911" w:rsidSect="004B03B8">
          <w:type w:val="continuous"/>
          <w:pgSz w:w="12240" w:h="15840"/>
          <w:pgMar w:top="720" w:right="720" w:bottom="720" w:left="720" w:header="720" w:footer="720" w:gutter="0"/>
          <w:cols w:num="2" w:space="720"/>
        </w:sectPr>
      </w:pPr>
    </w:p>
    <w:p w14:paraId="532BFC9E" w14:textId="77777777" w:rsidR="00825911" w:rsidRDefault="00825911" w:rsidP="00825911">
      <w:pPr>
        <w:pBdr>
          <w:bottom w:val="single" w:sz="24" w:space="1" w:color="000099"/>
        </w:pBdr>
        <w:spacing w:before="60" w:after="60"/>
        <w:rPr>
          <w:rFonts w:ascii="Arial" w:hAnsi="Arial" w:cs="Arial"/>
          <w:b/>
          <w:caps/>
          <w:color w:val="FFFFFF" w:themeColor="background1"/>
          <w:sz w:val="28"/>
          <w:szCs w:val="28"/>
          <w:highlight w:val="darkBlue"/>
        </w:rPr>
        <w:sectPr w:rsidR="00825911" w:rsidSect="00CF3C97">
          <w:footerReference w:type="default" r:id="rId31"/>
          <w:type w:val="continuous"/>
          <w:pgSz w:w="12240" w:h="15840"/>
          <w:pgMar w:top="720" w:right="720" w:bottom="720" w:left="720" w:header="720" w:footer="720" w:gutter="0"/>
          <w:cols w:space="720"/>
        </w:sectPr>
      </w:pPr>
      <w:bookmarkStart w:id="35" w:name="_Hlk114472638"/>
      <w:bookmarkStart w:id="36" w:name="_Hlk124235264"/>
      <w:bookmarkStart w:id="37" w:name="_Hlk126144408"/>
      <w:bookmarkStart w:id="38" w:name="_Hlk126158425"/>
      <w:bookmarkStart w:id="39" w:name="_Hlk127255719"/>
      <w:bookmarkStart w:id="40" w:name="_Hlk128567231"/>
    </w:p>
    <w:p w14:paraId="59871ABB" w14:textId="77777777" w:rsidR="00825911" w:rsidRPr="00F450C9" w:rsidRDefault="00825911" w:rsidP="00825911">
      <w:pPr>
        <w:pBdr>
          <w:bottom w:val="single" w:sz="24" w:space="0" w:color="000000" w:themeColor="text1"/>
        </w:pBdr>
        <w:spacing w:before="60" w:after="60"/>
        <w:rPr>
          <w:rFonts w:ascii="Arial" w:hAnsi="Arial" w:cs="Arial"/>
          <w:b/>
          <w:caps/>
          <w:color w:val="FFFFFF" w:themeColor="background1"/>
          <w:sz w:val="28"/>
          <w:szCs w:val="28"/>
          <w:highlight w:val="black"/>
        </w:rPr>
      </w:pPr>
      <w:r w:rsidRPr="00F450C9">
        <w:rPr>
          <w:rFonts w:ascii="Arial" w:hAnsi="Arial" w:cs="Arial"/>
          <w:b/>
          <w:caps/>
          <w:color w:val="FFFFFF" w:themeColor="background1"/>
          <w:sz w:val="28"/>
          <w:szCs w:val="28"/>
          <w:highlight w:val="black"/>
        </w:rPr>
        <w:lastRenderedPageBreak/>
        <w:t xml:space="preserve">Staff </w:t>
      </w:r>
    </w:p>
    <w:p w14:paraId="2F194FE7" w14:textId="77777777" w:rsidR="00825911" w:rsidRPr="00320F5A" w:rsidRDefault="00825911" w:rsidP="00825911">
      <w:pPr>
        <w:widowControl w:val="0"/>
        <w:tabs>
          <w:tab w:val="left" w:pos="1120"/>
          <w:tab w:val="left" w:pos="243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 Narrow" w:hAnsi="Arial Narrow" w:cs="Arial"/>
          <w:b/>
          <w:bCs/>
          <w:color w:val="000000" w:themeColor="text1"/>
          <w:sz w:val="24"/>
          <w:szCs w:val="24"/>
        </w:rPr>
      </w:pPr>
      <w:r w:rsidRPr="00320F5A">
        <w:rPr>
          <w:rFonts w:ascii="Arial Narrow" w:hAnsi="Arial Narrow" w:cs="Arial"/>
          <w:b/>
          <w:bCs/>
          <w:color w:val="000000" w:themeColor="text1"/>
          <w:sz w:val="24"/>
          <w:szCs w:val="24"/>
        </w:rPr>
        <w:t>Pastor Nathan Mugaas</w:t>
      </w:r>
    </w:p>
    <w:p w14:paraId="791B0DD5" w14:textId="77777777" w:rsidR="00825911" w:rsidRDefault="00825911" w:rsidP="00825911">
      <w:pPr>
        <w:widowControl w:val="0"/>
        <w:tabs>
          <w:tab w:val="left" w:pos="1120"/>
          <w:tab w:val="left" w:pos="243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60" w:line="240" w:lineRule="auto"/>
        <w:rPr>
          <w:rFonts w:ascii="Arial Narrow" w:hAnsi="Arial Narrow" w:cs="Arial"/>
          <w:color w:val="000000" w:themeColor="text1"/>
          <w:sz w:val="24"/>
          <w:szCs w:val="24"/>
        </w:rPr>
      </w:pPr>
      <w:r>
        <w:rPr>
          <w:rFonts w:ascii="Arial Narrow" w:hAnsi="Arial Narrow" w:cs="Arial"/>
          <w:color w:val="000000" w:themeColor="text1"/>
          <w:sz w:val="24"/>
          <w:szCs w:val="24"/>
        </w:rPr>
        <w:t xml:space="preserve">763-242-8347 </w:t>
      </w:r>
    </w:p>
    <w:p w14:paraId="1DEE9812" w14:textId="77777777" w:rsidR="00825911" w:rsidRDefault="00825911" w:rsidP="00825911">
      <w:pPr>
        <w:widowControl w:val="0"/>
        <w:tabs>
          <w:tab w:val="left" w:pos="1120"/>
          <w:tab w:val="left" w:pos="243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60" w:line="240" w:lineRule="auto"/>
        <w:rPr>
          <w:rFonts w:ascii="Arial Narrow" w:hAnsi="Arial Narrow" w:cs="Arial"/>
          <w:color w:val="000000" w:themeColor="text1"/>
          <w:sz w:val="24"/>
          <w:szCs w:val="24"/>
        </w:rPr>
      </w:pPr>
      <w:hyperlink r:id="rId32" w:history="1">
        <w:r>
          <w:rPr>
            <w:rStyle w:val="Hyperlink"/>
            <w:rFonts w:ascii="Arial Narrow" w:hAnsi="Arial Narrow" w:cs="Arial"/>
            <w:color w:val="000000" w:themeColor="text1"/>
            <w:sz w:val="24"/>
            <w:szCs w:val="24"/>
          </w:rPr>
          <w:t>pastornathan@elkriverlutheran.org</w:t>
        </w:r>
      </w:hyperlink>
    </w:p>
    <w:p w14:paraId="654CAF65" w14:textId="77777777" w:rsidR="00825911" w:rsidRPr="00320F5A" w:rsidRDefault="00825911" w:rsidP="00825911">
      <w:pPr>
        <w:widowControl w:val="0"/>
        <w:tabs>
          <w:tab w:val="left" w:pos="1120"/>
          <w:tab w:val="left" w:pos="243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 w:themeColor="text1"/>
          <w:sz w:val="16"/>
          <w:szCs w:val="16"/>
        </w:rPr>
      </w:pPr>
    </w:p>
    <w:p w14:paraId="49F1B31F" w14:textId="77777777" w:rsidR="00825911" w:rsidRPr="00320F5A" w:rsidRDefault="00825911" w:rsidP="00825911">
      <w:pPr>
        <w:tabs>
          <w:tab w:val="left" w:pos="630"/>
        </w:tabs>
        <w:spacing w:after="0" w:line="240" w:lineRule="auto"/>
        <w:textAlignment w:val="baseline"/>
        <w:rPr>
          <w:rFonts w:ascii="Arial Narrow" w:eastAsia="Times New Roman" w:hAnsi="Arial Narrow" w:cs="Arial"/>
          <w:b/>
          <w:bCs/>
          <w:color w:val="000000" w:themeColor="text1"/>
          <w:sz w:val="24"/>
          <w:szCs w:val="24"/>
        </w:rPr>
      </w:pPr>
      <w:r w:rsidRPr="00320F5A">
        <w:rPr>
          <w:rFonts w:ascii="Arial Narrow" w:eastAsia="Times New Roman" w:hAnsi="Arial Narrow" w:cs="Arial"/>
          <w:b/>
          <w:bCs/>
          <w:color w:val="000000" w:themeColor="text1"/>
          <w:sz w:val="24"/>
          <w:szCs w:val="24"/>
        </w:rPr>
        <w:t>Pastor Anne Schaefer</w:t>
      </w:r>
    </w:p>
    <w:p w14:paraId="587188A6" w14:textId="77777777" w:rsidR="00825911" w:rsidRPr="00320F5A" w:rsidRDefault="00825911" w:rsidP="00825911">
      <w:pPr>
        <w:tabs>
          <w:tab w:val="left" w:pos="630"/>
        </w:tabs>
        <w:spacing w:after="0" w:line="240" w:lineRule="auto"/>
        <w:textAlignment w:val="baseline"/>
        <w:rPr>
          <w:rFonts w:ascii="Arial Narrow" w:eastAsia="Times New Roman" w:hAnsi="Arial Narrow" w:cs="Arial"/>
          <w:color w:val="000000" w:themeColor="text1"/>
          <w:sz w:val="24"/>
          <w:szCs w:val="24"/>
        </w:rPr>
      </w:pPr>
      <w:r>
        <w:rPr>
          <w:rFonts w:ascii="Arial Narrow" w:eastAsia="Times New Roman" w:hAnsi="Arial Narrow" w:cs="Arial"/>
          <w:color w:val="000000" w:themeColor="text1"/>
          <w:sz w:val="24"/>
          <w:szCs w:val="24"/>
        </w:rPr>
        <w:t>952-250-6974</w:t>
      </w:r>
    </w:p>
    <w:p w14:paraId="169420B9" w14:textId="77777777" w:rsidR="00825911" w:rsidRPr="00320F5A" w:rsidRDefault="00825911" w:rsidP="00825911">
      <w:pPr>
        <w:tabs>
          <w:tab w:val="left" w:pos="630"/>
        </w:tabs>
        <w:spacing w:after="0" w:line="240" w:lineRule="auto"/>
        <w:textAlignment w:val="baseline"/>
        <w:rPr>
          <w:rFonts w:ascii="Arial Narrow" w:eastAsia="Times New Roman" w:hAnsi="Arial Narrow" w:cs="Arial"/>
          <w:color w:val="000000" w:themeColor="text1"/>
          <w:sz w:val="24"/>
          <w:szCs w:val="24"/>
        </w:rPr>
      </w:pPr>
      <w:hyperlink r:id="rId33" w:history="1">
        <w:r w:rsidRPr="00320F5A">
          <w:rPr>
            <w:rStyle w:val="Hyperlink"/>
            <w:rFonts w:ascii="Arial Narrow" w:eastAsia="Times New Roman" w:hAnsi="Arial Narrow" w:cs="Arial"/>
            <w:color w:val="000000" w:themeColor="text1"/>
            <w:sz w:val="24"/>
            <w:szCs w:val="24"/>
          </w:rPr>
          <w:t>pastoranne@elkriverlutheran.org</w:t>
        </w:r>
      </w:hyperlink>
    </w:p>
    <w:p w14:paraId="4BB81992" w14:textId="77777777" w:rsidR="00825911" w:rsidRPr="00320F5A" w:rsidRDefault="00825911" w:rsidP="00825911">
      <w:pPr>
        <w:tabs>
          <w:tab w:val="left" w:pos="630"/>
        </w:tabs>
        <w:spacing w:after="0" w:line="240" w:lineRule="auto"/>
        <w:textAlignment w:val="baseline"/>
        <w:rPr>
          <w:rFonts w:ascii="Arial Narrow" w:eastAsia="Times New Roman" w:hAnsi="Arial Narrow" w:cs="Arial"/>
          <w:i/>
          <w:iCs/>
          <w:color w:val="000000" w:themeColor="text1"/>
          <w:sz w:val="24"/>
          <w:szCs w:val="24"/>
        </w:rPr>
      </w:pPr>
    </w:p>
    <w:p w14:paraId="70B9D100" w14:textId="77777777" w:rsidR="00825911" w:rsidRPr="00F058B2" w:rsidRDefault="00825911" w:rsidP="00825911">
      <w:pPr>
        <w:tabs>
          <w:tab w:val="left" w:pos="630"/>
        </w:tabs>
        <w:spacing w:after="0" w:line="240" w:lineRule="auto"/>
        <w:textAlignment w:val="baseline"/>
        <w:rPr>
          <w:rFonts w:ascii="Arial Narrow" w:eastAsia="Times New Roman" w:hAnsi="Arial Narrow" w:cs="Arial"/>
          <w:b/>
          <w:bCs/>
          <w:color w:val="0D0D0D" w:themeColor="text1" w:themeTint="F2"/>
          <w:sz w:val="24"/>
          <w:szCs w:val="24"/>
        </w:rPr>
      </w:pPr>
      <w:r w:rsidRPr="00320F5A">
        <w:rPr>
          <w:rFonts w:ascii="Arial Narrow" w:eastAsia="Times New Roman" w:hAnsi="Arial Narrow" w:cs="Arial"/>
          <w:b/>
          <w:bCs/>
          <w:color w:val="000000" w:themeColor="text1"/>
          <w:sz w:val="24"/>
          <w:szCs w:val="24"/>
        </w:rPr>
        <w:t xml:space="preserve">Linda </w:t>
      </w:r>
      <w:r w:rsidRPr="00F058B2">
        <w:rPr>
          <w:rFonts w:ascii="Arial Narrow" w:eastAsia="Times New Roman" w:hAnsi="Arial Narrow" w:cs="Arial"/>
          <w:b/>
          <w:bCs/>
          <w:color w:val="0D0D0D" w:themeColor="text1" w:themeTint="F2"/>
          <w:sz w:val="24"/>
          <w:szCs w:val="24"/>
        </w:rPr>
        <w:t>Nielsen</w:t>
      </w:r>
    </w:p>
    <w:p w14:paraId="2393DA79" w14:textId="77777777" w:rsidR="00825911" w:rsidRPr="00F058B2" w:rsidRDefault="00825911" w:rsidP="00825911">
      <w:pPr>
        <w:tabs>
          <w:tab w:val="left" w:pos="630"/>
        </w:tabs>
        <w:spacing w:after="0" w:line="240" w:lineRule="auto"/>
        <w:textAlignment w:val="baseline"/>
        <w:rPr>
          <w:rFonts w:ascii="Arial Narrow" w:eastAsia="Times New Roman" w:hAnsi="Arial Narrow" w:cs="Arial"/>
          <w:color w:val="0D0D0D" w:themeColor="text1" w:themeTint="F2"/>
          <w:sz w:val="24"/>
          <w:szCs w:val="24"/>
        </w:rPr>
      </w:pPr>
      <w:r w:rsidRPr="00F058B2">
        <w:rPr>
          <w:rFonts w:ascii="Arial Narrow" w:eastAsia="Times New Roman" w:hAnsi="Arial Narrow" w:cs="Arial"/>
          <w:color w:val="0D0D0D" w:themeColor="text1" w:themeTint="F2"/>
          <w:sz w:val="24"/>
          <w:szCs w:val="24"/>
        </w:rPr>
        <w:t>Office Manager</w:t>
      </w:r>
    </w:p>
    <w:p w14:paraId="7A3115F7" w14:textId="77777777" w:rsidR="00825911" w:rsidRPr="00F058B2" w:rsidRDefault="00825911" w:rsidP="00825911">
      <w:pPr>
        <w:tabs>
          <w:tab w:val="left" w:pos="630"/>
        </w:tabs>
        <w:spacing w:after="0" w:line="240" w:lineRule="auto"/>
        <w:textAlignment w:val="baseline"/>
        <w:rPr>
          <w:rFonts w:ascii="Arial Narrow" w:eastAsia="Times New Roman" w:hAnsi="Arial Narrow" w:cs="Arial"/>
          <w:color w:val="0D0D0D" w:themeColor="text1" w:themeTint="F2"/>
          <w:sz w:val="24"/>
          <w:szCs w:val="24"/>
        </w:rPr>
      </w:pPr>
      <w:r>
        <w:rPr>
          <w:rFonts w:ascii="Arial Narrow" w:eastAsia="Times New Roman" w:hAnsi="Arial Narrow" w:cs="Arial"/>
          <w:color w:val="0D0D0D" w:themeColor="text1" w:themeTint="F2"/>
          <w:sz w:val="24"/>
          <w:szCs w:val="24"/>
        </w:rPr>
        <w:t>763-595-1216</w:t>
      </w:r>
    </w:p>
    <w:p w14:paraId="4824A5E8" w14:textId="77777777" w:rsidR="00825911" w:rsidRDefault="00825911" w:rsidP="00825911">
      <w:pPr>
        <w:widowControl w:val="0"/>
        <w:tabs>
          <w:tab w:val="left" w:pos="1120"/>
          <w:tab w:val="left" w:pos="243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 w:themeColor="text1"/>
          <w:sz w:val="16"/>
          <w:szCs w:val="16"/>
        </w:rPr>
      </w:pPr>
      <w:hyperlink r:id="rId34" w:history="1">
        <w:r w:rsidRPr="00F058B2">
          <w:rPr>
            <w:rStyle w:val="Hyperlink"/>
            <w:rFonts w:ascii="Arial Narrow" w:eastAsia="Times New Roman" w:hAnsi="Arial Narrow" w:cs="Arial"/>
            <w:color w:val="0D0D0D" w:themeColor="text1" w:themeTint="F2"/>
            <w:sz w:val="24"/>
            <w:szCs w:val="24"/>
          </w:rPr>
          <w:t>linda@elkriverlutheran.org</w:t>
        </w:r>
      </w:hyperlink>
    </w:p>
    <w:p w14:paraId="40FD94D1" w14:textId="77777777" w:rsidR="00825911" w:rsidRDefault="00825911" w:rsidP="00825911">
      <w:pPr>
        <w:widowControl w:val="0"/>
        <w:tabs>
          <w:tab w:val="left" w:pos="1120"/>
          <w:tab w:val="left" w:pos="243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 w:themeColor="text1"/>
          <w:sz w:val="28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942912" behindDoc="0" locked="0" layoutInCell="1" allowOverlap="1" wp14:anchorId="1FCFCDFE" wp14:editId="021E4226">
                <wp:simplePos x="0" y="0"/>
                <wp:positionH relativeFrom="column">
                  <wp:posOffset>3383915</wp:posOffset>
                </wp:positionH>
                <wp:positionV relativeFrom="paragraph">
                  <wp:posOffset>179070</wp:posOffset>
                </wp:positionV>
                <wp:extent cx="1676400" cy="1513205"/>
                <wp:effectExtent l="0" t="0" r="0" b="0"/>
                <wp:wrapNone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76400" cy="1513205"/>
                          <a:chOff x="0" y="0"/>
                          <a:chExt cx="1677668" cy="1502677"/>
                        </a:xfrm>
                      </wpg:grpSpPr>
                      <pic:pic xmlns:pic="http://schemas.openxmlformats.org/drawingml/2006/picture">
                        <pic:nvPicPr>
                          <pic:cNvPr id="26" name="Picture 26" descr="Qr cod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13657" y="0"/>
                            <a:ext cx="942975" cy="9429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935833"/>
                            <a:ext cx="1677668" cy="56684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F452FA7" w14:textId="77777777" w:rsidR="00825911" w:rsidRDefault="00825911" w:rsidP="00825911">
                              <w:pPr>
                                <w:jc w:val="center"/>
                              </w:pPr>
                              <w:r>
                                <w:t>Confirmation Worship Notes For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FCFCDFE" id="Group 16" o:spid="_x0000_s1030" style="position:absolute;margin-left:266.45pt;margin-top:14.1pt;width:132pt;height:119.15pt;z-index:251942912" coordsize="16776,1502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6" o:spid="_x0000_s1031" type="#_x0000_t75" alt="Qr code&#10;&#10;Description automatically generated" style="position:absolute;left:4136;width:9430;height:94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">
                  <v:imagedata r:id="rId36" o:title="Qr code&#10;&#10;Description automatically generated"/>
                </v:shape>
                <v:shape id="_x0000_s1032" type="#_x0000_t202" style="position:absolute;top:9358;width:16776;height:56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" stroked="f">
                  <v:textbox style="mso-fit-shape-to-text:t">
                    <w:txbxContent>
                      <w:p w14:paraId="1F452FA7" w14:textId="77777777" w:rsidR="00825911" w:rsidRDefault="00825911" w:rsidP="00825911">
                        <w:pPr>
                          <w:jc w:val="center"/>
                        </w:pPr>
                        <w:r>
                          <w:t>Confirmation Worship Notes For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5B42E01A" w14:textId="77777777" w:rsidR="00825911" w:rsidRPr="00F058B2" w:rsidRDefault="00825911" w:rsidP="00825911">
      <w:pPr>
        <w:tabs>
          <w:tab w:val="left" w:pos="630"/>
        </w:tabs>
        <w:spacing w:after="0" w:line="240" w:lineRule="auto"/>
        <w:textAlignment w:val="baseline"/>
        <w:rPr>
          <w:rFonts w:ascii="Arial Narrow" w:eastAsia="Times New Roman" w:hAnsi="Arial Narrow" w:cs="Arial"/>
          <w:color w:val="0D0D0D" w:themeColor="text1" w:themeTint="F2"/>
          <w:sz w:val="24"/>
          <w:szCs w:val="24"/>
        </w:rPr>
      </w:pPr>
      <w:bookmarkStart w:id="41" w:name="_Hlk113871309"/>
      <w:r w:rsidRPr="00F058B2">
        <w:rPr>
          <w:rFonts w:ascii="Arial Narrow" w:eastAsia="Times New Roman" w:hAnsi="Arial Narrow" w:cs="Arial"/>
          <w:b/>
          <w:bCs/>
          <w:color w:val="0D0D0D" w:themeColor="text1" w:themeTint="F2"/>
          <w:sz w:val="24"/>
          <w:szCs w:val="24"/>
        </w:rPr>
        <w:t>Taylor Quinn</w:t>
      </w:r>
      <w:r w:rsidRPr="00F058B2">
        <w:rPr>
          <w:rFonts w:ascii="Arial Narrow" w:eastAsia="Times New Roman" w:hAnsi="Arial Narrow" w:cs="Arial"/>
          <w:color w:val="0D0D0D" w:themeColor="text1" w:themeTint="F2"/>
          <w:sz w:val="24"/>
          <w:szCs w:val="24"/>
        </w:rPr>
        <w:t xml:space="preserve"> </w:t>
      </w:r>
    </w:p>
    <w:p w14:paraId="2F9C3EE8" w14:textId="77777777" w:rsidR="00825911" w:rsidRPr="00F058B2" w:rsidRDefault="00825911" w:rsidP="00825911">
      <w:pPr>
        <w:tabs>
          <w:tab w:val="left" w:pos="630"/>
        </w:tabs>
        <w:spacing w:after="0" w:line="240" w:lineRule="auto"/>
        <w:textAlignment w:val="baseline"/>
        <w:rPr>
          <w:rFonts w:ascii="Arial Narrow" w:eastAsia="Times New Roman" w:hAnsi="Arial Narrow" w:cs="Arial"/>
          <w:color w:val="0D0D0D" w:themeColor="text1" w:themeTint="F2"/>
          <w:sz w:val="24"/>
          <w:szCs w:val="24"/>
        </w:rPr>
      </w:pPr>
      <w:r w:rsidRPr="00F058B2">
        <w:rPr>
          <w:rFonts w:ascii="Arial Narrow" w:eastAsia="Times New Roman" w:hAnsi="Arial Narrow" w:cs="Arial"/>
          <w:color w:val="0D0D0D" w:themeColor="text1" w:themeTint="F2"/>
          <w:sz w:val="24"/>
          <w:szCs w:val="24"/>
        </w:rPr>
        <w:t>Director of Music Ministry &amp; Worship</w:t>
      </w:r>
    </w:p>
    <w:p w14:paraId="18260E9E" w14:textId="77777777" w:rsidR="00825911" w:rsidRPr="00FA231F" w:rsidRDefault="00825911" w:rsidP="00825911">
      <w:pPr>
        <w:widowControl w:val="0"/>
        <w:tabs>
          <w:tab w:val="left" w:pos="1120"/>
          <w:tab w:val="left" w:pos="243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60" w:line="240" w:lineRule="auto"/>
        <w:rPr>
          <w:rFonts w:ascii="Arial Narrow" w:eastAsia="Times New Roman" w:hAnsi="Arial Narrow" w:cs="Arial"/>
          <w:color w:val="000000" w:themeColor="text1"/>
          <w:sz w:val="24"/>
          <w:szCs w:val="24"/>
        </w:rPr>
      </w:pPr>
      <w:r w:rsidRPr="006B17E4">
        <w:rPr>
          <w:rFonts w:ascii="Arial Narrow" w:eastAsia="Times New Roman" w:hAnsi="Arial Narrow" w:cs="Arial"/>
          <w:color w:val="0D0D0D" w:themeColor="text1" w:themeTint="F2"/>
          <w:sz w:val="24"/>
          <w:szCs w:val="24"/>
        </w:rPr>
        <w:t xml:space="preserve">816-519-2719 </w:t>
      </w:r>
      <w:r>
        <w:rPr>
          <w:rFonts w:ascii="Arial Narrow" w:eastAsia="Times New Roman" w:hAnsi="Arial Narrow" w:cs="Arial"/>
          <w:color w:val="0D0D0D" w:themeColor="text1" w:themeTint="F2"/>
          <w:sz w:val="24"/>
          <w:szCs w:val="24"/>
        </w:rPr>
        <w:br/>
      </w:r>
      <w:hyperlink r:id="rId37" w:history="1">
        <w:r w:rsidRPr="00FA231F">
          <w:rPr>
            <w:rStyle w:val="Hyperlink"/>
            <w:rFonts w:ascii="Arial Narrow" w:eastAsia="Times New Roman" w:hAnsi="Arial Narrow" w:cs="Arial"/>
            <w:color w:val="000000" w:themeColor="text1"/>
            <w:sz w:val="24"/>
            <w:szCs w:val="24"/>
          </w:rPr>
          <w:t>taylor@elkriverlutheran.org</w:t>
        </w:r>
      </w:hyperlink>
    </w:p>
    <w:p w14:paraId="070B900E" w14:textId="77777777" w:rsidR="00825911" w:rsidRDefault="00825911" w:rsidP="00825911">
      <w:pPr>
        <w:widowControl w:val="0"/>
        <w:tabs>
          <w:tab w:val="left" w:pos="1120"/>
          <w:tab w:val="left" w:pos="243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60" w:line="240" w:lineRule="auto"/>
        <w:rPr>
          <w:rFonts w:ascii="Arial" w:hAnsi="Arial" w:cs="Arial"/>
          <w:b/>
          <w:bCs/>
          <w:color w:val="000000" w:themeColor="text1"/>
          <w:sz w:val="16"/>
          <w:szCs w:val="16"/>
        </w:rPr>
      </w:pPr>
    </w:p>
    <w:p w14:paraId="61A21597" w14:textId="77777777" w:rsidR="00825911" w:rsidRPr="006B17E4" w:rsidRDefault="00825911" w:rsidP="00825911">
      <w:pPr>
        <w:widowControl w:val="0"/>
        <w:tabs>
          <w:tab w:val="left" w:pos="1120"/>
          <w:tab w:val="left" w:pos="243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 Narrow" w:hAnsi="Arial Narrow" w:cs="Arial"/>
          <w:b/>
          <w:bCs/>
          <w:color w:val="0D0D0D" w:themeColor="text1" w:themeTint="F2"/>
          <w:sz w:val="24"/>
          <w:szCs w:val="24"/>
        </w:rPr>
      </w:pPr>
      <w:r w:rsidRPr="006B17E4">
        <w:rPr>
          <w:rFonts w:ascii="Arial Narrow" w:hAnsi="Arial Narrow" w:cs="Arial"/>
          <w:b/>
          <w:bCs/>
          <w:color w:val="0D0D0D" w:themeColor="text1" w:themeTint="F2"/>
          <w:sz w:val="24"/>
          <w:szCs w:val="24"/>
        </w:rPr>
        <w:t>Nick Campbell</w:t>
      </w:r>
    </w:p>
    <w:p w14:paraId="22233E04" w14:textId="77777777" w:rsidR="00825911" w:rsidRPr="006B17E4" w:rsidRDefault="00825911" w:rsidP="00825911">
      <w:pPr>
        <w:widowControl w:val="0"/>
        <w:tabs>
          <w:tab w:val="left" w:pos="1120"/>
          <w:tab w:val="left" w:pos="243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 Narrow" w:hAnsi="Arial Narrow" w:cs="Arial"/>
          <w:color w:val="0D0D0D" w:themeColor="text1" w:themeTint="F2"/>
          <w:sz w:val="24"/>
          <w:szCs w:val="24"/>
        </w:rPr>
      </w:pPr>
      <w:r w:rsidRPr="006B17E4">
        <w:rPr>
          <w:rFonts w:ascii="Arial Narrow" w:hAnsi="Arial Narrow" w:cs="Arial"/>
          <w:color w:val="0D0D0D" w:themeColor="text1" w:themeTint="F2"/>
          <w:sz w:val="24"/>
          <w:szCs w:val="24"/>
        </w:rPr>
        <w:t>Online Broadcast Specialist</w:t>
      </w:r>
    </w:p>
    <w:p w14:paraId="3D0ED21B" w14:textId="77777777" w:rsidR="00825911" w:rsidRPr="006B17E4" w:rsidRDefault="00825911" w:rsidP="00825911">
      <w:pPr>
        <w:widowControl w:val="0"/>
        <w:tabs>
          <w:tab w:val="left" w:pos="1120"/>
          <w:tab w:val="left" w:pos="243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Style w:val="Hyperlink"/>
          <w:rFonts w:ascii="Arial Narrow" w:hAnsi="Arial Narrow"/>
          <w:color w:val="000000" w:themeColor="text1"/>
          <w:sz w:val="24"/>
          <w:szCs w:val="24"/>
        </w:rPr>
      </w:pPr>
      <w:r w:rsidRPr="006B17E4">
        <w:rPr>
          <w:rStyle w:val="Hyperlink"/>
          <w:rFonts w:ascii="Arial Narrow" w:hAnsi="Arial Narrow"/>
          <w:color w:val="000000" w:themeColor="text1"/>
          <w:sz w:val="24"/>
        </w:rPr>
        <w:t>ncdpv1@gmail.com</w:t>
      </w:r>
    </w:p>
    <w:p w14:paraId="7C9F278D" w14:textId="77777777" w:rsidR="00825911" w:rsidRDefault="00825911" w:rsidP="00825911">
      <w:pPr>
        <w:widowControl w:val="0"/>
        <w:tabs>
          <w:tab w:val="left" w:pos="1120"/>
          <w:tab w:val="left" w:pos="243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 Narrow" w:hAnsi="Arial Narrow" w:cs="Arial"/>
          <w:b/>
          <w:bCs/>
          <w:color w:val="0D0D0D" w:themeColor="text1" w:themeTint="F2"/>
          <w:sz w:val="24"/>
          <w:szCs w:val="24"/>
        </w:rPr>
      </w:pPr>
    </w:p>
    <w:p w14:paraId="00BD52F3" w14:textId="77777777" w:rsidR="00825911" w:rsidRPr="00F058B2" w:rsidRDefault="00825911" w:rsidP="00825911">
      <w:pPr>
        <w:widowControl w:val="0"/>
        <w:tabs>
          <w:tab w:val="left" w:pos="1120"/>
          <w:tab w:val="left" w:pos="243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 Narrow" w:hAnsi="Arial Narrow" w:cs="Arial"/>
          <w:b/>
          <w:bCs/>
          <w:color w:val="0D0D0D" w:themeColor="text1" w:themeTint="F2"/>
          <w:sz w:val="24"/>
          <w:szCs w:val="24"/>
        </w:rPr>
      </w:pPr>
      <w:bookmarkStart w:id="42" w:name="_Hlk113871325"/>
      <w:bookmarkEnd w:id="41"/>
      <w:r w:rsidRPr="00F058B2">
        <w:rPr>
          <w:rFonts w:ascii="Arial Narrow" w:hAnsi="Arial Narrow" w:cs="Arial"/>
          <w:b/>
          <w:bCs/>
          <w:color w:val="0D0D0D" w:themeColor="text1" w:themeTint="F2"/>
          <w:sz w:val="24"/>
          <w:szCs w:val="24"/>
        </w:rPr>
        <w:t xml:space="preserve">Lisa Griffin </w:t>
      </w:r>
    </w:p>
    <w:p w14:paraId="7A23D82A" w14:textId="77777777" w:rsidR="00825911" w:rsidRPr="00F058B2" w:rsidRDefault="00825911" w:rsidP="00825911">
      <w:pPr>
        <w:widowControl w:val="0"/>
        <w:tabs>
          <w:tab w:val="left" w:pos="1120"/>
          <w:tab w:val="left" w:pos="243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 Narrow" w:hAnsi="Arial Narrow" w:cs="Arial"/>
          <w:color w:val="0D0D0D" w:themeColor="text1" w:themeTint="F2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941888" behindDoc="0" locked="0" layoutInCell="1" allowOverlap="1" wp14:anchorId="5DDC5A1C" wp14:editId="6979C7C0">
                <wp:simplePos x="0" y="0"/>
                <wp:positionH relativeFrom="column">
                  <wp:posOffset>2258695</wp:posOffset>
                </wp:positionH>
                <wp:positionV relativeFrom="paragraph">
                  <wp:posOffset>17145</wp:posOffset>
                </wp:positionV>
                <wp:extent cx="4777740" cy="3185160"/>
                <wp:effectExtent l="0" t="0" r="22860" b="0"/>
                <wp:wrapNone/>
                <wp:docPr id="40" name="Group 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777740" cy="3185160"/>
                          <a:chOff x="246741" y="-77063"/>
                          <a:chExt cx="5135880" cy="3349291"/>
                        </a:xfrm>
                      </wpg:grpSpPr>
                      <pic:pic xmlns:pic="http://schemas.openxmlformats.org/drawingml/2006/picture">
                        <pic:nvPicPr>
                          <pic:cNvPr id="42" name="Picture 42" descr="A picture containing letter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255975" y="-77063"/>
                            <a:ext cx="4881399" cy="213704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4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55975" y="2060014"/>
                            <a:ext cx="5126646" cy="121221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C41DA7B" w14:textId="77777777" w:rsidR="00825911" w:rsidRPr="00915CE7" w:rsidRDefault="00825911" w:rsidP="00825911">
                              <w:pPr>
                                <w:spacing w:after="0"/>
                                <w:jc w:val="center"/>
                                <w:rPr>
                                  <w:b/>
                                  <w:bCs/>
                                </w:rPr>
                              </w:pPr>
                              <w:r w:rsidRPr="00915CE7">
                                <w:rPr>
                                  <w:b/>
                                  <w:bCs/>
                                </w:rPr>
                                <w:t>Additional Ways to Give:</w:t>
                              </w:r>
                            </w:p>
                            <w:p w14:paraId="45677F18" w14:textId="77777777" w:rsidR="00825911" w:rsidRPr="00915CE7" w:rsidRDefault="00825911" w:rsidP="00825911">
                              <w:pPr>
                                <w:numPr>
                                  <w:ilvl w:val="0"/>
                                  <w:numId w:val="13"/>
                                </w:numPr>
                                <w:tabs>
                                  <w:tab w:val="num" w:pos="360"/>
                                </w:tabs>
                                <w:spacing w:after="0" w:line="256" w:lineRule="auto"/>
                                <w:ind w:left="0" w:firstLine="0"/>
                              </w:pPr>
                              <w:r w:rsidRPr="00915CE7">
                                <w:rPr>
                                  <w:b/>
                                  <w:bCs/>
                                </w:rPr>
                                <w:t>Automated Recurring Giving:</w:t>
                              </w:r>
                              <w:r w:rsidRPr="00915CE7">
                                <w:t xml:space="preserve"> Set up online via website give button, via the Tithe.ly phone app or by contacting the church </w:t>
                              </w:r>
                              <w:proofErr w:type="gramStart"/>
                              <w:r w:rsidRPr="00915CE7">
                                <w:t>office</w:t>
                              </w:r>
                              <w:proofErr w:type="gramEnd"/>
                            </w:p>
                            <w:p w14:paraId="2E839077" w14:textId="77777777" w:rsidR="00825911" w:rsidRPr="00915CE7" w:rsidRDefault="00825911" w:rsidP="00825911">
                              <w:pPr>
                                <w:numPr>
                                  <w:ilvl w:val="0"/>
                                  <w:numId w:val="13"/>
                                </w:numPr>
                                <w:tabs>
                                  <w:tab w:val="num" w:pos="360"/>
                                </w:tabs>
                                <w:spacing w:after="0" w:line="256" w:lineRule="auto"/>
                                <w:ind w:left="0" w:firstLine="0"/>
                              </w:pPr>
                              <w:r w:rsidRPr="00915CE7">
                                <w:rPr>
                                  <w:b/>
                                  <w:bCs/>
                                </w:rPr>
                                <w:t>Stocks:</w:t>
                              </w:r>
                              <w:r w:rsidRPr="00915CE7">
                                <w:t xml:space="preserve"> consider donating stocks through a conversation with your financial advisor and the church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6" name="Rectangle 46"/>
                        <wps:cNvSpPr/>
                        <wps:spPr>
                          <a:xfrm>
                            <a:off x="246741" y="27996"/>
                            <a:ext cx="5135880" cy="3222698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DDC5A1C" id="Group 40" o:spid="_x0000_s1033" style="position:absolute;margin-left:177.85pt;margin-top:1.35pt;width:376.2pt;height:250.8pt;z-index:251941888" coordorigin="2467,-770" coordsize="51358,3349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9&#10;/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">
                <v:shape id="Picture 42" o:spid="_x0000_s1034" type="#_x0000_t75" alt="A picture containing letter&#10;&#10;Description automatically generated" style="position:absolute;left:2559;top:-770;width:48814;height:213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">
                  <v:imagedata r:id="rId39" o:title="A picture containing letter&#10;&#10;Description automatically generated"/>
                </v:shape>
                <v:shape id="_x0000_s1035" type="#_x0000_t202" style="position:absolute;left:2559;top:20600;width:51267;height:121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" stroked="f">
                  <v:textbox>
                    <w:txbxContent>
                      <w:p w14:paraId="3C41DA7B" w14:textId="77777777" w:rsidR="00825911" w:rsidRPr="00915CE7" w:rsidRDefault="00825911" w:rsidP="00825911">
                        <w:pPr>
                          <w:spacing w:after="0"/>
                          <w:jc w:val="center"/>
                          <w:rPr>
                            <w:b/>
                            <w:bCs/>
                          </w:rPr>
                        </w:pPr>
                        <w:r w:rsidRPr="00915CE7">
                          <w:rPr>
                            <w:b/>
                            <w:bCs/>
                          </w:rPr>
                          <w:t>Additional Ways to Give:</w:t>
                        </w:r>
                      </w:p>
                      <w:p w14:paraId="45677F18" w14:textId="77777777" w:rsidR="00825911" w:rsidRPr="00915CE7" w:rsidRDefault="00825911" w:rsidP="00825911">
                        <w:pPr>
                          <w:numPr>
                            <w:ilvl w:val="0"/>
                            <w:numId w:val="13"/>
                          </w:numPr>
                          <w:tabs>
                            <w:tab w:val="num" w:pos="360"/>
                          </w:tabs>
                          <w:spacing w:after="0" w:line="256" w:lineRule="auto"/>
                          <w:ind w:left="0" w:firstLine="0"/>
                        </w:pPr>
                        <w:r w:rsidRPr="00915CE7">
                          <w:rPr>
                            <w:b/>
                            <w:bCs/>
                          </w:rPr>
                          <w:t>Automated Recurring Giving:</w:t>
                        </w:r>
                        <w:r w:rsidRPr="00915CE7">
                          <w:t xml:space="preserve"> Set up online via website give button, via the Tithe.ly phone app or by contacting the church </w:t>
                        </w:r>
                        <w:proofErr w:type="gramStart"/>
                        <w:r w:rsidRPr="00915CE7">
                          <w:t>office</w:t>
                        </w:r>
                        <w:proofErr w:type="gramEnd"/>
                      </w:p>
                      <w:p w14:paraId="2E839077" w14:textId="77777777" w:rsidR="00825911" w:rsidRPr="00915CE7" w:rsidRDefault="00825911" w:rsidP="00825911">
                        <w:pPr>
                          <w:numPr>
                            <w:ilvl w:val="0"/>
                            <w:numId w:val="13"/>
                          </w:numPr>
                          <w:tabs>
                            <w:tab w:val="num" w:pos="360"/>
                          </w:tabs>
                          <w:spacing w:after="0" w:line="256" w:lineRule="auto"/>
                          <w:ind w:left="0" w:firstLine="0"/>
                        </w:pPr>
                        <w:r w:rsidRPr="00915CE7">
                          <w:rPr>
                            <w:b/>
                            <w:bCs/>
                          </w:rPr>
                          <w:t>Stocks:</w:t>
                        </w:r>
                        <w:r w:rsidRPr="00915CE7">
                          <w:t xml:space="preserve"> consider donating stocks through a conversation with your financial advisor and the church.</w:t>
                        </w:r>
                      </w:p>
                    </w:txbxContent>
                  </v:textbox>
                </v:shape>
                <v:rect id="Rectangle 46" o:spid="_x0000_s1036" style="position:absolute;left:2467;top:279;width:51359;height:32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" filled="f" strokecolor="black [3213]" strokeweight="1pt"/>
              </v:group>
            </w:pict>
          </mc:Fallback>
        </mc:AlternateContent>
      </w:r>
      <w:r w:rsidRPr="00F058B2">
        <w:rPr>
          <w:rFonts w:ascii="Arial Narrow" w:hAnsi="Arial Narrow" w:cs="Arial"/>
          <w:color w:val="0D0D0D" w:themeColor="text1" w:themeTint="F2"/>
          <w:sz w:val="24"/>
          <w:szCs w:val="24"/>
        </w:rPr>
        <w:t>Staff Pianist</w:t>
      </w:r>
    </w:p>
    <w:p w14:paraId="4C28C3B0" w14:textId="77777777" w:rsidR="00825911" w:rsidRPr="00F058B2" w:rsidRDefault="00825911" w:rsidP="00825911">
      <w:pPr>
        <w:widowControl w:val="0"/>
        <w:tabs>
          <w:tab w:val="left" w:pos="1120"/>
          <w:tab w:val="left" w:pos="243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 Narrow" w:hAnsi="Arial Narrow" w:cs="Arial"/>
          <w:color w:val="0D0D0D" w:themeColor="text1" w:themeTint="F2"/>
          <w:sz w:val="24"/>
          <w:szCs w:val="24"/>
        </w:rPr>
      </w:pPr>
      <w:r w:rsidRPr="00F058B2">
        <w:rPr>
          <w:rFonts w:ascii="Arial Narrow" w:hAnsi="Arial Narrow" w:cs="Arial"/>
          <w:color w:val="0D0D0D" w:themeColor="text1" w:themeTint="F2"/>
          <w:sz w:val="24"/>
          <w:szCs w:val="24"/>
        </w:rPr>
        <w:t>612-709-8882</w:t>
      </w:r>
    </w:p>
    <w:p w14:paraId="52E802B0" w14:textId="77777777" w:rsidR="00825911" w:rsidRPr="00F058B2" w:rsidRDefault="00825911" w:rsidP="00825911">
      <w:pPr>
        <w:widowControl w:val="0"/>
        <w:tabs>
          <w:tab w:val="left" w:pos="1120"/>
          <w:tab w:val="left" w:pos="243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 Narrow" w:hAnsi="Arial Narrow" w:cs="Arial"/>
          <w:color w:val="000000" w:themeColor="text1"/>
          <w:sz w:val="24"/>
          <w:szCs w:val="24"/>
        </w:rPr>
      </w:pPr>
      <w:hyperlink r:id="rId40" w:history="1">
        <w:r w:rsidRPr="00F058B2">
          <w:rPr>
            <w:rStyle w:val="Hyperlink"/>
            <w:rFonts w:ascii="Arial Narrow" w:hAnsi="Arial Narrow" w:cs="Arial"/>
            <w:color w:val="000000" w:themeColor="text1"/>
            <w:sz w:val="24"/>
            <w:szCs w:val="24"/>
          </w:rPr>
          <w:t>madeleinesmom@gmail.com</w:t>
        </w:r>
      </w:hyperlink>
    </w:p>
    <w:p w14:paraId="29BC0C48" w14:textId="77777777" w:rsidR="00825911" w:rsidRDefault="00825911" w:rsidP="00825911">
      <w:pPr>
        <w:widowControl w:val="0"/>
        <w:tabs>
          <w:tab w:val="left" w:pos="1120"/>
          <w:tab w:val="left" w:pos="243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 Narrow" w:hAnsi="Arial Narrow" w:cs="Arial"/>
          <w:b/>
          <w:bCs/>
          <w:color w:val="0D0D0D" w:themeColor="text1" w:themeTint="F2"/>
          <w:sz w:val="24"/>
          <w:szCs w:val="24"/>
        </w:rPr>
      </w:pPr>
    </w:p>
    <w:p w14:paraId="2E2FE0AD" w14:textId="77777777" w:rsidR="00825911" w:rsidRPr="00F058B2" w:rsidRDefault="00825911" w:rsidP="00825911">
      <w:pPr>
        <w:widowControl w:val="0"/>
        <w:tabs>
          <w:tab w:val="left" w:pos="1120"/>
          <w:tab w:val="left" w:pos="243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 Narrow" w:hAnsi="Arial Narrow" w:cs="Arial"/>
          <w:b/>
          <w:bCs/>
          <w:color w:val="0D0D0D" w:themeColor="text1" w:themeTint="F2"/>
          <w:sz w:val="24"/>
          <w:szCs w:val="24"/>
        </w:rPr>
      </w:pPr>
      <w:r w:rsidRPr="00F058B2">
        <w:rPr>
          <w:rFonts w:ascii="Arial Narrow" w:hAnsi="Arial Narrow" w:cs="Arial"/>
          <w:b/>
          <w:bCs/>
          <w:color w:val="0D0D0D" w:themeColor="text1" w:themeTint="F2"/>
          <w:sz w:val="24"/>
          <w:szCs w:val="24"/>
        </w:rPr>
        <w:t>Brian Harding</w:t>
      </w:r>
    </w:p>
    <w:p w14:paraId="7DCB215D" w14:textId="77777777" w:rsidR="00825911" w:rsidRPr="00F058B2" w:rsidRDefault="00825911" w:rsidP="00825911">
      <w:pPr>
        <w:widowControl w:val="0"/>
        <w:tabs>
          <w:tab w:val="left" w:pos="1120"/>
          <w:tab w:val="left" w:pos="243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 Narrow" w:hAnsi="Arial Narrow" w:cs="Arial"/>
          <w:color w:val="0D0D0D" w:themeColor="text1" w:themeTint="F2"/>
          <w:sz w:val="24"/>
          <w:szCs w:val="24"/>
        </w:rPr>
      </w:pPr>
      <w:r w:rsidRPr="00F058B2">
        <w:rPr>
          <w:rFonts w:ascii="Arial Narrow" w:hAnsi="Arial Narrow" w:cs="Arial"/>
          <w:color w:val="0D0D0D" w:themeColor="text1" w:themeTint="F2"/>
          <w:sz w:val="24"/>
          <w:szCs w:val="24"/>
        </w:rPr>
        <w:t>Custodian</w:t>
      </w:r>
    </w:p>
    <w:p w14:paraId="74CBE8CA" w14:textId="77777777" w:rsidR="00825911" w:rsidRDefault="00825911" w:rsidP="00825911">
      <w:pPr>
        <w:widowControl w:val="0"/>
        <w:tabs>
          <w:tab w:val="left" w:pos="1120"/>
          <w:tab w:val="left" w:pos="243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 Narrow" w:hAnsi="Arial Narrow" w:cs="Arial"/>
          <w:b/>
          <w:bCs/>
          <w:color w:val="0D0D0D" w:themeColor="text1" w:themeTint="F2"/>
          <w:sz w:val="24"/>
          <w:szCs w:val="24"/>
        </w:rPr>
      </w:pPr>
    </w:p>
    <w:p w14:paraId="4DAE7EE6" w14:textId="77777777" w:rsidR="00825911" w:rsidRPr="00F058B2" w:rsidRDefault="00825911" w:rsidP="00825911">
      <w:pPr>
        <w:widowControl w:val="0"/>
        <w:tabs>
          <w:tab w:val="left" w:pos="1120"/>
          <w:tab w:val="left" w:pos="243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 Narrow" w:hAnsi="Arial Narrow" w:cs="Arial"/>
          <w:b/>
          <w:bCs/>
          <w:color w:val="0D0D0D" w:themeColor="text1" w:themeTint="F2"/>
          <w:sz w:val="24"/>
          <w:szCs w:val="24"/>
        </w:rPr>
      </w:pPr>
      <w:r w:rsidRPr="00F058B2">
        <w:rPr>
          <w:rFonts w:ascii="Arial Narrow" w:hAnsi="Arial Narrow" w:cs="Arial"/>
          <w:b/>
          <w:bCs/>
          <w:color w:val="0D0D0D" w:themeColor="text1" w:themeTint="F2"/>
          <w:sz w:val="24"/>
          <w:szCs w:val="24"/>
        </w:rPr>
        <w:t xml:space="preserve">Lori Sundman </w:t>
      </w:r>
    </w:p>
    <w:p w14:paraId="3A471E96" w14:textId="77777777" w:rsidR="00825911" w:rsidRPr="00F058B2" w:rsidRDefault="00825911" w:rsidP="00825911">
      <w:pPr>
        <w:widowControl w:val="0"/>
        <w:tabs>
          <w:tab w:val="left" w:pos="1120"/>
          <w:tab w:val="left" w:pos="243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 Narrow" w:hAnsi="Arial Narrow" w:cs="Arial"/>
          <w:color w:val="0D0D0D" w:themeColor="text1" w:themeTint="F2"/>
          <w:sz w:val="24"/>
          <w:szCs w:val="24"/>
        </w:rPr>
      </w:pPr>
      <w:r w:rsidRPr="00F058B2">
        <w:rPr>
          <w:rFonts w:ascii="Arial Narrow" w:hAnsi="Arial Narrow" w:cs="Arial"/>
          <w:color w:val="0D0D0D" w:themeColor="text1" w:themeTint="F2"/>
          <w:sz w:val="24"/>
          <w:szCs w:val="24"/>
        </w:rPr>
        <w:t>Bookkeeper</w:t>
      </w:r>
    </w:p>
    <w:p w14:paraId="556D42F2" w14:textId="77777777" w:rsidR="00825911" w:rsidRPr="00F058B2" w:rsidRDefault="00825911" w:rsidP="00825911">
      <w:pPr>
        <w:widowControl w:val="0"/>
        <w:tabs>
          <w:tab w:val="left" w:pos="1120"/>
          <w:tab w:val="left" w:pos="243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 Narrow" w:hAnsi="Arial Narrow" w:cs="Arial"/>
          <w:color w:val="0D0D0D" w:themeColor="text1" w:themeTint="F2"/>
          <w:sz w:val="24"/>
          <w:szCs w:val="24"/>
        </w:rPr>
      </w:pPr>
      <w:r w:rsidRPr="00F058B2">
        <w:rPr>
          <w:rFonts w:ascii="Arial Narrow" w:hAnsi="Arial Narrow" w:cs="Arial"/>
          <w:color w:val="0D0D0D" w:themeColor="text1" w:themeTint="F2"/>
          <w:sz w:val="24"/>
          <w:szCs w:val="24"/>
        </w:rPr>
        <w:t xml:space="preserve">763-595-1216  </w:t>
      </w:r>
    </w:p>
    <w:p w14:paraId="5BAE31AD" w14:textId="77777777" w:rsidR="00825911" w:rsidRPr="00F058B2" w:rsidRDefault="00825911" w:rsidP="00825911">
      <w:pPr>
        <w:widowControl w:val="0"/>
        <w:tabs>
          <w:tab w:val="left" w:pos="1120"/>
          <w:tab w:val="left" w:pos="243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Style w:val="Hyperlink"/>
          <w:rFonts w:ascii="Arial Narrow" w:hAnsi="Arial Narrow"/>
          <w:color w:val="0D0D0D" w:themeColor="text1" w:themeTint="F2"/>
          <w:sz w:val="24"/>
          <w:szCs w:val="24"/>
        </w:rPr>
      </w:pPr>
      <w:hyperlink r:id="rId41" w:history="1">
        <w:r w:rsidRPr="00F058B2">
          <w:rPr>
            <w:rStyle w:val="Hyperlink"/>
            <w:rFonts w:ascii="Arial Narrow" w:hAnsi="Arial Narrow" w:cs="Arial"/>
            <w:color w:val="0D0D0D" w:themeColor="text1" w:themeTint="F2"/>
            <w:sz w:val="24"/>
            <w:szCs w:val="24"/>
          </w:rPr>
          <w:t>ERLCBookkeeper@gmail.com</w:t>
        </w:r>
      </w:hyperlink>
    </w:p>
    <w:p w14:paraId="44B4AC0A" w14:textId="77777777" w:rsidR="00825911" w:rsidRDefault="00825911" w:rsidP="00825911">
      <w:pPr>
        <w:widowControl w:val="0"/>
        <w:tabs>
          <w:tab w:val="left" w:pos="1120"/>
          <w:tab w:val="left" w:pos="243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 Narrow" w:hAnsi="Arial Narrow" w:cs="Arial"/>
          <w:b/>
          <w:bCs/>
          <w:color w:val="0D0D0D" w:themeColor="text1" w:themeTint="F2"/>
          <w:sz w:val="24"/>
          <w:szCs w:val="24"/>
        </w:rPr>
      </w:pPr>
      <w:bookmarkStart w:id="43" w:name="_Hlk19085393"/>
    </w:p>
    <w:p w14:paraId="6238CE94" w14:textId="77777777" w:rsidR="00825911" w:rsidRPr="006B17E4" w:rsidRDefault="00825911" w:rsidP="00825911">
      <w:pPr>
        <w:widowControl w:val="0"/>
        <w:tabs>
          <w:tab w:val="left" w:pos="1120"/>
          <w:tab w:val="left" w:pos="243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 Narrow" w:hAnsi="Arial Narrow" w:cs="Arial"/>
          <w:b/>
          <w:bCs/>
          <w:color w:val="0D0D0D" w:themeColor="text1" w:themeTint="F2"/>
          <w:sz w:val="24"/>
          <w:szCs w:val="24"/>
        </w:rPr>
      </w:pPr>
      <w:r w:rsidRPr="006B17E4">
        <w:rPr>
          <w:rFonts w:ascii="Arial Narrow" w:hAnsi="Arial Narrow" w:cs="Arial"/>
          <w:b/>
          <w:bCs/>
          <w:color w:val="0D0D0D" w:themeColor="text1" w:themeTint="F2"/>
          <w:sz w:val="24"/>
          <w:szCs w:val="24"/>
        </w:rPr>
        <w:t xml:space="preserve">Nursery Attendants: </w:t>
      </w:r>
    </w:p>
    <w:p w14:paraId="3859E087" w14:textId="77777777" w:rsidR="00825911" w:rsidRDefault="00825911" w:rsidP="00825911">
      <w:pPr>
        <w:widowControl w:val="0"/>
        <w:tabs>
          <w:tab w:val="left" w:pos="1120"/>
          <w:tab w:val="left" w:pos="243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 Narrow" w:hAnsi="Arial Narrow" w:cs="Arial"/>
          <w:color w:val="0D0D0D" w:themeColor="text1" w:themeTint="F2"/>
          <w:sz w:val="24"/>
          <w:szCs w:val="24"/>
        </w:rPr>
      </w:pPr>
      <w:r w:rsidRPr="006B17E4">
        <w:rPr>
          <w:rFonts w:ascii="Arial Narrow" w:hAnsi="Arial Narrow" w:cs="Arial"/>
          <w:color w:val="0D0D0D" w:themeColor="text1" w:themeTint="F2"/>
          <w:sz w:val="24"/>
          <w:szCs w:val="24"/>
        </w:rPr>
        <w:t>Clara Anderson</w:t>
      </w:r>
      <w:r>
        <w:rPr>
          <w:rFonts w:ascii="Arial Narrow" w:hAnsi="Arial Narrow" w:cs="Arial"/>
          <w:color w:val="0D0D0D" w:themeColor="text1" w:themeTint="F2"/>
          <w:sz w:val="24"/>
          <w:szCs w:val="24"/>
        </w:rPr>
        <w:t xml:space="preserve">, </w:t>
      </w:r>
      <w:r w:rsidRPr="006B17E4">
        <w:rPr>
          <w:rFonts w:ascii="Arial Narrow" w:hAnsi="Arial Narrow" w:cs="Arial"/>
          <w:color w:val="0D0D0D" w:themeColor="text1" w:themeTint="F2"/>
          <w:sz w:val="24"/>
          <w:szCs w:val="24"/>
        </w:rPr>
        <w:t>Emma Anderson</w:t>
      </w:r>
      <w:r>
        <w:rPr>
          <w:rFonts w:ascii="Arial Narrow" w:hAnsi="Arial Narrow" w:cs="Arial"/>
          <w:color w:val="0D0D0D" w:themeColor="text1" w:themeTint="F2"/>
          <w:sz w:val="24"/>
          <w:szCs w:val="24"/>
        </w:rPr>
        <w:t xml:space="preserve"> </w:t>
      </w:r>
    </w:p>
    <w:p w14:paraId="6B076FEF" w14:textId="77777777" w:rsidR="00825911" w:rsidRDefault="00825911" w:rsidP="00825911">
      <w:pPr>
        <w:widowControl w:val="0"/>
        <w:tabs>
          <w:tab w:val="left" w:pos="1120"/>
          <w:tab w:val="left" w:pos="243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 Narrow" w:hAnsi="Arial Narrow" w:cs="Arial"/>
          <w:color w:val="0D0D0D" w:themeColor="text1" w:themeTint="F2"/>
          <w:sz w:val="24"/>
          <w:szCs w:val="24"/>
        </w:rPr>
      </w:pPr>
      <w:r>
        <w:rPr>
          <w:rFonts w:ascii="Arial Narrow" w:hAnsi="Arial Narrow" w:cs="Arial"/>
          <w:color w:val="0D0D0D" w:themeColor="text1" w:themeTint="F2"/>
          <w:sz w:val="24"/>
          <w:szCs w:val="24"/>
        </w:rPr>
        <w:t>and Amy Brown</w:t>
      </w:r>
      <w:r w:rsidRPr="006B17E4">
        <w:rPr>
          <w:rFonts w:ascii="Arial Narrow" w:hAnsi="Arial Narrow" w:cs="Arial"/>
          <w:color w:val="0D0D0D" w:themeColor="text1" w:themeTint="F2"/>
          <w:sz w:val="24"/>
          <w:szCs w:val="24"/>
        </w:rPr>
        <w:t xml:space="preserve"> </w:t>
      </w:r>
    </w:p>
    <w:bookmarkEnd w:id="42"/>
    <w:bookmarkEnd w:id="43"/>
    <w:p w14:paraId="175E1C50" w14:textId="77777777" w:rsidR="00825911" w:rsidRPr="00F450C9" w:rsidRDefault="00825911" w:rsidP="00825911">
      <w:pPr>
        <w:pBdr>
          <w:bottom w:val="single" w:sz="24" w:space="0" w:color="000000" w:themeColor="text1"/>
        </w:pBdr>
        <w:spacing w:before="60" w:after="60"/>
        <w:rPr>
          <w:rFonts w:ascii="Arial" w:hAnsi="Arial" w:cs="Arial"/>
          <w:b/>
          <w:caps/>
          <w:color w:val="FFFFFF" w:themeColor="background1"/>
          <w:sz w:val="28"/>
          <w:szCs w:val="28"/>
          <w:highlight w:val="black"/>
        </w:rPr>
      </w:pPr>
      <w:r>
        <w:rPr>
          <w:rFonts w:ascii="Arial" w:hAnsi="Arial" w:cs="Arial"/>
          <w:b/>
          <w:bCs/>
          <w:color w:val="375DAB"/>
          <w:sz w:val="20"/>
          <w:szCs w:val="20"/>
          <w:u w:val="single"/>
        </w:rPr>
        <w:br w:type="column"/>
      </w:r>
      <w:r w:rsidRPr="00F450C9">
        <w:rPr>
          <w:rFonts w:ascii="Arial" w:hAnsi="Arial" w:cs="Arial"/>
          <w:b/>
          <w:caps/>
          <w:color w:val="FFFFFF" w:themeColor="background1"/>
          <w:sz w:val="28"/>
          <w:szCs w:val="28"/>
          <w:highlight w:val="black"/>
        </w:rPr>
        <w:t>Congregational Council</w:t>
      </w:r>
      <w:bookmarkStart w:id="44" w:name="_Hlk111719928"/>
      <w:bookmarkEnd w:id="44"/>
    </w:p>
    <w:p w14:paraId="1070DF8A" w14:textId="77777777" w:rsidR="00825911" w:rsidRPr="00F058B2" w:rsidRDefault="00825911" w:rsidP="00825911">
      <w:pPr>
        <w:widowControl w:val="0"/>
        <w:tabs>
          <w:tab w:val="left" w:pos="1120"/>
          <w:tab w:val="left" w:pos="224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540" w:hanging="540"/>
        <w:rPr>
          <w:rFonts w:ascii="Arial Narrow" w:hAnsi="Arial Narrow" w:cs="Arial"/>
          <w:color w:val="000000" w:themeColor="text1"/>
          <w:sz w:val="24"/>
          <w:szCs w:val="24"/>
        </w:rPr>
      </w:pPr>
      <w:r w:rsidRPr="00F058B2">
        <w:rPr>
          <w:rFonts w:ascii="Arial Narrow" w:hAnsi="Arial Narrow" w:cs="Arial"/>
          <w:b/>
          <w:color w:val="000000" w:themeColor="text1"/>
          <w:sz w:val="24"/>
          <w:szCs w:val="24"/>
        </w:rPr>
        <w:t>President</w:t>
      </w:r>
      <w:r w:rsidRPr="00F058B2">
        <w:rPr>
          <w:rFonts w:ascii="Arial Narrow" w:hAnsi="Arial Narrow" w:cs="Arial"/>
          <w:color w:val="000000" w:themeColor="text1"/>
          <w:sz w:val="24"/>
          <w:szCs w:val="24"/>
        </w:rPr>
        <w:t xml:space="preserve">: </w:t>
      </w:r>
      <w:r w:rsidRPr="00F058B2">
        <w:rPr>
          <w:rFonts w:ascii="Arial Narrow" w:hAnsi="Arial Narrow" w:cs="Arial"/>
          <w:color w:val="000000" w:themeColor="text1"/>
          <w:sz w:val="24"/>
          <w:szCs w:val="24"/>
        </w:rPr>
        <w:tab/>
      </w:r>
      <w:r>
        <w:rPr>
          <w:rFonts w:ascii="Arial Narrow" w:hAnsi="Arial Narrow" w:cs="Arial"/>
          <w:color w:val="000000" w:themeColor="text1"/>
          <w:sz w:val="24"/>
          <w:szCs w:val="24"/>
        </w:rPr>
        <w:tab/>
      </w:r>
      <w:r w:rsidRPr="00F058B2">
        <w:rPr>
          <w:rFonts w:ascii="Arial Narrow" w:hAnsi="Arial Narrow" w:cs="Arial"/>
          <w:color w:val="000000" w:themeColor="text1"/>
          <w:sz w:val="24"/>
          <w:szCs w:val="24"/>
        </w:rPr>
        <w:t xml:space="preserve">David Katzner </w:t>
      </w:r>
    </w:p>
    <w:p w14:paraId="553C66A1" w14:textId="77777777" w:rsidR="00825911" w:rsidRDefault="00825911" w:rsidP="00825911">
      <w:pPr>
        <w:widowControl w:val="0"/>
        <w:tabs>
          <w:tab w:val="left" w:pos="1120"/>
          <w:tab w:val="left" w:pos="224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540" w:hanging="540"/>
        <w:rPr>
          <w:rFonts w:ascii="Arial" w:hAnsi="Arial" w:cs="Arial"/>
          <w:b/>
          <w:color w:val="000000" w:themeColor="text1"/>
          <w:sz w:val="32"/>
          <w:szCs w:val="28"/>
        </w:rPr>
      </w:pPr>
      <w:r w:rsidRPr="00F058B2">
        <w:rPr>
          <w:rFonts w:ascii="Arial Narrow" w:hAnsi="Arial Narrow" w:cs="Arial"/>
          <w:b/>
          <w:color w:val="000000" w:themeColor="text1"/>
          <w:sz w:val="24"/>
          <w:szCs w:val="24"/>
        </w:rPr>
        <w:t xml:space="preserve">Vice President:   </w:t>
      </w:r>
      <w:r w:rsidRPr="00F058B2">
        <w:rPr>
          <w:rFonts w:ascii="Arial Narrow" w:hAnsi="Arial Narrow" w:cs="Arial"/>
          <w:b/>
          <w:color w:val="000000" w:themeColor="text1"/>
          <w:sz w:val="24"/>
          <w:szCs w:val="24"/>
        </w:rPr>
        <w:tab/>
      </w:r>
      <w:r>
        <w:rPr>
          <w:rFonts w:ascii="Arial Narrow" w:hAnsi="Arial Narrow" w:cs="Arial"/>
          <w:color w:val="000000" w:themeColor="text1"/>
          <w:sz w:val="24"/>
          <w:szCs w:val="24"/>
        </w:rPr>
        <w:t>Kent Larson</w:t>
      </w:r>
      <w:r>
        <w:rPr>
          <w:rFonts w:ascii="Arial" w:hAnsi="Arial" w:cs="Arial"/>
          <w:b/>
          <w:color w:val="000000" w:themeColor="text1"/>
          <w:sz w:val="32"/>
          <w:szCs w:val="28"/>
        </w:rPr>
        <w:t xml:space="preserve"> </w:t>
      </w:r>
    </w:p>
    <w:p w14:paraId="093A22DB" w14:textId="77777777" w:rsidR="00825911" w:rsidRPr="00F058B2" w:rsidRDefault="00825911" w:rsidP="00825911">
      <w:pPr>
        <w:widowControl w:val="0"/>
        <w:tabs>
          <w:tab w:val="left" w:pos="1120"/>
          <w:tab w:val="left" w:pos="224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540" w:hanging="540"/>
        <w:rPr>
          <w:rFonts w:ascii="Arial Narrow" w:hAnsi="Arial Narrow" w:cs="Arial"/>
          <w:color w:val="000000" w:themeColor="text1"/>
          <w:sz w:val="24"/>
          <w:szCs w:val="24"/>
        </w:rPr>
      </w:pPr>
      <w:r w:rsidRPr="00F058B2">
        <w:rPr>
          <w:rFonts w:ascii="Arial Narrow" w:hAnsi="Arial Narrow" w:cs="Arial"/>
          <w:b/>
          <w:color w:val="000000" w:themeColor="text1"/>
          <w:sz w:val="24"/>
          <w:szCs w:val="24"/>
        </w:rPr>
        <w:t>Secretary</w:t>
      </w:r>
      <w:r w:rsidRPr="00F058B2">
        <w:rPr>
          <w:rFonts w:ascii="Arial Narrow" w:hAnsi="Arial Narrow" w:cs="Arial"/>
          <w:color w:val="000000" w:themeColor="text1"/>
          <w:sz w:val="24"/>
          <w:szCs w:val="24"/>
        </w:rPr>
        <w:t xml:space="preserve">: </w:t>
      </w:r>
      <w:r w:rsidRPr="00F058B2">
        <w:rPr>
          <w:rFonts w:ascii="Arial Narrow" w:hAnsi="Arial Narrow" w:cs="Arial"/>
          <w:color w:val="000000" w:themeColor="text1"/>
          <w:sz w:val="24"/>
          <w:szCs w:val="24"/>
        </w:rPr>
        <w:tab/>
      </w:r>
      <w:r>
        <w:rPr>
          <w:rFonts w:ascii="Arial Narrow" w:hAnsi="Arial Narrow" w:cs="Arial"/>
          <w:color w:val="000000" w:themeColor="text1"/>
          <w:sz w:val="24"/>
          <w:szCs w:val="24"/>
        </w:rPr>
        <w:tab/>
        <w:t>Matt Glasoe</w:t>
      </w:r>
    </w:p>
    <w:p w14:paraId="1657E269" w14:textId="77777777" w:rsidR="00825911" w:rsidRDefault="00825911" w:rsidP="00825911">
      <w:pPr>
        <w:widowControl w:val="0"/>
        <w:tabs>
          <w:tab w:val="left" w:pos="1120"/>
          <w:tab w:val="left" w:pos="224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540" w:hanging="540"/>
        <w:rPr>
          <w:noProof/>
        </w:rPr>
      </w:pPr>
      <w:r w:rsidRPr="00F058B2">
        <w:rPr>
          <w:rFonts w:ascii="Arial Narrow" w:hAnsi="Arial Narrow" w:cs="Arial"/>
          <w:b/>
          <w:color w:val="000000" w:themeColor="text1"/>
          <w:sz w:val="24"/>
          <w:szCs w:val="24"/>
        </w:rPr>
        <w:t>Treasurer</w:t>
      </w:r>
      <w:r w:rsidRPr="00F058B2">
        <w:rPr>
          <w:rFonts w:ascii="Arial Narrow" w:hAnsi="Arial Narrow" w:cs="Arial"/>
          <w:color w:val="000000" w:themeColor="text1"/>
          <w:sz w:val="24"/>
          <w:szCs w:val="24"/>
        </w:rPr>
        <w:t xml:space="preserve">: </w:t>
      </w:r>
      <w:r w:rsidRPr="00F058B2">
        <w:rPr>
          <w:rFonts w:ascii="Arial Narrow" w:hAnsi="Arial Narrow" w:cs="Arial"/>
          <w:color w:val="000000" w:themeColor="text1"/>
          <w:sz w:val="24"/>
          <w:szCs w:val="24"/>
        </w:rPr>
        <w:tab/>
      </w:r>
      <w:r>
        <w:rPr>
          <w:rFonts w:ascii="Arial Narrow" w:hAnsi="Arial Narrow" w:cs="Arial"/>
          <w:color w:val="000000" w:themeColor="text1"/>
          <w:sz w:val="24"/>
          <w:szCs w:val="24"/>
        </w:rPr>
        <w:tab/>
        <w:t>Mark Johnson</w:t>
      </w:r>
      <w:r>
        <w:rPr>
          <w:noProof/>
        </w:rPr>
        <w:t xml:space="preserve"> </w:t>
      </w:r>
    </w:p>
    <w:p w14:paraId="4495881F" w14:textId="77777777" w:rsidR="00825911" w:rsidRDefault="00825911" w:rsidP="00825911">
      <w:pPr>
        <w:widowControl w:val="0"/>
        <w:tabs>
          <w:tab w:val="left" w:pos="1120"/>
          <w:tab w:val="left" w:pos="224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Arial"/>
          <w:color w:val="000000" w:themeColor="text1"/>
          <w:sz w:val="24"/>
          <w:szCs w:val="24"/>
        </w:rPr>
      </w:pPr>
    </w:p>
    <w:p w14:paraId="3793ED05" w14:textId="77777777" w:rsidR="00825911" w:rsidRPr="00F058B2" w:rsidRDefault="00825911" w:rsidP="00825911">
      <w:pPr>
        <w:widowControl w:val="0"/>
        <w:tabs>
          <w:tab w:val="left" w:pos="1120"/>
          <w:tab w:val="left" w:pos="224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Arial"/>
          <w:color w:val="000000" w:themeColor="text1"/>
          <w:sz w:val="24"/>
          <w:szCs w:val="24"/>
        </w:rPr>
      </w:pPr>
      <w:r>
        <w:rPr>
          <w:rFonts w:ascii="Arial Narrow" w:hAnsi="Arial Narrow" w:cs="Arial"/>
          <w:color w:val="000000" w:themeColor="text1"/>
          <w:sz w:val="24"/>
          <w:szCs w:val="24"/>
        </w:rPr>
        <w:t>Sue Hales</w:t>
      </w:r>
    </w:p>
    <w:p w14:paraId="40F8B7E7" w14:textId="77777777" w:rsidR="00825911" w:rsidRPr="00F058B2" w:rsidRDefault="00825911" w:rsidP="00825911">
      <w:pPr>
        <w:widowControl w:val="0"/>
        <w:tabs>
          <w:tab w:val="left" w:pos="1120"/>
          <w:tab w:val="left" w:pos="224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Arial"/>
          <w:color w:val="000000" w:themeColor="text1"/>
          <w:sz w:val="24"/>
          <w:szCs w:val="24"/>
        </w:rPr>
      </w:pPr>
      <w:r>
        <w:rPr>
          <w:rFonts w:ascii="Arial Narrow" w:hAnsi="Arial Narrow" w:cs="Arial"/>
          <w:color w:val="000000" w:themeColor="text1"/>
          <w:sz w:val="24"/>
          <w:szCs w:val="24"/>
        </w:rPr>
        <w:t>Julie Marie Haugen</w:t>
      </w:r>
    </w:p>
    <w:p w14:paraId="20B3DFA7" w14:textId="77777777" w:rsidR="00825911" w:rsidRPr="00F058B2" w:rsidRDefault="00825911" w:rsidP="00825911">
      <w:pPr>
        <w:widowControl w:val="0"/>
        <w:tabs>
          <w:tab w:val="left" w:pos="1120"/>
          <w:tab w:val="left" w:pos="224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Arial"/>
          <w:color w:val="000000" w:themeColor="text1"/>
          <w:sz w:val="24"/>
          <w:szCs w:val="24"/>
        </w:rPr>
      </w:pPr>
      <w:r>
        <w:rPr>
          <w:rFonts w:ascii="Arial Narrow" w:hAnsi="Arial Narrow" w:cs="Arial"/>
          <w:color w:val="000000" w:themeColor="text1"/>
          <w:sz w:val="24"/>
          <w:szCs w:val="24"/>
        </w:rPr>
        <w:t>Conni Natwick</w:t>
      </w:r>
    </w:p>
    <w:p w14:paraId="2F97CF21" w14:textId="77777777" w:rsidR="00825911" w:rsidRPr="00F058B2" w:rsidRDefault="00825911" w:rsidP="00825911">
      <w:pPr>
        <w:widowControl w:val="0"/>
        <w:tabs>
          <w:tab w:val="left" w:pos="0"/>
          <w:tab w:val="left" w:pos="224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Arial"/>
          <w:color w:val="000000" w:themeColor="text1"/>
          <w:sz w:val="24"/>
          <w:szCs w:val="24"/>
        </w:rPr>
      </w:pPr>
      <w:r>
        <w:rPr>
          <w:rFonts w:ascii="Arial Narrow" w:hAnsi="Arial Narrow" w:cs="Arial"/>
          <w:color w:val="000000" w:themeColor="text1"/>
          <w:sz w:val="24"/>
          <w:szCs w:val="24"/>
        </w:rPr>
        <w:t>Jeff Schrock</w:t>
      </w:r>
    </w:p>
    <w:p w14:paraId="6DF1E713" w14:textId="77777777" w:rsidR="00825911" w:rsidRPr="00F058B2" w:rsidRDefault="00825911" w:rsidP="00825911">
      <w:pPr>
        <w:widowControl w:val="0"/>
        <w:tabs>
          <w:tab w:val="left" w:pos="1120"/>
          <w:tab w:val="left" w:pos="224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Arial"/>
          <w:color w:val="000000" w:themeColor="text1"/>
          <w:sz w:val="24"/>
          <w:szCs w:val="24"/>
        </w:rPr>
      </w:pPr>
      <w:r>
        <w:rPr>
          <w:rFonts w:ascii="Arial Narrow" w:hAnsi="Arial Narrow" w:cs="Arial"/>
          <w:color w:val="000000" w:themeColor="text1"/>
          <w:sz w:val="24"/>
          <w:szCs w:val="24"/>
        </w:rPr>
        <w:t>Jennifer Stanley</w:t>
      </w:r>
    </w:p>
    <w:p w14:paraId="743AA5AE" w14:textId="77777777" w:rsidR="00825911" w:rsidRDefault="00825911" w:rsidP="00825911">
      <w:pPr>
        <w:widowControl w:val="0"/>
        <w:tabs>
          <w:tab w:val="left" w:pos="1120"/>
          <w:tab w:val="left" w:pos="224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540" w:hanging="540"/>
        <w:jc w:val="center"/>
        <w:rPr>
          <w:rFonts w:ascii="Arial" w:hAnsi="Arial" w:cs="Arial"/>
          <w:color w:val="000000" w:themeColor="text1"/>
          <w:sz w:val="32"/>
          <w:szCs w:val="28"/>
        </w:rPr>
      </w:pPr>
      <w:r w:rsidRPr="00F058B2">
        <w:rPr>
          <w:rFonts w:ascii="Arial Narrow" w:hAnsi="Arial Narrow" w:cs="Arial"/>
          <w:color w:val="000000" w:themeColor="text1"/>
          <w:sz w:val="24"/>
          <w:szCs w:val="24"/>
        </w:rPr>
        <w:t>Tom Werk</w:t>
      </w:r>
    </w:p>
    <w:p w14:paraId="08F30611" w14:textId="77777777" w:rsidR="00825911" w:rsidRDefault="00825911" w:rsidP="00825911">
      <w:pPr>
        <w:spacing w:before="60" w:after="60"/>
        <w:rPr>
          <w:rFonts w:ascii="Arial" w:hAnsi="Arial" w:cs="Arial"/>
          <w:b/>
          <w:caps/>
          <w:color w:val="FFFFFF" w:themeColor="background1"/>
          <w:sz w:val="28"/>
          <w:szCs w:val="28"/>
          <w:highlight w:val="black"/>
        </w:rPr>
      </w:pPr>
    </w:p>
    <w:p w14:paraId="6E3C6568" w14:textId="77777777" w:rsidR="00825911" w:rsidRDefault="00825911" w:rsidP="00825911">
      <w:pPr>
        <w:spacing w:after="0" w:line="240" w:lineRule="auto"/>
        <w:contextualSpacing/>
        <w:rPr>
          <w:rFonts w:ascii="Arial Narrow" w:hAnsi="Arial Narrow" w:cs="Arial"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943936" behindDoc="0" locked="0" layoutInCell="1" allowOverlap="1" wp14:anchorId="7FF110F3" wp14:editId="5E243250">
                <wp:simplePos x="0" y="0"/>
                <wp:positionH relativeFrom="column">
                  <wp:posOffset>1331595</wp:posOffset>
                </wp:positionH>
                <wp:positionV relativeFrom="paragraph">
                  <wp:posOffset>52647</wp:posOffset>
                </wp:positionV>
                <wp:extent cx="1677034" cy="1534952"/>
                <wp:effectExtent l="0" t="0" r="0" b="8255"/>
                <wp:wrapNone/>
                <wp:docPr id="31" name="Group 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77034" cy="1534952"/>
                          <a:chOff x="0" y="0"/>
                          <a:chExt cx="1677668" cy="1524401"/>
                        </a:xfrm>
                      </wpg:grpSpPr>
                      <pic:pic xmlns:pic="http://schemas.openxmlformats.org/drawingml/2006/picture">
                        <pic:nvPicPr>
                          <pic:cNvPr id="32" name="Picture 32" descr="Qr cod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13657" y="0"/>
                            <a:ext cx="942975" cy="9429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957461"/>
                            <a:ext cx="1677668" cy="5669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849E96B" w14:textId="77777777" w:rsidR="00825911" w:rsidRDefault="00825911" w:rsidP="00825911">
                              <w:pPr>
                                <w:jc w:val="center"/>
                              </w:pPr>
                              <w:r>
                                <w:t>Confirmation Volunteer For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FF110F3" id="Group 31" o:spid="_x0000_s1037" style="position:absolute;margin-left:104.85pt;margin-top:4.15pt;width:132.05pt;height:120.85pt;z-index:251943936" coordsize="16776,152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">
                <v:shape id="Picture 32" o:spid="_x0000_s1038" type="#_x0000_t75" alt="Qr code&#10;&#10;Description automatically generated" style="position:absolute;left:4136;width:9430;height:94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">
                  <v:imagedata r:id="rId43" o:title="Qr code&#10;&#10;Description automatically generated"/>
                </v:shape>
                <v:shape id="_x0000_s1039" type="#_x0000_t202" style="position:absolute;top:9574;width:16776;height:56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" stroked="f">
                  <v:textbox style="mso-fit-shape-to-text:t">
                    <w:txbxContent>
                      <w:p w14:paraId="0849E96B" w14:textId="77777777" w:rsidR="00825911" w:rsidRDefault="00825911" w:rsidP="00825911">
                        <w:pPr>
                          <w:jc w:val="center"/>
                        </w:pPr>
                        <w:r>
                          <w:t>Confirmation Volunteer For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1E0B3F91" w14:textId="77777777" w:rsidR="00825911" w:rsidRDefault="00825911" w:rsidP="00825911">
      <w:pPr>
        <w:spacing w:after="0" w:line="240" w:lineRule="auto"/>
        <w:contextualSpacing/>
        <w:rPr>
          <w:rFonts w:ascii="Arial Narrow" w:hAnsi="Arial Narrow" w:cs="Arial"/>
          <w:color w:val="000000" w:themeColor="text1"/>
          <w:sz w:val="24"/>
          <w:szCs w:val="24"/>
        </w:rPr>
        <w:sectPr w:rsidR="00825911" w:rsidSect="00BD57AB">
          <w:type w:val="continuous"/>
          <w:pgSz w:w="12240" w:h="15840"/>
          <w:pgMar w:top="720" w:right="720" w:bottom="720" w:left="720" w:header="720" w:footer="720" w:gutter="0"/>
          <w:cols w:num="2" w:space="720"/>
        </w:sectPr>
      </w:pPr>
    </w:p>
    <w:p w14:paraId="30927006" w14:textId="77777777" w:rsidR="00825911" w:rsidRPr="004E0257" w:rsidRDefault="00825911" w:rsidP="00825911">
      <w:pPr>
        <w:spacing w:after="0" w:line="240" w:lineRule="auto"/>
        <w:ind w:left="180"/>
        <w:contextualSpacing/>
        <w:rPr>
          <w:rFonts w:ascii="Arial Narrow" w:hAnsi="Arial Narrow" w:cs="Arial"/>
          <w:color w:val="000000" w:themeColor="text1"/>
          <w:sz w:val="24"/>
          <w:szCs w:val="24"/>
        </w:rPr>
      </w:pPr>
    </w:p>
    <w:p w14:paraId="7CE0618E" w14:textId="77777777" w:rsidR="00825911" w:rsidRPr="00BD57AB" w:rsidRDefault="00825911" w:rsidP="00825911">
      <w:pPr>
        <w:rPr>
          <w:rFonts w:ascii="Arial Narrow" w:hAnsi="Arial Narrow" w:cs="Arial"/>
          <w:color w:val="000000" w:themeColor="text1"/>
        </w:rPr>
        <w:sectPr w:rsidR="00825911" w:rsidRPr="00BD57AB" w:rsidSect="00BD57AB">
          <w:type w:val="continuous"/>
          <w:pgSz w:w="12240" w:h="15840"/>
          <w:pgMar w:top="720" w:right="720" w:bottom="720" w:left="720" w:header="720" w:footer="720" w:gutter="0"/>
          <w:cols w:num="2" w:space="720"/>
        </w:sectPr>
      </w:pPr>
    </w:p>
    <w:bookmarkEnd w:id="35"/>
    <w:bookmarkEnd w:id="36"/>
    <w:bookmarkEnd w:id="37"/>
    <w:bookmarkEnd w:id="38"/>
    <w:bookmarkEnd w:id="39"/>
    <w:bookmarkEnd w:id="40"/>
    <w:p w14:paraId="470B7A73" w14:textId="77777777" w:rsidR="00825911" w:rsidRDefault="00825911" w:rsidP="00825911">
      <w:pPr>
        <w:rPr>
          <w:b/>
          <w:bCs/>
          <w:color w:val="B22222"/>
          <w:sz w:val="24"/>
          <w:szCs w:val="24"/>
        </w:rPr>
      </w:pPr>
      <w:r w:rsidRPr="004A5A8E">
        <w:rPr>
          <w:rFonts w:cstheme="minorHAnsi"/>
          <w:noProof/>
          <w:color w:val="C00000"/>
        </w:rPr>
        <mc:AlternateContent>
          <mc:Choice Requires="wps">
            <w:drawing>
              <wp:anchor distT="0" distB="0" distL="114300" distR="114300" simplePos="0" relativeHeight="251939840" behindDoc="0" locked="0" layoutInCell="1" allowOverlap="1" wp14:anchorId="2DAB009A" wp14:editId="1442F01C">
                <wp:simplePos x="0" y="0"/>
                <wp:positionH relativeFrom="column">
                  <wp:posOffset>-437515</wp:posOffset>
                </wp:positionH>
                <wp:positionV relativeFrom="paragraph">
                  <wp:posOffset>625475</wp:posOffset>
                </wp:positionV>
                <wp:extent cx="7870190" cy="1564005"/>
                <wp:effectExtent l="0" t="0" r="0" b="0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70190" cy="1564005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B9E99" id="Rectangle 38" o:spid="_x0000_s1026" style="position:absolute;margin-left:-34.45pt;margin-top:49.25pt;width:619.7pt;height:123.15pt;z-index:251939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" fillcolor="black [3213]" stroked="f" strokeweight="1pt"/>
            </w:pict>
          </mc:Fallback>
        </mc:AlternateContent>
      </w:r>
      <w:r w:rsidRPr="009A355A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940864" behindDoc="0" locked="0" layoutInCell="1" allowOverlap="1" wp14:anchorId="670225AE" wp14:editId="586C774D">
                <wp:simplePos x="0" y="0"/>
                <wp:positionH relativeFrom="column">
                  <wp:posOffset>729615</wp:posOffset>
                </wp:positionH>
                <wp:positionV relativeFrom="paragraph">
                  <wp:posOffset>626110</wp:posOffset>
                </wp:positionV>
                <wp:extent cx="5238750" cy="1308735"/>
                <wp:effectExtent l="0" t="0" r="0" b="5715"/>
                <wp:wrapNone/>
                <wp:docPr id="37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38750" cy="1308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8C6C97" w14:textId="77777777" w:rsidR="00825911" w:rsidRDefault="00825911" w:rsidP="00825911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</w:p>
                          <w:p w14:paraId="242E919B" w14:textId="77777777" w:rsidR="00825911" w:rsidRDefault="00825911" w:rsidP="00825911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</w:rPr>
                              <w:t>Elk River Lutheran Church</w:t>
                            </w:r>
                          </w:p>
                          <w:p w14:paraId="2994BC5B" w14:textId="77777777" w:rsidR="00825911" w:rsidRDefault="00825911" w:rsidP="00825911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</w:rPr>
                              <w:t>729 Main Street – Elk River, MN 55330</w:t>
                            </w:r>
                          </w:p>
                          <w:p w14:paraId="4A0AA8C1" w14:textId="77777777" w:rsidR="00825911" w:rsidRDefault="00825911" w:rsidP="00825911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</w:rPr>
                              <w:t>(763) 595-1216</w:t>
                            </w:r>
                          </w:p>
                          <w:p w14:paraId="15F8C8B6" w14:textId="77777777" w:rsidR="00825911" w:rsidRDefault="00825911" w:rsidP="00825911">
                            <w:pPr>
                              <w:spacing w:after="0" w:line="240" w:lineRule="auto"/>
                              <w:jc w:val="center"/>
                              <w:rPr>
                                <w:rStyle w:val="Strong"/>
                              </w:rPr>
                            </w:pPr>
                            <w:hyperlink r:id="rId44" w:history="1">
                              <w:r>
                                <w:rPr>
                                  <w:rStyle w:val="Strong"/>
                                  <w:rFonts w:ascii="Arial" w:hAnsi="Arial" w:cs="Arial"/>
                                  <w:color w:val="FFFFFF" w:themeColor="background1"/>
                                  <w:sz w:val="28"/>
                                </w:rPr>
                                <w:t>www.elkriverlutheran.org</w:t>
                              </w:r>
                            </w:hyperlink>
                          </w:p>
                          <w:p w14:paraId="0438A45F" w14:textId="77777777" w:rsidR="00825911" w:rsidRDefault="00825911" w:rsidP="00825911">
                            <w:pPr>
                              <w:spacing w:after="0" w:line="240" w:lineRule="auto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</w:rPr>
                              <w:t>Church Office Hours: Mon-Thurs 9 am – 4 pm; Fri Closed</w:t>
                            </w:r>
                          </w:p>
                          <w:p w14:paraId="0C06711C" w14:textId="77777777" w:rsidR="00825911" w:rsidRDefault="00825911" w:rsidP="00825911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0225AE" id="Text Box 37" o:spid="_x0000_s1040" type="#_x0000_t202" style="position:absolute;margin-left:57.45pt;margin-top:49.3pt;width:412.5pt;height:103.05pt;z-index:251940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" filled="f" stroked="f">
                <v:textbox>
                  <w:txbxContent>
                    <w:p w14:paraId="168C6C97" w14:textId="77777777" w:rsidR="00825911" w:rsidRDefault="00825911" w:rsidP="00825911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FFFFFF" w:themeColor="background1"/>
                          <w:sz w:val="16"/>
                          <w:szCs w:val="16"/>
                        </w:rPr>
                      </w:pPr>
                    </w:p>
                    <w:p w14:paraId="242E919B" w14:textId="77777777" w:rsidR="00825911" w:rsidRDefault="00825911" w:rsidP="00825911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</w:rPr>
                        <w:t>Elk River Lutheran Church</w:t>
                      </w:r>
                    </w:p>
                    <w:p w14:paraId="2994BC5B" w14:textId="77777777" w:rsidR="00825911" w:rsidRDefault="00825911" w:rsidP="00825911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color w:val="FFFFFF" w:themeColor="background1"/>
                          <w:sz w:val="28"/>
                        </w:rPr>
                      </w:pPr>
                      <w:r>
                        <w:rPr>
                          <w:rFonts w:ascii="Arial" w:hAnsi="Arial" w:cs="Arial"/>
                          <w:color w:val="FFFFFF" w:themeColor="background1"/>
                          <w:sz w:val="28"/>
                        </w:rPr>
                        <w:t>729 Main Street – Elk River, MN 55330</w:t>
                      </w:r>
                    </w:p>
                    <w:p w14:paraId="4A0AA8C1" w14:textId="77777777" w:rsidR="00825911" w:rsidRDefault="00825911" w:rsidP="00825911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color w:val="FFFFFF" w:themeColor="background1"/>
                          <w:sz w:val="28"/>
                        </w:rPr>
                      </w:pPr>
                      <w:r>
                        <w:rPr>
                          <w:rFonts w:ascii="Arial" w:hAnsi="Arial" w:cs="Arial"/>
                          <w:color w:val="FFFFFF" w:themeColor="background1"/>
                          <w:sz w:val="28"/>
                        </w:rPr>
                        <w:t>(763) 595-1216</w:t>
                      </w:r>
                    </w:p>
                    <w:p w14:paraId="15F8C8B6" w14:textId="77777777" w:rsidR="00825911" w:rsidRDefault="00825911" w:rsidP="00825911">
                      <w:pPr>
                        <w:spacing w:after="0" w:line="240" w:lineRule="auto"/>
                        <w:jc w:val="center"/>
                        <w:rPr>
                          <w:rStyle w:val="Strong"/>
                        </w:rPr>
                      </w:pPr>
                      <w:hyperlink r:id="rId45" w:history="1">
                        <w:r>
                          <w:rPr>
                            <w:rStyle w:val="Strong"/>
                            <w:rFonts w:ascii="Arial" w:hAnsi="Arial" w:cs="Arial"/>
                            <w:color w:val="FFFFFF" w:themeColor="background1"/>
                            <w:sz w:val="28"/>
                          </w:rPr>
                          <w:t>www.elkriverlutheran.org</w:t>
                        </w:r>
                      </w:hyperlink>
                    </w:p>
                    <w:p w14:paraId="0438A45F" w14:textId="77777777" w:rsidR="00825911" w:rsidRDefault="00825911" w:rsidP="00825911">
                      <w:pPr>
                        <w:spacing w:after="0" w:line="240" w:lineRule="auto"/>
                        <w:jc w:val="center"/>
                      </w:pPr>
                      <w:r>
                        <w:rPr>
                          <w:rFonts w:ascii="Arial" w:hAnsi="Arial" w:cs="Arial"/>
                          <w:color w:val="FFFFFF" w:themeColor="background1"/>
                          <w:sz w:val="28"/>
                        </w:rPr>
                        <w:t>Church Office Hours: Mon-Thurs 9 am – 4 pm; Fri Closed</w:t>
                      </w:r>
                    </w:p>
                    <w:p w14:paraId="0C06711C" w14:textId="77777777" w:rsidR="00825911" w:rsidRDefault="00825911" w:rsidP="00825911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color w:val="FFFFFF" w:themeColor="background1"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b/>
          <w:bCs/>
          <w:color w:val="B22222"/>
          <w:sz w:val="24"/>
          <w:szCs w:val="24"/>
        </w:rPr>
        <w:br w:type="page"/>
      </w:r>
    </w:p>
    <w:p w14:paraId="1E655CFB" w14:textId="77777777" w:rsidR="00825911" w:rsidRDefault="00825911" w:rsidP="00825911">
      <w:pPr>
        <w:rPr>
          <w:b/>
          <w:bCs/>
          <w:color w:val="B22222"/>
          <w:sz w:val="24"/>
          <w:szCs w:val="24"/>
        </w:rPr>
      </w:pPr>
      <w:r w:rsidRPr="00E3225C">
        <w:rPr>
          <w:b/>
          <w:bCs/>
          <w:noProof/>
          <w:color w:val="B22222"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952128" behindDoc="0" locked="0" layoutInCell="1" allowOverlap="1" wp14:anchorId="54299ED0" wp14:editId="5BBE633C">
                <wp:simplePos x="0" y="0"/>
                <wp:positionH relativeFrom="column">
                  <wp:posOffset>85725</wp:posOffset>
                </wp:positionH>
                <wp:positionV relativeFrom="paragraph">
                  <wp:posOffset>8877300</wp:posOffset>
                </wp:positionV>
                <wp:extent cx="6610350" cy="1404620"/>
                <wp:effectExtent l="0" t="0" r="0" b="0"/>
                <wp:wrapNone/>
                <wp:docPr id="20526419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103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2DF32B" w14:textId="77777777" w:rsidR="00825911" w:rsidRPr="00E3225C" w:rsidRDefault="00825911" w:rsidP="00825911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E3225C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Nursery will be available for all services except the 10pm Candlelight Serv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4299ED0" id="_x0000_s1041" type="#_x0000_t202" style="position:absolute;margin-left:6.75pt;margin-top:699pt;width:520.5pt;height:110.6pt;z-index:2519521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" stroked="f">
                <v:textbox style="mso-fit-shape-to-text:t">
                  <w:txbxContent>
                    <w:p w14:paraId="6E2DF32B" w14:textId="77777777" w:rsidR="00825911" w:rsidRPr="00E3225C" w:rsidRDefault="00825911" w:rsidP="00825911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E3225C">
                        <w:rPr>
                          <w:b/>
                          <w:bCs/>
                          <w:sz w:val="24"/>
                          <w:szCs w:val="24"/>
                        </w:rPr>
                        <w:t>Nursery will be available for all services except the 10pm Candlelight Servic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bCs/>
          <w:noProof/>
          <w:color w:val="B22222"/>
          <w:sz w:val="24"/>
          <w:szCs w:val="24"/>
        </w:rPr>
        <w:drawing>
          <wp:anchor distT="0" distB="0" distL="114300" distR="114300" simplePos="0" relativeHeight="251944960" behindDoc="1" locked="0" layoutInCell="1" allowOverlap="1" wp14:anchorId="31F1CE30" wp14:editId="247FD5AA">
            <wp:simplePos x="0" y="0"/>
            <wp:positionH relativeFrom="column">
              <wp:posOffset>0</wp:posOffset>
            </wp:positionH>
            <wp:positionV relativeFrom="paragraph">
              <wp:posOffset>-123825</wp:posOffset>
            </wp:positionV>
            <wp:extent cx="6858000" cy="9144000"/>
            <wp:effectExtent l="0" t="0" r="0" b="0"/>
            <wp:wrapNone/>
            <wp:docPr id="1072670914" name="Picture 2" descr="A blue and yellow poster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2670914" name="Picture 2" descr="A blue and yellow poster with white text&#10;&#10;Description automatically generated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28"/>
    </w:p>
    <w:p w14:paraId="40480E6F" w14:textId="1E321DE9" w:rsidR="00632746" w:rsidRDefault="00632746" w:rsidP="00825911">
      <w:pPr>
        <w:pBdr>
          <w:bottom w:val="single" w:sz="24" w:space="0" w:color="000000" w:themeColor="text1"/>
        </w:pBdr>
        <w:spacing w:before="60" w:after="60"/>
        <w:rPr>
          <w:b/>
          <w:bCs/>
          <w:color w:val="B22222"/>
          <w:sz w:val="24"/>
          <w:szCs w:val="24"/>
        </w:rPr>
      </w:pPr>
    </w:p>
    <w:sectPr w:rsidR="00632746" w:rsidSect="005D4A37">
      <w:footerReference w:type="default" r:id="rId47"/>
      <w:type w:val="continuous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009480" w14:textId="77777777" w:rsidR="00914D39" w:rsidRDefault="00914D39" w:rsidP="001143E2">
      <w:pPr>
        <w:spacing w:after="0" w:line="240" w:lineRule="auto"/>
      </w:pPr>
      <w:r>
        <w:separator/>
      </w:r>
    </w:p>
  </w:endnote>
  <w:endnote w:type="continuationSeparator" w:id="0">
    <w:p w14:paraId="720BF03D" w14:textId="77777777" w:rsidR="00914D39" w:rsidRDefault="00914D39" w:rsidP="001143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5B7CFB" w14:textId="77777777" w:rsidR="001B377E" w:rsidRPr="001143E2" w:rsidRDefault="001B377E">
    <w:pPr>
      <w:pStyle w:val="Footer"/>
      <w:tabs>
        <w:tab w:val="clear" w:pos="4680"/>
        <w:tab w:val="clear" w:pos="9360"/>
      </w:tabs>
      <w:jc w:val="center"/>
      <w:rPr>
        <w:caps/>
        <w:noProof/>
        <w:color w:val="808080" w:themeColor="background1" w:themeShade="80"/>
      </w:rPr>
    </w:pPr>
    <w:r w:rsidRPr="001143E2">
      <w:rPr>
        <w:caps/>
        <w:color w:val="808080" w:themeColor="background1" w:themeShade="80"/>
      </w:rPr>
      <w:fldChar w:fldCharType="begin"/>
    </w:r>
    <w:r w:rsidRPr="001143E2">
      <w:rPr>
        <w:caps/>
        <w:color w:val="808080" w:themeColor="background1" w:themeShade="80"/>
      </w:rPr>
      <w:instrText xml:space="preserve"> PAGE   \* MERGEFORMAT </w:instrText>
    </w:r>
    <w:r w:rsidRPr="001143E2">
      <w:rPr>
        <w:caps/>
        <w:color w:val="808080" w:themeColor="background1" w:themeShade="80"/>
      </w:rPr>
      <w:fldChar w:fldCharType="separate"/>
    </w:r>
    <w:r w:rsidRPr="001143E2">
      <w:rPr>
        <w:caps/>
        <w:noProof/>
        <w:color w:val="808080" w:themeColor="background1" w:themeShade="80"/>
      </w:rPr>
      <w:t>2</w:t>
    </w:r>
    <w:r w:rsidRPr="001143E2">
      <w:rPr>
        <w:caps/>
        <w:noProof/>
        <w:color w:val="808080" w:themeColor="background1" w:themeShade="80"/>
      </w:rPr>
      <w:fldChar w:fldCharType="end"/>
    </w:r>
  </w:p>
  <w:p w14:paraId="29D66AE6" w14:textId="77777777" w:rsidR="001B377E" w:rsidRDefault="001B377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6A7C21" w14:textId="77777777" w:rsidR="00344922" w:rsidRPr="001143E2" w:rsidRDefault="00344922">
    <w:pPr>
      <w:pStyle w:val="Footer"/>
      <w:tabs>
        <w:tab w:val="clear" w:pos="4680"/>
        <w:tab w:val="clear" w:pos="9360"/>
      </w:tabs>
      <w:jc w:val="center"/>
      <w:rPr>
        <w:caps/>
        <w:noProof/>
        <w:color w:val="808080" w:themeColor="background1" w:themeShade="80"/>
      </w:rPr>
    </w:pPr>
    <w:r w:rsidRPr="001143E2">
      <w:rPr>
        <w:caps/>
        <w:color w:val="808080" w:themeColor="background1" w:themeShade="80"/>
      </w:rPr>
      <w:fldChar w:fldCharType="begin"/>
    </w:r>
    <w:r w:rsidRPr="001143E2">
      <w:rPr>
        <w:caps/>
        <w:color w:val="808080" w:themeColor="background1" w:themeShade="80"/>
      </w:rPr>
      <w:instrText xml:space="preserve"> PAGE   \* MERGEFORMAT </w:instrText>
    </w:r>
    <w:r w:rsidRPr="001143E2">
      <w:rPr>
        <w:caps/>
        <w:color w:val="808080" w:themeColor="background1" w:themeShade="80"/>
      </w:rPr>
      <w:fldChar w:fldCharType="separate"/>
    </w:r>
    <w:r w:rsidRPr="001143E2">
      <w:rPr>
        <w:caps/>
        <w:noProof/>
        <w:color w:val="808080" w:themeColor="background1" w:themeShade="80"/>
      </w:rPr>
      <w:t>2</w:t>
    </w:r>
    <w:r w:rsidRPr="001143E2">
      <w:rPr>
        <w:caps/>
        <w:noProof/>
        <w:color w:val="808080" w:themeColor="background1" w:themeShade="80"/>
      </w:rPr>
      <w:fldChar w:fldCharType="end"/>
    </w:r>
  </w:p>
  <w:p w14:paraId="5428BC2E" w14:textId="77777777" w:rsidR="00344922" w:rsidRDefault="0034492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34A682" w14:textId="77777777" w:rsidR="00825911" w:rsidRPr="001143E2" w:rsidRDefault="00825911">
    <w:pPr>
      <w:pStyle w:val="Footer"/>
      <w:tabs>
        <w:tab w:val="clear" w:pos="4680"/>
        <w:tab w:val="clear" w:pos="9360"/>
      </w:tabs>
      <w:jc w:val="center"/>
      <w:rPr>
        <w:caps/>
        <w:noProof/>
        <w:color w:val="808080" w:themeColor="background1" w:themeShade="80"/>
      </w:rPr>
    </w:pPr>
    <w:r w:rsidRPr="001143E2">
      <w:rPr>
        <w:caps/>
        <w:color w:val="808080" w:themeColor="background1" w:themeShade="80"/>
      </w:rPr>
      <w:fldChar w:fldCharType="begin"/>
    </w:r>
    <w:r w:rsidRPr="001143E2">
      <w:rPr>
        <w:caps/>
        <w:color w:val="808080" w:themeColor="background1" w:themeShade="80"/>
      </w:rPr>
      <w:instrText xml:space="preserve"> PAGE   \* MERGEFORMAT </w:instrText>
    </w:r>
    <w:r w:rsidRPr="001143E2">
      <w:rPr>
        <w:caps/>
        <w:color w:val="808080" w:themeColor="background1" w:themeShade="80"/>
      </w:rPr>
      <w:fldChar w:fldCharType="separate"/>
    </w:r>
    <w:r w:rsidRPr="001143E2">
      <w:rPr>
        <w:caps/>
        <w:noProof/>
        <w:color w:val="808080" w:themeColor="background1" w:themeShade="80"/>
      </w:rPr>
      <w:t>2</w:t>
    </w:r>
    <w:r w:rsidRPr="001143E2">
      <w:rPr>
        <w:caps/>
        <w:noProof/>
        <w:color w:val="808080" w:themeColor="background1" w:themeShade="80"/>
      </w:rPr>
      <w:fldChar w:fldCharType="end"/>
    </w:r>
  </w:p>
  <w:p w14:paraId="19E4BB92" w14:textId="77777777" w:rsidR="00825911" w:rsidRDefault="00825911">
    <w:pPr>
      <w:pStyle w:val="Footer"/>
    </w:pPr>
  </w:p>
  <w:p w14:paraId="76FC8A8E" w14:textId="77777777" w:rsidR="00825911" w:rsidRDefault="00825911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87253C" w14:textId="77777777" w:rsidR="00825911" w:rsidRPr="000646E4" w:rsidRDefault="00825911" w:rsidP="000646E4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F4DE26" w14:textId="77777777" w:rsidR="00825911" w:rsidRPr="000646E4" w:rsidRDefault="00825911" w:rsidP="000646E4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89AEA8" w14:textId="77777777" w:rsidR="00825911" w:rsidRPr="001143E2" w:rsidRDefault="00825911">
    <w:pPr>
      <w:pStyle w:val="Footer"/>
      <w:tabs>
        <w:tab w:val="clear" w:pos="4680"/>
        <w:tab w:val="clear" w:pos="9360"/>
      </w:tabs>
      <w:jc w:val="center"/>
      <w:rPr>
        <w:caps/>
        <w:noProof/>
        <w:color w:val="808080" w:themeColor="background1" w:themeShade="80"/>
      </w:rPr>
    </w:pPr>
    <w:r w:rsidRPr="001143E2">
      <w:rPr>
        <w:caps/>
        <w:color w:val="808080" w:themeColor="background1" w:themeShade="80"/>
      </w:rPr>
      <w:fldChar w:fldCharType="begin"/>
    </w:r>
    <w:r w:rsidRPr="001143E2">
      <w:rPr>
        <w:caps/>
        <w:color w:val="808080" w:themeColor="background1" w:themeShade="80"/>
      </w:rPr>
      <w:instrText xml:space="preserve"> PAGE   \* MERGEFORMAT </w:instrText>
    </w:r>
    <w:r w:rsidRPr="001143E2">
      <w:rPr>
        <w:caps/>
        <w:color w:val="808080" w:themeColor="background1" w:themeShade="80"/>
      </w:rPr>
      <w:fldChar w:fldCharType="separate"/>
    </w:r>
    <w:r w:rsidRPr="001143E2">
      <w:rPr>
        <w:caps/>
        <w:noProof/>
        <w:color w:val="808080" w:themeColor="background1" w:themeShade="80"/>
      </w:rPr>
      <w:t>2</w:t>
    </w:r>
    <w:r w:rsidRPr="001143E2">
      <w:rPr>
        <w:caps/>
        <w:noProof/>
        <w:color w:val="808080" w:themeColor="background1" w:themeShade="80"/>
      </w:rPr>
      <w:fldChar w:fldCharType="end"/>
    </w:r>
  </w:p>
  <w:p w14:paraId="7EFE3214" w14:textId="77777777" w:rsidR="00825911" w:rsidRDefault="00825911">
    <w:pPr>
      <w:pStyle w:val="Foo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0DFB04" w14:textId="77777777" w:rsidR="0023688D" w:rsidRPr="001143E2" w:rsidRDefault="0023688D">
    <w:pPr>
      <w:pStyle w:val="Footer"/>
      <w:tabs>
        <w:tab w:val="clear" w:pos="4680"/>
        <w:tab w:val="clear" w:pos="9360"/>
      </w:tabs>
      <w:jc w:val="center"/>
      <w:rPr>
        <w:caps/>
        <w:noProof/>
        <w:color w:val="808080" w:themeColor="background1" w:themeShade="80"/>
      </w:rPr>
    </w:pPr>
    <w:r w:rsidRPr="001143E2">
      <w:rPr>
        <w:caps/>
        <w:color w:val="808080" w:themeColor="background1" w:themeShade="80"/>
      </w:rPr>
      <w:fldChar w:fldCharType="begin"/>
    </w:r>
    <w:r w:rsidRPr="001143E2">
      <w:rPr>
        <w:caps/>
        <w:color w:val="808080" w:themeColor="background1" w:themeShade="80"/>
      </w:rPr>
      <w:instrText xml:space="preserve"> PAGE   \* MERGEFORMAT </w:instrText>
    </w:r>
    <w:r w:rsidRPr="001143E2">
      <w:rPr>
        <w:caps/>
        <w:color w:val="808080" w:themeColor="background1" w:themeShade="80"/>
      </w:rPr>
      <w:fldChar w:fldCharType="separate"/>
    </w:r>
    <w:r w:rsidRPr="001143E2">
      <w:rPr>
        <w:caps/>
        <w:noProof/>
        <w:color w:val="808080" w:themeColor="background1" w:themeShade="80"/>
      </w:rPr>
      <w:t>2</w:t>
    </w:r>
    <w:r w:rsidRPr="001143E2">
      <w:rPr>
        <w:caps/>
        <w:noProof/>
        <w:color w:val="808080" w:themeColor="background1" w:themeShade="80"/>
      </w:rPr>
      <w:fldChar w:fldCharType="end"/>
    </w:r>
  </w:p>
  <w:p w14:paraId="6B6396AD" w14:textId="77777777" w:rsidR="0023688D" w:rsidRDefault="002368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6D629F" w14:textId="77777777" w:rsidR="00914D39" w:rsidRDefault="00914D39" w:rsidP="001143E2">
      <w:pPr>
        <w:spacing w:after="0" w:line="240" w:lineRule="auto"/>
      </w:pPr>
      <w:r>
        <w:separator/>
      </w:r>
    </w:p>
  </w:footnote>
  <w:footnote w:type="continuationSeparator" w:id="0">
    <w:p w14:paraId="4C323028" w14:textId="77777777" w:rsidR="00914D39" w:rsidRDefault="00914D39" w:rsidP="001143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C4191"/>
    <w:multiLevelType w:val="hybridMultilevel"/>
    <w:tmpl w:val="1EAAB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21676"/>
    <w:multiLevelType w:val="multilevel"/>
    <w:tmpl w:val="B5E816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A4562A"/>
    <w:multiLevelType w:val="multilevel"/>
    <w:tmpl w:val="9DC8AE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C36F75"/>
    <w:multiLevelType w:val="hybridMultilevel"/>
    <w:tmpl w:val="5EAC8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DD1AB4"/>
    <w:multiLevelType w:val="hybridMultilevel"/>
    <w:tmpl w:val="469068B8"/>
    <w:lvl w:ilvl="0" w:tplc="05B2FB30">
      <w:numFmt w:val="bullet"/>
      <w:lvlText w:val="•"/>
      <w:lvlJc w:val="left"/>
      <w:pPr>
        <w:ind w:left="360" w:hanging="360"/>
      </w:pPr>
      <w:rPr>
        <w:rFonts w:ascii="Arial" w:eastAsia="Calibri" w:hAnsi="Arial" w:cs="Aria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E4A56FF"/>
    <w:multiLevelType w:val="hybridMultilevel"/>
    <w:tmpl w:val="91EA3EC6"/>
    <w:lvl w:ilvl="0" w:tplc="7988ED82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955572"/>
    <w:multiLevelType w:val="hybridMultilevel"/>
    <w:tmpl w:val="65561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346B70"/>
    <w:multiLevelType w:val="hybridMultilevel"/>
    <w:tmpl w:val="EAEE7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575007"/>
    <w:multiLevelType w:val="hybridMultilevel"/>
    <w:tmpl w:val="E48A1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065B1B"/>
    <w:multiLevelType w:val="hybridMultilevel"/>
    <w:tmpl w:val="D334F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455469"/>
    <w:multiLevelType w:val="hybridMultilevel"/>
    <w:tmpl w:val="27344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CB3953"/>
    <w:multiLevelType w:val="hybridMultilevel"/>
    <w:tmpl w:val="C49077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EDD184F"/>
    <w:multiLevelType w:val="hybridMultilevel"/>
    <w:tmpl w:val="51C2D6A2"/>
    <w:lvl w:ilvl="0" w:tplc="1BACFB82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2855DF"/>
    <w:multiLevelType w:val="hybridMultilevel"/>
    <w:tmpl w:val="3EEA0A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4A0D62"/>
    <w:multiLevelType w:val="multilevel"/>
    <w:tmpl w:val="2CD8A7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8B24114"/>
    <w:multiLevelType w:val="hybridMultilevel"/>
    <w:tmpl w:val="9E7692C4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3CCA574B"/>
    <w:multiLevelType w:val="hybridMultilevel"/>
    <w:tmpl w:val="1B3E84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113B99"/>
    <w:multiLevelType w:val="hybridMultilevel"/>
    <w:tmpl w:val="466C2F68"/>
    <w:lvl w:ilvl="0" w:tplc="7BC007B2">
      <w:start w:val="1"/>
      <w:numFmt w:val="bullet"/>
      <w:lvlText w:val=""/>
      <w:lvlJc w:val="left"/>
      <w:pPr>
        <w:ind w:left="108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E2609F"/>
    <w:multiLevelType w:val="hybridMultilevel"/>
    <w:tmpl w:val="FC807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ED6BCE"/>
    <w:multiLevelType w:val="hybridMultilevel"/>
    <w:tmpl w:val="05CCA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CF383E"/>
    <w:multiLevelType w:val="multilevel"/>
    <w:tmpl w:val="E15C0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3104A59"/>
    <w:multiLevelType w:val="hybridMultilevel"/>
    <w:tmpl w:val="D786F032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2" w15:restartNumberingAfterBreak="0">
    <w:nsid w:val="567C1638"/>
    <w:multiLevelType w:val="multilevel"/>
    <w:tmpl w:val="23F009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AE1398A"/>
    <w:multiLevelType w:val="hybridMultilevel"/>
    <w:tmpl w:val="A3E64D70"/>
    <w:lvl w:ilvl="0" w:tplc="09AED1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ABDC85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EE6C71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AC5A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3BA98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C0C071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A8545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AABC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7A8A8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84324C"/>
    <w:multiLevelType w:val="hybridMultilevel"/>
    <w:tmpl w:val="8EA25B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E424894"/>
    <w:multiLevelType w:val="multilevel"/>
    <w:tmpl w:val="1C38DA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7626EA6"/>
    <w:multiLevelType w:val="hybridMultilevel"/>
    <w:tmpl w:val="640EF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A71594"/>
    <w:multiLevelType w:val="multilevel"/>
    <w:tmpl w:val="0798A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9EC5B49"/>
    <w:multiLevelType w:val="hybridMultilevel"/>
    <w:tmpl w:val="A774B4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C0555E4"/>
    <w:multiLevelType w:val="hybridMultilevel"/>
    <w:tmpl w:val="B57E3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D61F36"/>
    <w:multiLevelType w:val="hybridMultilevel"/>
    <w:tmpl w:val="C4269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DD3CBA"/>
    <w:multiLevelType w:val="multilevel"/>
    <w:tmpl w:val="E15C0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ADC2EAC"/>
    <w:multiLevelType w:val="hybridMultilevel"/>
    <w:tmpl w:val="A2C85060"/>
    <w:lvl w:ilvl="0" w:tplc="6BB698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2B85C46" w:tentative="1">
      <w:start w:val="1"/>
      <w:numFmt w:val="lowerLetter"/>
      <w:lvlText w:val="%2."/>
      <w:lvlJc w:val="left"/>
      <w:pPr>
        <w:ind w:left="1440" w:hanging="360"/>
      </w:pPr>
    </w:lvl>
    <w:lvl w:ilvl="2" w:tplc="78141B68" w:tentative="1">
      <w:start w:val="1"/>
      <w:numFmt w:val="lowerRoman"/>
      <w:lvlText w:val="%3."/>
      <w:lvlJc w:val="right"/>
      <w:pPr>
        <w:ind w:left="2160" w:hanging="180"/>
      </w:pPr>
    </w:lvl>
    <w:lvl w:ilvl="3" w:tplc="D85AB206" w:tentative="1">
      <w:start w:val="1"/>
      <w:numFmt w:val="decimal"/>
      <w:lvlText w:val="%4."/>
      <w:lvlJc w:val="left"/>
      <w:pPr>
        <w:ind w:left="2880" w:hanging="360"/>
      </w:pPr>
    </w:lvl>
    <w:lvl w:ilvl="4" w:tplc="3E50FEF8" w:tentative="1">
      <w:start w:val="1"/>
      <w:numFmt w:val="lowerLetter"/>
      <w:lvlText w:val="%5."/>
      <w:lvlJc w:val="left"/>
      <w:pPr>
        <w:ind w:left="3600" w:hanging="360"/>
      </w:pPr>
    </w:lvl>
    <w:lvl w:ilvl="5" w:tplc="20FA7008" w:tentative="1">
      <w:start w:val="1"/>
      <w:numFmt w:val="lowerRoman"/>
      <w:lvlText w:val="%6."/>
      <w:lvlJc w:val="right"/>
      <w:pPr>
        <w:ind w:left="4320" w:hanging="180"/>
      </w:pPr>
    </w:lvl>
    <w:lvl w:ilvl="6" w:tplc="459273E4" w:tentative="1">
      <w:start w:val="1"/>
      <w:numFmt w:val="decimal"/>
      <w:lvlText w:val="%7."/>
      <w:lvlJc w:val="left"/>
      <w:pPr>
        <w:ind w:left="5040" w:hanging="360"/>
      </w:pPr>
    </w:lvl>
    <w:lvl w:ilvl="7" w:tplc="4AF4C1A0" w:tentative="1">
      <w:start w:val="1"/>
      <w:numFmt w:val="lowerLetter"/>
      <w:lvlText w:val="%8."/>
      <w:lvlJc w:val="left"/>
      <w:pPr>
        <w:ind w:left="5760" w:hanging="360"/>
      </w:pPr>
    </w:lvl>
    <w:lvl w:ilvl="8" w:tplc="89E82ED4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76323981">
    <w:abstractNumId w:val="4"/>
  </w:num>
  <w:num w:numId="2" w16cid:durableId="64957279">
    <w:abstractNumId w:val="3"/>
  </w:num>
  <w:num w:numId="3" w16cid:durableId="587619419">
    <w:abstractNumId w:val="28"/>
  </w:num>
  <w:num w:numId="4" w16cid:durableId="1300839027">
    <w:abstractNumId w:val="25"/>
  </w:num>
  <w:num w:numId="5" w16cid:durableId="2108038781">
    <w:abstractNumId w:val="22"/>
  </w:num>
  <w:num w:numId="6" w16cid:durableId="502667340">
    <w:abstractNumId w:val="23"/>
  </w:num>
  <w:num w:numId="7" w16cid:durableId="984165193">
    <w:abstractNumId w:val="8"/>
  </w:num>
  <w:num w:numId="8" w16cid:durableId="1061095383">
    <w:abstractNumId w:val="32"/>
  </w:num>
  <w:num w:numId="9" w16cid:durableId="1481120165">
    <w:abstractNumId w:val="5"/>
  </w:num>
  <w:num w:numId="10" w16cid:durableId="1558275413">
    <w:abstractNumId w:val="14"/>
  </w:num>
  <w:num w:numId="11" w16cid:durableId="1288969632">
    <w:abstractNumId w:val="27"/>
  </w:num>
  <w:num w:numId="12" w16cid:durableId="24446821">
    <w:abstractNumId w:val="0"/>
  </w:num>
  <w:num w:numId="13" w16cid:durableId="398479586">
    <w:abstractNumId w:val="18"/>
  </w:num>
  <w:num w:numId="14" w16cid:durableId="382406384">
    <w:abstractNumId w:val="2"/>
  </w:num>
  <w:num w:numId="15" w16cid:durableId="1743214628">
    <w:abstractNumId w:val="9"/>
  </w:num>
  <w:num w:numId="16" w16cid:durableId="2103715494">
    <w:abstractNumId w:val="4"/>
  </w:num>
  <w:num w:numId="17" w16cid:durableId="459228761">
    <w:abstractNumId w:val="18"/>
  </w:num>
  <w:num w:numId="18" w16cid:durableId="1687974737">
    <w:abstractNumId w:val="11"/>
  </w:num>
  <w:num w:numId="19" w16cid:durableId="1716270234">
    <w:abstractNumId w:val="1"/>
  </w:num>
  <w:num w:numId="20" w16cid:durableId="1666468295">
    <w:abstractNumId w:val="4"/>
  </w:num>
  <w:num w:numId="21" w16cid:durableId="24060438">
    <w:abstractNumId w:val="15"/>
  </w:num>
  <w:num w:numId="22" w16cid:durableId="1883008745">
    <w:abstractNumId w:val="21"/>
  </w:num>
  <w:num w:numId="23" w16cid:durableId="219170065">
    <w:abstractNumId w:val="13"/>
  </w:num>
  <w:num w:numId="24" w16cid:durableId="5065381">
    <w:abstractNumId w:val="16"/>
  </w:num>
  <w:num w:numId="25" w16cid:durableId="1024556915">
    <w:abstractNumId w:val="17"/>
  </w:num>
  <w:num w:numId="26" w16cid:durableId="444154182">
    <w:abstractNumId w:val="19"/>
  </w:num>
  <w:num w:numId="27" w16cid:durableId="150954156">
    <w:abstractNumId w:val="29"/>
  </w:num>
  <w:num w:numId="28" w16cid:durableId="980692564">
    <w:abstractNumId w:val="7"/>
  </w:num>
  <w:num w:numId="29" w16cid:durableId="1829636807">
    <w:abstractNumId w:val="12"/>
  </w:num>
  <w:num w:numId="30" w16cid:durableId="1651515724">
    <w:abstractNumId w:val="4"/>
  </w:num>
  <w:num w:numId="31" w16cid:durableId="1165240762">
    <w:abstractNumId w:val="31"/>
  </w:num>
  <w:num w:numId="32" w16cid:durableId="1367146517">
    <w:abstractNumId w:val="20"/>
  </w:num>
  <w:num w:numId="33" w16cid:durableId="1539584460">
    <w:abstractNumId w:val="26"/>
  </w:num>
  <w:num w:numId="34" w16cid:durableId="1582836952">
    <w:abstractNumId w:val="4"/>
  </w:num>
  <w:num w:numId="35" w16cid:durableId="550776740">
    <w:abstractNumId w:val="24"/>
  </w:num>
  <w:num w:numId="36" w16cid:durableId="61876416">
    <w:abstractNumId w:val="6"/>
  </w:num>
  <w:num w:numId="37" w16cid:durableId="151456210">
    <w:abstractNumId w:val="30"/>
  </w:num>
  <w:num w:numId="38" w16cid:durableId="1024015277">
    <w:abstractNumId w:val="1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36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0NbA0sjC3MDAyMLRQ0lEKTi0uzszPAykwNTapBQB3mI4LLgAAAA=="/>
  </w:docVars>
  <w:rsids>
    <w:rsidRoot w:val="0038227B"/>
    <w:rsid w:val="00000282"/>
    <w:rsid w:val="000007A8"/>
    <w:rsid w:val="00001EBB"/>
    <w:rsid w:val="00003347"/>
    <w:rsid w:val="00004449"/>
    <w:rsid w:val="00004D27"/>
    <w:rsid w:val="00005680"/>
    <w:rsid w:val="00005EE2"/>
    <w:rsid w:val="000060E9"/>
    <w:rsid w:val="00007046"/>
    <w:rsid w:val="0000791F"/>
    <w:rsid w:val="00007AD9"/>
    <w:rsid w:val="00007DC9"/>
    <w:rsid w:val="00010381"/>
    <w:rsid w:val="00010577"/>
    <w:rsid w:val="0001178B"/>
    <w:rsid w:val="00011ABA"/>
    <w:rsid w:val="000134FF"/>
    <w:rsid w:val="00013F2C"/>
    <w:rsid w:val="0001439C"/>
    <w:rsid w:val="00014C92"/>
    <w:rsid w:val="00015239"/>
    <w:rsid w:val="0001692B"/>
    <w:rsid w:val="00017030"/>
    <w:rsid w:val="000172EC"/>
    <w:rsid w:val="0001767D"/>
    <w:rsid w:val="000178B3"/>
    <w:rsid w:val="00017ED6"/>
    <w:rsid w:val="000204A8"/>
    <w:rsid w:val="00020DBB"/>
    <w:rsid w:val="00020FC5"/>
    <w:rsid w:val="00021257"/>
    <w:rsid w:val="000219C1"/>
    <w:rsid w:val="000220BF"/>
    <w:rsid w:val="0002220F"/>
    <w:rsid w:val="000226EF"/>
    <w:rsid w:val="00023095"/>
    <w:rsid w:val="00023117"/>
    <w:rsid w:val="000251F9"/>
    <w:rsid w:val="00025778"/>
    <w:rsid w:val="0002777B"/>
    <w:rsid w:val="000277FA"/>
    <w:rsid w:val="000316E9"/>
    <w:rsid w:val="00031932"/>
    <w:rsid w:val="00031EA4"/>
    <w:rsid w:val="000321C1"/>
    <w:rsid w:val="00032C18"/>
    <w:rsid w:val="00033E3C"/>
    <w:rsid w:val="0003469B"/>
    <w:rsid w:val="00035294"/>
    <w:rsid w:val="0003553B"/>
    <w:rsid w:val="000357FC"/>
    <w:rsid w:val="00035AD5"/>
    <w:rsid w:val="0003666B"/>
    <w:rsid w:val="00037346"/>
    <w:rsid w:val="00037849"/>
    <w:rsid w:val="000403D1"/>
    <w:rsid w:val="00040A6B"/>
    <w:rsid w:val="00040E1F"/>
    <w:rsid w:val="00040F34"/>
    <w:rsid w:val="00042225"/>
    <w:rsid w:val="00042540"/>
    <w:rsid w:val="000442BF"/>
    <w:rsid w:val="00044634"/>
    <w:rsid w:val="000461EB"/>
    <w:rsid w:val="00046472"/>
    <w:rsid w:val="00046BB7"/>
    <w:rsid w:val="00046F01"/>
    <w:rsid w:val="00047944"/>
    <w:rsid w:val="00050293"/>
    <w:rsid w:val="000503F6"/>
    <w:rsid w:val="000508B2"/>
    <w:rsid w:val="000510A8"/>
    <w:rsid w:val="00051254"/>
    <w:rsid w:val="00052224"/>
    <w:rsid w:val="000523D8"/>
    <w:rsid w:val="00052997"/>
    <w:rsid w:val="00052A5C"/>
    <w:rsid w:val="00052D78"/>
    <w:rsid w:val="00053A31"/>
    <w:rsid w:val="00054151"/>
    <w:rsid w:val="00055698"/>
    <w:rsid w:val="00055E18"/>
    <w:rsid w:val="00056262"/>
    <w:rsid w:val="00057A05"/>
    <w:rsid w:val="00060405"/>
    <w:rsid w:val="000609AE"/>
    <w:rsid w:val="000616D6"/>
    <w:rsid w:val="000617B6"/>
    <w:rsid w:val="00061D62"/>
    <w:rsid w:val="00061E3C"/>
    <w:rsid w:val="00062D76"/>
    <w:rsid w:val="00062D9D"/>
    <w:rsid w:val="000630D7"/>
    <w:rsid w:val="0006343F"/>
    <w:rsid w:val="00063533"/>
    <w:rsid w:val="0006376C"/>
    <w:rsid w:val="00063A21"/>
    <w:rsid w:val="000646E4"/>
    <w:rsid w:val="00064BDB"/>
    <w:rsid w:val="00064BE8"/>
    <w:rsid w:val="00065711"/>
    <w:rsid w:val="00066C57"/>
    <w:rsid w:val="00067377"/>
    <w:rsid w:val="00067ABF"/>
    <w:rsid w:val="00067C46"/>
    <w:rsid w:val="00067CE7"/>
    <w:rsid w:val="0007162B"/>
    <w:rsid w:val="000716B3"/>
    <w:rsid w:val="000723ED"/>
    <w:rsid w:val="000725AA"/>
    <w:rsid w:val="0007290B"/>
    <w:rsid w:val="00072DA8"/>
    <w:rsid w:val="00073EF2"/>
    <w:rsid w:val="0007413F"/>
    <w:rsid w:val="000754FD"/>
    <w:rsid w:val="00075D78"/>
    <w:rsid w:val="00076942"/>
    <w:rsid w:val="00076EE2"/>
    <w:rsid w:val="0007746D"/>
    <w:rsid w:val="00077904"/>
    <w:rsid w:val="00077ADF"/>
    <w:rsid w:val="00077D61"/>
    <w:rsid w:val="00081502"/>
    <w:rsid w:val="00081898"/>
    <w:rsid w:val="00082150"/>
    <w:rsid w:val="000830B6"/>
    <w:rsid w:val="00083251"/>
    <w:rsid w:val="00083AC7"/>
    <w:rsid w:val="000844DC"/>
    <w:rsid w:val="000848EE"/>
    <w:rsid w:val="000859F0"/>
    <w:rsid w:val="000861B1"/>
    <w:rsid w:val="0008641F"/>
    <w:rsid w:val="00086452"/>
    <w:rsid w:val="00090432"/>
    <w:rsid w:val="000907B9"/>
    <w:rsid w:val="00090BC5"/>
    <w:rsid w:val="00090F7F"/>
    <w:rsid w:val="000911AE"/>
    <w:rsid w:val="000922E6"/>
    <w:rsid w:val="000927F1"/>
    <w:rsid w:val="00093BC7"/>
    <w:rsid w:val="00094209"/>
    <w:rsid w:val="000943F3"/>
    <w:rsid w:val="000945B4"/>
    <w:rsid w:val="00095ECB"/>
    <w:rsid w:val="0009728D"/>
    <w:rsid w:val="000A0132"/>
    <w:rsid w:val="000A02F6"/>
    <w:rsid w:val="000A1E3D"/>
    <w:rsid w:val="000A24D9"/>
    <w:rsid w:val="000A276C"/>
    <w:rsid w:val="000A3036"/>
    <w:rsid w:val="000A31A6"/>
    <w:rsid w:val="000A3400"/>
    <w:rsid w:val="000A38CD"/>
    <w:rsid w:val="000A4280"/>
    <w:rsid w:val="000A64DD"/>
    <w:rsid w:val="000A686F"/>
    <w:rsid w:val="000A691B"/>
    <w:rsid w:val="000A6E12"/>
    <w:rsid w:val="000A7369"/>
    <w:rsid w:val="000A7A87"/>
    <w:rsid w:val="000A7FC2"/>
    <w:rsid w:val="000B1173"/>
    <w:rsid w:val="000B18AD"/>
    <w:rsid w:val="000B192B"/>
    <w:rsid w:val="000B1B27"/>
    <w:rsid w:val="000B1DE0"/>
    <w:rsid w:val="000B3757"/>
    <w:rsid w:val="000B4595"/>
    <w:rsid w:val="000B4884"/>
    <w:rsid w:val="000B48FA"/>
    <w:rsid w:val="000B57D4"/>
    <w:rsid w:val="000B5EC1"/>
    <w:rsid w:val="000B68EC"/>
    <w:rsid w:val="000B7026"/>
    <w:rsid w:val="000B7981"/>
    <w:rsid w:val="000B7C9F"/>
    <w:rsid w:val="000C024E"/>
    <w:rsid w:val="000C1382"/>
    <w:rsid w:val="000C29E0"/>
    <w:rsid w:val="000C3ADC"/>
    <w:rsid w:val="000C42D9"/>
    <w:rsid w:val="000C443D"/>
    <w:rsid w:val="000C4924"/>
    <w:rsid w:val="000C4E3E"/>
    <w:rsid w:val="000C558E"/>
    <w:rsid w:val="000C595B"/>
    <w:rsid w:val="000C604D"/>
    <w:rsid w:val="000C7ED1"/>
    <w:rsid w:val="000C7F69"/>
    <w:rsid w:val="000D0330"/>
    <w:rsid w:val="000D0982"/>
    <w:rsid w:val="000D13D6"/>
    <w:rsid w:val="000D1797"/>
    <w:rsid w:val="000D2CE6"/>
    <w:rsid w:val="000D2EE8"/>
    <w:rsid w:val="000D312E"/>
    <w:rsid w:val="000D34D3"/>
    <w:rsid w:val="000D356F"/>
    <w:rsid w:val="000D3C68"/>
    <w:rsid w:val="000D3EC7"/>
    <w:rsid w:val="000D4600"/>
    <w:rsid w:val="000D472D"/>
    <w:rsid w:val="000D47A0"/>
    <w:rsid w:val="000D5000"/>
    <w:rsid w:val="000D53A7"/>
    <w:rsid w:val="000D5CD9"/>
    <w:rsid w:val="000D5FDB"/>
    <w:rsid w:val="000D6EDC"/>
    <w:rsid w:val="000D72E7"/>
    <w:rsid w:val="000E13D2"/>
    <w:rsid w:val="000E1CCF"/>
    <w:rsid w:val="000E245C"/>
    <w:rsid w:val="000E323F"/>
    <w:rsid w:val="000E3365"/>
    <w:rsid w:val="000E36DC"/>
    <w:rsid w:val="000E3FCF"/>
    <w:rsid w:val="000E4143"/>
    <w:rsid w:val="000E4DE4"/>
    <w:rsid w:val="000E50C5"/>
    <w:rsid w:val="000E6598"/>
    <w:rsid w:val="000E677C"/>
    <w:rsid w:val="000E7053"/>
    <w:rsid w:val="000F127A"/>
    <w:rsid w:val="000F14E4"/>
    <w:rsid w:val="000F1ECC"/>
    <w:rsid w:val="000F2214"/>
    <w:rsid w:val="000F2B6F"/>
    <w:rsid w:val="000F3CA3"/>
    <w:rsid w:val="000F3D24"/>
    <w:rsid w:val="000F49A0"/>
    <w:rsid w:val="000F5453"/>
    <w:rsid w:val="000F61B5"/>
    <w:rsid w:val="000F7219"/>
    <w:rsid w:val="00100750"/>
    <w:rsid w:val="00100FC8"/>
    <w:rsid w:val="00101BF5"/>
    <w:rsid w:val="00101E70"/>
    <w:rsid w:val="0010235C"/>
    <w:rsid w:val="00102500"/>
    <w:rsid w:val="001027BF"/>
    <w:rsid w:val="001029E7"/>
    <w:rsid w:val="00102B1E"/>
    <w:rsid w:val="001034B3"/>
    <w:rsid w:val="00103747"/>
    <w:rsid w:val="00104725"/>
    <w:rsid w:val="00104912"/>
    <w:rsid w:val="00104DB2"/>
    <w:rsid w:val="00104FD0"/>
    <w:rsid w:val="001055D2"/>
    <w:rsid w:val="001066E0"/>
    <w:rsid w:val="00106B8C"/>
    <w:rsid w:val="00107E86"/>
    <w:rsid w:val="0011060B"/>
    <w:rsid w:val="00110BA7"/>
    <w:rsid w:val="001112B8"/>
    <w:rsid w:val="001114F0"/>
    <w:rsid w:val="001120A1"/>
    <w:rsid w:val="00112C03"/>
    <w:rsid w:val="00113829"/>
    <w:rsid w:val="001143E2"/>
    <w:rsid w:val="00114740"/>
    <w:rsid w:val="00115240"/>
    <w:rsid w:val="00115736"/>
    <w:rsid w:val="00115E67"/>
    <w:rsid w:val="0011723B"/>
    <w:rsid w:val="00117800"/>
    <w:rsid w:val="00117852"/>
    <w:rsid w:val="0011796B"/>
    <w:rsid w:val="00120428"/>
    <w:rsid w:val="001205CD"/>
    <w:rsid w:val="0012084B"/>
    <w:rsid w:val="00121891"/>
    <w:rsid w:val="00121EFC"/>
    <w:rsid w:val="00122481"/>
    <w:rsid w:val="0012279A"/>
    <w:rsid w:val="00122C48"/>
    <w:rsid w:val="001236EE"/>
    <w:rsid w:val="00123C05"/>
    <w:rsid w:val="00123CA9"/>
    <w:rsid w:val="001243D2"/>
    <w:rsid w:val="0012485E"/>
    <w:rsid w:val="00124F1F"/>
    <w:rsid w:val="0012602C"/>
    <w:rsid w:val="00126853"/>
    <w:rsid w:val="00126B75"/>
    <w:rsid w:val="00126BF0"/>
    <w:rsid w:val="00127118"/>
    <w:rsid w:val="00127758"/>
    <w:rsid w:val="001278A9"/>
    <w:rsid w:val="00130431"/>
    <w:rsid w:val="00130482"/>
    <w:rsid w:val="001306C0"/>
    <w:rsid w:val="00130725"/>
    <w:rsid w:val="00130A47"/>
    <w:rsid w:val="00130DFA"/>
    <w:rsid w:val="0013175E"/>
    <w:rsid w:val="0013241B"/>
    <w:rsid w:val="0013244C"/>
    <w:rsid w:val="00132612"/>
    <w:rsid w:val="001331EE"/>
    <w:rsid w:val="00134F9B"/>
    <w:rsid w:val="001352E9"/>
    <w:rsid w:val="001355B5"/>
    <w:rsid w:val="001364CF"/>
    <w:rsid w:val="00136C91"/>
    <w:rsid w:val="00137492"/>
    <w:rsid w:val="00137A65"/>
    <w:rsid w:val="00137CE1"/>
    <w:rsid w:val="00137D0F"/>
    <w:rsid w:val="001412EA"/>
    <w:rsid w:val="00141579"/>
    <w:rsid w:val="001419BA"/>
    <w:rsid w:val="00141C9D"/>
    <w:rsid w:val="00141D4E"/>
    <w:rsid w:val="00141E68"/>
    <w:rsid w:val="001421F5"/>
    <w:rsid w:val="00142468"/>
    <w:rsid w:val="00142AE2"/>
    <w:rsid w:val="00142D06"/>
    <w:rsid w:val="001430CD"/>
    <w:rsid w:val="00143B29"/>
    <w:rsid w:val="00143D5F"/>
    <w:rsid w:val="00144112"/>
    <w:rsid w:val="00145B0A"/>
    <w:rsid w:val="00146A85"/>
    <w:rsid w:val="00146CB2"/>
    <w:rsid w:val="00146E7C"/>
    <w:rsid w:val="00146EE2"/>
    <w:rsid w:val="00147020"/>
    <w:rsid w:val="001479B2"/>
    <w:rsid w:val="00147DC6"/>
    <w:rsid w:val="001500CE"/>
    <w:rsid w:val="0015052A"/>
    <w:rsid w:val="001508DF"/>
    <w:rsid w:val="00152312"/>
    <w:rsid w:val="00153CF0"/>
    <w:rsid w:val="00153FE5"/>
    <w:rsid w:val="0015482B"/>
    <w:rsid w:val="0015506B"/>
    <w:rsid w:val="001560A2"/>
    <w:rsid w:val="001569A2"/>
    <w:rsid w:val="0015733C"/>
    <w:rsid w:val="001575BE"/>
    <w:rsid w:val="00157FC0"/>
    <w:rsid w:val="001603F2"/>
    <w:rsid w:val="0016055D"/>
    <w:rsid w:val="00160592"/>
    <w:rsid w:val="0016092C"/>
    <w:rsid w:val="00160A19"/>
    <w:rsid w:val="00160BC2"/>
    <w:rsid w:val="00160DDC"/>
    <w:rsid w:val="00161344"/>
    <w:rsid w:val="00161670"/>
    <w:rsid w:val="00161F2B"/>
    <w:rsid w:val="0016211A"/>
    <w:rsid w:val="001629AF"/>
    <w:rsid w:val="00162A72"/>
    <w:rsid w:val="00163BC2"/>
    <w:rsid w:val="0016406E"/>
    <w:rsid w:val="00164D6A"/>
    <w:rsid w:val="00164FF0"/>
    <w:rsid w:val="00165766"/>
    <w:rsid w:val="001659D5"/>
    <w:rsid w:val="00165D8B"/>
    <w:rsid w:val="001663F9"/>
    <w:rsid w:val="0016680A"/>
    <w:rsid w:val="00171CF7"/>
    <w:rsid w:val="001727EE"/>
    <w:rsid w:val="00172935"/>
    <w:rsid w:val="001729A4"/>
    <w:rsid w:val="00172DBC"/>
    <w:rsid w:val="00173BDD"/>
    <w:rsid w:val="00173D40"/>
    <w:rsid w:val="001748C3"/>
    <w:rsid w:val="00175628"/>
    <w:rsid w:val="001764A1"/>
    <w:rsid w:val="00176A60"/>
    <w:rsid w:val="00176B2B"/>
    <w:rsid w:val="0017734C"/>
    <w:rsid w:val="001774F5"/>
    <w:rsid w:val="001775A3"/>
    <w:rsid w:val="00177C91"/>
    <w:rsid w:val="001804B4"/>
    <w:rsid w:val="001807F4"/>
    <w:rsid w:val="00180D32"/>
    <w:rsid w:val="0018118F"/>
    <w:rsid w:val="00181659"/>
    <w:rsid w:val="00181C14"/>
    <w:rsid w:val="001825B1"/>
    <w:rsid w:val="00182CA6"/>
    <w:rsid w:val="00183637"/>
    <w:rsid w:val="00183E39"/>
    <w:rsid w:val="001840D5"/>
    <w:rsid w:val="001843D4"/>
    <w:rsid w:val="0018600C"/>
    <w:rsid w:val="00186EB2"/>
    <w:rsid w:val="0018789F"/>
    <w:rsid w:val="001879CC"/>
    <w:rsid w:val="00191C0A"/>
    <w:rsid w:val="00191FE8"/>
    <w:rsid w:val="00193F0C"/>
    <w:rsid w:val="001944D0"/>
    <w:rsid w:val="001946C1"/>
    <w:rsid w:val="001954AD"/>
    <w:rsid w:val="00195685"/>
    <w:rsid w:val="00197DE6"/>
    <w:rsid w:val="001A07EC"/>
    <w:rsid w:val="001A1290"/>
    <w:rsid w:val="001A1D48"/>
    <w:rsid w:val="001A2031"/>
    <w:rsid w:val="001A237C"/>
    <w:rsid w:val="001A2AF1"/>
    <w:rsid w:val="001A2B9F"/>
    <w:rsid w:val="001A3379"/>
    <w:rsid w:val="001A33AD"/>
    <w:rsid w:val="001A35C8"/>
    <w:rsid w:val="001A421E"/>
    <w:rsid w:val="001A4377"/>
    <w:rsid w:val="001A4C1C"/>
    <w:rsid w:val="001A5E29"/>
    <w:rsid w:val="001A6086"/>
    <w:rsid w:val="001A685C"/>
    <w:rsid w:val="001A6AC8"/>
    <w:rsid w:val="001A7324"/>
    <w:rsid w:val="001B015D"/>
    <w:rsid w:val="001B027B"/>
    <w:rsid w:val="001B1876"/>
    <w:rsid w:val="001B1A31"/>
    <w:rsid w:val="001B1B98"/>
    <w:rsid w:val="001B2441"/>
    <w:rsid w:val="001B33FB"/>
    <w:rsid w:val="001B377E"/>
    <w:rsid w:val="001B44E2"/>
    <w:rsid w:val="001B4F09"/>
    <w:rsid w:val="001B57B1"/>
    <w:rsid w:val="001B6692"/>
    <w:rsid w:val="001B66B2"/>
    <w:rsid w:val="001B6CD6"/>
    <w:rsid w:val="001B7071"/>
    <w:rsid w:val="001B718B"/>
    <w:rsid w:val="001B7F00"/>
    <w:rsid w:val="001C0451"/>
    <w:rsid w:val="001C086D"/>
    <w:rsid w:val="001C09B2"/>
    <w:rsid w:val="001C09B6"/>
    <w:rsid w:val="001C0D4E"/>
    <w:rsid w:val="001C1343"/>
    <w:rsid w:val="001C146C"/>
    <w:rsid w:val="001C1494"/>
    <w:rsid w:val="001C2391"/>
    <w:rsid w:val="001C24D7"/>
    <w:rsid w:val="001C2773"/>
    <w:rsid w:val="001C2E47"/>
    <w:rsid w:val="001C2EB1"/>
    <w:rsid w:val="001C3407"/>
    <w:rsid w:val="001C3AF4"/>
    <w:rsid w:val="001C4C83"/>
    <w:rsid w:val="001C4D35"/>
    <w:rsid w:val="001C6BC0"/>
    <w:rsid w:val="001C7051"/>
    <w:rsid w:val="001C76C6"/>
    <w:rsid w:val="001C7900"/>
    <w:rsid w:val="001D0759"/>
    <w:rsid w:val="001D0B0B"/>
    <w:rsid w:val="001D0B6C"/>
    <w:rsid w:val="001D0D52"/>
    <w:rsid w:val="001D0D72"/>
    <w:rsid w:val="001D10E5"/>
    <w:rsid w:val="001D1279"/>
    <w:rsid w:val="001D1397"/>
    <w:rsid w:val="001D1513"/>
    <w:rsid w:val="001D1798"/>
    <w:rsid w:val="001D17AE"/>
    <w:rsid w:val="001D1B81"/>
    <w:rsid w:val="001D1FE1"/>
    <w:rsid w:val="001D27D7"/>
    <w:rsid w:val="001D2F82"/>
    <w:rsid w:val="001D3A31"/>
    <w:rsid w:val="001D400A"/>
    <w:rsid w:val="001D40E2"/>
    <w:rsid w:val="001D5828"/>
    <w:rsid w:val="001D6956"/>
    <w:rsid w:val="001D7888"/>
    <w:rsid w:val="001D7E7C"/>
    <w:rsid w:val="001D7EC4"/>
    <w:rsid w:val="001E06A0"/>
    <w:rsid w:val="001E1137"/>
    <w:rsid w:val="001E1E5D"/>
    <w:rsid w:val="001E3BBB"/>
    <w:rsid w:val="001E43C8"/>
    <w:rsid w:val="001E5134"/>
    <w:rsid w:val="001E5432"/>
    <w:rsid w:val="001E5830"/>
    <w:rsid w:val="001E6464"/>
    <w:rsid w:val="001E6582"/>
    <w:rsid w:val="001E6789"/>
    <w:rsid w:val="001E6972"/>
    <w:rsid w:val="001E7DF2"/>
    <w:rsid w:val="001F0794"/>
    <w:rsid w:val="001F0B16"/>
    <w:rsid w:val="001F0C7F"/>
    <w:rsid w:val="001F115F"/>
    <w:rsid w:val="001F11AE"/>
    <w:rsid w:val="001F1468"/>
    <w:rsid w:val="001F1CF3"/>
    <w:rsid w:val="001F2020"/>
    <w:rsid w:val="001F2B08"/>
    <w:rsid w:val="001F338C"/>
    <w:rsid w:val="001F370A"/>
    <w:rsid w:val="001F3EFC"/>
    <w:rsid w:val="001F3F2C"/>
    <w:rsid w:val="001F43B8"/>
    <w:rsid w:val="001F4CAC"/>
    <w:rsid w:val="001F5240"/>
    <w:rsid w:val="001F52DA"/>
    <w:rsid w:val="001F6761"/>
    <w:rsid w:val="001F7421"/>
    <w:rsid w:val="001F7784"/>
    <w:rsid w:val="001F7BD2"/>
    <w:rsid w:val="001F7F0A"/>
    <w:rsid w:val="002007DD"/>
    <w:rsid w:val="0020166A"/>
    <w:rsid w:val="002035F6"/>
    <w:rsid w:val="00203968"/>
    <w:rsid w:val="0020407F"/>
    <w:rsid w:val="00204BD6"/>
    <w:rsid w:val="00204D21"/>
    <w:rsid w:val="00205409"/>
    <w:rsid w:val="002063A2"/>
    <w:rsid w:val="002068E8"/>
    <w:rsid w:val="0020752B"/>
    <w:rsid w:val="002076EC"/>
    <w:rsid w:val="002105F6"/>
    <w:rsid w:val="002112E9"/>
    <w:rsid w:val="0021286B"/>
    <w:rsid w:val="002128C9"/>
    <w:rsid w:val="002130AE"/>
    <w:rsid w:val="002130EC"/>
    <w:rsid w:val="002137FA"/>
    <w:rsid w:val="00214197"/>
    <w:rsid w:val="002148F4"/>
    <w:rsid w:val="00214DD6"/>
    <w:rsid w:val="0021644A"/>
    <w:rsid w:val="00217434"/>
    <w:rsid w:val="002178B7"/>
    <w:rsid w:val="002201AF"/>
    <w:rsid w:val="00220497"/>
    <w:rsid w:val="00220AA1"/>
    <w:rsid w:val="00220C6B"/>
    <w:rsid w:val="00221910"/>
    <w:rsid w:val="0022222E"/>
    <w:rsid w:val="002229D3"/>
    <w:rsid w:val="00222D7D"/>
    <w:rsid w:val="00222F1C"/>
    <w:rsid w:val="00223D0E"/>
    <w:rsid w:val="00224595"/>
    <w:rsid w:val="00224637"/>
    <w:rsid w:val="00224EE5"/>
    <w:rsid w:val="002250A0"/>
    <w:rsid w:val="00225744"/>
    <w:rsid w:val="00225B44"/>
    <w:rsid w:val="002260C5"/>
    <w:rsid w:val="00226E00"/>
    <w:rsid w:val="00227057"/>
    <w:rsid w:val="002271D4"/>
    <w:rsid w:val="00227EED"/>
    <w:rsid w:val="00231616"/>
    <w:rsid w:val="0023180F"/>
    <w:rsid w:val="002318AC"/>
    <w:rsid w:val="00231E02"/>
    <w:rsid w:val="002338EA"/>
    <w:rsid w:val="00233E51"/>
    <w:rsid w:val="002345EB"/>
    <w:rsid w:val="002347E7"/>
    <w:rsid w:val="00235CE0"/>
    <w:rsid w:val="00235FA0"/>
    <w:rsid w:val="0023668E"/>
    <w:rsid w:val="0023688D"/>
    <w:rsid w:val="00236B8A"/>
    <w:rsid w:val="00237241"/>
    <w:rsid w:val="0024033A"/>
    <w:rsid w:val="002406AE"/>
    <w:rsid w:val="00241ADB"/>
    <w:rsid w:val="00241B7C"/>
    <w:rsid w:val="00241B90"/>
    <w:rsid w:val="00241CAE"/>
    <w:rsid w:val="00242A2C"/>
    <w:rsid w:val="0024469A"/>
    <w:rsid w:val="00244D33"/>
    <w:rsid w:val="00245729"/>
    <w:rsid w:val="00245FBA"/>
    <w:rsid w:val="002461F5"/>
    <w:rsid w:val="0024625A"/>
    <w:rsid w:val="002463F0"/>
    <w:rsid w:val="002469D5"/>
    <w:rsid w:val="00247780"/>
    <w:rsid w:val="00250397"/>
    <w:rsid w:val="00250CB7"/>
    <w:rsid w:val="0025139A"/>
    <w:rsid w:val="002516F0"/>
    <w:rsid w:val="00251FF7"/>
    <w:rsid w:val="002526F3"/>
    <w:rsid w:val="002527F7"/>
    <w:rsid w:val="00253CB1"/>
    <w:rsid w:val="0025424C"/>
    <w:rsid w:val="00254465"/>
    <w:rsid w:val="0025453A"/>
    <w:rsid w:val="00254716"/>
    <w:rsid w:val="002548F9"/>
    <w:rsid w:val="002551A4"/>
    <w:rsid w:val="00255854"/>
    <w:rsid w:val="00256CA8"/>
    <w:rsid w:val="002572FF"/>
    <w:rsid w:val="00257BD6"/>
    <w:rsid w:val="00257FD0"/>
    <w:rsid w:val="002629FE"/>
    <w:rsid w:val="00263611"/>
    <w:rsid w:val="00263ECC"/>
    <w:rsid w:val="002655FB"/>
    <w:rsid w:val="00266269"/>
    <w:rsid w:val="00266609"/>
    <w:rsid w:val="002706FD"/>
    <w:rsid w:val="002709A3"/>
    <w:rsid w:val="00272943"/>
    <w:rsid w:val="00272C27"/>
    <w:rsid w:val="0027355E"/>
    <w:rsid w:val="00273E8F"/>
    <w:rsid w:val="00274DEC"/>
    <w:rsid w:val="002750B3"/>
    <w:rsid w:val="00275D1E"/>
    <w:rsid w:val="00276836"/>
    <w:rsid w:val="00277C6B"/>
    <w:rsid w:val="00281509"/>
    <w:rsid w:val="0028219B"/>
    <w:rsid w:val="00282AC5"/>
    <w:rsid w:val="00282C38"/>
    <w:rsid w:val="00283869"/>
    <w:rsid w:val="002840F0"/>
    <w:rsid w:val="00284513"/>
    <w:rsid w:val="002848EC"/>
    <w:rsid w:val="00284B41"/>
    <w:rsid w:val="002853FE"/>
    <w:rsid w:val="002857E7"/>
    <w:rsid w:val="0028786E"/>
    <w:rsid w:val="00287D9A"/>
    <w:rsid w:val="002904B5"/>
    <w:rsid w:val="002908CF"/>
    <w:rsid w:val="00290CCC"/>
    <w:rsid w:val="002912BA"/>
    <w:rsid w:val="0029177E"/>
    <w:rsid w:val="0029188A"/>
    <w:rsid w:val="00292A5A"/>
    <w:rsid w:val="00294FEC"/>
    <w:rsid w:val="00295440"/>
    <w:rsid w:val="00297217"/>
    <w:rsid w:val="00297368"/>
    <w:rsid w:val="002979A9"/>
    <w:rsid w:val="002A06D0"/>
    <w:rsid w:val="002A0C68"/>
    <w:rsid w:val="002A132D"/>
    <w:rsid w:val="002A34D9"/>
    <w:rsid w:val="002A39DC"/>
    <w:rsid w:val="002A4204"/>
    <w:rsid w:val="002A463F"/>
    <w:rsid w:val="002A4812"/>
    <w:rsid w:val="002A557E"/>
    <w:rsid w:val="002A6BBE"/>
    <w:rsid w:val="002A783D"/>
    <w:rsid w:val="002A7A78"/>
    <w:rsid w:val="002B07C0"/>
    <w:rsid w:val="002B0A7E"/>
    <w:rsid w:val="002B0D46"/>
    <w:rsid w:val="002B12EB"/>
    <w:rsid w:val="002B1355"/>
    <w:rsid w:val="002B1403"/>
    <w:rsid w:val="002B1B62"/>
    <w:rsid w:val="002B24E5"/>
    <w:rsid w:val="002B2775"/>
    <w:rsid w:val="002B38C4"/>
    <w:rsid w:val="002B3C14"/>
    <w:rsid w:val="002B3DB6"/>
    <w:rsid w:val="002B4473"/>
    <w:rsid w:val="002B5694"/>
    <w:rsid w:val="002B5C3B"/>
    <w:rsid w:val="002B5DAB"/>
    <w:rsid w:val="002B5F18"/>
    <w:rsid w:val="002B5F32"/>
    <w:rsid w:val="002B6747"/>
    <w:rsid w:val="002B7754"/>
    <w:rsid w:val="002B7D98"/>
    <w:rsid w:val="002B7DC1"/>
    <w:rsid w:val="002C03BD"/>
    <w:rsid w:val="002C055E"/>
    <w:rsid w:val="002C0B50"/>
    <w:rsid w:val="002C1680"/>
    <w:rsid w:val="002C1843"/>
    <w:rsid w:val="002C1DDE"/>
    <w:rsid w:val="002C2408"/>
    <w:rsid w:val="002C2539"/>
    <w:rsid w:val="002C4AB7"/>
    <w:rsid w:val="002C4F3F"/>
    <w:rsid w:val="002C55D5"/>
    <w:rsid w:val="002C56B5"/>
    <w:rsid w:val="002D09AA"/>
    <w:rsid w:val="002D12F7"/>
    <w:rsid w:val="002D1632"/>
    <w:rsid w:val="002D186F"/>
    <w:rsid w:val="002D1AE1"/>
    <w:rsid w:val="002D233A"/>
    <w:rsid w:val="002D2564"/>
    <w:rsid w:val="002D2B51"/>
    <w:rsid w:val="002D2CB1"/>
    <w:rsid w:val="002D3972"/>
    <w:rsid w:val="002D3EDC"/>
    <w:rsid w:val="002D44A9"/>
    <w:rsid w:val="002D662A"/>
    <w:rsid w:val="002D6961"/>
    <w:rsid w:val="002D6A61"/>
    <w:rsid w:val="002D7012"/>
    <w:rsid w:val="002D7380"/>
    <w:rsid w:val="002D77E9"/>
    <w:rsid w:val="002D7907"/>
    <w:rsid w:val="002D7AC5"/>
    <w:rsid w:val="002E0566"/>
    <w:rsid w:val="002E091F"/>
    <w:rsid w:val="002E0BC3"/>
    <w:rsid w:val="002E101C"/>
    <w:rsid w:val="002E20AC"/>
    <w:rsid w:val="002E37C1"/>
    <w:rsid w:val="002E3C8A"/>
    <w:rsid w:val="002E4274"/>
    <w:rsid w:val="002E4541"/>
    <w:rsid w:val="002E4CA4"/>
    <w:rsid w:val="002E51C3"/>
    <w:rsid w:val="002E561B"/>
    <w:rsid w:val="002E565E"/>
    <w:rsid w:val="002E5663"/>
    <w:rsid w:val="002E61C3"/>
    <w:rsid w:val="002E64CF"/>
    <w:rsid w:val="002E6686"/>
    <w:rsid w:val="002E6898"/>
    <w:rsid w:val="002F0EBB"/>
    <w:rsid w:val="002F0F90"/>
    <w:rsid w:val="002F189A"/>
    <w:rsid w:val="002F19D3"/>
    <w:rsid w:val="002F2805"/>
    <w:rsid w:val="002F28FC"/>
    <w:rsid w:val="002F3E88"/>
    <w:rsid w:val="002F4AA4"/>
    <w:rsid w:val="002F6957"/>
    <w:rsid w:val="002F6A6F"/>
    <w:rsid w:val="002F7D4B"/>
    <w:rsid w:val="00301233"/>
    <w:rsid w:val="00301319"/>
    <w:rsid w:val="00301355"/>
    <w:rsid w:val="00301E8B"/>
    <w:rsid w:val="003020D4"/>
    <w:rsid w:val="00302EA0"/>
    <w:rsid w:val="00303677"/>
    <w:rsid w:val="003054B8"/>
    <w:rsid w:val="00305B85"/>
    <w:rsid w:val="00305EB9"/>
    <w:rsid w:val="00307D78"/>
    <w:rsid w:val="0031184B"/>
    <w:rsid w:val="00312856"/>
    <w:rsid w:val="003129D2"/>
    <w:rsid w:val="0031330F"/>
    <w:rsid w:val="00313428"/>
    <w:rsid w:val="00314549"/>
    <w:rsid w:val="003152D8"/>
    <w:rsid w:val="0031554D"/>
    <w:rsid w:val="00317349"/>
    <w:rsid w:val="00317741"/>
    <w:rsid w:val="00317EB5"/>
    <w:rsid w:val="00320D00"/>
    <w:rsid w:val="00320F5A"/>
    <w:rsid w:val="003212CB"/>
    <w:rsid w:val="00321B0F"/>
    <w:rsid w:val="00321CC3"/>
    <w:rsid w:val="00324089"/>
    <w:rsid w:val="00324373"/>
    <w:rsid w:val="00324A2F"/>
    <w:rsid w:val="003251DF"/>
    <w:rsid w:val="0032523D"/>
    <w:rsid w:val="00326AF3"/>
    <w:rsid w:val="00327051"/>
    <w:rsid w:val="00327CF1"/>
    <w:rsid w:val="003305D9"/>
    <w:rsid w:val="00330F8B"/>
    <w:rsid w:val="00331637"/>
    <w:rsid w:val="00333361"/>
    <w:rsid w:val="0033474F"/>
    <w:rsid w:val="00334FFD"/>
    <w:rsid w:val="003351C9"/>
    <w:rsid w:val="00335399"/>
    <w:rsid w:val="003354B8"/>
    <w:rsid w:val="00335A1D"/>
    <w:rsid w:val="00336634"/>
    <w:rsid w:val="00336BC8"/>
    <w:rsid w:val="00337214"/>
    <w:rsid w:val="0033731C"/>
    <w:rsid w:val="00337453"/>
    <w:rsid w:val="00337C95"/>
    <w:rsid w:val="00337CF3"/>
    <w:rsid w:val="00340F30"/>
    <w:rsid w:val="00341AF0"/>
    <w:rsid w:val="0034366C"/>
    <w:rsid w:val="00343AA1"/>
    <w:rsid w:val="00344922"/>
    <w:rsid w:val="0034492B"/>
    <w:rsid w:val="00344E3B"/>
    <w:rsid w:val="003471CC"/>
    <w:rsid w:val="00347C95"/>
    <w:rsid w:val="00347D2A"/>
    <w:rsid w:val="00350470"/>
    <w:rsid w:val="00350CB4"/>
    <w:rsid w:val="003515D7"/>
    <w:rsid w:val="00352455"/>
    <w:rsid w:val="00352E95"/>
    <w:rsid w:val="00353154"/>
    <w:rsid w:val="00354324"/>
    <w:rsid w:val="00354C05"/>
    <w:rsid w:val="00354C4D"/>
    <w:rsid w:val="00356085"/>
    <w:rsid w:val="00356F0A"/>
    <w:rsid w:val="003571D9"/>
    <w:rsid w:val="00357DF6"/>
    <w:rsid w:val="00360D04"/>
    <w:rsid w:val="0036147C"/>
    <w:rsid w:val="003632E7"/>
    <w:rsid w:val="003633A0"/>
    <w:rsid w:val="003641CA"/>
    <w:rsid w:val="00364921"/>
    <w:rsid w:val="00364A70"/>
    <w:rsid w:val="00364F58"/>
    <w:rsid w:val="0036504F"/>
    <w:rsid w:val="0036513F"/>
    <w:rsid w:val="0036518F"/>
    <w:rsid w:val="0036525B"/>
    <w:rsid w:val="003652D8"/>
    <w:rsid w:val="00365513"/>
    <w:rsid w:val="00365DD0"/>
    <w:rsid w:val="00365E24"/>
    <w:rsid w:val="00366F0C"/>
    <w:rsid w:val="0036750D"/>
    <w:rsid w:val="003676F8"/>
    <w:rsid w:val="00367AF5"/>
    <w:rsid w:val="0037015B"/>
    <w:rsid w:val="0037070C"/>
    <w:rsid w:val="003709A5"/>
    <w:rsid w:val="00370F84"/>
    <w:rsid w:val="00371221"/>
    <w:rsid w:val="00371415"/>
    <w:rsid w:val="003717C1"/>
    <w:rsid w:val="00371912"/>
    <w:rsid w:val="00371F54"/>
    <w:rsid w:val="00372F32"/>
    <w:rsid w:val="00373119"/>
    <w:rsid w:val="00374325"/>
    <w:rsid w:val="003745C8"/>
    <w:rsid w:val="00375D3A"/>
    <w:rsid w:val="00375D57"/>
    <w:rsid w:val="00376548"/>
    <w:rsid w:val="00377DE0"/>
    <w:rsid w:val="003802B1"/>
    <w:rsid w:val="0038039E"/>
    <w:rsid w:val="00380413"/>
    <w:rsid w:val="003804CB"/>
    <w:rsid w:val="003818C9"/>
    <w:rsid w:val="00381901"/>
    <w:rsid w:val="00381AA4"/>
    <w:rsid w:val="00381B72"/>
    <w:rsid w:val="0038227B"/>
    <w:rsid w:val="00382814"/>
    <w:rsid w:val="00383F16"/>
    <w:rsid w:val="00384529"/>
    <w:rsid w:val="003848F1"/>
    <w:rsid w:val="00384AA4"/>
    <w:rsid w:val="00384CEC"/>
    <w:rsid w:val="00385A50"/>
    <w:rsid w:val="0038679D"/>
    <w:rsid w:val="00386A17"/>
    <w:rsid w:val="00387A35"/>
    <w:rsid w:val="003905C1"/>
    <w:rsid w:val="00391739"/>
    <w:rsid w:val="003922A7"/>
    <w:rsid w:val="00392497"/>
    <w:rsid w:val="0039282E"/>
    <w:rsid w:val="0039284B"/>
    <w:rsid w:val="00392DAC"/>
    <w:rsid w:val="0039349F"/>
    <w:rsid w:val="0039368B"/>
    <w:rsid w:val="003939B2"/>
    <w:rsid w:val="00393D57"/>
    <w:rsid w:val="003945EB"/>
    <w:rsid w:val="003955AB"/>
    <w:rsid w:val="00396771"/>
    <w:rsid w:val="00396D8A"/>
    <w:rsid w:val="00397096"/>
    <w:rsid w:val="0039773D"/>
    <w:rsid w:val="00397F57"/>
    <w:rsid w:val="003A003A"/>
    <w:rsid w:val="003A05DA"/>
    <w:rsid w:val="003A06F0"/>
    <w:rsid w:val="003A06F2"/>
    <w:rsid w:val="003A18B9"/>
    <w:rsid w:val="003A1D16"/>
    <w:rsid w:val="003A4866"/>
    <w:rsid w:val="003A49E3"/>
    <w:rsid w:val="003A5BE9"/>
    <w:rsid w:val="003A66B6"/>
    <w:rsid w:val="003A7F54"/>
    <w:rsid w:val="003A7F9A"/>
    <w:rsid w:val="003B067F"/>
    <w:rsid w:val="003B1220"/>
    <w:rsid w:val="003B217F"/>
    <w:rsid w:val="003B29FF"/>
    <w:rsid w:val="003B3046"/>
    <w:rsid w:val="003B434B"/>
    <w:rsid w:val="003B4576"/>
    <w:rsid w:val="003B508E"/>
    <w:rsid w:val="003B60A1"/>
    <w:rsid w:val="003B786F"/>
    <w:rsid w:val="003B792B"/>
    <w:rsid w:val="003B7CB2"/>
    <w:rsid w:val="003C00B8"/>
    <w:rsid w:val="003C0591"/>
    <w:rsid w:val="003C0622"/>
    <w:rsid w:val="003C092A"/>
    <w:rsid w:val="003C0F49"/>
    <w:rsid w:val="003C14B9"/>
    <w:rsid w:val="003C187C"/>
    <w:rsid w:val="003C215D"/>
    <w:rsid w:val="003C2169"/>
    <w:rsid w:val="003C265B"/>
    <w:rsid w:val="003C2FAD"/>
    <w:rsid w:val="003C3235"/>
    <w:rsid w:val="003C3564"/>
    <w:rsid w:val="003C35CE"/>
    <w:rsid w:val="003C3F5C"/>
    <w:rsid w:val="003C4173"/>
    <w:rsid w:val="003C4428"/>
    <w:rsid w:val="003C4B6E"/>
    <w:rsid w:val="003C4BFD"/>
    <w:rsid w:val="003C4FB9"/>
    <w:rsid w:val="003C5500"/>
    <w:rsid w:val="003C599F"/>
    <w:rsid w:val="003C65F2"/>
    <w:rsid w:val="003C7A22"/>
    <w:rsid w:val="003D0045"/>
    <w:rsid w:val="003D080D"/>
    <w:rsid w:val="003D150E"/>
    <w:rsid w:val="003D1697"/>
    <w:rsid w:val="003D178B"/>
    <w:rsid w:val="003D2D01"/>
    <w:rsid w:val="003D2E68"/>
    <w:rsid w:val="003D45B8"/>
    <w:rsid w:val="003D4F9D"/>
    <w:rsid w:val="003D502E"/>
    <w:rsid w:val="003D52F8"/>
    <w:rsid w:val="003D53AE"/>
    <w:rsid w:val="003D5B35"/>
    <w:rsid w:val="003D5D44"/>
    <w:rsid w:val="003D61D2"/>
    <w:rsid w:val="003D631F"/>
    <w:rsid w:val="003D6579"/>
    <w:rsid w:val="003D70B4"/>
    <w:rsid w:val="003D7962"/>
    <w:rsid w:val="003D7CE5"/>
    <w:rsid w:val="003D7E81"/>
    <w:rsid w:val="003E007D"/>
    <w:rsid w:val="003E027E"/>
    <w:rsid w:val="003E09D2"/>
    <w:rsid w:val="003E12BB"/>
    <w:rsid w:val="003E15BC"/>
    <w:rsid w:val="003E1A74"/>
    <w:rsid w:val="003E21F7"/>
    <w:rsid w:val="003E2214"/>
    <w:rsid w:val="003E3A85"/>
    <w:rsid w:val="003E4688"/>
    <w:rsid w:val="003E5038"/>
    <w:rsid w:val="003E57E7"/>
    <w:rsid w:val="003E5EF5"/>
    <w:rsid w:val="003E64A2"/>
    <w:rsid w:val="003E663C"/>
    <w:rsid w:val="003E6894"/>
    <w:rsid w:val="003E71FF"/>
    <w:rsid w:val="003E7EAF"/>
    <w:rsid w:val="003F0FD5"/>
    <w:rsid w:val="003F3058"/>
    <w:rsid w:val="003F370B"/>
    <w:rsid w:val="003F3710"/>
    <w:rsid w:val="003F3957"/>
    <w:rsid w:val="003F3A1A"/>
    <w:rsid w:val="003F4171"/>
    <w:rsid w:val="003F42F0"/>
    <w:rsid w:val="003F5050"/>
    <w:rsid w:val="003F5560"/>
    <w:rsid w:val="003F5945"/>
    <w:rsid w:val="003F6B6A"/>
    <w:rsid w:val="003F6BC5"/>
    <w:rsid w:val="003F74AF"/>
    <w:rsid w:val="003F788F"/>
    <w:rsid w:val="003F7DE1"/>
    <w:rsid w:val="003F7EA4"/>
    <w:rsid w:val="003F7FBF"/>
    <w:rsid w:val="00400347"/>
    <w:rsid w:val="00401277"/>
    <w:rsid w:val="004012B5"/>
    <w:rsid w:val="004013FF"/>
    <w:rsid w:val="00401B74"/>
    <w:rsid w:val="00402098"/>
    <w:rsid w:val="004020E9"/>
    <w:rsid w:val="00403007"/>
    <w:rsid w:val="00403C28"/>
    <w:rsid w:val="004067C1"/>
    <w:rsid w:val="00406D41"/>
    <w:rsid w:val="00406F45"/>
    <w:rsid w:val="00407186"/>
    <w:rsid w:val="00410180"/>
    <w:rsid w:val="00410846"/>
    <w:rsid w:val="00410A87"/>
    <w:rsid w:val="004110F3"/>
    <w:rsid w:val="0041153B"/>
    <w:rsid w:val="00411890"/>
    <w:rsid w:val="00411FC6"/>
    <w:rsid w:val="0041209B"/>
    <w:rsid w:val="00412882"/>
    <w:rsid w:val="0041358E"/>
    <w:rsid w:val="00413968"/>
    <w:rsid w:val="00413A0B"/>
    <w:rsid w:val="00413CE0"/>
    <w:rsid w:val="0041555C"/>
    <w:rsid w:val="004166AD"/>
    <w:rsid w:val="00417121"/>
    <w:rsid w:val="00417DD0"/>
    <w:rsid w:val="004206E0"/>
    <w:rsid w:val="004209EC"/>
    <w:rsid w:val="00420AAA"/>
    <w:rsid w:val="00421B44"/>
    <w:rsid w:val="00421FBA"/>
    <w:rsid w:val="00422FAC"/>
    <w:rsid w:val="004245E4"/>
    <w:rsid w:val="00425891"/>
    <w:rsid w:val="00425BFA"/>
    <w:rsid w:val="004260A4"/>
    <w:rsid w:val="00426856"/>
    <w:rsid w:val="00427131"/>
    <w:rsid w:val="0043058D"/>
    <w:rsid w:val="00430BB2"/>
    <w:rsid w:val="00430D60"/>
    <w:rsid w:val="00430E08"/>
    <w:rsid w:val="0043146B"/>
    <w:rsid w:val="004315BA"/>
    <w:rsid w:val="0043259D"/>
    <w:rsid w:val="00432A08"/>
    <w:rsid w:val="0043329A"/>
    <w:rsid w:val="00434078"/>
    <w:rsid w:val="00435327"/>
    <w:rsid w:val="00436782"/>
    <w:rsid w:val="00436983"/>
    <w:rsid w:val="00437581"/>
    <w:rsid w:val="004376DB"/>
    <w:rsid w:val="00437EDE"/>
    <w:rsid w:val="004402D0"/>
    <w:rsid w:val="00440DD8"/>
    <w:rsid w:val="00441178"/>
    <w:rsid w:val="004411A2"/>
    <w:rsid w:val="00441BE6"/>
    <w:rsid w:val="004421F2"/>
    <w:rsid w:val="004425B2"/>
    <w:rsid w:val="00442861"/>
    <w:rsid w:val="00442E59"/>
    <w:rsid w:val="004439D2"/>
    <w:rsid w:val="00443CE6"/>
    <w:rsid w:val="004440DB"/>
    <w:rsid w:val="004444E5"/>
    <w:rsid w:val="0044475C"/>
    <w:rsid w:val="004447CC"/>
    <w:rsid w:val="00444C2C"/>
    <w:rsid w:val="0044556E"/>
    <w:rsid w:val="004464AD"/>
    <w:rsid w:val="00446FDB"/>
    <w:rsid w:val="004474DA"/>
    <w:rsid w:val="00447CB4"/>
    <w:rsid w:val="00450CF8"/>
    <w:rsid w:val="00450F90"/>
    <w:rsid w:val="00451B03"/>
    <w:rsid w:val="00451DD8"/>
    <w:rsid w:val="00452041"/>
    <w:rsid w:val="00452B17"/>
    <w:rsid w:val="00453305"/>
    <w:rsid w:val="004534FD"/>
    <w:rsid w:val="00453A9D"/>
    <w:rsid w:val="004542D6"/>
    <w:rsid w:val="004544AF"/>
    <w:rsid w:val="0045469F"/>
    <w:rsid w:val="004547C1"/>
    <w:rsid w:val="00454847"/>
    <w:rsid w:val="00454B98"/>
    <w:rsid w:val="004553C9"/>
    <w:rsid w:val="00455721"/>
    <w:rsid w:val="0045647C"/>
    <w:rsid w:val="00460AB7"/>
    <w:rsid w:val="00460CB3"/>
    <w:rsid w:val="00460CC8"/>
    <w:rsid w:val="00460D71"/>
    <w:rsid w:val="00461A61"/>
    <w:rsid w:val="00461D17"/>
    <w:rsid w:val="004623CC"/>
    <w:rsid w:val="0046443D"/>
    <w:rsid w:val="00464950"/>
    <w:rsid w:val="00465479"/>
    <w:rsid w:val="0046580A"/>
    <w:rsid w:val="004664CA"/>
    <w:rsid w:val="004664FB"/>
    <w:rsid w:val="00467463"/>
    <w:rsid w:val="004677AA"/>
    <w:rsid w:val="00467B21"/>
    <w:rsid w:val="00470479"/>
    <w:rsid w:val="0047054D"/>
    <w:rsid w:val="0047109D"/>
    <w:rsid w:val="00471254"/>
    <w:rsid w:val="004719B8"/>
    <w:rsid w:val="00471CEC"/>
    <w:rsid w:val="00472160"/>
    <w:rsid w:val="00472686"/>
    <w:rsid w:val="00472804"/>
    <w:rsid w:val="00472F37"/>
    <w:rsid w:val="00474709"/>
    <w:rsid w:val="004758D0"/>
    <w:rsid w:val="00476C80"/>
    <w:rsid w:val="004772E3"/>
    <w:rsid w:val="00477F73"/>
    <w:rsid w:val="0048037A"/>
    <w:rsid w:val="00480A2B"/>
    <w:rsid w:val="00481B0F"/>
    <w:rsid w:val="00481B56"/>
    <w:rsid w:val="00481B9C"/>
    <w:rsid w:val="00481E39"/>
    <w:rsid w:val="004824A6"/>
    <w:rsid w:val="004826F8"/>
    <w:rsid w:val="00483463"/>
    <w:rsid w:val="00483761"/>
    <w:rsid w:val="0048384F"/>
    <w:rsid w:val="0048414A"/>
    <w:rsid w:val="00484A21"/>
    <w:rsid w:val="00485790"/>
    <w:rsid w:val="0048581B"/>
    <w:rsid w:val="00486917"/>
    <w:rsid w:val="00486E2A"/>
    <w:rsid w:val="00486F0E"/>
    <w:rsid w:val="004876D6"/>
    <w:rsid w:val="00487B05"/>
    <w:rsid w:val="00490894"/>
    <w:rsid w:val="004922BB"/>
    <w:rsid w:val="0049263A"/>
    <w:rsid w:val="0049297F"/>
    <w:rsid w:val="0049395D"/>
    <w:rsid w:val="00493BA3"/>
    <w:rsid w:val="004940CA"/>
    <w:rsid w:val="0049479B"/>
    <w:rsid w:val="00496053"/>
    <w:rsid w:val="004964F8"/>
    <w:rsid w:val="00496932"/>
    <w:rsid w:val="00496A0B"/>
    <w:rsid w:val="00496DB8"/>
    <w:rsid w:val="00497304"/>
    <w:rsid w:val="00497E7A"/>
    <w:rsid w:val="004A0514"/>
    <w:rsid w:val="004A0B3C"/>
    <w:rsid w:val="004A0FA6"/>
    <w:rsid w:val="004A14C0"/>
    <w:rsid w:val="004A153F"/>
    <w:rsid w:val="004A216E"/>
    <w:rsid w:val="004A30D3"/>
    <w:rsid w:val="004A31A5"/>
    <w:rsid w:val="004A33CE"/>
    <w:rsid w:val="004A46A9"/>
    <w:rsid w:val="004A518C"/>
    <w:rsid w:val="004A5A8E"/>
    <w:rsid w:val="004A5DA4"/>
    <w:rsid w:val="004A5E65"/>
    <w:rsid w:val="004A65F4"/>
    <w:rsid w:val="004A689A"/>
    <w:rsid w:val="004A694D"/>
    <w:rsid w:val="004A6CAC"/>
    <w:rsid w:val="004A748A"/>
    <w:rsid w:val="004A7C2F"/>
    <w:rsid w:val="004A7DDB"/>
    <w:rsid w:val="004A7E29"/>
    <w:rsid w:val="004B03B8"/>
    <w:rsid w:val="004B0E97"/>
    <w:rsid w:val="004B14F0"/>
    <w:rsid w:val="004B1E81"/>
    <w:rsid w:val="004B23C8"/>
    <w:rsid w:val="004B3237"/>
    <w:rsid w:val="004B3AC1"/>
    <w:rsid w:val="004B4780"/>
    <w:rsid w:val="004B4DED"/>
    <w:rsid w:val="004B5009"/>
    <w:rsid w:val="004B5598"/>
    <w:rsid w:val="004B60EE"/>
    <w:rsid w:val="004B6126"/>
    <w:rsid w:val="004B6F05"/>
    <w:rsid w:val="004B6F2D"/>
    <w:rsid w:val="004B6F60"/>
    <w:rsid w:val="004B711F"/>
    <w:rsid w:val="004B7305"/>
    <w:rsid w:val="004B76CE"/>
    <w:rsid w:val="004C0071"/>
    <w:rsid w:val="004C0457"/>
    <w:rsid w:val="004C15C5"/>
    <w:rsid w:val="004C16A9"/>
    <w:rsid w:val="004C28F9"/>
    <w:rsid w:val="004C3974"/>
    <w:rsid w:val="004C3981"/>
    <w:rsid w:val="004C3DA4"/>
    <w:rsid w:val="004C442D"/>
    <w:rsid w:val="004C4BE4"/>
    <w:rsid w:val="004C4C2A"/>
    <w:rsid w:val="004C50F1"/>
    <w:rsid w:val="004C59B2"/>
    <w:rsid w:val="004C5BD3"/>
    <w:rsid w:val="004C5C01"/>
    <w:rsid w:val="004C6DB6"/>
    <w:rsid w:val="004C7309"/>
    <w:rsid w:val="004D01D1"/>
    <w:rsid w:val="004D1479"/>
    <w:rsid w:val="004D15CB"/>
    <w:rsid w:val="004D25A3"/>
    <w:rsid w:val="004D2F8A"/>
    <w:rsid w:val="004D36BE"/>
    <w:rsid w:val="004D3AFC"/>
    <w:rsid w:val="004D3BF3"/>
    <w:rsid w:val="004D4B2E"/>
    <w:rsid w:val="004D5180"/>
    <w:rsid w:val="004D5A15"/>
    <w:rsid w:val="004D5B58"/>
    <w:rsid w:val="004D6363"/>
    <w:rsid w:val="004D7C09"/>
    <w:rsid w:val="004E0573"/>
    <w:rsid w:val="004E07D7"/>
    <w:rsid w:val="004E0880"/>
    <w:rsid w:val="004E08FE"/>
    <w:rsid w:val="004E12DB"/>
    <w:rsid w:val="004E2510"/>
    <w:rsid w:val="004E2673"/>
    <w:rsid w:val="004E27CD"/>
    <w:rsid w:val="004E2F49"/>
    <w:rsid w:val="004E3C88"/>
    <w:rsid w:val="004E4023"/>
    <w:rsid w:val="004E51C4"/>
    <w:rsid w:val="004E5836"/>
    <w:rsid w:val="004E6825"/>
    <w:rsid w:val="004E7305"/>
    <w:rsid w:val="004F061C"/>
    <w:rsid w:val="004F2820"/>
    <w:rsid w:val="004F5470"/>
    <w:rsid w:val="004F54B9"/>
    <w:rsid w:val="004F5BC9"/>
    <w:rsid w:val="004F610A"/>
    <w:rsid w:val="004F63C9"/>
    <w:rsid w:val="004F6EC6"/>
    <w:rsid w:val="004F74BF"/>
    <w:rsid w:val="00501864"/>
    <w:rsid w:val="00501DD1"/>
    <w:rsid w:val="00502272"/>
    <w:rsid w:val="005026E1"/>
    <w:rsid w:val="0050278C"/>
    <w:rsid w:val="00503DFB"/>
    <w:rsid w:val="00503F07"/>
    <w:rsid w:val="0050408F"/>
    <w:rsid w:val="00504265"/>
    <w:rsid w:val="005047D6"/>
    <w:rsid w:val="00504830"/>
    <w:rsid w:val="00504947"/>
    <w:rsid w:val="00504C24"/>
    <w:rsid w:val="00506965"/>
    <w:rsid w:val="005072C1"/>
    <w:rsid w:val="00510355"/>
    <w:rsid w:val="005103C0"/>
    <w:rsid w:val="0051044E"/>
    <w:rsid w:val="00510D9D"/>
    <w:rsid w:val="00510DA7"/>
    <w:rsid w:val="00510FEA"/>
    <w:rsid w:val="005113DB"/>
    <w:rsid w:val="00511535"/>
    <w:rsid w:val="0051271D"/>
    <w:rsid w:val="0051292B"/>
    <w:rsid w:val="0051298F"/>
    <w:rsid w:val="00513EBE"/>
    <w:rsid w:val="005146A9"/>
    <w:rsid w:val="00514B63"/>
    <w:rsid w:val="00514BAB"/>
    <w:rsid w:val="005152E8"/>
    <w:rsid w:val="00515EDC"/>
    <w:rsid w:val="005163A6"/>
    <w:rsid w:val="00516755"/>
    <w:rsid w:val="00517049"/>
    <w:rsid w:val="00517824"/>
    <w:rsid w:val="00517AF7"/>
    <w:rsid w:val="00517BF5"/>
    <w:rsid w:val="00517F7D"/>
    <w:rsid w:val="005204A2"/>
    <w:rsid w:val="0052086A"/>
    <w:rsid w:val="005212D8"/>
    <w:rsid w:val="005216FA"/>
    <w:rsid w:val="00521AC7"/>
    <w:rsid w:val="00521DC9"/>
    <w:rsid w:val="0052317F"/>
    <w:rsid w:val="00523945"/>
    <w:rsid w:val="005240AD"/>
    <w:rsid w:val="00524729"/>
    <w:rsid w:val="00524F84"/>
    <w:rsid w:val="0052610B"/>
    <w:rsid w:val="005264A7"/>
    <w:rsid w:val="00526571"/>
    <w:rsid w:val="00527A9E"/>
    <w:rsid w:val="00527DC3"/>
    <w:rsid w:val="00530346"/>
    <w:rsid w:val="005305D8"/>
    <w:rsid w:val="00531DED"/>
    <w:rsid w:val="00532113"/>
    <w:rsid w:val="00532B51"/>
    <w:rsid w:val="00533352"/>
    <w:rsid w:val="00533F20"/>
    <w:rsid w:val="00534722"/>
    <w:rsid w:val="00534F05"/>
    <w:rsid w:val="0053663E"/>
    <w:rsid w:val="00536839"/>
    <w:rsid w:val="00537330"/>
    <w:rsid w:val="00537AA3"/>
    <w:rsid w:val="00537AD3"/>
    <w:rsid w:val="00537CB9"/>
    <w:rsid w:val="00537F35"/>
    <w:rsid w:val="0054034E"/>
    <w:rsid w:val="0054101B"/>
    <w:rsid w:val="005410EB"/>
    <w:rsid w:val="00542DD2"/>
    <w:rsid w:val="005432E7"/>
    <w:rsid w:val="005436D4"/>
    <w:rsid w:val="00543A19"/>
    <w:rsid w:val="00543F99"/>
    <w:rsid w:val="0054402E"/>
    <w:rsid w:val="005454DA"/>
    <w:rsid w:val="00546B64"/>
    <w:rsid w:val="0054767A"/>
    <w:rsid w:val="00547AAC"/>
    <w:rsid w:val="00547B0B"/>
    <w:rsid w:val="0055217A"/>
    <w:rsid w:val="005525EB"/>
    <w:rsid w:val="0055291D"/>
    <w:rsid w:val="00552A6A"/>
    <w:rsid w:val="00553756"/>
    <w:rsid w:val="00553FC3"/>
    <w:rsid w:val="0055465A"/>
    <w:rsid w:val="0055667C"/>
    <w:rsid w:val="0055674A"/>
    <w:rsid w:val="005569E2"/>
    <w:rsid w:val="00556D36"/>
    <w:rsid w:val="00556E8F"/>
    <w:rsid w:val="00556F3D"/>
    <w:rsid w:val="00557349"/>
    <w:rsid w:val="00557AC8"/>
    <w:rsid w:val="00557ED2"/>
    <w:rsid w:val="00560336"/>
    <w:rsid w:val="00560389"/>
    <w:rsid w:val="0056150E"/>
    <w:rsid w:val="00561A76"/>
    <w:rsid w:val="00561AA4"/>
    <w:rsid w:val="00562B7D"/>
    <w:rsid w:val="00563619"/>
    <w:rsid w:val="00563694"/>
    <w:rsid w:val="00563782"/>
    <w:rsid w:val="00563846"/>
    <w:rsid w:val="005638E3"/>
    <w:rsid w:val="00563B1E"/>
    <w:rsid w:val="005643A5"/>
    <w:rsid w:val="00565CF6"/>
    <w:rsid w:val="00565F10"/>
    <w:rsid w:val="005661BF"/>
    <w:rsid w:val="005670E5"/>
    <w:rsid w:val="00567254"/>
    <w:rsid w:val="00571FB6"/>
    <w:rsid w:val="0057221D"/>
    <w:rsid w:val="0057246E"/>
    <w:rsid w:val="005724F7"/>
    <w:rsid w:val="00572904"/>
    <w:rsid w:val="0057413E"/>
    <w:rsid w:val="0057494F"/>
    <w:rsid w:val="00575338"/>
    <w:rsid w:val="00575506"/>
    <w:rsid w:val="00575B34"/>
    <w:rsid w:val="00576427"/>
    <w:rsid w:val="00576E11"/>
    <w:rsid w:val="005801EE"/>
    <w:rsid w:val="00580BA5"/>
    <w:rsid w:val="00580BE4"/>
    <w:rsid w:val="00581402"/>
    <w:rsid w:val="0058145C"/>
    <w:rsid w:val="005833C0"/>
    <w:rsid w:val="005835D9"/>
    <w:rsid w:val="005836C4"/>
    <w:rsid w:val="00583C62"/>
    <w:rsid w:val="005842E6"/>
    <w:rsid w:val="00584B4A"/>
    <w:rsid w:val="00586AE1"/>
    <w:rsid w:val="00586C69"/>
    <w:rsid w:val="00587179"/>
    <w:rsid w:val="00587E72"/>
    <w:rsid w:val="00590555"/>
    <w:rsid w:val="00590ECB"/>
    <w:rsid w:val="0059112F"/>
    <w:rsid w:val="0059255E"/>
    <w:rsid w:val="00592620"/>
    <w:rsid w:val="00592A63"/>
    <w:rsid w:val="00593298"/>
    <w:rsid w:val="005945BC"/>
    <w:rsid w:val="00594649"/>
    <w:rsid w:val="0059482F"/>
    <w:rsid w:val="0059494E"/>
    <w:rsid w:val="0059580D"/>
    <w:rsid w:val="005973C3"/>
    <w:rsid w:val="0059792F"/>
    <w:rsid w:val="005A0CE4"/>
    <w:rsid w:val="005A11BA"/>
    <w:rsid w:val="005A1ED2"/>
    <w:rsid w:val="005A3056"/>
    <w:rsid w:val="005A3243"/>
    <w:rsid w:val="005A42E1"/>
    <w:rsid w:val="005A4366"/>
    <w:rsid w:val="005A4C22"/>
    <w:rsid w:val="005A631C"/>
    <w:rsid w:val="005A64B5"/>
    <w:rsid w:val="005B1100"/>
    <w:rsid w:val="005B2151"/>
    <w:rsid w:val="005B24D4"/>
    <w:rsid w:val="005B4FB1"/>
    <w:rsid w:val="005B571A"/>
    <w:rsid w:val="005B5B77"/>
    <w:rsid w:val="005B6045"/>
    <w:rsid w:val="005B6B05"/>
    <w:rsid w:val="005B7348"/>
    <w:rsid w:val="005C06A2"/>
    <w:rsid w:val="005C0B71"/>
    <w:rsid w:val="005C187A"/>
    <w:rsid w:val="005C1F59"/>
    <w:rsid w:val="005C1FD2"/>
    <w:rsid w:val="005C250D"/>
    <w:rsid w:val="005C31A4"/>
    <w:rsid w:val="005C32A8"/>
    <w:rsid w:val="005C3EDD"/>
    <w:rsid w:val="005C3FCE"/>
    <w:rsid w:val="005C4079"/>
    <w:rsid w:val="005C4445"/>
    <w:rsid w:val="005C4580"/>
    <w:rsid w:val="005C4A6D"/>
    <w:rsid w:val="005C4C34"/>
    <w:rsid w:val="005C5341"/>
    <w:rsid w:val="005C5452"/>
    <w:rsid w:val="005C5B7D"/>
    <w:rsid w:val="005C5C1D"/>
    <w:rsid w:val="005C5D1C"/>
    <w:rsid w:val="005C62D4"/>
    <w:rsid w:val="005C64D8"/>
    <w:rsid w:val="005C65BF"/>
    <w:rsid w:val="005C674E"/>
    <w:rsid w:val="005C6BDB"/>
    <w:rsid w:val="005C759F"/>
    <w:rsid w:val="005D0769"/>
    <w:rsid w:val="005D164D"/>
    <w:rsid w:val="005D20A7"/>
    <w:rsid w:val="005D2821"/>
    <w:rsid w:val="005D2AFC"/>
    <w:rsid w:val="005D2D48"/>
    <w:rsid w:val="005D3160"/>
    <w:rsid w:val="005D4A37"/>
    <w:rsid w:val="005D4B93"/>
    <w:rsid w:val="005D4E73"/>
    <w:rsid w:val="005D595D"/>
    <w:rsid w:val="005D5A82"/>
    <w:rsid w:val="005D5A9F"/>
    <w:rsid w:val="005E1D94"/>
    <w:rsid w:val="005E25A3"/>
    <w:rsid w:val="005E5193"/>
    <w:rsid w:val="005E5762"/>
    <w:rsid w:val="005E5AA3"/>
    <w:rsid w:val="005E5D77"/>
    <w:rsid w:val="005E70D2"/>
    <w:rsid w:val="005E72EF"/>
    <w:rsid w:val="005E7DF3"/>
    <w:rsid w:val="005F0E19"/>
    <w:rsid w:val="005F114D"/>
    <w:rsid w:val="005F13C3"/>
    <w:rsid w:val="005F14EB"/>
    <w:rsid w:val="005F217A"/>
    <w:rsid w:val="005F33B8"/>
    <w:rsid w:val="005F3EC3"/>
    <w:rsid w:val="005F3FBB"/>
    <w:rsid w:val="005F4C5F"/>
    <w:rsid w:val="005F5173"/>
    <w:rsid w:val="005F55DA"/>
    <w:rsid w:val="005F59C6"/>
    <w:rsid w:val="005F5A0D"/>
    <w:rsid w:val="005F6234"/>
    <w:rsid w:val="005F62DB"/>
    <w:rsid w:val="005F6712"/>
    <w:rsid w:val="005F714C"/>
    <w:rsid w:val="00600C39"/>
    <w:rsid w:val="00601315"/>
    <w:rsid w:val="00601769"/>
    <w:rsid w:val="006019FA"/>
    <w:rsid w:val="00601F3C"/>
    <w:rsid w:val="00602262"/>
    <w:rsid w:val="00602523"/>
    <w:rsid w:val="00602749"/>
    <w:rsid w:val="006040C7"/>
    <w:rsid w:val="00604E28"/>
    <w:rsid w:val="00604FC7"/>
    <w:rsid w:val="00607058"/>
    <w:rsid w:val="00607114"/>
    <w:rsid w:val="006073F1"/>
    <w:rsid w:val="00607A55"/>
    <w:rsid w:val="0061024C"/>
    <w:rsid w:val="00610701"/>
    <w:rsid w:val="00610ECE"/>
    <w:rsid w:val="00610FD7"/>
    <w:rsid w:val="00612557"/>
    <w:rsid w:val="00612683"/>
    <w:rsid w:val="0061386B"/>
    <w:rsid w:val="00613910"/>
    <w:rsid w:val="00614FFB"/>
    <w:rsid w:val="006155BE"/>
    <w:rsid w:val="00615FF2"/>
    <w:rsid w:val="006162AA"/>
    <w:rsid w:val="00616D5C"/>
    <w:rsid w:val="00617B94"/>
    <w:rsid w:val="006209BE"/>
    <w:rsid w:val="00621478"/>
    <w:rsid w:val="00621975"/>
    <w:rsid w:val="00622867"/>
    <w:rsid w:val="00622E33"/>
    <w:rsid w:val="00622EB3"/>
    <w:rsid w:val="00623AD2"/>
    <w:rsid w:val="006241AE"/>
    <w:rsid w:val="00624A02"/>
    <w:rsid w:val="0062569B"/>
    <w:rsid w:val="006259A5"/>
    <w:rsid w:val="00625CAD"/>
    <w:rsid w:val="0062649D"/>
    <w:rsid w:val="00626AB7"/>
    <w:rsid w:val="00627D24"/>
    <w:rsid w:val="00630581"/>
    <w:rsid w:val="006319FA"/>
    <w:rsid w:val="00631C51"/>
    <w:rsid w:val="00632746"/>
    <w:rsid w:val="0063297E"/>
    <w:rsid w:val="006329D6"/>
    <w:rsid w:val="0063347B"/>
    <w:rsid w:val="006336A8"/>
    <w:rsid w:val="006337E9"/>
    <w:rsid w:val="00633A64"/>
    <w:rsid w:val="006362F0"/>
    <w:rsid w:val="006363CD"/>
    <w:rsid w:val="00636FE4"/>
    <w:rsid w:val="00637DA0"/>
    <w:rsid w:val="00640F3D"/>
    <w:rsid w:val="0064148E"/>
    <w:rsid w:val="00642719"/>
    <w:rsid w:val="00642B92"/>
    <w:rsid w:val="00643544"/>
    <w:rsid w:val="006451FF"/>
    <w:rsid w:val="006459A2"/>
    <w:rsid w:val="00650629"/>
    <w:rsid w:val="006512AD"/>
    <w:rsid w:val="00651528"/>
    <w:rsid w:val="00652366"/>
    <w:rsid w:val="006528D9"/>
    <w:rsid w:val="006529D3"/>
    <w:rsid w:val="00652AF1"/>
    <w:rsid w:val="00652F2C"/>
    <w:rsid w:val="006532E0"/>
    <w:rsid w:val="006533ED"/>
    <w:rsid w:val="00654808"/>
    <w:rsid w:val="00655D1F"/>
    <w:rsid w:val="00656A3D"/>
    <w:rsid w:val="006578F0"/>
    <w:rsid w:val="00657AF7"/>
    <w:rsid w:val="00660EA5"/>
    <w:rsid w:val="006617FC"/>
    <w:rsid w:val="0066211B"/>
    <w:rsid w:val="0066232E"/>
    <w:rsid w:val="0066367A"/>
    <w:rsid w:val="006642C7"/>
    <w:rsid w:val="0066473E"/>
    <w:rsid w:val="0066550E"/>
    <w:rsid w:val="006667D2"/>
    <w:rsid w:val="00666AB3"/>
    <w:rsid w:val="0066749E"/>
    <w:rsid w:val="0066796A"/>
    <w:rsid w:val="00672377"/>
    <w:rsid w:val="006726FE"/>
    <w:rsid w:val="00672889"/>
    <w:rsid w:val="00672D05"/>
    <w:rsid w:val="00673062"/>
    <w:rsid w:val="00673D93"/>
    <w:rsid w:val="0067424A"/>
    <w:rsid w:val="006746DB"/>
    <w:rsid w:val="006763DD"/>
    <w:rsid w:val="00676488"/>
    <w:rsid w:val="0067653B"/>
    <w:rsid w:val="00676B3B"/>
    <w:rsid w:val="00676DCB"/>
    <w:rsid w:val="00677DBE"/>
    <w:rsid w:val="00680EA8"/>
    <w:rsid w:val="00681367"/>
    <w:rsid w:val="00681664"/>
    <w:rsid w:val="006822B2"/>
    <w:rsid w:val="00682758"/>
    <w:rsid w:val="00682A72"/>
    <w:rsid w:val="00682B76"/>
    <w:rsid w:val="0068345A"/>
    <w:rsid w:val="00684736"/>
    <w:rsid w:val="00684922"/>
    <w:rsid w:val="00685369"/>
    <w:rsid w:val="00685E3E"/>
    <w:rsid w:val="00685F83"/>
    <w:rsid w:val="006862B8"/>
    <w:rsid w:val="00686C2C"/>
    <w:rsid w:val="00686E1A"/>
    <w:rsid w:val="006873D9"/>
    <w:rsid w:val="00687F19"/>
    <w:rsid w:val="00690104"/>
    <w:rsid w:val="00693E7A"/>
    <w:rsid w:val="00695592"/>
    <w:rsid w:val="006958CE"/>
    <w:rsid w:val="00695E48"/>
    <w:rsid w:val="006962BA"/>
    <w:rsid w:val="00696371"/>
    <w:rsid w:val="00696B83"/>
    <w:rsid w:val="00696E98"/>
    <w:rsid w:val="00697191"/>
    <w:rsid w:val="006A0AB7"/>
    <w:rsid w:val="006A20FF"/>
    <w:rsid w:val="006A23CC"/>
    <w:rsid w:val="006A433D"/>
    <w:rsid w:val="006A4D44"/>
    <w:rsid w:val="006A518E"/>
    <w:rsid w:val="006A5255"/>
    <w:rsid w:val="006A6C98"/>
    <w:rsid w:val="006A6E4D"/>
    <w:rsid w:val="006A770D"/>
    <w:rsid w:val="006B008E"/>
    <w:rsid w:val="006B10C3"/>
    <w:rsid w:val="006B17E4"/>
    <w:rsid w:val="006B18D5"/>
    <w:rsid w:val="006B1F7B"/>
    <w:rsid w:val="006B2B5B"/>
    <w:rsid w:val="006B3B40"/>
    <w:rsid w:val="006B3EEA"/>
    <w:rsid w:val="006B44FD"/>
    <w:rsid w:val="006B51A1"/>
    <w:rsid w:val="006B58B9"/>
    <w:rsid w:val="006B58E0"/>
    <w:rsid w:val="006B5C95"/>
    <w:rsid w:val="006B609B"/>
    <w:rsid w:val="006C0438"/>
    <w:rsid w:val="006C10B6"/>
    <w:rsid w:val="006C15B7"/>
    <w:rsid w:val="006C1A32"/>
    <w:rsid w:val="006C1A39"/>
    <w:rsid w:val="006C1CAC"/>
    <w:rsid w:val="006C2A7B"/>
    <w:rsid w:val="006C3388"/>
    <w:rsid w:val="006C340D"/>
    <w:rsid w:val="006C39BD"/>
    <w:rsid w:val="006C4855"/>
    <w:rsid w:val="006C57D2"/>
    <w:rsid w:val="006C5A22"/>
    <w:rsid w:val="006C5E69"/>
    <w:rsid w:val="006C68B0"/>
    <w:rsid w:val="006C739A"/>
    <w:rsid w:val="006D0D90"/>
    <w:rsid w:val="006D1ABA"/>
    <w:rsid w:val="006D1D06"/>
    <w:rsid w:val="006D2604"/>
    <w:rsid w:val="006D2BBC"/>
    <w:rsid w:val="006D2C3A"/>
    <w:rsid w:val="006D3B62"/>
    <w:rsid w:val="006D5DD9"/>
    <w:rsid w:val="006D633B"/>
    <w:rsid w:val="006D63A4"/>
    <w:rsid w:val="006D64EB"/>
    <w:rsid w:val="006D68BD"/>
    <w:rsid w:val="006D7037"/>
    <w:rsid w:val="006D7320"/>
    <w:rsid w:val="006D76DB"/>
    <w:rsid w:val="006D78A2"/>
    <w:rsid w:val="006D7D98"/>
    <w:rsid w:val="006E06B7"/>
    <w:rsid w:val="006E07EB"/>
    <w:rsid w:val="006E1933"/>
    <w:rsid w:val="006E2974"/>
    <w:rsid w:val="006E386E"/>
    <w:rsid w:val="006E38BB"/>
    <w:rsid w:val="006E42ED"/>
    <w:rsid w:val="006E4572"/>
    <w:rsid w:val="006E4615"/>
    <w:rsid w:val="006E578A"/>
    <w:rsid w:val="006E5DA2"/>
    <w:rsid w:val="006E6738"/>
    <w:rsid w:val="006E73E4"/>
    <w:rsid w:val="006E764C"/>
    <w:rsid w:val="006E7709"/>
    <w:rsid w:val="006E773D"/>
    <w:rsid w:val="006F0657"/>
    <w:rsid w:val="006F0786"/>
    <w:rsid w:val="006F19B1"/>
    <w:rsid w:val="006F1CAA"/>
    <w:rsid w:val="006F2B06"/>
    <w:rsid w:val="006F32A3"/>
    <w:rsid w:val="006F38CF"/>
    <w:rsid w:val="006F3B28"/>
    <w:rsid w:val="006F3C9C"/>
    <w:rsid w:val="006F3D80"/>
    <w:rsid w:val="006F5C4E"/>
    <w:rsid w:val="006F6371"/>
    <w:rsid w:val="006F662E"/>
    <w:rsid w:val="006F663C"/>
    <w:rsid w:val="006F7C4D"/>
    <w:rsid w:val="006F7CFF"/>
    <w:rsid w:val="006F7DB6"/>
    <w:rsid w:val="00700465"/>
    <w:rsid w:val="007018DA"/>
    <w:rsid w:val="00701AD2"/>
    <w:rsid w:val="00702169"/>
    <w:rsid w:val="00702957"/>
    <w:rsid w:val="0070388C"/>
    <w:rsid w:val="00704138"/>
    <w:rsid w:val="0070460A"/>
    <w:rsid w:val="00704B10"/>
    <w:rsid w:val="00704C65"/>
    <w:rsid w:val="00705057"/>
    <w:rsid w:val="00705A1D"/>
    <w:rsid w:val="00705B71"/>
    <w:rsid w:val="0070655C"/>
    <w:rsid w:val="00706AA2"/>
    <w:rsid w:val="0071132A"/>
    <w:rsid w:val="00711AF4"/>
    <w:rsid w:val="0071318A"/>
    <w:rsid w:val="00713832"/>
    <w:rsid w:val="007139F2"/>
    <w:rsid w:val="00714CBA"/>
    <w:rsid w:val="00715D85"/>
    <w:rsid w:val="00717D42"/>
    <w:rsid w:val="007203ED"/>
    <w:rsid w:val="00721483"/>
    <w:rsid w:val="00721F09"/>
    <w:rsid w:val="0072231E"/>
    <w:rsid w:val="00722AFB"/>
    <w:rsid w:val="007232C1"/>
    <w:rsid w:val="00723315"/>
    <w:rsid w:val="00723767"/>
    <w:rsid w:val="00723E25"/>
    <w:rsid w:val="007242A4"/>
    <w:rsid w:val="007247E3"/>
    <w:rsid w:val="00724E8F"/>
    <w:rsid w:val="00725153"/>
    <w:rsid w:val="00725232"/>
    <w:rsid w:val="00726D6F"/>
    <w:rsid w:val="00727A45"/>
    <w:rsid w:val="007301BB"/>
    <w:rsid w:val="00731C8C"/>
    <w:rsid w:val="00731E47"/>
    <w:rsid w:val="00732638"/>
    <w:rsid w:val="007332E3"/>
    <w:rsid w:val="00733FBD"/>
    <w:rsid w:val="007341CC"/>
    <w:rsid w:val="00734238"/>
    <w:rsid w:val="007346D5"/>
    <w:rsid w:val="00734DFE"/>
    <w:rsid w:val="00734F5F"/>
    <w:rsid w:val="0073597D"/>
    <w:rsid w:val="007362E9"/>
    <w:rsid w:val="0073687B"/>
    <w:rsid w:val="00736A57"/>
    <w:rsid w:val="00736B4C"/>
    <w:rsid w:val="007374DB"/>
    <w:rsid w:val="0074026A"/>
    <w:rsid w:val="007407E8"/>
    <w:rsid w:val="00740924"/>
    <w:rsid w:val="00741B69"/>
    <w:rsid w:val="0074315C"/>
    <w:rsid w:val="00743525"/>
    <w:rsid w:val="0074363E"/>
    <w:rsid w:val="007438FE"/>
    <w:rsid w:val="00743D07"/>
    <w:rsid w:val="00745E1A"/>
    <w:rsid w:val="00746D5D"/>
    <w:rsid w:val="00746E0E"/>
    <w:rsid w:val="00747F33"/>
    <w:rsid w:val="00750B1A"/>
    <w:rsid w:val="00750CDA"/>
    <w:rsid w:val="007523D3"/>
    <w:rsid w:val="007523DC"/>
    <w:rsid w:val="00753C7E"/>
    <w:rsid w:val="00754AC1"/>
    <w:rsid w:val="00755442"/>
    <w:rsid w:val="007559F1"/>
    <w:rsid w:val="00755CD3"/>
    <w:rsid w:val="0075650F"/>
    <w:rsid w:val="00756FA2"/>
    <w:rsid w:val="00756FC2"/>
    <w:rsid w:val="00757B8F"/>
    <w:rsid w:val="007602D0"/>
    <w:rsid w:val="00760405"/>
    <w:rsid w:val="00761D92"/>
    <w:rsid w:val="007627AE"/>
    <w:rsid w:val="0076284D"/>
    <w:rsid w:val="00763103"/>
    <w:rsid w:val="00765807"/>
    <w:rsid w:val="007661A6"/>
    <w:rsid w:val="007663F5"/>
    <w:rsid w:val="00766618"/>
    <w:rsid w:val="00766F0B"/>
    <w:rsid w:val="00770199"/>
    <w:rsid w:val="00770E54"/>
    <w:rsid w:val="007717B1"/>
    <w:rsid w:val="007720CE"/>
    <w:rsid w:val="00772576"/>
    <w:rsid w:val="00772B50"/>
    <w:rsid w:val="00773798"/>
    <w:rsid w:val="00774CF6"/>
    <w:rsid w:val="00774DF1"/>
    <w:rsid w:val="007767D9"/>
    <w:rsid w:val="00780172"/>
    <w:rsid w:val="00780E09"/>
    <w:rsid w:val="007811AE"/>
    <w:rsid w:val="00781DAD"/>
    <w:rsid w:val="00782597"/>
    <w:rsid w:val="00783902"/>
    <w:rsid w:val="007843B2"/>
    <w:rsid w:val="007857F5"/>
    <w:rsid w:val="00785ABB"/>
    <w:rsid w:val="00786675"/>
    <w:rsid w:val="00786920"/>
    <w:rsid w:val="00786D08"/>
    <w:rsid w:val="00786DAF"/>
    <w:rsid w:val="00787439"/>
    <w:rsid w:val="0078754C"/>
    <w:rsid w:val="00787967"/>
    <w:rsid w:val="00787A8F"/>
    <w:rsid w:val="00787DBD"/>
    <w:rsid w:val="0079104B"/>
    <w:rsid w:val="00792194"/>
    <w:rsid w:val="0079376E"/>
    <w:rsid w:val="0079500F"/>
    <w:rsid w:val="00795D36"/>
    <w:rsid w:val="0079605F"/>
    <w:rsid w:val="0079640A"/>
    <w:rsid w:val="00796ADF"/>
    <w:rsid w:val="00796B9E"/>
    <w:rsid w:val="00797430"/>
    <w:rsid w:val="007979C0"/>
    <w:rsid w:val="00797AF2"/>
    <w:rsid w:val="00797E39"/>
    <w:rsid w:val="007A01A7"/>
    <w:rsid w:val="007A10D7"/>
    <w:rsid w:val="007A1248"/>
    <w:rsid w:val="007A146D"/>
    <w:rsid w:val="007A1C2C"/>
    <w:rsid w:val="007A1E5C"/>
    <w:rsid w:val="007A2E2B"/>
    <w:rsid w:val="007A2ED8"/>
    <w:rsid w:val="007A3AEA"/>
    <w:rsid w:val="007A542F"/>
    <w:rsid w:val="007A55D3"/>
    <w:rsid w:val="007A6429"/>
    <w:rsid w:val="007A6B0C"/>
    <w:rsid w:val="007A6D3E"/>
    <w:rsid w:val="007A7718"/>
    <w:rsid w:val="007B09EB"/>
    <w:rsid w:val="007B11EB"/>
    <w:rsid w:val="007B12E2"/>
    <w:rsid w:val="007B1B98"/>
    <w:rsid w:val="007B1D34"/>
    <w:rsid w:val="007B1D74"/>
    <w:rsid w:val="007B2987"/>
    <w:rsid w:val="007B31A3"/>
    <w:rsid w:val="007B33D1"/>
    <w:rsid w:val="007B34F7"/>
    <w:rsid w:val="007B4B39"/>
    <w:rsid w:val="007B4DED"/>
    <w:rsid w:val="007B4E16"/>
    <w:rsid w:val="007B5339"/>
    <w:rsid w:val="007B59B4"/>
    <w:rsid w:val="007B5A75"/>
    <w:rsid w:val="007B614F"/>
    <w:rsid w:val="007B6821"/>
    <w:rsid w:val="007B6C3C"/>
    <w:rsid w:val="007B7145"/>
    <w:rsid w:val="007B733D"/>
    <w:rsid w:val="007B73F7"/>
    <w:rsid w:val="007B741C"/>
    <w:rsid w:val="007C029A"/>
    <w:rsid w:val="007C07A4"/>
    <w:rsid w:val="007C07C7"/>
    <w:rsid w:val="007C0804"/>
    <w:rsid w:val="007C2365"/>
    <w:rsid w:val="007C24DB"/>
    <w:rsid w:val="007C27C3"/>
    <w:rsid w:val="007C2CE8"/>
    <w:rsid w:val="007C3608"/>
    <w:rsid w:val="007C4AA5"/>
    <w:rsid w:val="007C4CD2"/>
    <w:rsid w:val="007C4F1B"/>
    <w:rsid w:val="007D03F6"/>
    <w:rsid w:val="007D0ADA"/>
    <w:rsid w:val="007D0DF9"/>
    <w:rsid w:val="007D1173"/>
    <w:rsid w:val="007D197A"/>
    <w:rsid w:val="007D2469"/>
    <w:rsid w:val="007D311A"/>
    <w:rsid w:val="007D35C7"/>
    <w:rsid w:val="007D45FE"/>
    <w:rsid w:val="007D623B"/>
    <w:rsid w:val="007D6C65"/>
    <w:rsid w:val="007D7074"/>
    <w:rsid w:val="007D73EF"/>
    <w:rsid w:val="007D754C"/>
    <w:rsid w:val="007E0A31"/>
    <w:rsid w:val="007E0A3A"/>
    <w:rsid w:val="007E11C0"/>
    <w:rsid w:val="007E1B3C"/>
    <w:rsid w:val="007E2B9E"/>
    <w:rsid w:val="007E3B99"/>
    <w:rsid w:val="007E418A"/>
    <w:rsid w:val="007E44A0"/>
    <w:rsid w:val="007E47F3"/>
    <w:rsid w:val="007E568B"/>
    <w:rsid w:val="007E5B81"/>
    <w:rsid w:val="007E5C7C"/>
    <w:rsid w:val="007E6E76"/>
    <w:rsid w:val="007E7547"/>
    <w:rsid w:val="007E7636"/>
    <w:rsid w:val="007E78E4"/>
    <w:rsid w:val="007F0099"/>
    <w:rsid w:val="007F0224"/>
    <w:rsid w:val="007F0AB0"/>
    <w:rsid w:val="007F119D"/>
    <w:rsid w:val="007F1E74"/>
    <w:rsid w:val="007F2BAD"/>
    <w:rsid w:val="007F2D16"/>
    <w:rsid w:val="007F33EF"/>
    <w:rsid w:val="007F3A35"/>
    <w:rsid w:val="007F43DC"/>
    <w:rsid w:val="007F5003"/>
    <w:rsid w:val="007F520A"/>
    <w:rsid w:val="007F5B08"/>
    <w:rsid w:val="007F7A18"/>
    <w:rsid w:val="007F7DFB"/>
    <w:rsid w:val="007F7E4C"/>
    <w:rsid w:val="0080002E"/>
    <w:rsid w:val="00800D77"/>
    <w:rsid w:val="0080206E"/>
    <w:rsid w:val="0080269A"/>
    <w:rsid w:val="00803A66"/>
    <w:rsid w:val="0080452E"/>
    <w:rsid w:val="00804558"/>
    <w:rsid w:val="0080466A"/>
    <w:rsid w:val="00804D84"/>
    <w:rsid w:val="00804FC8"/>
    <w:rsid w:val="008052A3"/>
    <w:rsid w:val="00806352"/>
    <w:rsid w:val="00806DA1"/>
    <w:rsid w:val="00807340"/>
    <w:rsid w:val="00807DFB"/>
    <w:rsid w:val="00807EFA"/>
    <w:rsid w:val="00810E64"/>
    <w:rsid w:val="00811C71"/>
    <w:rsid w:val="00811F8A"/>
    <w:rsid w:val="00812AE7"/>
    <w:rsid w:val="00812CBE"/>
    <w:rsid w:val="008138E1"/>
    <w:rsid w:val="00813914"/>
    <w:rsid w:val="00813A8B"/>
    <w:rsid w:val="00813DAC"/>
    <w:rsid w:val="00814F6E"/>
    <w:rsid w:val="00815338"/>
    <w:rsid w:val="0081579D"/>
    <w:rsid w:val="00815B70"/>
    <w:rsid w:val="008169E0"/>
    <w:rsid w:val="008203F7"/>
    <w:rsid w:val="0082066B"/>
    <w:rsid w:val="008224B5"/>
    <w:rsid w:val="0082269C"/>
    <w:rsid w:val="00823CB3"/>
    <w:rsid w:val="00823D24"/>
    <w:rsid w:val="0082542B"/>
    <w:rsid w:val="00825452"/>
    <w:rsid w:val="00825911"/>
    <w:rsid w:val="00826115"/>
    <w:rsid w:val="008267B5"/>
    <w:rsid w:val="008267F0"/>
    <w:rsid w:val="00826B29"/>
    <w:rsid w:val="008273EB"/>
    <w:rsid w:val="00830960"/>
    <w:rsid w:val="00831041"/>
    <w:rsid w:val="00831C93"/>
    <w:rsid w:val="0083226C"/>
    <w:rsid w:val="008322AA"/>
    <w:rsid w:val="00832E4F"/>
    <w:rsid w:val="00833596"/>
    <w:rsid w:val="00833636"/>
    <w:rsid w:val="008337CD"/>
    <w:rsid w:val="00834300"/>
    <w:rsid w:val="008343E5"/>
    <w:rsid w:val="00834489"/>
    <w:rsid w:val="0083541E"/>
    <w:rsid w:val="008355B8"/>
    <w:rsid w:val="00835BBB"/>
    <w:rsid w:val="0083692A"/>
    <w:rsid w:val="008370A5"/>
    <w:rsid w:val="00837CD8"/>
    <w:rsid w:val="0084007F"/>
    <w:rsid w:val="00841273"/>
    <w:rsid w:val="0084186B"/>
    <w:rsid w:val="00841C4D"/>
    <w:rsid w:val="008420CB"/>
    <w:rsid w:val="00842360"/>
    <w:rsid w:val="00843237"/>
    <w:rsid w:val="008434C4"/>
    <w:rsid w:val="00843632"/>
    <w:rsid w:val="00843D59"/>
    <w:rsid w:val="00843E6E"/>
    <w:rsid w:val="008456E0"/>
    <w:rsid w:val="00845950"/>
    <w:rsid w:val="008473BD"/>
    <w:rsid w:val="00850BD9"/>
    <w:rsid w:val="00850F82"/>
    <w:rsid w:val="00851118"/>
    <w:rsid w:val="00851C62"/>
    <w:rsid w:val="008523D0"/>
    <w:rsid w:val="008535AB"/>
    <w:rsid w:val="00853649"/>
    <w:rsid w:val="00853E88"/>
    <w:rsid w:val="00855372"/>
    <w:rsid w:val="00855856"/>
    <w:rsid w:val="00855954"/>
    <w:rsid w:val="0085693C"/>
    <w:rsid w:val="00857D56"/>
    <w:rsid w:val="00857E80"/>
    <w:rsid w:val="00860569"/>
    <w:rsid w:val="0086065B"/>
    <w:rsid w:val="00861850"/>
    <w:rsid w:val="0086195F"/>
    <w:rsid w:val="00866ACF"/>
    <w:rsid w:val="00867D98"/>
    <w:rsid w:val="008702CE"/>
    <w:rsid w:val="00871276"/>
    <w:rsid w:val="008718EE"/>
    <w:rsid w:val="00871999"/>
    <w:rsid w:val="00871BB1"/>
    <w:rsid w:val="00871C51"/>
    <w:rsid w:val="00871F0A"/>
    <w:rsid w:val="008720D5"/>
    <w:rsid w:val="008724AB"/>
    <w:rsid w:val="00872E50"/>
    <w:rsid w:val="00872F57"/>
    <w:rsid w:val="00873327"/>
    <w:rsid w:val="008744D0"/>
    <w:rsid w:val="00874BF1"/>
    <w:rsid w:val="008753DF"/>
    <w:rsid w:val="008765DB"/>
    <w:rsid w:val="0087671C"/>
    <w:rsid w:val="00880924"/>
    <w:rsid w:val="00881750"/>
    <w:rsid w:val="00881914"/>
    <w:rsid w:val="0088195A"/>
    <w:rsid w:val="00881BA1"/>
    <w:rsid w:val="0088389A"/>
    <w:rsid w:val="0088485A"/>
    <w:rsid w:val="008851CA"/>
    <w:rsid w:val="008856C8"/>
    <w:rsid w:val="008858AE"/>
    <w:rsid w:val="00886775"/>
    <w:rsid w:val="00886D97"/>
    <w:rsid w:val="00886DBA"/>
    <w:rsid w:val="00886FE3"/>
    <w:rsid w:val="00887285"/>
    <w:rsid w:val="00891034"/>
    <w:rsid w:val="0089167A"/>
    <w:rsid w:val="00891710"/>
    <w:rsid w:val="00891823"/>
    <w:rsid w:val="0089456B"/>
    <w:rsid w:val="00896851"/>
    <w:rsid w:val="0089756D"/>
    <w:rsid w:val="008978BE"/>
    <w:rsid w:val="00897DEF"/>
    <w:rsid w:val="00897F40"/>
    <w:rsid w:val="008A097E"/>
    <w:rsid w:val="008A1DD8"/>
    <w:rsid w:val="008A26C6"/>
    <w:rsid w:val="008A2948"/>
    <w:rsid w:val="008A3081"/>
    <w:rsid w:val="008A3362"/>
    <w:rsid w:val="008A35BE"/>
    <w:rsid w:val="008A3DC6"/>
    <w:rsid w:val="008A40A9"/>
    <w:rsid w:val="008A596B"/>
    <w:rsid w:val="008A60B1"/>
    <w:rsid w:val="008A63C4"/>
    <w:rsid w:val="008A6CC1"/>
    <w:rsid w:val="008A7948"/>
    <w:rsid w:val="008B1F53"/>
    <w:rsid w:val="008B2513"/>
    <w:rsid w:val="008B26C5"/>
    <w:rsid w:val="008B34C2"/>
    <w:rsid w:val="008B3959"/>
    <w:rsid w:val="008B3E5D"/>
    <w:rsid w:val="008B3FC7"/>
    <w:rsid w:val="008B4A05"/>
    <w:rsid w:val="008B4D52"/>
    <w:rsid w:val="008B54AD"/>
    <w:rsid w:val="008B55EC"/>
    <w:rsid w:val="008B5F22"/>
    <w:rsid w:val="008B5FE8"/>
    <w:rsid w:val="008B61DF"/>
    <w:rsid w:val="008B6451"/>
    <w:rsid w:val="008B724F"/>
    <w:rsid w:val="008B7425"/>
    <w:rsid w:val="008B7984"/>
    <w:rsid w:val="008B7CD5"/>
    <w:rsid w:val="008C025E"/>
    <w:rsid w:val="008C04B5"/>
    <w:rsid w:val="008C07E9"/>
    <w:rsid w:val="008C2231"/>
    <w:rsid w:val="008C2435"/>
    <w:rsid w:val="008C2CE1"/>
    <w:rsid w:val="008C3FDB"/>
    <w:rsid w:val="008C4768"/>
    <w:rsid w:val="008C4BA1"/>
    <w:rsid w:val="008C59A4"/>
    <w:rsid w:val="008C670C"/>
    <w:rsid w:val="008C71C5"/>
    <w:rsid w:val="008C72BF"/>
    <w:rsid w:val="008C72D5"/>
    <w:rsid w:val="008C79AD"/>
    <w:rsid w:val="008D0E9A"/>
    <w:rsid w:val="008D11FF"/>
    <w:rsid w:val="008D14AA"/>
    <w:rsid w:val="008D164E"/>
    <w:rsid w:val="008D18E3"/>
    <w:rsid w:val="008D1F9E"/>
    <w:rsid w:val="008D2092"/>
    <w:rsid w:val="008D2701"/>
    <w:rsid w:val="008D3592"/>
    <w:rsid w:val="008D36C5"/>
    <w:rsid w:val="008D3807"/>
    <w:rsid w:val="008D3A2A"/>
    <w:rsid w:val="008D5421"/>
    <w:rsid w:val="008D54F3"/>
    <w:rsid w:val="008D5B48"/>
    <w:rsid w:val="008D7543"/>
    <w:rsid w:val="008D7A24"/>
    <w:rsid w:val="008E0EA4"/>
    <w:rsid w:val="008E0F89"/>
    <w:rsid w:val="008E1F11"/>
    <w:rsid w:val="008E1F34"/>
    <w:rsid w:val="008E2184"/>
    <w:rsid w:val="008E3366"/>
    <w:rsid w:val="008E3573"/>
    <w:rsid w:val="008E4104"/>
    <w:rsid w:val="008E4F99"/>
    <w:rsid w:val="008E52A9"/>
    <w:rsid w:val="008E5C4E"/>
    <w:rsid w:val="008E6D2A"/>
    <w:rsid w:val="008E784F"/>
    <w:rsid w:val="008E7D46"/>
    <w:rsid w:val="008F0EEB"/>
    <w:rsid w:val="008F1326"/>
    <w:rsid w:val="008F13FA"/>
    <w:rsid w:val="008F2048"/>
    <w:rsid w:val="008F2C60"/>
    <w:rsid w:val="008F35A3"/>
    <w:rsid w:val="008F39F7"/>
    <w:rsid w:val="008F4C87"/>
    <w:rsid w:val="008F531D"/>
    <w:rsid w:val="008F5A56"/>
    <w:rsid w:val="008F63C3"/>
    <w:rsid w:val="008F779D"/>
    <w:rsid w:val="008F79A3"/>
    <w:rsid w:val="0090029B"/>
    <w:rsid w:val="009003F9"/>
    <w:rsid w:val="00900AB6"/>
    <w:rsid w:val="0090137D"/>
    <w:rsid w:val="00901740"/>
    <w:rsid w:val="00901AB2"/>
    <w:rsid w:val="009038EC"/>
    <w:rsid w:val="00903DF8"/>
    <w:rsid w:val="009041B4"/>
    <w:rsid w:val="009043F7"/>
    <w:rsid w:val="00904509"/>
    <w:rsid w:val="00904AFF"/>
    <w:rsid w:val="009057F0"/>
    <w:rsid w:val="00906BF8"/>
    <w:rsid w:val="009073F5"/>
    <w:rsid w:val="0090778F"/>
    <w:rsid w:val="00910342"/>
    <w:rsid w:val="0091061B"/>
    <w:rsid w:val="009106B6"/>
    <w:rsid w:val="009107B4"/>
    <w:rsid w:val="00910DEF"/>
    <w:rsid w:val="00910E08"/>
    <w:rsid w:val="00911CD0"/>
    <w:rsid w:val="0091215D"/>
    <w:rsid w:val="009126BA"/>
    <w:rsid w:val="00912C61"/>
    <w:rsid w:val="00914C6B"/>
    <w:rsid w:val="00914D39"/>
    <w:rsid w:val="00914F3E"/>
    <w:rsid w:val="009151B4"/>
    <w:rsid w:val="009153E8"/>
    <w:rsid w:val="00915537"/>
    <w:rsid w:val="00915CE7"/>
    <w:rsid w:val="00915F46"/>
    <w:rsid w:val="00915F70"/>
    <w:rsid w:val="00917A88"/>
    <w:rsid w:val="00920725"/>
    <w:rsid w:val="009217DE"/>
    <w:rsid w:val="00921B7A"/>
    <w:rsid w:val="00921F40"/>
    <w:rsid w:val="00922526"/>
    <w:rsid w:val="0092384A"/>
    <w:rsid w:val="00923A6A"/>
    <w:rsid w:val="009245C4"/>
    <w:rsid w:val="00924E85"/>
    <w:rsid w:val="00925AEE"/>
    <w:rsid w:val="00925AFA"/>
    <w:rsid w:val="00925B46"/>
    <w:rsid w:val="00926A8E"/>
    <w:rsid w:val="00926C6C"/>
    <w:rsid w:val="00926D13"/>
    <w:rsid w:val="00926E89"/>
    <w:rsid w:val="00927DAD"/>
    <w:rsid w:val="00931167"/>
    <w:rsid w:val="009328BC"/>
    <w:rsid w:val="00932BDE"/>
    <w:rsid w:val="009342E6"/>
    <w:rsid w:val="0093463D"/>
    <w:rsid w:val="009350F7"/>
    <w:rsid w:val="009352D1"/>
    <w:rsid w:val="0093576E"/>
    <w:rsid w:val="00935CD3"/>
    <w:rsid w:val="00935DF0"/>
    <w:rsid w:val="00937686"/>
    <w:rsid w:val="00937C06"/>
    <w:rsid w:val="00937C41"/>
    <w:rsid w:val="00940CFC"/>
    <w:rsid w:val="00940E8C"/>
    <w:rsid w:val="00941724"/>
    <w:rsid w:val="00941ED7"/>
    <w:rsid w:val="00942362"/>
    <w:rsid w:val="0094368C"/>
    <w:rsid w:val="0094373B"/>
    <w:rsid w:val="0094398D"/>
    <w:rsid w:val="0094439B"/>
    <w:rsid w:val="009445D3"/>
    <w:rsid w:val="00944EC2"/>
    <w:rsid w:val="00946C61"/>
    <w:rsid w:val="00947A09"/>
    <w:rsid w:val="00947AB2"/>
    <w:rsid w:val="00947AFE"/>
    <w:rsid w:val="00950992"/>
    <w:rsid w:val="00950DD6"/>
    <w:rsid w:val="00951943"/>
    <w:rsid w:val="00952254"/>
    <w:rsid w:val="0095236B"/>
    <w:rsid w:val="00953F64"/>
    <w:rsid w:val="009540B7"/>
    <w:rsid w:val="00954956"/>
    <w:rsid w:val="00955201"/>
    <w:rsid w:val="009554CF"/>
    <w:rsid w:val="0095590A"/>
    <w:rsid w:val="00957A58"/>
    <w:rsid w:val="00957F79"/>
    <w:rsid w:val="00957FC5"/>
    <w:rsid w:val="00960483"/>
    <w:rsid w:val="00960927"/>
    <w:rsid w:val="00960F58"/>
    <w:rsid w:val="0096126C"/>
    <w:rsid w:val="0096342E"/>
    <w:rsid w:val="00963448"/>
    <w:rsid w:val="00964A0D"/>
    <w:rsid w:val="00964CEC"/>
    <w:rsid w:val="0096679D"/>
    <w:rsid w:val="00966967"/>
    <w:rsid w:val="00966B7C"/>
    <w:rsid w:val="00967DE3"/>
    <w:rsid w:val="0097123F"/>
    <w:rsid w:val="00973284"/>
    <w:rsid w:val="009737F3"/>
    <w:rsid w:val="00973E63"/>
    <w:rsid w:val="00973F3E"/>
    <w:rsid w:val="00974DEF"/>
    <w:rsid w:val="00974E28"/>
    <w:rsid w:val="00974F83"/>
    <w:rsid w:val="00975B7A"/>
    <w:rsid w:val="00975F57"/>
    <w:rsid w:val="0097663A"/>
    <w:rsid w:val="00976982"/>
    <w:rsid w:val="0097715A"/>
    <w:rsid w:val="00977953"/>
    <w:rsid w:val="00980E0D"/>
    <w:rsid w:val="009819B5"/>
    <w:rsid w:val="009820D4"/>
    <w:rsid w:val="00983E35"/>
    <w:rsid w:val="009840AB"/>
    <w:rsid w:val="0098444E"/>
    <w:rsid w:val="00984855"/>
    <w:rsid w:val="009853F8"/>
    <w:rsid w:val="0098566F"/>
    <w:rsid w:val="00986BDC"/>
    <w:rsid w:val="00990255"/>
    <w:rsid w:val="009907F7"/>
    <w:rsid w:val="00990CBB"/>
    <w:rsid w:val="00991A4E"/>
    <w:rsid w:val="0099226D"/>
    <w:rsid w:val="00992411"/>
    <w:rsid w:val="00992781"/>
    <w:rsid w:val="0099360B"/>
    <w:rsid w:val="00995236"/>
    <w:rsid w:val="00995422"/>
    <w:rsid w:val="00995457"/>
    <w:rsid w:val="0099667A"/>
    <w:rsid w:val="009968BA"/>
    <w:rsid w:val="00997519"/>
    <w:rsid w:val="009A040A"/>
    <w:rsid w:val="009A0D16"/>
    <w:rsid w:val="009A3AFC"/>
    <w:rsid w:val="009A3DA9"/>
    <w:rsid w:val="009A5E06"/>
    <w:rsid w:val="009A66FD"/>
    <w:rsid w:val="009A72F2"/>
    <w:rsid w:val="009A7824"/>
    <w:rsid w:val="009A7D88"/>
    <w:rsid w:val="009A7F6C"/>
    <w:rsid w:val="009B02F9"/>
    <w:rsid w:val="009B1544"/>
    <w:rsid w:val="009B1AB7"/>
    <w:rsid w:val="009B1D22"/>
    <w:rsid w:val="009B1F75"/>
    <w:rsid w:val="009B237B"/>
    <w:rsid w:val="009B2FB2"/>
    <w:rsid w:val="009B31C5"/>
    <w:rsid w:val="009B479C"/>
    <w:rsid w:val="009B4A46"/>
    <w:rsid w:val="009B4DF5"/>
    <w:rsid w:val="009B52E2"/>
    <w:rsid w:val="009B5A11"/>
    <w:rsid w:val="009B6C3C"/>
    <w:rsid w:val="009B7173"/>
    <w:rsid w:val="009C0016"/>
    <w:rsid w:val="009C184B"/>
    <w:rsid w:val="009C1A90"/>
    <w:rsid w:val="009C263E"/>
    <w:rsid w:val="009C4695"/>
    <w:rsid w:val="009C4AC2"/>
    <w:rsid w:val="009C535C"/>
    <w:rsid w:val="009C5A09"/>
    <w:rsid w:val="009C66ED"/>
    <w:rsid w:val="009C6BE4"/>
    <w:rsid w:val="009C7512"/>
    <w:rsid w:val="009D142F"/>
    <w:rsid w:val="009D1736"/>
    <w:rsid w:val="009D19FE"/>
    <w:rsid w:val="009D2D8A"/>
    <w:rsid w:val="009D3BD6"/>
    <w:rsid w:val="009D3DD1"/>
    <w:rsid w:val="009D4182"/>
    <w:rsid w:val="009D42F3"/>
    <w:rsid w:val="009D4582"/>
    <w:rsid w:val="009D45AD"/>
    <w:rsid w:val="009D5726"/>
    <w:rsid w:val="009D6D72"/>
    <w:rsid w:val="009D72DE"/>
    <w:rsid w:val="009E068A"/>
    <w:rsid w:val="009E18FC"/>
    <w:rsid w:val="009E1AE6"/>
    <w:rsid w:val="009E1F34"/>
    <w:rsid w:val="009E1FF6"/>
    <w:rsid w:val="009E2353"/>
    <w:rsid w:val="009E29B7"/>
    <w:rsid w:val="009E40AE"/>
    <w:rsid w:val="009E4484"/>
    <w:rsid w:val="009E44F6"/>
    <w:rsid w:val="009E49C0"/>
    <w:rsid w:val="009E4CFC"/>
    <w:rsid w:val="009E4F7D"/>
    <w:rsid w:val="009E5182"/>
    <w:rsid w:val="009E536F"/>
    <w:rsid w:val="009E5E62"/>
    <w:rsid w:val="009E6041"/>
    <w:rsid w:val="009E68D9"/>
    <w:rsid w:val="009F004C"/>
    <w:rsid w:val="009F0ADA"/>
    <w:rsid w:val="009F2F5A"/>
    <w:rsid w:val="009F35C8"/>
    <w:rsid w:val="009F3E3B"/>
    <w:rsid w:val="009F3E9A"/>
    <w:rsid w:val="009F447C"/>
    <w:rsid w:val="009F5633"/>
    <w:rsid w:val="009F5681"/>
    <w:rsid w:val="009F576A"/>
    <w:rsid w:val="009F5CCC"/>
    <w:rsid w:val="009F5DB5"/>
    <w:rsid w:val="009F5DED"/>
    <w:rsid w:val="00A00662"/>
    <w:rsid w:val="00A01987"/>
    <w:rsid w:val="00A023A5"/>
    <w:rsid w:val="00A02F7E"/>
    <w:rsid w:val="00A03C4D"/>
    <w:rsid w:val="00A05311"/>
    <w:rsid w:val="00A05C93"/>
    <w:rsid w:val="00A07601"/>
    <w:rsid w:val="00A07C41"/>
    <w:rsid w:val="00A100C9"/>
    <w:rsid w:val="00A10EEA"/>
    <w:rsid w:val="00A1143D"/>
    <w:rsid w:val="00A125C2"/>
    <w:rsid w:val="00A1277C"/>
    <w:rsid w:val="00A1375C"/>
    <w:rsid w:val="00A13814"/>
    <w:rsid w:val="00A13ADE"/>
    <w:rsid w:val="00A15B1B"/>
    <w:rsid w:val="00A162C4"/>
    <w:rsid w:val="00A164A3"/>
    <w:rsid w:val="00A17268"/>
    <w:rsid w:val="00A17573"/>
    <w:rsid w:val="00A17E2E"/>
    <w:rsid w:val="00A17ED6"/>
    <w:rsid w:val="00A2199A"/>
    <w:rsid w:val="00A220FA"/>
    <w:rsid w:val="00A229C3"/>
    <w:rsid w:val="00A230F3"/>
    <w:rsid w:val="00A235EA"/>
    <w:rsid w:val="00A23764"/>
    <w:rsid w:val="00A24685"/>
    <w:rsid w:val="00A24EA9"/>
    <w:rsid w:val="00A25667"/>
    <w:rsid w:val="00A25836"/>
    <w:rsid w:val="00A264EF"/>
    <w:rsid w:val="00A27000"/>
    <w:rsid w:val="00A305D1"/>
    <w:rsid w:val="00A3146A"/>
    <w:rsid w:val="00A32809"/>
    <w:rsid w:val="00A32DD4"/>
    <w:rsid w:val="00A33B0A"/>
    <w:rsid w:val="00A353B6"/>
    <w:rsid w:val="00A35779"/>
    <w:rsid w:val="00A3595E"/>
    <w:rsid w:val="00A3708B"/>
    <w:rsid w:val="00A37DA4"/>
    <w:rsid w:val="00A40417"/>
    <w:rsid w:val="00A408DD"/>
    <w:rsid w:val="00A41ABA"/>
    <w:rsid w:val="00A421A8"/>
    <w:rsid w:val="00A42402"/>
    <w:rsid w:val="00A427DA"/>
    <w:rsid w:val="00A42933"/>
    <w:rsid w:val="00A43012"/>
    <w:rsid w:val="00A44FFB"/>
    <w:rsid w:val="00A4584A"/>
    <w:rsid w:val="00A45A03"/>
    <w:rsid w:val="00A45DBF"/>
    <w:rsid w:val="00A4621C"/>
    <w:rsid w:val="00A467DD"/>
    <w:rsid w:val="00A467EB"/>
    <w:rsid w:val="00A469D3"/>
    <w:rsid w:val="00A46EAC"/>
    <w:rsid w:val="00A4769D"/>
    <w:rsid w:val="00A47A30"/>
    <w:rsid w:val="00A504CF"/>
    <w:rsid w:val="00A5060E"/>
    <w:rsid w:val="00A506EA"/>
    <w:rsid w:val="00A50DCD"/>
    <w:rsid w:val="00A50F9B"/>
    <w:rsid w:val="00A510F1"/>
    <w:rsid w:val="00A51AFF"/>
    <w:rsid w:val="00A51CA4"/>
    <w:rsid w:val="00A527E3"/>
    <w:rsid w:val="00A531C8"/>
    <w:rsid w:val="00A53851"/>
    <w:rsid w:val="00A53987"/>
    <w:rsid w:val="00A53B64"/>
    <w:rsid w:val="00A542FF"/>
    <w:rsid w:val="00A5460E"/>
    <w:rsid w:val="00A54BB1"/>
    <w:rsid w:val="00A5542E"/>
    <w:rsid w:val="00A55CB8"/>
    <w:rsid w:val="00A56B99"/>
    <w:rsid w:val="00A57BE4"/>
    <w:rsid w:val="00A6001E"/>
    <w:rsid w:val="00A6095E"/>
    <w:rsid w:val="00A60FE7"/>
    <w:rsid w:val="00A61D05"/>
    <w:rsid w:val="00A61E80"/>
    <w:rsid w:val="00A61FBB"/>
    <w:rsid w:val="00A620C9"/>
    <w:rsid w:val="00A62673"/>
    <w:rsid w:val="00A62935"/>
    <w:rsid w:val="00A62DE5"/>
    <w:rsid w:val="00A63161"/>
    <w:rsid w:val="00A631B9"/>
    <w:rsid w:val="00A6347F"/>
    <w:rsid w:val="00A63F94"/>
    <w:rsid w:val="00A656AA"/>
    <w:rsid w:val="00A65949"/>
    <w:rsid w:val="00A66088"/>
    <w:rsid w:val="00A66606"/>
    <w:rsid w:val="00A66F58"/>
    <w:rsid w:val="00A67B4F"/>
    <w:rsid w:val="00A67BE0"/>
    <w:rsid w:val="00A700CE"/>
    <w:rsid w:val="00A7238E"/>
    <w:rsid w:val="00A725AB"/>
    <w:rsid w:val="00A73637"/>
    <w:rsid w:val="00A746DA"/>
    <w:rsid w:val="00A747A7"/>
    <w:rsid w:val="00A74A89"/>
    <w:rsid w:val="00A74BCA"/>
    <w:rsid w:val="00A75123"/>
    <w:rsid w:val="00A75264"/>
    <w:rsid w:val="00A75395"/>
    <w:rsid w:val="00A76011"/>
    <w:rsid w:val="00A76639"/>
    <w:rsid w:val="00A772C9"/>
    <w:rsid w:val="00A778B1"/>
    <w:rsid w:val="00A77C7E"/>
    <w:rsid w:val="00A806BE"/>
    <w:rsid w:val="00A80DEA"/>
    <w:rsid w:val="00A80F5F"/>
    <w:rsid w:val="00A80FEB"/>
    <w:rsid w:val="00A81A55"/>
    <w:rsid w:val="00A81A77"/>
    <w:rsid w:val="00A81BBF"/>
    <w:rsid w:val="00A82207"/>
    <w:rsid w:val="00A8228E"/>
    <w:rsid w:val="00A82426"/>
    <w:rsid w:val="00A82727"/>
    <w:rsid w:val="00A82991"/>
    <w:rsid w:val="00A82A3C"/>
    <w:rsid w:val="00A833C7"/>
    <w:rsid w:val="00A846E5"/>
    <w:rsid w:val="00A84CBD"/>
    <w:rsid w:val="00A850A6"/>
    <w:rsid w:val="00A8611A"/>
    <w:rsid w:val="00A8696D"/>
    <w:rsid w:val="00A870FC"/>
    <w:rsid w:val="00A90D29"/>
    <w:rsid w:val="00A91C95"/>
    <w:rsid w:val="00A9238F"/>
    <w:rsid w:val="00A94318"/>
    <w:rsid w:val="00A94511"/>
    <w:rsid w:val="00A94682"/>
    <w:rsid w:val="00A948B3"/>
    <w:rsid w:val="00A948B4"/>
    <w:rsid w:val="00A94E50"/>
    <w:rsid w:val="00A94EC4"/>
    <w:rsid w:val="00A94FB8"/>
    <w:rsid w:val="00A952B9"/>
    <w:rsid w:val="00A9609D"/>
    <w:rsid w:val="00A96980"/>
    <w:rsid w:val="00A96E46"/>
    <w:rsid w:val="00A9786D"/>
    <w:rsid w:val="00A97E8A"/>
    <w:rsid w:val="00AA002D"/>
    <w:rsid w:val="00AA06CC"/>
    <w:rsid w:val="00AA09C3"/>
    <w:rsid w:val="00AA0D37"/>
    <w:rsid w:val="00AA0EE4"/>
    <w:rsid w:val="00AA20F6"/>
    <w:rsid w:val="00AA2C5C"/>
    <w:rsid w:val="00AA33BC"/>
    <w:rsid w:val="00AA3761"/>
    <w:rsid w:val="00AA38D9"/>
    <w:rsid w:val="00AA4335"/>
    <w:rsid w:val="00AA4E03"/>
    <w:rsid w:val="00AA52C3"/>
    <w:rsid w:val="00AA5751"/>
    <w:rsid w:val="00AA6930"/>
    <w:rsid w:val="00AA736D"/>
    <w:rsid w:val="00AA755C"/>
    <w:rsid w:val="00AA7D45"/>
    <w:rsid w:val="00AB0011"/>
    <w:rsid w:val="00AB06AE"/>
    <w:rsid w:val="00AB0920"/>
    <w:rsid w:val="00AB0B7E"/>
    <w:rsid w:val="00AB177C"/>
    <w:rsid w:val="00AB1781"/>
    <w:rsid w:val="00AB1924"/>
    <w:rsid w:val="00AB1C00"/>
    <w:rsid w:val="00AB1F5F"/>
    <w:rsid w:val="00AB236B"/>
    <w:rsid w:val="00AB2DD0"/>
    <w:rsid w:val="00AB37E4"/>
    <w:rsid w:val="00AB415F"/>
    <w:rsid w:val="00AB58F2"/>
    <w:rsid w:val="00AB5EA3"/>
    <w:rsid w:val="00AB6023"/>
    <w:rsid w:val="00AB6041"/>
    <w:rsid w:val="00AB6AAD"/>
    <w:rsid w:val="00AB70F6"/>
    <w:rsid w:val="00AB7189"/>
    <w:rsid w:val="00AB749B"/>
    <w:rsid w:val="00AB76AD"/>
    <w:rsid w:val="00AB7AB5"/>
    <w:rsid w:val="00AB7FAA"/>
    <w:rsid w:val="00AC02E4"/>
    <w:rsid w:val="00AC114E"/>
    <w:rsid w:val="00AC1B66"/>
    <w:rsid w:val="00AC35E8"/>
    <w:rsid w:val="00AC37EC"/>
    <w:rsid w:val="00AC39BD"/>
    <w:rsid w:val="00AC4682"/>
    <w:rsid w:val="00AC4B57"/>
    <w:rsid w:val="00AC4C19"/>
    <w:rsid w:val="00AC4D09"/>
    <w:rsid w:val="00AC4EDE"/>
    <w:rsid w:val="00AC5107"/>
    <w:rsid w:val="00AC51A1"/>
    <w:rsid w:val="00AC533D"/>
    <w:rsid w:val="00AC5B31"/>
    <w:rsid w:val="00AC5D65"/>
    <w:rsid w:val="00AC7F63"/>
    <w:rsid w:val="00AD009B"/>
    <w:rsid w:val="00AD02E4"/>
    <w:rsid w:val="00AD0332"/>
    <w:rsid w:val="00AD084F"/>
    <w:rsid w:val="00AD0FFD"/>
    <w:rsid w:val="00AD20FF"/>
    <w:rsid w:val="00AD25A9"/>
    <w:rsid w:val="00AD350C"/>
    <w:rsid w:val="00AD3A46"/>
    <w:rsid w:val="00AD6250"/>
    <w:rsid w:val="00AD791F"/>
    <w:rsid w:val="00AD7969"/>
    <w:rsid w:val="00AE09E7"/>
    <w:rsid w:val="00AE0AAD"/>
    <w:rsid w:val="00AE1EF9"/>
    <w:rsid w:val="00AE249C"/>
    <w:rsid w:val="00AE3010"/>
    <w:rsid w:val="00AE3106"/>
    <w:rsid w:val="00AE4298"/>
    <w:rsid w:val="00AE5400"/>
    <w:rsid w:val="00AE5AF8"/>
    <w:rsid w:val="00AE5C06"/>
    <w:rsid w:val="00AE5C7D"/>
    <w:rsid w:val="00AE60FC"/>
    <w:rsid w:val="00AE62CD"/>
    <w:rsid w:val="00AE66E7"/>
    <w:rsid w:val="00AE6E17"/>
    <w:rsid w:val="00AE7A3D"/>
    <w:rsid w:val="00AE7DA6"/>
    <w:rsid w:val="00AF02E6"/>
    <w:rsid w:val="00AF0773"/>
    <w:rsid w:val="00AF0C26"/>
    <w:rsid w:val="00AF0C35"/>
    <w:rsid w:val="00AF13A5"/>
    <w:rsid w:val="00AF199B"/>
    <w:rsid w:val="00AF26B4"/>
    <w:rsid w:val="00AF2AB2"/>
    <w:rsid w:val="00AF2BFB"/>
    <w:rsid w:val="00AF2DB2"/>
    <w:rsid w:val="00AF3809"/>
    <w:rsid w:val="00AF386A"/>
    <w:rsid w:val="00AF3DEC"/>
    <w:rsid w:val="00AF483B"/>
    <w:rsid w:val="00AF4E3D"/>
    <w:rsid w:val="00AF535D"/>
    <w:rsid w:val="00AF5472"/>
    <w:rsid w:val="00AF54D9"/>
    <w:rsid w:val="00AF5572"/>
    <w:rsid w:val="00AF5843"/>
    <w:rsid w:val="00AF69C9"/>
    <w:rsid w:val="00AF793E"/>
    <w:rsid w:val="00B00E26"/>
    <w:rsid w:val="00B0158E"/>
    <w:rsid w:val="00B02138"/>
    <w:rsid w:val="00B02DD8"/>
    <w:rsid w:val="00B03A37"/>
    <w:rsid w:val="00B0404F"/>
    <w:rsid w:val="00B045B3"/>
    <w:rsid w:val="00B063A3"/>
    <w:rsid w:val="00B0688F"/>
    <w:rsid w:val="00B07504"/>
    <w:rsid w:val="00B10469"/>
    <w:rsid w:val="00B10813"/>
    <w:rsid w:val="00B10C72"/>
    <w:rsid w:val="00B10DC1"/>
    <w:rsid w:val="00B118FD"/>
    <w:rsid w:val="00B13A28"/>
    <w:rsid w:val="00B14082"/>
    <w:rsid w:val="00B14201"/>
    <w:rsid w:val="00B145B1"/>
    <w:rsid w:val="00B15296"/>
    <w:rsid w:val="00B15801"/>
    <w:rsid w:val="00B16451"/>
    <w:rsid w:val="00B17464"/>
    <w:rsid w:val="00B17D5D"/>
    <w:rsid w:val="00B20568"/>
    <w:rsid w:val="00B21236"/>
    <w:rsid w:val="00B223D1"/>
    <w:rsid w:val="00B23ED6"/>
    <w:rsid w:val="00B24004"/>
    <w:rsid w:val="00B2431D"/>
    <w:rsid w:val="00B2470D"/>
    <w:rsid w:val="00B248BA"/>
    <w:rsid w:val="00B264C3"/>
    <w:rsid w:val="00B2667B"/>
    <w:rsid w:val="00B2708B"/>
    <w:rsid w:val="00B27290"/>
    <w:rsid w:val="00B27DC4"/>
    <w:rsid w:val="00B27F6E"/>
    <w:rsid w:val="00B30428"/>
    <w:rsid w:val="00B30632"/>
    <w:rsid w:val="00B306A1"/>
    <w:rsid w:val="00B30854"/>
    <w:rsid w:val="00B30C2B"/>
    <w:rsid w:val="00B30C58"/>
    <w:rsid w:val="00B317CC"/>
    <w:rsid w:val="00B31F77"/>
    <w:rsid w:val="00B32B40"/>
    <w:rsid w:val="00B32E7D"/>
    <w:rsid w:val="00B33918"/>
    <w:rsid w:val="00B33D7C"/>
    <w:rsid w:val="00B3404D"/>
    <w:rsid w:val="00B346D6"/>
    <w:rsid w:val="00B34AB4"/>
    <w:rsid w:val="00B3534E"/>
    <w:rsid w:val="00B3555A"/>
    <w:rsid w:val="00B3597F"/>
    <w:rsid w:val="00B35DB3"/>
    <w:rsid w:val="00B35EA9"/>
    <w:rsid w:val="00B36F85"/>
    <w:rsid w:val="00B37165"/>
    <w:rsid w:val="00B37B8E"/>
    <w:rsid w:val="00B37D5F"/>
    <w:rsid w:val="00B40A89"/>
    <w:rsid w:val="00B420BF"/>
    <w:rsid w:val="00B42357"/>
    <w:rsid w:val="00B42D0A"/>
    <w:rsid w:val="00B4376D"/>
    <w:rsid w:val="00B437A2"/>
    <w:rsid w:val="00B43C3A"/>
    <w:rsid w:val="00B442BB"/>
    <w:rsid w:val="00B447A0"/>
    <w:rsid w:val="00B44AF8"/>
    <w:rsid w:val="00B44F9D"/>
    <w:rsid w:val="00B45DCD"/>
    <w:rsid w:val="00B460B7"/>
    <w:rsid w:val="00B46E96"/>
    <w:rsid w:val="00B472C5"/>
    <w:rsid w:val="00B47B5E"/>
    <w:rsid w:val="00B501BA"/>
    <w:rsid w:val="00B509A3"/>
    <w:rsid w:val="00B509C8"/>
    <w:rsid w:val="00B514D6"/>
    <w:rsid w:val="00B51A0E"/>
    <w:rsid w:val="00B53B95"/>
    <w:rsid w:val="00B53B9D"/>
    <w:rsid w:val="00B542C0"/>
    <w:rsid w:val="00B54B51"/>
    <w:rsid w:val="00B5506E"/>
    <w:rsid w:val="00B554F4"/>
    <w:rsid w:val="00B5583F"/>
    <w:rsid w:val="00B55DEF"/>
    <w:rsid w:val="00B55E5E"/>
    <w:rsid w:val="00B56369"/>
    <w:rsid w:val="00B5647A"/>
    <w:rsid w:val="00B56830"/>
    <w:rsid w:val="00B57616"/>
    <w:rsid w:val="00B602AE"/>
    <w:rsid w:val="00B603B5"/>
    <w:rsid w:val="00B60524"/>
    <w:rsid w:val="00B60E4C"/>
    <w:rsid w:val="00B61498"/>
    <w:rsid w:val="00B630D5"/>
    <w:rsid w:val="00B63CD1"/>
    <w:rsid w:val="00B645A3"/>
    <w:rsid w:val="00B65189"/>
    <w:rsid w:val="00B655F1"/>
    <w:rsid w:val="00B65DAE"/>
    <w:rsid w:val="00B66164"/>
    <w:rsid w:val="00B67350"/>
    <w:rsid w:val="00B673B7"/>
    <w:rsid w:val="00B67CDC"/>
    <w:rsid w:val="00B702D8"/>
    <w:rsid w:val="00B7048B"/>
    <w:rsid w:val="00B72C6E"/>
    <w:rsid w:val="00B74484"/>
    <w:rsid w:val="00B747BC"/>
    <w:rsid w:val="00B74C76"/>
    <w:rsid w:val="00B75047"/>
    <w:rsid w:val="00B7536E"/>
    <w:rsid w:val="00B75D24"/>
    <w:rsid w:val="00B768DF"/>
    <w:rsid w:val="00B76F6A"/>
    <w:rsid w:val="00B76FE6"/>
    <w:rsid w:val="00B77506"/>
    <w:rsid w:val="00B77799"/>
    <w:rsid w:val="00B779B7"/>
    <w:rsid w:val="00B809A2"/>
    <w:rsid w:val="00B81317"/>
    <w:rsid w:val="00B8208E"/>
    <w:rsid w:val="00B820D2"/>
    <w:rsid w:val="00B821BA"/>
    <w:rsid w:val="00B82DFA"/>
    <w:rsid w:val="00B831BA"/>
    <w:rsid w:val="00B84AE8"/>
    <w:rsid w:val="00B85B7E"/>
    <w:rsid w:val="00B85BA9"/>
    <w:rsid w:val="00B86607"/>
    <w:rsid w:val="00B86D1D"/>
    <w:rsid w:val="00B87AFB"/>
    <w:rsid w:val="00B9028E"/>
    <w:rsid w:val="00B90DA6"/>
    <w:rsid w:val="00B90FB0"/>
    <w:rsid w:val="00B9143D"/>
    <w:rsid w:val="00B91F4D"/>
    <w:rsid w:val="00B921C7"/>
    <w:rsid w:val="00B9231C"/>
    <w:rsid w:val="00B92636"/>
    <w:rsid w:val="00B92A03"/>
    <w:rsid w:val="00B92FA6"/>
    <w:rsid w:val="00B9356B"/>
    <w:rsid w:val="00B936B6"/>
    <w:rsid w:val="00B93952"/>
    <w:rsid w:val="00B95589"/>
    <w:rsid w:val="00B95B23"/>
    <w:rsid w:val="00B95DB2"/>
    <w:rsid w:val="00B95EFB"/>
    <w:rsid w:val="00B97617"/>
    <w:rsid w:val="00B976FD"/>
    <w:rsid w:val="00B97FED"/>
    <w:rsid w:val="00BA0439"/>
    <w:rsid w:val="00BA1583"/>
    <w:rsid w:val="00BA3115"/>
    <w:rsid w:val="00BA3C5E"/>
    <w:rsid w:val="00BA51C5"/>
    <w:rsid w:val="00BA61CC"/>
    <w:rsid w:val="00BA6ABE"/>
    <w:rsid w:val="00BA706C"/>
    <w:rsid w:val="00BA787B"/>
    <w:rsid w:val="00BA7A46"/>
    <w:rsid w:val="00BB0440"/>
    <w:rsid w:val="00BB146C"/>
    <w:rsid w:val="00BB2929"/>
    <w:rsid w:val="00BB3396"/>
    <w:rsid w:val="00BB33FE"/>
    <w:rsid w:val="00BB3B2A"/>
    <w:rsid w:val="00BB42AF"/>
    <w:rsid w:val="00BB4DEA"/>
    <w:rsid w:val="00BB4FF1"/>
    <w:rsid w:val="00BB52D6"/>
    <w:rsid w:val="00BB52F8"/>
    <w:rsid w:val="00BB5414"/>
    <w:rsid w:val="00BB5BF1"/>
    <w:rsid w:val="00BB5F06"/>
    <w:rsid w:val="00BB6587"/>
    <w:rsid w:val="00BB66F4"/>
    <w:rsid w:val="00BB7C71"/>
    <w:rsid w:val="00BC03F2"/>
    <w:rsid w:val="00BC085D"/>
    <w:rsid w:val="00BC0D4B"/>
    <w:rsid w:val="00BC109E"/>
    <w:rsid w:val="00BC1658"/>
    <w:rsid w:val="00BC17DC"/>
    <w:rsid w:val="00BC1907"/>
    <w:rsid w:val="00BC2543"/>
    <w:rsid w:val="00BC2CB5"/>
    <w:rsid w:val="00BC3AE8"/>
    <w:rsid w:val="00BC3CFF"/>
    <w:rsid w:val="00BC3FCE"/>
    <w:rsid w:val="00BC5380"/>
    <w:rsid w:val="00BC5560"/>
    <w:rsid w:val="00BC55D3"/>
    <w:rsid w:val="00BC6102"/>
    <w:rsid w:val="00BC656E"/>
    <w:rsid w:val="00BC66E9"/>
    <w:rsid w:val="00BC7D90"/>
    <w:rsid w:val="00BD04F9"/>
    <w:rsid w:val="00BD0AA0"/>
    <w:rsid w:val="00BD0D4F"/>
    <w:rsid w:val="00BD1175"/>
    <w:rsid w:val="00BD1500"/>
    <w:rsid w:val="00BD1639"/>
    <w:rsid w:val="00BD1D0C"/>
    <w:rsid w:val="00BD22BA"/>
    <w:rsid w:val="00BD2568"/>
    <w:rsid w:val="00BD25E9"/>
    <w:rsid w:val="00BD33DC"/>
    <w:rsid w:val="00BD3F6D"/>
    <w:rsid w:val="00BD402D"/>
    <w:rsid w:val="00BD41EC"/>
    <w:rsid w:val="00BD4487"/>
    <w:rsid w:val="00BD5510"/>
    <w:rsid w:val="00BD57AB"/>
    <w:rsid w:val="00BD5A58"/>
    <w:rsid w:val="00BD5D78"/>
    <w:rsid w:val="00BD60D8"/>
    <w:rsid w:val="00BD6311"/>
    <w:rsid w:val="00BD64AB"/>
    <w:rsid w:val="00BD66A6"/>
    <w:rsid w:val="00BD6853"/>
    <w:rsid w:val="00BD6F89"/>
    <w:rsid w:val="00BD7AEB"/>
    <w:rsid w:val="00BE0738"/>
    <w:rsid w:val="00BE12B1"/>
    <w:rsid w:val="00BE19BE"/>
    <w:rsid w:val="00BE2999"/>
    <w:rsid w:val="00BE38FB"/>
    <w:rsid w:val="00BE4511"/>
    <w:rsid w:val="00BE4CB3"/>
    <w:rsid w:val="00BE61F9"/>
    <w:rsid w:val="00BF03D0"/>
    <w:rsid w:val="00BF12EC"/>
    <w:rsid w:val="00BF17E9"/>
    <w:rsid w:val="00BF1F9F"/>
    <w:rsid w:val="00BF37BF"/>
    <w:rsid w:val="00BF3CF9"/>
    <w:rsid w:val="00BF3DF8"/>
    <w:rsid w:val="00BF4476"/>
    <w:rsid w:val="00BF4871"/>
    <w:rsid w:val="00BF58C2"/>
    <w:rsid w:val="00BF5B58"/>
    <w:rsid w:val="00BF71D4"/>
    <w:rsid w:val="00C0071B"/>
    <w:rsid w:val="00C01152"/>
    <w:rsid w:val="00C01304"/>
    <w:rsid w:val="00C016A4"/>
    <w:rsid w:val="00C03363"/>
    <w:rsid w:val="00C050C8"/>
    <w:rsid w:val="00C05438"/>
    <w:rsid w:val="00C05F01"/>
    <w:rsid w:val="00C06122"/>
    <w:rsid w:val="00C0693A"/>
    <w:rsid w:val="00C101D6"/>
    <w:rsid w:val="00C105F8"/>
    <w:rsid w:val="00C116ED"/>
    <w:rsid w:val="00C119F0"/>
    <w:rsid w:val="00C1258A"/>
    <w:rsid w:val="00C12A89"/>
    <w:rsid w:val="00C13E56"/>
    <w:rsid w:val="00C142D5"/>
    <w:rsid w:val="00C14995"/>
    <w:rsid w:val="00C14D7D"/>
    <w:rsid w:val="00C15CC1"/>
    <w:rsid w:val="00C15FC3"/>
    <w:rsid w:val="00C1606D"/>
    <w:rsid w:val="00C16AF9"/>
    <w:rsid w:val="00C171AD"/>
    <w:rsid w:val="00C17827"/>
    <w:rsid w:val="00C179B6"/>
    <w:rsid w:val="00C202F8"/>
    <w:rsid w:val="00C20603"/>
    <w:rsid w:val="00C21D0B"/>
    <w:rsid w:val="00C22176"/>
    <w:rsid w:val="00C22264"/>
    <w:rsid w:val="00C2322F"/>
    <w:rsid w:val="00C239B7"/>
    <w:rsid w:val="00C239B8"/>
    <w:rsid w:val="00C2474B"/>
    <w:rsid w:val="00C24B6A"/>
    <w:rsid w:val="00C253DC"/>
    <w:rsid w:val="00C25C7E"/>
    <w:rsid w:val="00C25EB6"/>
    <w:rsid w:val="00C26A89"/>
    <w:rsid w:val="00C278F9"/>
    <w:rsid w:val="00C27A22"/>
    <w:rsid w:val="00C301DE"/>
    <w:rsid w:val="00C30B10"/>
    <w:rsid w:val="00C312DD"/>
    <w:rsid w:val="00C32485"/>
    <w:rsid w:val="00C3294F"/>
    <w:rsid w:val="00C3340D"/>
    <w:rsid w:val="00C33C9F"/>
    <w:rsid w:val="00C3421F"/>
    <w:rsid w:val="00C34EDF"/>
    <w:rsid w:val="00C36448"/>
    <w:rsid w:val="00C36C48"/>
    <w:rsid w:val="00C371CF"/>
    <w:rsid w:val="00C3741A"/>
    <w:rsid w:val="00C3756A"/>
    <w:rsid w:val="00C37ACD"/>
    <w:rsid w:val="00C37F76"/>
    <w:rsid w:val="00C402E9"/>
    <w:rsid w:val="00C40899"/>
    <w:rsid w:val="00C411E5"/>
    <w:rsid w:val="00C41E22"/>
    <w:rsid w:val="00C425F3"/>
    <w:rsid w:val="00C43CAC"/>
    <w:rsid w:val="00C456C7"/>
    <w:rsid w:val="00C46C7A"/>
    <w:rsid w:val="00C47587"/>
    <w:rsid w:val="00C503FB"/>
    <w:rsid w:val="00C50D73"/>
    <w:rsid w:val="00C518E8"/>
    <w:rsid w:val="00C51A13"/>
    <w:rsid w:val="00C51F54"/>
    <w:rsid w:val="00C5226B"/>
    <w:rsid w:val="00C527AC"/>
    <w:rsid w:val="00C5295D"/>
    <w:rsid w:val="00C52D15"/>
    <w:rsid w:val="00C53A1A"/>
    <w:rsid w:val="00C554D8"/>
    <w:rsid w:val="00C55DB4"/>
    <w:rsid w:val="00C56C57"/>
    <w:rsid w:val="00C57C90"/>
    <w:rsid w:val="00C60077"/>
    <w:rsid w:val="00C60E67"/>
    <w:rsid w:val="00C614E9"/>
    <w:rsid w:val="00C61547"/>
    <w:rsid w:val="00C617C0"/>
    <w:rsid w:val="00C625CA"/>
    <w:rsid w:val="00C63350"/>
    <w:rsid w:val="00C63E1B"/>
    <w:rsid w:val="00C6483B"/>
    <w:rsid w:val="00C64954"/>
    <w:rsid w:val="00C65A4F"/>
    <w:rsid w:val="00C65E2F"/>
    <w:rsid w:val="00C66184"/>
    <w:rsid w:val="00C66353"/>
    <w:rsid w:val="00C664A4"/>
    <w:rsid w:val="00C66D68"/>
    <w:rsid w:val="00C6772E"/>
    <w:rsid w:val="00C67795"/>
    <w:rsid w:val="00C70101"/>
    <w:rsid w:val="00C70343"/>
    <w:rsid w:val="00C70462"/>
    <w:rsid w:val="00C70D4A"/>
    <w:rsid w:val="00C70D73"/>
    <w:rsid w:val="00C70DC8"/>
    <w:rsid w:val="00C7158B"/>
    <w:rsid w:val="00C7169A"/>
    <w:rsid w:val="00C72502"/>
    <w:rsid w:val="00C72899"/>
    <w:rsid w:val="00C73515"/>
    <w:rsid w:val="00C75338"/>
    <w:rsid w:val="00C7555D"/>
    <w:rsid w:val="00C75CC0"/>
    <w:rsid w:val="00C761F3"/>
    <w:rsid w:val="00C76A36"/>
    <w:rsid w:val="00C76DAC"/>
    <w:rsid w:val="00C76E72"/>
    <w:rsid w:val="00C770C8"/>
    <w:rsid w:val="00C80A59"/>
    <w:rsid w:val="00C8247C"/>
    <w:rsid w:val="00C82806"/>
    <w:rsid w:val="00C834F9"/>
    <w:rsid w:val="00C83678"/>
    <w:rsid w:val="00C84353"/>
    <w:rsid w:val="00C84EE9"/>
    <w:rsid w:val="00C8530A"/>
    <w:rsid w:val="00C85627"/>
    <w:rsid w:val="00C85C15"/>
    <w:rsid w:val="00C869D6"/>
    <w:rsid w:val="00C86ACD"/>
    <w:rsid w:val="00C86F80"/>
    <w:rsid w:val="00C86F94"/>
    <w:rsid w:val="00C87AD2"/>
    <w:rsid w:val="00C90080"/>
    <w:rsid w:val="00C909B9"/>
    <w:rsid w:val="00C90B87"/>
    <w:rsid w:val="00C91BF2"/>
    <w:rsid w:val="00C9243C"/>
    <w:rsid w:val="00C9287B"/>
    <w:rsid w:val="00C9374B"/>
    <w:rsid w:val="00C95239"/>
    <w:rsid w:val="00C956F9"/>
    <w:rsid w:val="00C95B40"/>
    <w:rsid w:val="00C95BB0"/>
    <w:rsid w:val="00C95EC3"/>
    <w:rsid w:val="00C96702"/>
    <w:rsid w:val="00C9678F"/>
    <w:rsid w:val="00C9691A"/>
    <w:rsid w:val="00C96A81"/>
    <w:rsid w:val="00CA14BC"/>
    <w:rsid w:val="00CA2391"/>
    <w:rsid w:val="00CA4026"/>
    <w:rsid w:val="00CA44C8"/>
    <w:rsid w:val="00CA4A7C"/>
    <w:rsid w:val="00CA59EA"/>
    <w:rsid w:val="00CA5ABA"/>
    <w:rsid w:val="00CA6E1C"/>
    <w:rsid w:val="00CA7536"/>
    <w:rsid w:val="00CA75DB"/>
    <w:rsid w:val="00CB01BD"/>
    <w:rsid w:val="00CB0E99"/>
    <w:rsid w:val="00CB113F"/>
    <w:rsid w:val="00CB1891"/>
    <w:rsid w:val="00CB19F2"/>
    <w:rsid w:val="00CB1BE9"/>
    <w:rsid w:val="00CB27AE"/>
    <w:rsid w:val="00CB2BC0"/>
    <w:rsid w:val="00CB2D57"/>
    <w:rsid w:val="00CB2E82"/>
    <w:rsid w:val="00CB3B57"/>
    <w:rsid w:val="00CB438F"/>
    <w:rsid w:val="00CB48BE"/>
    <w:rsid w:val="00CB5EF9"/>
    <w:rsid w:val="00CC0D4A"/>
    <w:rsid w:val="00CC0D5A"/>
    <w:rsid w:val="00CC101F"/>
    <w:rsid w:val="00CC1351"/>
    <w:rsid w:val="00CC1AB8"/>
    <w:rsid w:val="00CC1BF3"/>
    <w:rsid w:val="00CC209E"/>
    <w:rsid w:val="00CC328B"/>
    <w:rsid w:val="00CC32B4"/>
    <w:rsid w:val="00CC4633"/>
    <w:rsid w:val="00CC58D1"/>
    <w:rsid w:val="00CC5A37"/>
    <w:rsid w:val="00CC6041"/>
    <w:rsid w:val="00CC60E9"/>
    <w:rsid w:val="00CC725E"/>
    <w:rsid w:val="00CC7415"/>
    <w:rsid w:val="00CD0BCF"/>
    <w:rsid w:val="00CD1F81"/>
    <w:rsid w:val="00CD27BA"/>
    <w:rsid w:val="00CD330C"/>
    <w:rsid w:val="00CD3429"/>
    <w:rsid w:val="00CD46F4"/>
    <w:rsid w:val="00CD47C3"/>
    <w:rsid w:val="00CD5082"/>
    <w:rsid w:val="00CD578F"/>
    <w:rsid w:val="00CD581B"/>
    <w:rsid w:val="00CD58AC"/>
    <w:rsid w:val="00CD5B70"/>
    <w:rsid w:val="00CD77A2"/>
    <w:rsid w:val="00CD7F33"/>
    <w:rsid w:val="00CE05B2"/>
    <w:rsid w:val="00CE095D"/>
    <w:rsid w:val="00CE0BBE"/>
    <w:rsid w:val="00CE146F"/>
    <w:rsid w:val="00CE3300"/>
    <w:rsid w:val="00CE3955"/>
    <w:rsid w:val="00CE3A92"/>
    <w:rsid w:val="00CE3DDD"/>
    <w:rsid w:val="00CE3F85"/>
    <w:rsid w:val="00CE3F91"/>
    <w:rsid w:val="00CE4110"/>
    <w:rsid w:val="00CE4279"/>
    <w:rsid w:val="00CE47FB"/>
    <w:rsid w:val="00CE566C"/>
    <w:rsid w:val="00CE5D42"/>
    <w:rsid w:val="00CE603A"/>
    <w:rsid w:val="00CE679D"/>
    <w:rsid w:val="00CE6DC8"/>
    <w:rsid w:val="00CE6EA3"/>
    <w:rsid w:val="00CE7128"/>
    <w:rsid w:val="00CE7940"/>
    <w:rsid w:val="00CF1A13"/>
    <w:rsid w:val="00CF1C20"/>
    <w:rsid w:val="00CF1E26"/>
    <w:rsid w:val="00CF249D"/>
    <w:rsid w:val="00CF2587"/>
    <w:rsid w:val="00CF34BB"/>
    <w:rsid w:val="00CF372D"/>
    <w:rsid w:val="00CF3C97"/>
    <w:rsid w:val="00CF5CD0"/>
    <w:rsid w:val="00CF6EF2"/>
    <w:rsid w:val="00CF6FCB"/>
    <w:rsid w:val="00CF6FE5"/>
    <w:rsid w:val="00CF71B7"/>
    <w:rsid w:val="00D00931"/>
    <w:rsid w:val="00D00C19"/>
    <w:rsid w:val="00D00F54"/>
    <w:rsid w:val="00D01A2C"/>
    <w:rsid w:val="00D0241D"/>
    <w:rsid w:val="00D0272F"/>
    <w:rsid w:val="00D038F8"/>
    <w:rsid w:val="00D03942"/>
    <w:rsid w:val="00D044D4"/>
    <w:rsid w:val="00D04A55"/>
    <w:rsid w:val="00D05055"/>
    <w:rsid w:val="00D06035"/>
    <w:rsid w:val="00D065D5"/>
    <w:rsid w:val="00D070B1"/>
    <w:rsid w:val="00D1013C"/>
    <w:rsid w:val="00D11DC2"/>
    <w:rsid w:val="00D122EA"/>
    <w:rsid w:val="00D1298A"/>
    <w:rsid w:val="00D134AF"/>
    <w:rsid w:val="00D146D0"/>
    <w:rsid w:val="00D15605"/>
    <w:rsid w:val="00D16806"/>
    <w:rsid w:val="00D168E0"/>
    <w:rsid w:val="00D168E6"/>
    <w:rsid w:val="00D1693C"/>
    <w:rsid w:val="00D16C5A"/>
    <w:rsid w:val="00D17351"/>
    <w:rsid w:val="00D2039C"/>
    <w:rsid w:val="00D205F5"/>
    <w:rsid w:val="00D20B33"/>
    <w:rsid w:val="00D2105F"/>
    <w:rsid w:val="00D210A3"/>
    <w:rsid w:val="00D220ED"/>
    <w:rsid w:val="00D221B0"/>
    <w:rsid w:val="00D23053"/>
    <w:rsid w:val="00D2323F"/>
    <w:rsid w:val="00D2343D"/>
    <w:rsid w:val="00D244E1"/>
    <w:rsid w:val="00D24BCF"/>
    <w:rsid w:val="00D24CC2"/>
    <w:rsid w:val="00D24D3C"/>
    <w:rsid w:val="00D25CD8"/>
    <w:rsid w:val="00D26DE7"/>
    <w:rsid w:val="00D30041"/>
    <w:rsid w:val="00D300E3"/>
    <w:rsid w:val="00D3068C"/>
    <w:rsid w:val="00D306D9"/>
    <w:rsid w:val="00D31D43"/>
    <w:rsid w:val="00D32237"/>
    <w:rsid w:val="00D328EC"/>
    <w:rsid w:val="00D337CF"/>
    <w:rsid w:val="00D33C35"/>
    <w:rsid w:val="00D34146"/>
    <w:rsid w:val="00D344B9"/>
    <w:rsid w:val="00D34627"/>
    <w:rsid w:val="00D34A63"/>
    <w:rsid w:val="00D34BCA"/>
    <w:rsid w:val="00D34C57"/>
    <w:rsid w:val="00D35044"/>
    <w:rsid w:val="00D35A0B"/>
    <w:rsid w:val="00D361BF"/>
    <w:rsid w:val="00D370E2"/>
    <w:rsid w:val="00D37E87"/>
    <w:rsid w:val="00D401A6"/>
    <w:rsid w:val="00D404A3"/>
    <w:rsid w:val="00D40D00"/>
    <w:rsid w:val="00D40F25"/>
    <w:rsid w:val="00D41D6E"/>
    <w:rsid w:val="00D41FE1"/>
    <w:rsid w:val="00D4221A"/>
    <w:rsid w:val="00D434B7"/>
    <w:rsid w:val="00D43713"/>
    <w:rsid w:val="00D441AD"/>
    <w:rsid w:val="00D467C1"/>
    <w:rsid w:val="00D46D5E"/>
    <w:rsid w:val="00D473AD"/>
    <w:rsid w:val="00D47C10"/>
    <w:rsid w:val="00D47FD7"/>
    <w:rsid w:val="00D51BB6"/>
    <w:rsid w:val="00D52659"/>
    <w:rsid w:val="00D52BEB"/>
    <w:rsid w:val="00D534B1"/>
    <w:rsid w:val="00D5361D"/>
    <w:rsid w:val="00D536F4"/>
    <w:rsid w:val="00D53D49"/>
    <w:rsid w:val="00D540BC"/>
    <w:rsid w:val="00D54134"/>
    <w:rsid w:val="00D5424A"/>
    <w:rsid w:val="00D5435A"/>
    <w:rsid w:val="00D56DFB"/>
    <w:rsid w:val="00D57474"/>
    <w:rsid w:val="00D576AD"/>
    <w:rsid w:val="00D576F8"/>
    <w:rsid w:val="00D617A0"/>
    <w:rsid w:val="00D61E93"/>
    <w:rsid w:val="00D635CE"/>
    <w:rsid w:val="00D63939"/>
    <w:rsid w:val="00D64115"/>
    <w:rsid w:val="00D64468"/>
    <w:rsid w:val="00D64701"/>
    <w:rsid w:val="00D64F80"/>
    <w:rsid w:val="00D653A8"/>
    <w:rsid w:val="00D65669"/>
    <w:rsid w:val="00D666A5"/>
    <w:rsid w:val="00D6684C"/>
    <w:rsid w:val="00D66A1B"/>
    <w:rsid w:val="00D67535"/>
    <w:rsid w:val="00D70789"/>
    <w:rsid w:val="00D70F77"/>
    <w:rsid w:val="00D71351"/>
    <w:rsid w:val="00D716E1"/>
    <w:rsid w:val="00D7185B"/>
    <w:rsid w:val="00D71FD1"/>
    <w:rsid w:val="00D7201A"/>
    <w:rsid w:val="00D7202E"/>
    <w:rsid w:val="00D726C7"/>
    <w:rsid w:val="00D72E37"/>
    <w:rsid w:val="00D73CD7"/>
    <w:rsid w:val="00D73D72"/>
    <w:rsid w:val="00D740F5"/>
    <w:rsid w:val="00D741B0"/>
    <w:rsid w:val="00D74259"/>
    <w:rsid w:val="00D74554"/>
    <w:rsid w:val="00D7464E"/>
    <w:rsid w:val="00D7478E"/>
    <w:rsid w:val="00D74D7A"/>
    <w:rsid w:val="00D7642A"/>
    <w:rsid w:val="00D76668"/>
    <w:rsid w:val="00D767C3"/>
    <w:rsid w:val="00D767FE"/>
    <w:rsid w:val="00D771E7"/>
    <w:rsid w:val="00D7755F"/>
    <w:rsid w:val="00D77915"/>
    <w:rsid w:val="00D80B0F"/>
    <w:rsid w:val="00D80C12"/>
    <w:rsid w:val="00D81270"/>
    <w:rsid w:val="00D816C0"/>
    <w:rsid w:val="00D817CF"/>
    <w:rsid w:val="00D82B32"/>
    <w:rsid w:val="00D83608"/>
    <w:rsid w:val="00D84522"/>
    <w:rsid w:val="00D84A26"/>
    <w:rsid w:val="00D86903"/>
    <w:rsid w:val="00D8705E"/>
    <w:rsid w:val="00D87940"/>
    <w:rsid w:val="00D87E34"/>
    <w:rsid w:val="00D902BC"/>
    <w:rsid w:val="00D90876"/>
    <w:rsid w:val="00D91551"/>
    <w:rsid w:val="00D918A7"/>
    <w:rsid w:val="00D91A31"/>
    <w:rsid w:val="00D928A1"/>
    <w:rsid w:val="00D93D09"/>
    <w:rsid w:val="00D941A5"/>
    <w:rsid w:val="00D94804"/>
    <w:rsid w:val="00D94B2E"/>
    <w:rsid w:val="00D95591"/>
    <w:rsid w:val="00D957F6"/>
    <w:rsid w:val="00D95D25"/>
    <w:rsid w:val="00D95E2D"/>
    <w:rsid w:val="00D9622A"/>
    <w:rsid w:val="00D964F1"/>
    <w:rsid w:val="00D96C3C"/>
    <w:rsid w:val="00D97337"/>
    <w:rsid w:val="00D97595"/>
    <w:rsid w:val="00DA1AD0"/>
    <w:rsid w:val="00DA1CCF"/>
    <w:rsid w:val="00DA21E6"/>
    <w:rsid w:val="00DA3033"/>
    <w:rsid w:val="00DA3271"/>
    <w:rsid w:val="00DA396C"/>
    <w:rsid w:val="00DA3EFE"/>
    <w:rsid w:val="00DA4C4D"/>
    <w:rsid w:val="00DA4CE8"/>
    <w:rsid w:val="00DA4DC0"/>
    <w:rsid w:val="00DA5452"/>
    <w:rsid w:val="00DA5CD1"/>
    <w:rsid w:val="00DA6047"/>
    <w:rsid w:val="00DA6D88"/>
    <w:rsid w:val="00DA7A17"/>
    <w:rsid w:val="00DA7C9B"/>
    <w:rsid w:val="00DA7F44"/>
    <w:rsid w:val="00DB112C"/>
    <w:rsid w:val="00DB1F86"/>
    <w:rsid w:val="00DB4542"/>
    <w:rsid w:val="00DB5766"/>
    <w:rsid w:val="00DB5848"/>
    <w:rsid w:val="00DB5AAA"/>
    <w:rsid w:val="00DB60F9"/>
    <w:rsid w:val="00DB6C16"/>
    <w:rsid w:val="00DB71E6"/>
    <w:rsid w:val="00DB74F8"/>
    <w:rsid w:val="00DB7B4B"/>
    <w:rsid w:val="00DB7DB6"/>
    <w:rsid w:val="00DC0619"/>
    <w:rsid w:val="00DC07D6"/>
    <w:rsid w:val="00DC0EA1"/>
    <w:rsid w:val="00DC2432"/>
    <w:rsid w:val="00DC258A"/>
    <w:rsid w:val="00DC2ACA"/>
    <w:rsid w:val="00DC3706"/>
    <w:rsid w:val="00DC40B0"/>
    <w:rsid w:val="00DC447A"/>
    <w:rsid w:val="00DC4F8B"/>
    <w:rsid w:val="00DC5D1C"/>
    <w:rsid w:val="00DC6717"/>
    <w:rsid w:val="00DC7166"/>
    <w:rsid w:val="00DC7F01"/>
    <w:rsid w:val="00DD01B7"/>
    <w:rsid w:val="00DD1A8E"/>
    <w:rsid w:val="00DD260E"/>
    <w:rsid w:val="00DD266C"/>
    <w:rsid w:val="00DD2F51"/>
    <w:rsid w:val="00DD3355"/>
    <w:rsid w:val="00DD3357"/>
    <w:rsid w:val="00DD4DEE"/>
    <w:rsid w:val="00DD50D9"/>
    <w:rsid w:val="00DD580F"/>
    <w:rsid w:val="00DD732D"/>
    <w:rsid w:val="00DD74CC"/>
    <w:rsid w:val="00DD75E6"/>
    <w:rsid w:val="00DD7A9F"/>
    <w:rsid w:val="00DD7BE2"/>
    <w:rsid w:val="00DE0830"/>
    <w:rsid w:val="00DE0DB2"/>
    <w:rsid w:val="00DE0F68"/>
    <w:rsid w:val="00DE1757"/>
    <w:rsid w:val="00DE1EFA"/>
    <w:rsid w:val="00DE2C2E"/>
    <w:rsid w:val="00DE2C41"/>
    <w:rsid w:val="00DE2DD7"/>
    <w:rsid w:val="00DE3DB4"/>
    <w:rsid w:val="00DE43C9"/>
    <w:rsid w:val="00DE4B8E"/>
    <w:rsid w:val="00DE4C07"/>
    <w:rsid w:val="00DE4E51"/>
    <w:rsid w:val="00DE4F53"/>
    <w:rsid w:val="00DE51D2"/>
    <w:rsid w:val="00DE5ADB"/>
    <w:rsid w:val="00DE5CFC"/>
    <w:rsid w:val="00DE67CC"/>
    <w:rsid w:val="00DE69C9"/>
    <w:rsid w:val="00DE6B02"/>
    <w:rsid w:val="00DE7737"/>
    <w:rsid w:val="00DE7FE8"/>
    <w:rsid w:val="00DF0E2E"/>
    <w:rsid w:val="00DF1A24"/>
    <w:rsid w:val="00DF2B78"/>
    <w:rsid w:val="00DF2BCC"/>
    <w:rsid w:val="00DF33BC"/>
    <w:rsid w:val="00DF4450"/>
    <w:rsid w:val="00DF45CB"/>
    <w:rsid w:val="00DF488C"/>
    <w:rsid w:val="00DF4FA0"/>
    <w:rsid w:val="00DF5D7D"/>
    <w:rsid w:val="00DF5F3F"/>
    <w:rsid w:val="00DF61FB"/>
    <w:rsid w:val="00DF62F9"/>
    <w:rsid w:val="00DF7537"/>
    <w:rsid w:val="00DF78CE"/>
    <w:rsid w:val="00DF7CC8"/>
    <w:rsid w:val="00E000AA"/>
    <w:rsid w:val="00E00201"/>
    <w:rsid w:val="00E0143F"/>
    <w:rsid w:val="00E02493"/>
    <w:rsid w:val="00E02C2B"/>
    <w:rsid w:val="00E02E8F"/>
    <w:rsid w:val="00E03001"/>
    <w:rsid w:val="00E031E6"/>
    <w:rsid w:val="00E04951"/>
    <w:rsid w:val="00E04A25"/>
    <w:rsid w:val="00E0529B"/>
    <w:rsid w:val="00E05537"/>
    <w:rsid w:val="00E05FDB"/>
    <w:rsid w:val="00E05FED"/>
    <w:rsid w:val="00E079BD"/>
    <w:rsid w:val="00E10345"/>
    <w:rsid w:val="00E10C08"/>
    <w:rsid w:val="00E1146E"/>
    <w:rsid w:val="00E120FF"/>
    <w:rsid w:val="00E127B9"/>
    <w:rsid w:val="00E12ABB"/>
    <w:rsid w:val="00E132CB"/>
    <w:rsid w:val="00E14054"/>
    <w:rsid w:val="00E1455B"/>
    <w:rsid w:val="00E14583"/>
    <w:rsid w:val="00E16AA5"/>
    <w:rsid w:val="00E16B34"/>
    <w:rsid w:val="00E17A3C"/>
    <w:rsid w:val="00E201A9"/>
    <w:rsid w:val="00E20F58"/>
    <w:rsid w:val="00E219AF"/>
    <w:rsid w:val="00E221B1"/>
    <w:rsid w:val="00E23835"/>
    <w:rsid w:val="00E23D36"/>
    <w:rsid w:val="00E241E2"/>
    <w:rsid w:val="00E24420"/>
    <w:rsid w:val="00E245F3"/>
    <w:rsid w:val="00E2472C"/>
    <w:rsid w:val="00E247A2"/>
    <w:rsid w:val="00E250E0"/>
    <w:rsid w:val="00E25CEA"/>
    <w:rsid w:val="00E26112"/>
    <w:rsid w:val="00E26128"/>
    <w:rsid w:val="00E26149"/>
    <w:rsid w:val="00E268E5"/>
    <w:rsid w:val="00E26AFC"/>
    <w:rsid w:val="00E2741E"/>
    <w:rsid w:val="00E27FFA"/>
    <w:rsid w:val="00E31145"/>
    <w:rsid w:val="00E3125B"/>
    <w:rsid w:val="00E31411"/>
    <w:rsid w:val="00E3153B"/>
    <w:rsid w:val="00E31D27"/>
    <w:rsid w:val="00E3262D"/>
    <w:rsid w:val="00E3267A"/>
    <w:rsid w:val="00E32A5C"/>
    <w:rsid w:val="00E33064"/>
    <w:rsid w:val="00E34C3D"/>
    <w:rsid w:val="00E3588B"/>
    <w:rsid w:val="00E35A0A"/>
    <w:rsid w:val="00E36154"/>
    <w:rsid w:val="00E362F6"/>
    <w:rsid w:val="00E371CD"/>
    <w:rsid w:val="00E3727D"/>
    <w:rsid w:val="00E37A9C"/>
    <w:rsid w:val="00E37CA7"/>
    <w:rsid w:val="00E40E2E"/>
    <w:rsid w:val="00E41383"/>
    <w:rsid w:val="00E4184F"/>
    <w:rsid w:val="00E41DA8"/>
    <w:rsid w:val="00E42066"/>
    <w:rsid w:val="00E42213"/>
    <w:rsid w:val="00E43A3A"/>
    <w:rsid w:val="00E43C32"/>
    <w:rsid w:val="00E43C6A"/>
    <w:rsid w:val="00E43CA7"/>
    <w:rsid w:val="00E4419F"/>
    <w:rsid w:val="00E453A1"/>
    <w:rsid w:val="00E46035"/>
    <w:rsid w:val="00E46424"/>
    <w:rsid w:val="00E465B2"/>
    <w:rsid w:val="00E46C7A"/>
    <w:rsid w:val="00E47562"/>
    <w:rsid w:val="00E50D16"/>
    <w:rsid w:val="00E50FAE"/>
    <w:rsid w:val="00E5197E"/>
    <w:rsid w:val="00E51FF2"/>
    <w:rsid w:val="00E52ACA"/>
    <w:rsid w:val="00E52FF3"/>
    <w:rsid w:val="00E53887"/>
    <w:rsid w:val="00E53B7D"/>
    <w:rsid w:val="00E540A0"/>
    <w:rsid w:val="00E560CA"/>
    <w:rsid w:val="00E56957"/>
    <w:rsid w:val="00E57A16"/>
    <w:rsid w:val="00E6040A"/>
    <w:rsid w:val="00E6129E"/>
    <w:rsid w:val="00E61753"/>
    <w:rsid w:val="00E61BEE"/>
    <w:rsid w:val="00E61FB1"/>
    <w:rsid w:val="00E622C6"/>
    <w:rsid w:val="00E6320A"/>
    <w:rsid w:val="00E63528"/>
    <w:rsid w:val="00E63A62"/>
    <w:rsid w:val="00E63BAE"/>
    <w:rsid w:val="00E63C6A"/>
    <w:rsid w:val="00E63FF5"/>
    <w:rsid w:val="00E64865"/>
    <w:rsid w:val="00E64A9D"/>
    <w:rsid w:val="00E65277"/>
    <w:rsid w:val="00E65A3F"/>
    <w:rsid w:val="00E67A45"/>
    <w:rsid w:val="00E67C8A"/>
    <w:rsid w:val="00E67D4E"/>
    <w:rsid w:val="00E70D14"/>
    <w:rsid w:val="00E71B5A"/>
    <w:rsid w:val="00E71C07"/>
    <w:rsid w:val="00E72AD3"/>
    <w:rsid w:val="00E73500"/>
    <w:rsid w:val="00E749FB"/>
    <w:rsid w:val="00E750BB"/>
    <w:rsid w:val="00E750FD"/>
    <w:rsid w:val="00E7577A"/>
    <w:rsid w:val="00E75EEF"/>
    <w:rsid w:val="00E765DF"/>
    <w:rsid w:val="00E77281"/>
    <w:rsid w:val="00E77AFA"/>
    <w:rsid w:val="00E77D6E"/>
    <w:rsid w:val="00E811C0"/>
    <w:rsid w:val="00E81F03"/>
    <w:rsid w:val="00E820F9"/>
    <w:rsid w:val="00E82114"/>
    <w:rsid w:val="00E826F7"/>
    <w:rsid w:val="00E827F0"/>
    <w:rsid w:val="00E8394E"/>
    <w:rsid w:val="00E8422D"/>
    <w:rsid w:val="00E842E3"/>
    <w:rsid w:val="00E849A2"/>
    <w:rsid w:val="00E858A1"/>
    <w:rsid w:val="00E86C12"/>
    <w:rsid w:val="00E87548"/>
    <w:rsid w:val="00E877D3"/>
    <w:rsid w:val="00E87C08"/>
    <w:rsid w:val="00E9138E"/>
    <w:rsid w:val="00E9163B"/>
    <w:rsid w:val="00E9212E"/>
    <w:rsid w:val="00E923D3"/>
    <w:rsid w:val="00E927DC"/>
    <w:rsid w:val="00E93090"/>
    <w:rsid w:val="00E93097"/>
    <w:rsid w:val="00E93755"/>
    <w:rsid w:val="00E94203"/>
    <w:rsid w:val="00E94580"/>
    <w:rsid w:val="00E961B1"/>
    <w:rsid w:val="00E9622B"/>
    <w:rsid w:val="00E966ED"/>
    <w:rsid w:val="00E96FFE"/>
    <w:rsid w:val="00E97DAA"/>
    <w:rsid w:val="00EA0876"/>
    <w:rsid w:val="00EA272A"/>
    <w:rsid w:val="00EA37AB"/>
    <w:rsid w:val="00EA3E37"/>
    <w:rsid w:val="00EA4484"/>
    <w:rsid w:val="00EA46D2"/>
    <w:rsid w:val="00EA49ED"/>
    <w:rsid w:val="00EA4DF7"/>
    <w:rsid w:val="00EA5549"/>
    <w:rsid w:val="00EA5596"/>
    <w:rsid w:val="00EA59EF"/>
    <w:rsid w:val="00EA5BDA"/>
    <w:rsid w:val="00EA5C41"/>
    <w:rsid w:val="00EA5C90"/>
    <w:rsid w:val="00EA6189"/>
    <w:rsid w:val="00EA624E"/>
    <w:rsid w:val="00EA7684"/>
    <w:rsid w:val="00EA7B37"/>
    <w:rsid w:val="00EB01BC"/>
    <w:rsid w:val="00EB0722"/>
    <w:rsid w:val="00EB12DF"/>
    <w:rsid w:val="00EB1A6B"/>
    <w:rsid w:val="00EB1B51"/>
    <w:rsid w:val="00EB1CAA"/>
    <w:rsid w:val="00EB262A"/>
    <w:rsid w:val="00EB2A2C"/>
    <w:rsid w:val="00EB35CA"/>
    <w:rsid w:val="00EB3CD2"/>
    <w:rsid w:val="00EB4867"/>
    <w:rsid w:val="00EB4885"/>
    <w:rsid w:val="00EB4AAB"/>
    <w:rsid w:val="00EB4C21"/>
    <w:rsid w:val="00EB5084"/>
    <w:rsid w:val="00EB5B88"/>
    <w:rsid w:val="00EB5D57"/>
    <w:rsid w:val="00EB5E90"/>
    <w:rsid w:val="00EB608B"/>
    <w:rsid w:val="00EB7127"/>
    <w:rsid w:val="00EB7F93"/>
    <w:rsid w:val="00EC04C6"/>
    <w:rsid w:val="00EC059B"/>
    <w:rsid w:val="00EC07BF"/>
    <w:rsid w:val="00EC091D"/>
    <w:rsid w:val="00EC11D8"/>
    <w:rsid w:val="00EC14BB"/>
    <w:rsid w:val="00EC155A"/>
    <w:rsid w:val="00EC2C7D"/>
    <w:rsid w:val="00EC2D98"/>
    <w:rsid w:val="00EC332C"/>
    <w:rsid w:val="00EC3752"/>
    <w:rsid w:val="00EC4334"/>
    <w:rsid w:val="00EC51A1"/>
    <w:rsid w:val="00EC5984"/>
    <w:rsid w:val="00EC62E2"/>
    <w:rsid w:val="00EC6B0A"/>
    <w:rsid w:val="00EC7A1D"/>
    <w:rsid w:val="00EC7C10"/>
    <w:rsid w:val="00ED0F3A"/>
    <w:rsid w:val="00ED0FFC"/>
    <w:rsid w:val="00ED1142"/>
    <w:rsid w:val="00ED2147"/>
    <w:rsid w:val="00ED222A"/>
    <w:rsid w:val="00ED2A6D"/>
    <w:rsid w:val="00ED2C40"/>
    <w:rsid w:val="00ED30D1"/>
    <w:rsid w:val="00ED358A"/>
    <w:rsid w:val="00ED4D7F"/>
    <w:rsid w:val="00ED52C5"/>
    <w:rsid w:val="00ED66A9"/>
    <w:rsid w:val="00ED6E5D"/>
    <w:rsid w:val="00ED6FE4"/>
    <w:rsid w:val="00ED744D"/>
    <w:rsid w:val="00EE0232"/>
    <w:rsid w:val="00EE0894"/>
    <w:rsid w:val="00EE0CD8"/>
    <w:rsid w:val="00EE0F4A"/>
    <w:rsid w:val="00EE1A99"/>
    <w:rsid w:val="00EE2A1A"/>
    <w:rsid w:val="00EE2DA0"/>
    <w:rsid w:val="00EE3C58"/>
    <w:rsid w:val="00EE5AD7"/>
    <w:rsid w:val="00EE6588"/>
    <w:rsid w:val="00EE66E2"/>
    <w:rsid w:val="00EE6D3C"/>
    <w:rsid w:val="00EE77D7"/>
    <w:rsid w:val="00EF0257"/>
    <w:rsid w:val="00EF02D9"/>
    <w:rsid w:val="00EF0C2E"/>
    <w:rsid w:val="00EF0F37"/>
    <w:rsid w:val="00EF0F58"/>
    <w:rsid w:val="00EF211C"/>
    <w:rsid w:val="00EF2329"/>
    <w:rsid w:val="00EF3E30"/>
    <w:rsid w:val="00EF3FBD"/>
    <w:rsid w:val="00EF4B37"/>
    <w:rsid w:val="00EF4C59"/>
    <w:rsid w:val="00EF653E"/>
    <w:rsid w:val="00EF66E1"/>
    <w:rsid w:val="00EF6DD4"/>
    <w:rsid w:val="00EF725D"/>
    <w:rsid w:val="00EF732E"/>
    <w:rsid w:val="00EF7546"/>
    <w:rsid w:val="00EF7767"/>
    <w:rsid w:val="00EF7987"/>
    <w:rsid w:val="00EF7FC7"/>
    <w:rsid w:val="00F000F1"/>
    <w:rsid w:val="00F002F1"/>
    <w:rsid w:val="00F00B9B"/>
    <w:rsid w:val="00F00DCF"/>
    <w:rsid w:val="00F01411"/>
    <w:rsid w:val="00F02FCF"/>
    <w:rsid w:val="00F03147"/>
    <w:rsid w:val="00F031F0"/>
    <w:rsid w:val="00F03699"/>
    <w:rsid w:val="00F0489C"/>
    <w:rsid w:val="00F0494C"/>
    <w:rsid w:val="00F04DD7"/>
    <w:rsid w:val="00F053EC"/>
    <w:rsid w:val="00F0609C"/>
    <w:rsid w:val="00F0681D"/>
    <w:rsid w:val="00F06E16"/>
    <w:rsid w:val="00F074DE"/>
    <w:rsid w:val="00F07587"/>
    <w:rsid w:val="00F07744"/>
    <w:rsid w:val="00F077D7"/>
    <w:rsid w:val="00F101E0"/>
    <w:rsid w:val="00F105A9"/>
    <w:rsid w:val="00F113D1"/>
    <w:rsid w:val="00F117D1"/>
    <w:rsid w:val="00F11B5B"/>
    <w:rsid w:val="00F11CEF"/>
    <w:rsid w:val="00F11D64"/>
    <w:rsid w:val="00F1409C"/>
    <w:rsid w:val="00F143F7"/>
    <w:rsid w:val="00F146F7"/>
    <w:rsid w:val="00F158B1"/>
    <w:rsid w:val="00F15B14"/>
    <w:rsid w:val="00F162C2"/>
    <w:rsid w:val="00F16B95"/>
    <w:rsid w:val="00F1731F"/>
    <w:rsid w:val="00F20B45"/>
    <w:rsid w:val="00F20DA3"/>
    <w:rsid w:val="00F20EE4"/>
    <w:rsid w:val="00F2109C"/>
    <w:rsid w:val="00F21650"/>
    <w:rsid w:val="00F22981"/>
    <w:rsid w:val="00F22F2C"/>
    <w:rsid w:val="00F24812"/>
    <w:rsid w:val="00F24CB0"/>
    <w:rsid w:val="00F24F76"/>
    <w:rsid w:val="00F25DF9"/>
    <w:rsid w:val="00F26256"/>
    <w:rsid w:val="00F266E8"/>
    <w:rsid w:val="00F26B93"/>
    <w:rsid w:val="00F26C83"/>
    <w:rsid w:val="00F27586"/>
    <w:rsid w:val="00F27722"/>
    <w:rsid w:val="00F27B3A"/>
    <w:rsid w:val="00F311E0"/>
    <w:rsid w:val="00F3162B"/>
    <w:rsid w:val="00F31F7A"/>
    <w:rsid w:val="00F33230"/>
    <w:rsid w:val="00F332DB"/>
    <w:rsid w:val="00F33785"/>
    <w:rsid w:val="00F3467D"/>
    <w:rsid w:val="00F34C6A"/>
    <w:rsid w:val="00F3511E"/>
    <w:rsid w:val="00F351AB"/>
    <w:rsid w:val="00F357C9"/>
    <w:rsid w:val="00F35FB2"/>
    <w:rsid w:val="00F360C1"/>
    <w:rsid w:val="00F361F4"/>
    <w:rsid w:val="00F36C67"/>
    <w:rsid w:val="00F4005C"/>
    <w:rsid w:val="00F40145"/>
    <w:rsid w:val="00F401FB"/>
    <w:rsid w:val="00F406BC"/>
    <w:rsid w:val="00F40945"/>
    <w:rsid w:val="00F40F70"/>
    <w:rsid w:val="00F416FF"/>
    <w:rsid w:val="00F418F4"/>
    <w:rsid w:val="00F4204B"/>
    <w:rsid w:val="00F43952"/>
    <w:rsid w:val="00F441F9"/>
    <w:rsid w:val="00F44B7F"/>
    <w:rsid w:val="00F45CB1"/>
    <w:rsid w:val="00F46AA1"/>
    <w:rsid w:val="00F46B3C"/>
    <w:rsid w:val="00F47E8F"/>
    <w:rsid w:val="00F50089"/>
    <w:rsid w:val="00F50670"/>
    <w:rsid w:val="00F51A4C"/>
    <w:rsid w:val="00F51E53"/>
    <w:rsid w:val="00F5224F"/>
    <w:rsid w:val="00F523E0"/>
    <w:rsid w:val="00F52B1B"/>
    <w:rsid w:val="00F52D09"/>
    <w:rsid w:val="00F52E62"/>
    <w:rsid w:val="00F53653"/>
    <w:rsid w:val="00F53AB8"/>
    <w:rsid w:val="00F53B44"/>
    <w:rsid w:val="00F53C96"/>
    <w:rsid w:val="00F54F61"/>
    <w:rsid w:val="00F57B1E"/>
    <w:rsid w:val="00F60F2C"/>
    <w:rsid w:val="00F61260"/>
    <w:rsid w:val="00F615EC"/>
    <w:rsid w:val="00F616C4"/>
    <w:rsid w:val="00F6280C"/>
    <w:rsid w:val="00F63425"/>
    <w:rsid w:val="00F6396B"/>
    <w:rsid w:val="00F6396C"/>
    <w:rsid w:val="00F64085"/>
    <w:rsid w:val="00F643A9"/>
    <w:rsid w:val="00F6495E"/>
    <w:rsid w:val="00F64F9C"/>
    <w:rsid w:val="00F65312"/>
    <w:rsid w:val="00F6564D"/>
    <w:rsid w:val="00F65A17"/>
    <w:rsid w:val="00F665C7"/>
    <w:rsid w:val="00F66969"/>
    <w:rsid w:val="00F700F3"/>
    <w:rsid w:val="00F71B93"/>
    <w:rsid w:val="00F72575"/>
    <w:rsid w:val="00F72CB3"/>
    <w:rsid w:val="00F735E7"/>
    <w:rsid w:val="00F73807"/>
    <w:rsid w:val="00F739D7"/>
    <w:rsid w:val="00F73CC4"/>
    <w:rsid w:val="00F74C35"/>
    <w:rsid w:val="00F74F27"/>
    <w:rsid w:val="00F7554D"/>
    <w:rsid w:val="00F762EA"/>
    <w:rsid w:val="00F76A96"/>
    <w:rsid w:val="00F77806"/>
    <w:rsid w:val="00F80022"/>
    <w:rsid w:val="00F80E98"/>
    <w:rsid w:val="00F81226"/>
    <w:rsid w:val="00F81B4D"/>
    <w:rsid w:val="00F832A5"/>
    <w:rsid w:val="00F8340C"/>
    <w:rsid w:val="00F8346D"/>
    <w:rsid w:val="00F83A67"/>
    <w:rsid w:val="00F83B69"/>
    <w:rsid w:val="00F8502F"/>
    <w:rsid w:val="00F85698"/>
    <w:rsid w:val="00F85CC0"/>
    <w:rsid w:val="00F86111"/>
    <w:rsid w:val="00F863C5"/>
    <w:rsid w:val="00F8644B"/>
    <w:rsid w:val="00F865E3"/>
    <w:rsid w:val="00F86634"/>
    <w:rsid w:val="00F867D6"/>
    <w:rsid w:val="00F86D86"/>
    <w:rsid w:val="00F875C5"/>
    <w:rsid w:val="00F878AF"/>
    <w:rsid w:val="00F87CC2"/>
    <w:rsid w:val="00F90345"/>
    <w:rsid w:val="00F91075"/>
    <w:rsid w:val="00F913C3"/>
    <w:rsid w:val="00F916FB"/>
    <w:rsid w:val="00F91F8F"/>
    <w:rsid w:val="00F92306"/>
    <w:rsid w:val="00F92964"/>
    <w:rsid w:val="00F92B02"/>
    <w:rsid w:val="00F92EC0"/>
    <w:rsid w:val="00F94650"/>
    <w:rsid w:val="00F94C95"/>
    <w:rsid w:val="00F95577"/>
    <w:rsid w:val="00F959FC"/>
    <w:rsid w:val="00F9611A"/>
    <w:rsid w:val="00F96233"/>
    <w:rsid w:val="00F96734"/>
    <w:rsid w:val="00F96F53"/>
    <w:rsid w:val="00FA198C"/>
    <w:rsid w:val="00FA1BD0"/>
    <w:rsid w:val="00FA1BDA"/>
    <w:rsid w:val="00FA1D3D"/>
    <w:rsid w:val="00FA1F39"/>
    <w:rsid w:val="00FA231F"/>
    <w:rsid w:val="00FA2E9B"/>
    <w:rsid w:val="00FA4887"/>
    <w:rsid w:val="00FA5122"/>
    <w:rsid w:val="00FA531B"/>
    <w:rsid w:val="00FA5858"/>
    <w:rsid w:val="00FA655E"/>
    <w:rsid w:val="00FA6AAF"/>
    <w:rsid w:val="00FA6C3E"/>
    <w:rsid w:val="00FA75CD"/>
    <w:rsid w:val="00FA7975"/>
    <w:rsid w:val="00FA7BE4"/>
    <w:rsid w:val="00FA7DE8"/>
    <w:rsid w:val="00FB09B5"/>
    <w:rsid w:val="00FB0A3D"/>
    <w:rsid w:val="00FB152B"/>
    <w:rsid w:val="00FB1D15"/>
    <w:rsid w:val="00FB2664"/>
    <w:rsid w:val="00FB2B75"/>
    <w:rsid w:val="00FB2DF5"/>
    <w:rsid w:val="00FB31A5"/>
    <w:rsid w:val="00FB4B9D"/>
    <w:rsid w:val="00FB5027"/>
    <w:rsid w:val="00FB574A"/>
    <w:rsid w:val="00FB5D67"/>
    <w:rsid w:val="00FB6060"/>
    <w:rsid w:val="00FB64FE"/>
    <w:rsid w:val="00FB76B2"/>
    <w:rsid w:val="00FC03C0"/>
    <w:rsid w:val="00FC1902"/>
    <w:rsid w:val="00FC1BA0"/>
    <w:rsid w:val="00FC1E03"/>
    <w:rsid w:val="00FC1ED5"/>
    <w:rsid w:val="00FC237C"/>
    <w:rsid w:val="00FC2652"/>
    <w:rsid w:val="00FC2659"/>
    <w:rsid w:val="00FC2802"/>
    <w:rsid w:val="00FC56FB"/>
    <w:rsid w:val="00FC5829"/>
    <w:rsid w:val="00FC61ED"/>
    <w:rsid w:val="00FC6365"/>
    <w:rsid w:val="00FC7D51"/>
    <w:rsid w:val="00FD0EA2"/>
    <w:rsid w:val="00FD0FD2"/>
    <w:rsid w:val="00FD1FE4"/>
    <w:rsid w:val="00FD291D"/>
    <w:rsid w:val="00FD2B2D"/>
    <w:rsid w:val="00FD2D50"/>
    <w:rsid w:val="00FD3A92"/>
    <w:rsid w:val="00FD3D3A"/>
    <w:rsid w:val="00FD5013"/>
    <w:rsid w:val="00FD52B6"/>
    <w:rsid w:val="00FD575E"/>
    <w:rsid w:val="00FD6803"/>
    <w:rsid w:val="00FD68C6"/>
    <w:rsid w:val="00FD7D72"/>
    <w:rsid w:val="00FD7F55"/>
    <w:rsid w:val="00FE0440"/>
    <w:rsid w:val="00FE0F56"/>
    <w:rsid w:val="00FE136C"/>
    <w:rsid w:val="00FE2B63"/>
    <w:rsid w:val="00FE3DC5"/>
    <w:rsid w:val="00FE3E03"/>
    <w:rsid w:val="00FE40F6"/>
    <w:rsid w:val="00FE54AA"/>
    <w:rsid w:val="00FE6126"/>
    <w:rsid w:val="00FE6E75"/>
    <w:rsid w:val="00FE726E"/>
    <w:rsid w:val="00FF0A2C"/>
    <w:rsid w:val="00FF2187"/>
    <w:rsid w:val="00FF27DB"/>
    <w:rsid w:val="00FF2ACD"/>
    <w:rsid w:val="00FF2CF9"/>
    <w:rsid w:val="00FF3587"/>
    <w:rsid w:val="00FF3DC2"/>
    <w:rsid w:val="00FF41C8"/>
    <w:rsid w:val="00FF44CE"/>
    <w:rsid w:val="00FF458E"/>
    <w:rsid w:val="00FF466B"/>
    <w:rsid w:val="00FF4D17"/>
    <w:rsid w:val="00FF4F42"/>
    <w:rsid w:val="00FF4F44"/>
    <w:rsid w:val="00FF500A"/>
    <w:rsid w:val="00FF52C1"/>
    <w:rsid w:val="00FF5A62"/>
    <w:rsid w:val="00FF6402"/>
    <w:rsid w:val="00FF6A62"/>
    <w:rsid w:val="00FF6B74"/>
    <w:rsid w:val="00FF7E21"/>
    <w:rsid w:val="6BECA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CB99B5"/>
  <w15:docId w15:val="{0E9C9F62-6A2C-4E01-91B3-32048CC4D4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2781"/>
  </w:style>
  <w:style w:type="paragraph" w:styleId="Heading1">
    <w:name w:val="heading 1"/>
    <w:basedOn w:val="Normal"/>
    <w:next w:val="Normal"/>
    <w:link w:val="Heading1Char"/>
    <w:uiPriority w:val="9"/>
    <w:qFormat/>
    <w:rsid w:val="00A5542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59A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1D27D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96DB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227B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E4F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nhideWhenUsed/>
    <w:rsid w:val="00F33785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43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43E2"/>
  </w:style>
  <w:style w:type="paragraph" w:styleId="Footer">
    <w:name w:val="footer"/>
    <w:basedOn w:val="Normal"/>
    <w:link w:val="FooterChar"/>
    <w:uiPriority w:val="99"/>
    <w:unhideWhenUsed/>
    <w:rsid w:val="001143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43E2"/>
  </w:style>
  <w:style w:type="character" w:styleId="UnresolvedMention">
    <w:name w:val="Unresolved Mention"/>
    <w:basedOn w:val="DefaultParagraphFont"/>
    <w:uiPriority w:val="99"/>
    <w:semiHidden/>
    <w:unhideWhenUsed/>
    <w:rsid w:val="001143E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A689A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1D27D7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1D27D7"/>
    <w:rPr>
      <w:b/>
      <w:bCs/>
    </w:rPr>
  </w:style>
  <w:style w:type="table" w:styleId="TableGrid">
    <w:name w:val="Table Grid"/>
    <w:basedOn w:val="TableNormal"/>
    <w:uiPriority w:val="39"/>
    <w:rsid w:val="006459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6459A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CA59EA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A5542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3A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3A85"/>
    <w:rPr>
      <w:rFonts w:ascii="Segoe UI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496DB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tab">
    <w:name w:val="tab"/>
    <w:basedOn w:val="DefaultParagraphFont"/>
    <w:rsid w:val="00257BD6"/>
  </w:style>
  <w:style w:type="character" w:styleId="CommentReference">
    <w:name w:val="annotation reference"/>
    <w:basedOn w:val="DefaultParagraphFont"/>
    <w:uiPriority w:val="99"/>
    <w:semiHidden/>
    <w:unhideWhenUsed/>
    <w:rsid w:val="00E540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40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540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40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40A0"/>
    <w:rPr>
      <w:b/>
      <w:bCs/>
      <w:sz w:val="20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97123F"/>
    <w:pPr>
      <w:spacing w:after="0" w:line="240" w:lineRule="auto"/>
    </w:pPr>
    <w:rPr>
      <w:rFonts w:ascii="Calibri" w:hAnsi="Calibri" w:cs="Consolas"/>
      <w:sz w:val="24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97123F"/>
    <w:rPr>
      <w:rFonts w:ascii="Calibri" w:hAnsi="Calibri" w:cs="Consolas"/>
      <w:sz w:val="24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1C2EB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C2EB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A3761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A3761"/>
    <w:rPr>
      <w:rFonts w:eastAsiaTheme="minorEastAsia"/>
      <w:color w:val="5A5A5A" w:themeColor="text1" w:themeTint="A5"/>
      <w:spacing w:val="15"/>
    </w:rPr>
  </w:style>
  <w:style w:type="character" w:styleId="IntenseEmphasis">
    <w:name w:val="Intense Emphasis"/>
    <w:uiPriority w:val="21"/>
    <w:qFormat/>
    <w:rsid w:val="00C202F8"/>
    <w:rPr>
      <w:i/>
      <w:iCs/>
      <w:color w:val="4472C4"/>
    </w:rPr>
  </w:style>
  <w:style w:type="character" w:styleId="SubtleEmphasis">
    <w:name w:val="Subtle Emphasis"/>
    <w:basedOn w:val="DefaultParagraphFont"/>
    <w:uiPriority w:val="19"/>
    <w:qFormat/>
    <w:rsid w:val="00D24BCF"/>
    <w:rPr>
      <w:i/>
      <w:iCs/>
      <w:color w:val="404040" w:themeColor="text1" w:themeTint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420CB"/>
    <w:pPr>
      <w:spacing w:after="0" w:line="240" w:lineRule="auto"/>
    </w:pPr>
    <w:rPr>
      <w:sz w:val="20"/>
      <w:szCs w:val="20"/>
      <w:lang w:bidi="he-I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420CB"/>
    <w:rPr>
      <w:sz w:val="20"/>
      <w:szCs w:val="20"/>
      <w:lang w:bidi="he-IL"/>
    </w:rPr>
  </w:style>
  <w:style w:type="character" w:styleId="FootnoteReference">
    <w:name w:val="footnote reference"/>
    <w:basedOn w:val="DefaultParagraphFont"/>
    <w:uiPriority w:val="99"/>
    <w:semiHidden/>
    <w:unhideWhenUsed/>
    <w:rsid w:val="008420CB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8420CB"/>
    <w:pPr>
      <w:spacing w:after="200" w:line="240" w:lineRule="auto"/>
    </w:pPr>
    <w:rPr>
      <w:i/>
      <w:iCs/>
      <w:color w:val="44546A" w:themeColor="text2"/>
      <w:sz w:val="18"/>
      <w:szCs w:val="18"/>
      <w:lang w:bidi="he-IL"/>
    </w:rPr>
  </w:style>
  <w:style w:type="character" w:customStyle="1" w:styleId="h3">
    <w:name w:val="h3"/>
    <w:basedOn w:val="DefaultParagraphFont"/>
    <w:rsid w:val="002B7D98"/>
  </w:style>
  <w:style w:type="paragraph" w:customStyle="1" w:styleId="style1">
    <w:name w:val="style1"/>
    <w:basedOn w:val="Normal"/>
    <w:rsid w:val="00A13A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msonormal">
    <w:name w:val="xmsonormal"/>
    <w:basedOn w:val="Normal"/>
    <w:rsid w:val="00B45DCD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WordBankLarge">
    <w:name w:val="WordBankLarge"/>
    <w:basedOn w:val="Normal"/>
    <w:qFormat/>
    <w:rsid w:val="009F576A"/>
    <w:pPr>
      <w:spacing w:before="360" w:after="0" w:line="360" w:lineRule="auto"/>
      <w:jc w:val="center"/>
    </w:pPr>
    <w:rPr>
      <w:rFonts w:ascii="Arial" w:eastAsia="Arial" w:hAnsi="Arial" w:cs="Arial"/>
      <w:sz w:val="24"/>
      <w:szCs w:val="24"/>
    </w:rPr>
  </w:style>
  <w:style w:type="paragraph" w:customStyle="1" w:styleId="PuzzleTitle">
    <w:name w:val="PuzzleTitle"/>
    <w:basedOn w:val="Normal"/>
    <w:qFormat/>
    <w:rsid w:val="009F576A"/>
    <w:pPr>
      <w:spacing w:after="360" w:line="240" w:lineRule="auto"/>
      <w:jc w:val="center"/>
    </w:pPr>
    <w:rPr>
      <w:rFonts w:ascii="Arial" w:eastAsia="Times New Roman" w:hAnsi="Arial" w:cs="Times New Roman"/>
      <w:sz w:val="44"/>
      <w:szCs w:val="20"/>
    </w:rPr>
  </w:style>
  <w:style w:type="paragraph" w:customStyle="1" w:styleId="PuzzleMatrixLarge">
    <w:name w:val="PuzzleMatrixLarge"/>
    <w:basedOn w:val="Normal"/>
    <w:qFormat/>
    <w:rsid w:val="009F576A"/>
    <w:pPr>
      <w:spacing w:after="0" w:line="240" w:lineRule="auto"/>
      <w:jc w:val="center"/>
    </w:pPr>
    <w:rPr>
      <w:rFonts w:ascii="Arial" w:eastAsia="Times New Roman" w:hAnsi="Arial" w:cs="Times New Roman"/>
      <w:szCs w:val="20"/>
    </w:rPr>
  </w:style>
  <w:style w:type="character" w:customStyle="1" w:styleId="theme-text-font-body1">
    <w:name w:val="theme-text-font-body1"/>
    <w:basedOn w:val="DefaultParagraphFont"/>
    <w:rsid w:val="00C101D6"/>
  </w:style>
  <w:style w:type="character" w:customStyle="1" w:styleId="apple-tab-span">
    <w:name w:val="apple-tab-span"/>
    <w:basedOn w:val="DefaultParagraphFont"/>
    <w:rsid w:val="00402098"/>
  </w:style>
  <w:style w:type="paragraph" w:styleId="NoSpacing">
    <w:name w:val="No Spacing"/>
    <w:link w:val="NoSpacingChar"/>
    <w:uiPriority w:val="1"/>
    <w:qFormat/>
    <w:rsid w:val="00AE5400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E5400"/>
    <w:rPr>
      <w:rFonts w:eastAsiaTheme="minorEastAsia"/>
    </w:rPr>
  </w:style>
  <w:style w:type="paragraph" w:customStyle="1" w:styleId="xmsonormal0">
    <w:name w:val="x_msonormal"/>
    <w:basedOn w:val="Normal"/>
    <w:uiPriority w:val="99"/>
    <w:rsid w:val="00C55DB4"/>
    <w:pPr>
      <w:spacing w:after="0" w:line="240" w:lineRule="auto"/>
    </w:pPr>
    <w:rPr>
      <w:rFonts w:ascii="Calibri" w:hAnsi="Calibri" w:cs="Calibri"/>
    </w:rPr>
  </w:style>
  <w:style w:type="character" w:customStyle="1" w:styleId="text">
    <w:name w:val="text"/>
    <w:rsid w:val="000646E4"/>
  </w:style>
  <w:style w:type="character" w:customStyle="1" w:styleId="woj">
    <w:name w:val="woj"/>
    <w:rsid w:val="00BC5380"/>
  </w:style>
  <w:style w:type="character" w:customStyle="1" w:styleId="indent-1-breaks">
    <w:name w:val="indent-1-breaks"/>
    <w:basedOn w:val="DefaultParagraphFont"/>
    <w:rsid w:val="00F80E98"/>
  </w:style>
  <w:style w:type="paragraph" w:customStyle="1" w:styleId="elementtoproof">
    <w:name w:val="elementtoproof"/>
    <w:basedOn w:val="Normal"/>
    <w:uiPriority w:val="99"/>
    <w:semiHidden/>
    <w:rsid w:val="00800D77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1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40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8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9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7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22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7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6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03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8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65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3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0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0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1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029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5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5609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40823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958560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15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6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6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77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3825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5605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9514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61696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54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4938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2741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93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2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3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8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7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7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25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1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8002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54868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0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9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6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25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5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32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5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5228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817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8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9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2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0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1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5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8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2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66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3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624187">
          <w:marLeft w:val="0"/>
          <w:marRight w:val="0"/>
          <w:marTop w:val="0"/>
          <w:marBottom w:val="0"/>
          <w:divBdr>
            <w:top w:val="single" w:sz="2" w:space="0" w:color="D2D6DC"/>
            <w:left w:val="single" w:sz="2" w:space="0" w:color="D2D6DC"/>
            <w:bottom w:val="single" w:sz="2" w:space="0" w:color="D2D6DC"/>
            <w:right w:val="single" w:sz="2" w:space="0" w:color="D2D6DC"/>
          </w:divBdr>
        </w:div>
      </w:divsChild>
    </w:div>
    <w:div w:id="7267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9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5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4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20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32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4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1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8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5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67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4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2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5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4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3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7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9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8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5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0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86821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35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9197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977895">
                  <w:marLeft w:val="0"/>
                  <w:marRight w:val="0"/>
                  <w:marTop w:val="1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764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47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CCCCCC"/>
                <w:right w:val="none" w:sz="0" w:space="0" w:color="auto"/>
              </w:divBdr>
            </w:div>
            <w:div w:id="53970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998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998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9057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552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8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6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3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6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3670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249931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98763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7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1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7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1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55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0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35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4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4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5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5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8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634080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30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5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8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7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9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4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4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9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9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8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41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55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7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5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9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34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03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1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7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5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9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9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06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1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9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7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27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8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4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5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96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9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5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4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50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55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4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0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9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7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4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8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1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0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8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0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70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0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6117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86706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9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5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03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44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5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8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5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6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9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664413">
          <w:marLeft w:val="0"/>
          <w:marRight w:val="0"/>
          <w:marTop w:val="0"/>
          <w:marBottom w:val="0"/>
          <w:divBdr>
            <w:top w:val="single" w:sz="2" w:space="0" w:color="D2D6DC"/>
            <w:left w:val="single" w:sz="2" w:space="0" w:color="D2D6DC"/>
            <w:bottom w:val="single" w:sz="2" w:space="0" w:color="D2D6DC"/>
            <w:right w:val="single" w:sz="2" w:space="0" w:color="D2D6DC"/>
          </w:divBdr>
        </w:div>
      </w:divsChild>
    </w:div>
    <w:div w:id="203476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5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0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3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900942">
          <w:marLeft w:val="0"/>
          <w:marRight w:val="0"/>
          <w:marTop w:val="0"/>
          <w:marBottom w:val="0"/>
          <w:divBdr>
            <w:top w:val="single" w:sz="2" w:space="0" w:color="D2D6DC"/>
            <w:left w:val="single" w:sz="2" w:space="0" w:color="D2D6DC"/>
            <w:bottom w:val="single" w:sz="2" w:space="0" w:color="D2D6DC"/>
            <w:right w:val="single" w:sz="2" w:space="0" w:color="D2D6DC"/>
          </w:divBdr>
        </w:div>
      </w:divsChild>
    </w:div>
    <w:div w:id="207146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3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0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2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9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footer" Target="footer2.xml"/><Relationship Id="rId26" Type="http://schemas.openxmlformats.org/officeDocument/2006/relationships/image" Target="media/image12.png"/><Relationship Id="rId39" Type="http://schemas.openxmlformats.org/officeDocument/2006/relationships/image" Target="media/image18.jpeg"/><Relationship Id="rId3" Type="http://schemas.openxmlformats.org/officeDocument/2006/relationships/styles" Target="styles.xml"/><Relationship Id="rId21" Type="http://schemas.openxmlformats.org/officeDocument/2006/relationships/hyperlink" Target="mailto:linda@elkriverlutheran.org" TargetMode="External"/><Relationship Id="rId34" Type="http://schemas.openxmlformats.org/officeDocument/2006/relationships/hyperlink" Target="mailto:linda@elkriverlutheran.org" TargetMode="External"/><Relationship Id="rId42" Type="http://schemas.openxmlformats.org/officeDocument/2006/relationships/image" Target="media/image19.png"/><Relationship Id="rId47" Type="http://schemas.openxmlformats.org/officeDocument/2006/relationships/footer" Target="footer7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www.elkriverlutheran.org" TargetMode="External"/><Relationship Id="rId25" Type="http://schemas.openxmlformats.org/officeDocument/2006/relationships/image" Target="media/image11.png"/><Relationship Id="rId33" Type="http://schemas.openxmlformats.org/officeDocument/2006/relationships/hyperlink" Target="mailto:pastoranne@elkriverlutheran.org" TargetMode="External"/><Relationship Id="rId38" Type="http://schemas.openxmlformats.org/officeDocument/2006/relationships/image" Target="media/image17.jpeg"/><Relationship Id="rId46" Type="http://schemas.openxmlformats.org/officeDocument/2006/relationships/image" Target="media/image21.png"/><Relationship Id="rId2" Type="http://schemas.openxmlformats.org/officeDocument/2006/relationships/numbering" Target="numbering.xml"/><Relationship Id="rId16" Type="http://schemas.openxmlformats.org/officeDocument/2006/relationships/hyperlink" Target="http://www.elca.org/" TargetMode="External"/><Relationship Id="rId20" Type="http://schemas.openxmlformats.org/officeDocument/2006/relationships/footer" Target="footer3.xml"/><Relationship Id="rId29" Type="http://schemas.openxmlformats.org/officeDocument/2006/relationships/image" Target="media/image13.png"/><Relationship Id="rId41" Type="http://schemas.openxmlformats.org/officeDocument/2006/relationships/hyperlink" Target="mailto:ERLCBookkeeper@gmail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0.png"/><Relationship Id="rId32" Type="http://schemas.openxmlformats.org/officeDocument/2006/relationships/hyperlink" Target="mailto:pastornathan@elkriverlutheran.org" TargetMode="External"/><Relationship Id="rId37" Type="http://schemas.openxmlformats.org/officeDocument/2006/relationships/hyperlink" Target="mailto:taylor@elkriverlutheran.org" TargetMode="External"/><Relationship Id="rId40" Type="http://schemas.openxmlformats.org/officeDocument/2006/relationships/hyperlink" Target="mailto:madeleinesmom@gmail.com" TargetMode="External"/><Relationship Id="rId45" Type="http://schemas.openxmlformats.org/officeDocument/2006/relationships/hyperlink" Target="http://www.elkriverlutheran.org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9.png"/><Relationship Id="rId28" Type="http://schemas.openxmlformats.org/officeDocument/2006/relationships/footer" Target="footer5.xml"/><Relationship Id="rId36" Type="http://schemas.openxmlformats.org/officeDocument/2006/relationships/image" Target="media/image16.png"/><Relationship Id="rId49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8.png"/><Relationship Id="rId31" Type="http://schemas.openxmlformats.org/officeDocument/2006/relationships/footer" Target="footer6.xml"/><Relationship Id="rId44" Type="http://schemas.openxmlformats.org/officeDocument/2006/relationships/hyperlink" Target="http://www.elkriverlutheran.org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hyperlink" Target="mailto:linda@elkriverlutheran.org" TargetMode="External"/><Relationship Id="rId27" Type="http://schemas.openxmlformats.org/officeDocument/2006/relationships/footer" Target="footer4.xml"/><Relationship Id="rId30" Type="http://schemas.openxmlformats.org/officeDocument/2006/relationships/image" Target="media/image14.gif"/><Relationship Id="rId35" Type="http://schemas.openxmlformats.org/officeDocument/2006/relationships/image" Target="media/image15.png"/><Relationship Id="rId43" Type="http://schemas.openxmlformats.org/officeDocument/2006/relationships/image" Target="media/image20.png"/><Relationship Id="rId48" Type="http://schemas.openxmlformats.org/officeDocument/2006/relationships/fontTable" Target="fontTable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B4DA3A-8389-4259-B13F-8AE927D64B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2</Pages>
  <Words>1545</Words>
  <Characters>8812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Nielsen</dc:creator>
  <cp:keywords/>
  <dc:description/>
  <cp:lastModifiedBy>Linda Nielsen</cp:lastModifiedBy>
  <cp:revision>6</cp:revision>
  <cp:lastPrinted>2023-12-04T18:59:00Z</cp:lastPrinted>
  <dcterms:created xsi:type="dcterms:W3CDTF">2023-11-30T17:53:00Z</dcterms:created>
  <dcterms:modified xsi:type="dcterms:W3CDTF">2023-12-06T15:21:00Z</dcterms:modified>
</cp:coreProperties>
</file>